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96160" w14:textId="77777777" w:rsidR="003600A1" w:rsidRPr="003600A1" w:rsidRDefault="003600A1" w:rsidP="003600A1">
      <w:pPr>
        <w:pStyle w:val="BodyText"/>
        <w:jc w:val="center"/>
        <w:rPr>
          <w:b/>
        </w:rPr>
      </w:pPr>
      <w:r w:rsidRPr="003600A1">
        <w:rPr>
          <w:b/>
        </w:rPr>
        <w:t>T.C. BARTIN ÜNİVERSİTESİ</w:t>
      </w:r>
    </w:p>
    <w:p w14:paraId="5BF7D25E" w14:textId="41851A29" w:rsidR="003600A1" w:rsidRPr="003600A1" w:rsidRDefault="003600A1" w:rsidP="003600A1">
      <w:pPr>
        <w:pStyle w:val="BodyText"/>
        <w:jc w:val="center"/>
        <w:rPr>
          <w:b/>
        </w:rPr>
      </w:pPr>
      <w:r w:rsidRPr="003600A1">
        <w:rPr>
          <w:b/>
        </w:rPr>
        <w:t>PSİKOLOJİK DANIŞMA VE REHBERLİK UYGULAMA VE ARAŞTIRMA MERKEZİ</w:t>
      </w:r>
    </w:p>
    <w:p w14:paraId="4997F8AB" w14:textId="7C828CD2" w:rsidR="003B3CD6" w:rsidRPr="003600A1" w:rsidRDefault="003600A1" w:rsidP="003600A1">
      <w:pPr>
        <w:pStyle w:val="BodyText"/>
        <w:jc w:val="center"/>
        <w:rPr>
          <w:b/>
        </w:rPr>
      </w:pPr>
      <w:r w:rsidRPr="003600A1">
        <w:rPr>
          <w:b/>
        </w:rPr>
        <w:t>STRATEJİK HEDEF VE GÖTERGELERİN GERÇEKLEŞME RAPORU</w:t>
      </w:r>
    </w:p>
    <w:p w14:paraId="37614B0D" w14:textId="0DE18047" w:rsidR="003600A1" w:rsidRPr="003600A1" w:rsidRDefault="003600A1" w:rsidP="003600A1">
      <w:pPr>
        <w:pStyle w:val="BodyText"/>
        <w:jc w:val="center"/>
        <w:rPr>
          <w:b/>
          <w:sz w:val="20"/>
        </w:rPr>
      </w:pPr>
      <w:r w:rsidRPr="003600A1">
        <w:rPr>
          <w:b/>
        </w:rPr>
        <w:t>(2022 YILI)</w:t>
      </w:r>
    </w:p>
    <w:p w14:paraId="4E3FA71A" w14:textId="118CDEDA" w:rsidR="006453F2" w:rsidRPr="003600A1" w:rsidRDefault="003600A1" w:rsidP="00313323">
      <w:pPr>
        <w:spacing w:before="221"/>
        <w:rPr>
          <w:b/>
          <w:sz w:val="24"/>
          <w:szCs w:val="24"/>
        </w:rPr>
      </w:pPr>
      <w:r w:rsidRPr="003600A1">
        <w:rPr>
          <w:b/>
          <w:sz w:val="24"/>
          <w:szCs w:val="24"/>
        </w:rPr>
        <w:t>Tablo 1:</w:t>
      </w:r>
      <w:r w:rsidRPr="003600A1">
        <w:rPr>
          <w:b/>
          <w:spacing w:val="-2"/>
          <w:sz w:val="24"/>
          <w:szCs w:val="24"/>
        </w:rPr>
        <w:t xml:space="preserve"> </w:t>
      </w:r>
      <w:r w:rsidRPr="003600A1">
        <w:rPr>
          <w:b/>
          <w:sz w:val="24"/>
          <w:szCs w:val="24"/>
        </w:rPr>
        <w:t>Hedef</w:t>
      </w:r>
      <w:r w:rsidRPr="003600A1">
        <w:rPr>
          <w:b/>
          <w:spacing w:val="1"/>
          <w:sz w:val="24"/>
          <w:szCs w:val="24"/>
        </w:rPr>
        <w:t xml:space="preserve"> </w:t>
      </w:r>
      <w:r w:rsidRPr="003600A1">
        <w:rPr>
          <w:b/>
          <w:sz w:val="24"/>
          <w:szCs w:val="24"/>
        </w:rPr>
        <w:t>Kartı</w:t>
      </w:r>
      <w:r w:rsidRPr="003600A1">
        <w:rPr>
          <w:b/>
          <w:spacing w:val="-3"/>
          <w:sz w:val="24"/>
          <w:szCs w:val="24"/>
        </w:rPr>
        <w:t xml:space="preserve"> </w:t>
      </w:r>
      <w:r w:rsidRPr="003600A1">
        <w:rPr>
          <w:b/>
          <w:sz w:val="24"/>
          <w:szCs w:val="24"/>
        </w:rPr>
        <w:t>1</w:t>
      </w:r>
    </w:p>
    <w:p w14:paraId="2E46150A" w14:textId="77777777" w:rsidR="003B3CD6" w:rsidRPr="003600A1" w:rsidRDefault="003B3CD6">
      <w:pPr>
        <w:pStyle w:val="BodyText"/>
        <w:spacing w:before="5"/>
        <w:rPr>
          <w:b/>
        </w:rPr>
      </w:pPr>
    </w:p>
    <w:tbl>
      <w:tblPr>
        <w:tblStyle w:val="TableNormal1"/>
        <w:tblW w:w="14497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2"/>
        <w:gridCol w:w="8"/>
        <w:gridCol w:w="1131"/>
        <w:gridCol w:w="1060"/>
        <w:gridCol w:w="1298"/>
        <w:gridCol w:w="2122"/>
        <w:gridCol w:w="3231"/>
        <w:gridCol w:w="3425"/>
      </w:tblGrid>
      <w:tr w:rsidR="00087A84" w:rsidRPr="007C3D9B" w14:paraId="08B674DA" w14:textId="60E95DB8" w:rsidTr="007C3D9B">
        <w:trPr>
          <w:trHeight w:val="731"/>
        </w:trPr>
        <w:tc>
          <w:tcPr>
            <w:tcW w:w="2086" w:type="dxa"/>
            <w:shd w:val="clear" w:color="auto" w:fill="FFFF00"/>
          </w:tcPr>
          <w:p w14:paraId="51A1E1D2" w14:textId="77777777" w:rsidR="00087A84" w:rsidRPr="007C3D9B" w:rsidRDefault="00087A84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rPr>
                <w:b/>
              </w:rPr>
              <w:t>Amaç (A1)</w:t>
            </w:r>
          </w:p>
        </w:tc>
        <w:tc>
          <w:tcPr>
            <w:tcW w:w="12411" w:type="dxa"/>
            <w:gridSpan w:val="7"/>
            <w:shd w:val="clear" w:color="auto" w:fill="FFFF00"/>
          </w:tcPr>
          <w:p w14:paraId="73BD43D7" w14:textId="39240A9B" w:rsidR="00087A84" w:rsidRPr="007C3D9B" w:rsidRDefault="00087A84">
            <w:pPr>
              <w:pStyle w:val="TableParagraph"/>
              <w:ind w:left="109" w:right="93"/>
              <w:jc w:val="both"/>
              <w:rPr>
                <w:b/>
              </w:rPr>
            </w:pPr>
            <w:r w:rsidRPr="007C3D9B">
              <w:rPr>
                <w:b/>
              </w:rPr>
              <w:t>Bartın Üniversitesi öğrencilerinin ve personelinin sosyal-duygusal, akademik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ve</w:t>
            </w:r>
            <w:r w:rsidRPr="007C3D9B">
              <w:rPr>
                <w:b/>
                <w:spacing w:val="-12"/>
              </w:rPr>
              <w:t xml:space="preserve"> </w:t>
            </w:r>
            <w:r w:rsidRPr="007C3D9B">
              <w:rPr>
                <w:b/>
              </w:rPr>
              <w:t>kariyer</w:t>
            </w:r>
            <w:r w:rsidRPr="007C3D9B">
              <w:rPr>
                <w:b/>
                <w:spacing w:val="-12"/>
              </w:rPr>
              <w:t xml:space="preserve"> </w:t>
            </w:r>
            <w:r w:rsidRPr="007C3D9B">
              <w:rPr>
                <w:b/>
              </w:rPr>
              <w:t>gelişimlerini</w:t>
            </w:r>
            <w:r w:rsidRPr="007C3D9B">
              <w:rPr>
                <w:b/>
                <w:spacing w:val="-12"/>
              </w:rPr>
              <w:t xml:space="preserve"> </w:t>
            </w:r>
            <w:r w:rsidRPr="007C3D9B">
              <w:rPr>
                <w:b/>
              </w:rPr>
              <w:t>desteklemek,</w:t>
            </w:r>
            <w:r w:rsidRPr="007C3D9B">
              <w:rPr>
                <w:b/>
                <w:spacing w:val="-11"/>
              </w:rPr>
              <w:t xml:space="preserve"> </w:t>
            </w:r>
            <w:r w:rsidRPr="007C3D9B">
              <w:rPr>
                <w:b/>
              </w:rPr>
              <w:t>problemlerinin</w:t>
            </w:r>
            <w:r w:rsidRPr="007C3D9B">
              <w:rPr>
                <w:b/>
                <w:spacing w:val="-10"/>
              </w:rPr>
              <w:t xml:space="preserve"> </w:t>
            </w:r>
            <w:r w:rsidRPr="007C3D9B">
              <w:rPr>
                <w:b/>
              </w:rPr>
              <w:t>çözümüne</w:t>
            </w:r>
            <w:r w:rsidRPr="007C3D9B">
              <w:rPr>
                <w:b/>
                <w:spacing w:val="-12"/>
              </w:rPr>
              <w:t xml:space="preserve"> </w:t>
            </w:r>
            <w:r w:rsidRPr="007C3D9B">
              <w:rPr>
                <w:b/>
              </w:rPr>
              <w:t>katkı</w:t>
            </w:r>
            <w:r w:rsidRPr="007C3D9B">
              <w:rPr>
                <w:b/>
                <w:spacing w:val="-11"/>
              </w:rPr>
              <w:t xml:space="preserve"> </w:t>
            </w:r>
            <w:r w:rsidRPr="007C3D9B">
              <w:rPr>
                <w:b/>
              </w:rPr>
              <w:t>sunmaya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yönelik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faaliyetleri</w:t>
            </w:r>
            <w:r w:rsidRPr="007C3D9B">
              <w:rPr>
                <w:b/>
                <w:spacing w:val="-2"/>
              </w:rPr>
              <w:t xml:space="preserve"> </w:t>
            </w:r>
            <w:r w:rsidRPr="007C3D9B">
              <w:rPr>
                <w:b/>
              </w:rPr>
              <w:t>planlamak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ve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uygulamak.</w:t>
            </w:r>
          </w:p>
        </w:tc>
      </w:tr>
      <w:tr w:rsidR="00087A84" w:rsidRPr="007C3D9B" w14:paraId="5013B6CE" w14:textId="3EE093CE" w:rsidTr="007C3D9B">
        <w:trPr>
          <w:trHeight w:val="830"/>
        </w:trPr>
        <w:tc>
          <w:tcPr>
            <w:tcW w:w="2086" w:type="dxa"/>
            <w:shd w:val="clear" w:color="auto" w:fill="FBE4D4"/>
          </w:tcPr>
          <w:p w14:paraId="5AAD9541" w14:textId="77777777" w:rsidR="00087A84" w:rsidRPr="007C3D9B" w:rsidRDefault="00087A84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rPr>
                <w:b/>
              </w:rPr>
              <w:t>Hedef (H 1.1)</w:t>
            </w:r>
          </w:p>
        </w:tc>
        <w:tc>
          <w:tcPr>
            <w:tcW w:w="12411" w:type="dxa"/>
            <w:gridSpan w:val="7"/>
            <w:shd w:val="clear" w:color="auto" w:fill="FBE4D4"/>
          </w:tcPr>
          <w:p w14:paraId="489313B0" w14:textId="6796F806" w:rsidR="00087A84" w:rsidRPr="007C3D9B" w:rsidRDefault="00087A84">
            <w:pPr>
              <w:pStyle w:val="TableParagraph"/>
              <w:spacing w:before="10" w:line="249" w:lineRule="auto"/>
              <w:ind w:left="109" w:right="93"/>
              <w:jc w:val="both"/>
              <w:rPr>
                <w:b/>
              </w:rPr>
            </w:pPr>
            <w:r w:rsidRPr="007C3D9B">
              <w:rPr>
                <w:b/>
              </w:rPr>
              <w:t>Üniversitemiz</w:t>
            </w:r>
            <w:r w:rsidRPr="007C3D9B">
              <w:rPr>
                <w:b/>
                <w:spacing w:val="-8"/>
              </w:rPr>
              <w:t xml:space="preserve"> </w:t>
            </w:r>
            <w:r w:rsidRPr="007C3D9B">
              <w:rPr>
                <w:b/>
              </w:rPr>
              <w:t>öğrencilerine</w:t>
            </w:r>
            <w:r w:rsidRPr="007C3D9B">
              <w:rPr>
                <w:b/>
                <w:spacing w:val="-7"/>
              </w:rPr>
              <w:t xml:space="preserve"> </w:t>
            </w:r>
            <w:r w:rsidRPr="007C3D9B">
              <w:rPr>
                <w:b/>
              </w:rPr>
              <w:t>ve</w:t>
            </w:r>
            <w:r w:rsidRPr="007C3D9B">
              <w:rPr>
                <w:b/>
                <w:spacing w:val="-6"/>
              </w:rPr>
              <w:t xml:space="preserve"> </w:t>
            </w:r>
            <w:r w:rsidRPr="007C3D9B">
              <w:rPr>
                <w:b/>
              </w:rPr>
              <w:t>personeline</w:t>
            </w:r>
            <w:r w:rsidRPr="007C3D9B">
              <w:rPr>
                <w:b/>
                <w:spacing w:val="-6"/>
              </w:rPr>
              <w:t xml:space="preserve"> </w:t>
            </w:r>
            <w:r w:rsidRPr="007C3D9B">
              <w:rPr>
                <w:b/>
              </w:rPr>
              <w:t>duygusal-</w:t>
            </w:r>
            <w:r w:rsidRPr="007C3D9B">
              <w:rPr>
                <w:b/>
                <w:spacing w:val="-6"/>
              </w:rPr>
              <w:t xml:space="preserve"> </w:t>
            </w:r>
            <w:r w:rsidRPr="007C3D9B">
              <w:rPr>
                <w:b/>
              </w:rPr>
              <w:t>sosyal,</w:t>
            </w:r>
            <w:r w:rsidRPr="007C3D9B">
              <w:rPr>
                <w:b/>
                <w:spacing w:val="-8"/>
              </w:rPr>
              <w:t xml:space="preserve"> </w:t>
            </w:r>
            <w:r w:rsidRPr="007C3D9B">
              <w:rPr>
                <w:b/>
              </w:rPr>
              <w:t>akademik</w:t>
            </w:r>
            <w:r w:rsidRPr="007C3D9B">
              <w:rPr>
                <w:b/>
                <w:spacing w:val="-7"/>
              </w:rPr>
              <w:t xml:space="preserve"> </w:t>
            </w:r>
            <w:r w:rsidRPr="007C3D9B">
              <w:rPr>
                <w:b/>
              </w:rPr>
              <w:t>ve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kariyer gelişim alanlarında bireyle ve grupla psikolojik danışma, eğitim,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seminer,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konferans</w:t>
            </w:r>
            <w:r w:rsidRPr="007C3D9B">
              <w:rPr>
                <w:b/>
                <w:spacing w:val="-2"/>
              </w:rPr>
              <w:t xml:space="preserve"> </w:t>
            </w:r>
            <w:r w:rsidRPr="007C3D9B">
              <w:rPr>
                <w:b/>
              </w:rPr>
              <w:t>yapılacaktır.</w:t>
            </w:r>
          </w:p>
        </w:tc>
      </w:tr>
      <w:tr w:rsidR="003E21F6" w:rsidRPr="007C3D9B" w14:paraId="21BF58A4" w14:textId="4D671636" w:rsidTr="007C3D9B">
        <w:trPr>
          <w:trHeight w:val="660"/>
        </w:trPr>
        <w:tc>
          <w:tcPr>
            <w:tcW w:w="2086" w:type="dxa"/>
            <w:shd w:val="clear" w:color="auto" w:fill="DDE9F6"/>
          </w:tcPr>
          <w:p w14:paraId="1F58DB3F" w14:textId="77777777" w:rsidR="003D2450" w:rsidRPr="007C3D9B" w:rsidRDefault="003D2450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rPr>
                <w:b/>
              </w:rPr>
              <w:t>Performans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Göstergeleri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2EDFD4A2" w14:textId="77777777" w:rsidR="003D2450" w:rsidRPr="007C3D9B" w:rsidRDefault="003D2450" w:rsidP="003600A1">
            <w:pPr>
              <w:pStyle w:val="TableParagraph"/>
              <w:spacing w:line="261" w:lineRule="auto"/>
              <w:ind w:left="186" w:right="167"/>
              <w:rPr>
                <w:b/>
              </w:rPr>
            </w:pPr>
            <w:r w:rsidRPr="007C3D9B">
              <w:rPr>
                <w:b/>
              </w:rPr>
              <w:t>Hedefe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Etkisi</w:t>
            </w:r>
            <w:r w:rsidRPr="007C3D9B">
              <w:rPr>
                <w:b/>
                <w:spacing w:val="-11"/>
              </w:rPr>
              <w:t xml:space="preserve"> </w:t>
            </w:r>
            <w:r w:rsidRPr="007C3D9B">
              <w:rPr>
                <w:b/>
              </w:rPr>
              <w:t>(%)</w:t>
            </w:r>
          </w:p>
        </w:tc>
        <w:tc>
          <w:tcPr>
            <w:tcW w:w="968" w:type="dxa"/>
            <w:shd w:val="clear" w:color="auto" w:fill="DDE9F6"/>
          </w:tcPr>
          <w:p w14:paraId="5043147C" w14:textId="77777777" w:rsidR="00AC2DC4" w:rsidRDefault="00AC2DC4" w:rsidP="003600A1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</w:p>
          <w:p w14:paraId="5BED0F09" w14:textId="05029CB9" w:rsidR="003D2450" w:rsidRPr="007C3D9B" w:rsidRDefault="003D2450" w:rsidP="003600A1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7C3D9B">
              <w:rPr>
                <w:b/>
              </w:rPr>
              <w:t>2022</w:t>
            </w:r>
          </w:p>
        </w:tc>
        <w:tc>
          <w:tcPr>
            <w:tcW w:w="1300" w:type="dxa"/>
            <w:shd w:val="clear" w:color="auto" w:fill="DDE9F6"/>
          </w:tcPr>
          <w:p w14:paraId="3066B159" w14:textId="76C04EC5" w:rsidR="003D2450" w:rsidRPr="007C3D9B" w:rsidRDefault="003D2450" w:rsidP="003600A1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Gerçekleşen 2022</w:t>
            </w:r>
          </w:p>
        </w:tc>
        <w:tc>
          <w:tcPr>
            <w:tcW w:w="2132" w:type="dxa"/>
            <w:shd w:val="clear" w:color="auto" w:fill="DDE9F6"/>
          </w:tcPr>
          <w:p w14:paraId="6C9D8829" w14:textId="0073C90A" w:rsidR="00BA0AA7" w:rsidRPr="007C3D9B" w:rsidRDefault="003D2450" w:rsidP="003600A1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Gerçekleşme</w:t>
            </w:r>
          </w:p>
          <w:p w14:paraId="6EAE7E71" w14:textId="08CCF6FC" w:rsidR="003D2450" w:rsidRPr="007C3D9B" w:rsidRDefault="00BA0AA7" w:rsidP="003600A1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Durumu</w:t>
            </w:r>
          </w:p>
        </w:tc>
        <w:tc>
          <w:tcPr>
            <w:tcW w:w="3327" w:type="dxa"/>
            <w:shd w:val="clear" w:color="auto" w:fill="DDE9F6"/>
          </w:tcPr>
          <w:p w14:paraId="3735B075" w14:textId="6B231A7B" w:rsidR="003D2450" w:rsidRPr="007C3D9B" w:rsidRDefault="003D2450" w:rsidP="003600A1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Açıklama</w:t>
            </w:r>
          </w:p>
        </w:tc>
        <w:tc>
          <w:tcPr>
            <w:tcW w:w="3544" w:type="dxa"/>
            <w:shd w:val="clear" w:color="auto" w:fill="DDE9F6"/>
          </w:tcPr>
          <w:p w14:paraId="06CBF634" w14:textId="085F6E5A" w:rsidR="003D2450" w:rsidRPr="007C3D9B" w:rsidRDefault="003D2450" w:rsidP="003600A1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Eylem Planı</w:t>
            </w:r>
          </w:p>
        </w:tc>
      </w:tr>
      <w:tr w:rsidR="003E21F6" w:rsidRPr="007C3D9B" w14:paraId="6954E194" w14:textId="0F02E90B" w:rsidTr="007C3D9B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0AD0E85B" w14:textId="6A9A6782" w:rsidR="003D2450" w:rsidRPr="007C3D9B" w:rsidRDefault="003D2450" w:rsidP="006453F2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Bireysel psikolojik danışma</w:t>
            </w:r>
            <w:r w:rsidR="003E21F6" w:rsidRPr="007C3D9B">
              <w:t xml:space="preserve"> </w:t>
            </w:r>
            <w:r w:rsidRPr="007C3D9B">
              <w:rPr>
                <w:spacing w:val="-48"/>
              </w:rPr>
              <w:t xml:space="preserve"> </w:t>
            </w:r>
            <w:r w:rsidR="003E21F6" w:rsidRPr="007C3D9B">
              <w:rPr>
                <w:spacing w:val="-48"/>
              </w:rPr>
              <w:t xml:space="preserve">  </w:t>
            </w:r>
            <w:r w:rsidRPr="007C3D9B">
              <w:t>hizmeti</w:t>
            </w:r>
            <w:r w:rsidRPr="007C3D9B">
              <w:rPr>
                <w:spacing w:val="-2"/>
              </w:rPr>
              <w:t xml:space="preserve"> </w:t>
            </w:r>
            <w:r w:rsidRPr="007C3D9B">
              <w:t>alan öğrenci</w:t>
            </w:r>
            <w:r w:rsidRPr="007C3D9B">
              <w:rPr>
                <w:spacing w:val="-1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FBE4D4"/>
          </w:tcPr>
          <w:p w14:paraId="0B6E9B8A" w14:textId="77777777" w:rsidR="003D2450" w:rsidRPr="007C3D9B" w:rsidRDefault="003D2450">
            <w:pPr>
              <w:pStyle w:val="TableParagraph"/>
              <w:spacing w:before="1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FBE4D4"/>
          </w:tcPr>
          <w:p w14:paraId="0E2FD42B" w14:textId="77777777" w:rsidR="003D2450" w:rsidRPr="007C3D9B" w:rsidRDefault="003D2450">
            <w:pPr>
              <w:pStyle w:val="TableParagraph"/>
              <w:spacing w:before="1"/>
              <w:ind w:left="350" w:right="342"/>
            </w:pPr>
            <w:r w:rsidRPr="007C3D9B">
              <w:t>80</w:t>
            </w:r>
          </w:p>
        </w:tc>
        <w:tc>
          <w:tcPr>
            <w:tcW w:w="1300" w:type="dxa"/>
            <w:shd w:val="clear" w:color="auto" w:fill="FBE4D4"/>
          </w:tcPr>
          <w:p w14:paraId="373E6762" w14:textId="1574BE7B" w:rsidR="00FD3634" w:rsidRPr="007C3D9B" w:rsidRDefault="0038574E">
            <w:pPr>
              <w:pStyle w:val="TableParagraph"/>
              <w:spacing w:before="1"/>
              <w:ind w:left="350" w:right="342"/>
            </w:pPr>
            <w:r w:rsidRPr="007C3D9B">
              <w:t>73</w:t>
            </w:r>
          </w:p>
          <w:p w14:paraId="56787978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298F6B52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046C4AAF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6302E0A2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777E928A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25523B30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2A0639D0" w14:textId="3ABC3772" w:rsidR="00FD3634" w:rsidRPr="007C3D9B" w:rsidRDefault="00FD3634">
            <w:pPr>
              <w:pStyle w:val="TableParagraph"/>
              <w:spacing w:before="1"/>
              <w:ind w:left="350" w:right="342"/>
            </w:pPr>
          </w:p>
        </w:tc>
        <w:tc>
          <w:tcPr>
            <w:tcW w:w="2132" w:type="dxa"/>
            <w:shd w:val="clear" w:color="auto" w:fill="FBE4D4"/>
          </w:tcPr>
          <w:p w14:paraId="2056200B" w14:textId="572734BA" w:rsidR="003D2450" w:rsidRPr="007C3D9B" w:rsidRDefault="007C3D9B">
            <w:pPr>
              <w:pStyle w:val="TableParagraph"/>
              <w:spacing w:before="1"/>
              <w:ind w:left="350" w:right="342"/>
            </w:pPr>
            <w:r w:rsidRPr="007C3D9B">
              <w:t>Kısmen G</w:t>
            </w:r>
            <w:r w:rsidR="003600A1" w:rsidRPr="007C3D9B">
              <w:t>erçekleşti</w:t>
            </w:r>
          </w:p>
          <w:p w14:paraId="6AFDFACA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6C2C28A8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01BEBD2B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7A80F5C1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61C4EADD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09AFFB41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1569ADA8" w14:textId="77777777" w:rsidR="00FD3634" w:rsidRPr="007C3D9B" w:rsidRDefault="00FD3634">
            <w:pPr>
              <w:pStyle w:val="TableParagraph"/>
              <w:spacing w:before="1"/>
              <w:ind w:left="350" w:right="342"/>
            </w:pPr>
          </w:p>
          <w:p w14:paraId="023E6B6E" w14:textId="630C451C" w:rsidR="00FD3634" w:rsidRPr="007C3D9B" w:rsidRDefault="00FD3634" w:rsidP="00FD3634">
            <w:pPr>
              <w:pStyle w:val="TableParagraph"/>
              <w:spacing w:before="1"/>
              <w:ind w:left="350" w:right="342"/>
              <w:jc w:val="left"/>
            </w:pPr>
            <w:r w:rsidRPr="007C3D9B">
              <w:t xml:space="preserve">  </w:t>
            </w:r>
          </w:p>
        </w:tc>
        <w:tc>
          <w:tcPr>
            <w:tcW w:w="3327" w:type="dxa"/>
            <w:shd w:val="clear" w:color="auto" w:fill="FBE4D4"/>
          </w:tcPr>
          <w:p w14:paraId="4D6D9547" w14:textId="7E901884" w:rsidR="003D2450" w:rsidRPr="007C3D9B" w:rsidRDefault="0038574E" w:rsidP="003600A1">
            <w:pPr>
              <w:pStyle w:val="TableParagraph"/>
              <w:spacing w:before="1"/>
              <w:ind w:left="350" w:right="342"/>
              <w:jc w:val="both"/>
            </w:pPr>
            <w:r w:rsidRPr="007C3D9B">
              <w:t>48</w:t>
            </w:r>
            <w:r w:rsidR="00BA0AA7" w:rsidRPr="007C3D9B">
              <w:t xml:space="preserve"> kadın </w:t>
            </w:r>
            <w:r w:rsidRPr="007C3D9B">
              <w:t>25</w:t>
            </w:r>
            <w:r w:rsidR="00BA0AA7" w:rsidRPr="007C3D9B">
              <w:t xml:space="preserve"> erkek öğrenci</w:t>
            </w:r>
            <w:r w:rsidRPr="007C3D9B">
              <w:t xml:space="preserve"> (toplamda 73)</w:t>
            </w:r>
            <w:r w:rsidR="00BA0AA7" w:rsidRPr="007C3D9B">
              <w:t xml:space="preserve"> bireyle psikolojik danışma hizmetinden </w:t>
            </w:r>
            <w:r w:rsidR="00087A84" w:rsidRPr="007C3D9B">
              <w:t>y</w:t>
            </w:r>
            <w:r w:rsidR="00BA0AA7" w:rsidRPr="007C3D9B">
              <w:t xml:space="preserve">ararlanmıştır. </w:t>
            </w:r>
          </w:p>
          <w:p w14:paraId="4C188098" w14:textId="77777777" w:rsidR="00BC501A" w:rsidRPr="007C3D9B" w:rsidRDefault="00BC501A" w:rsidP="003600A1">
            <w:pPr>
              <w:pStyle w:val="TableParagraph"/>
              <w:spacing w:before="1"/>
              <w:ind w:left="350" w:right="342"/>
              <w:jc w:val="both"/>
              <w:rPr>
                <w:b/>
                <w:bCs/>
              </w:rPr>
            </w:pPr>
          </w:p>
          <w:p w14:paraId="37806EB1" w14:textId="61A7E42F" w:rsidR="00BC501A" w:rsidRPr="007C3D9B" w:rsidRDefault="00BC501A" w:rsidP="003600A1">
            <w:pPr>
              <w:pStyle w:val="TableParagraph"/>
              <w:spacing w:before="1"/>
              <w:ind w:right="342"/>
              <w:jc w:val="both"/>
            </w:pPr>
          </w:p>
        </w:tc>
        <w:tc>
          <w:tcPr>
            <w:tcW w:w="3544" w:type="dxa"/>
            <w:shd w:val="clear" w:color="auto" w:fill="FBE4D4"/>
          </w:tcPr>
          <w:p w14:paraId="6A318DD8" w14:textId="77777777" w:rsidR="003D2450" w:rsidRPr="007C3D9B" w:rsidRDefault="00D13D71" w:rsidP="003600A1">
            <w:pPr>
              <w:pStyle w:val="TableParagraph"/>
              <w:spacing w:before="1"/>
              <w:ind w:left="350" w:right="342"/>
              <w:jc w:val="both"/>
            </w:pPr>
            <w:r w:rsidRPr="007C3D9B">
              <w:t>2023 yılında hedeflenen sayıya ulaşılması</w:t>
            </w:r>
            <w:r w:rsidR="003600A1" w:rsidRPr="007C3D9B">
              <w:t xml:space="preserve"> için akademik birimlerde merkezimiz hakkında tanıtım faaliyetleri artırılacaktır. </w:t>
            </w:r>
            <w:r w:rsidRPr="007C3D9B">
              <w:t xml:space="preserve"> </w:t>
            </w:r>
            <w:r w:rsidR="003600A1" w:rsidRPr="007C3D9B">
              <w:t>Merkezimize yönelik tanıtım videosu çekilerek üniversitemizin tüm sosyal medya hesaplarından düzenli olarak paylaşılması sağlanacaktır.</w:t>
            </w:r>
          </w:p>
          <w:p w14:paraId="7DB2F6D3" w14:textId="3E1296D7" w:rsidR="003600A1" w:rsidRPr="007C3D9B" w:rsidRDefault="003600A1" w:rsidP="003600A1">
            <w:pPr>
              <w:pStyle w:val="TableParagraph"/>
              <w:spacing w:before="1"/>
              <w:ind w:left="350" w:right="342"/>
              <w:jc w:val="both"/>
            </w:pPr>
          </w:p>
        </w:tc>
      </w:tr>
      <w:tr w:rsidR="00912B3A" w:rsidRPr="007C3D9B" w14:paraId="50E9BD9C" w14:textId="55B406D2" w:rsidTr="007C3D9B">
        <w:trPr>
          <w:trHeight w:val="930"/>
        </w:trPr>
        <w:tc>
          <w:tcPr>
            <w:tcW w:w="2094" w:type="dxa"/>
            <w:gridSpan w:val="2"/>
            <w:shd w:val="clear" w:color="auto" w:fill="DDE9F6"/>
          </w:tcPr>
          <w:p w14:paraId="09B98218" w14:textId="77777777" w:rsidR="00912B3A" w:rsidRPr="007C3D9B" w:rsidRDefault="00912B3A" w:rsidP="00912B3A">
            <w:pPr>
              <w:pStyle w:val="TableParagraph"/>
              <w:spacing w:line="261" w:lineRule="auto"/>
              <w:ind w:left="110" w:right="725"/>
              <w:jc w:val="left"/>
              <w:rPr>
                <w:spacing w:val="-48"/>
              </w:rPr>
            </w:pPr>
            <w:r w:rsidRPr="007C3D9B">
              <w:t>Psikoeğitim hizmeti alan</w:t>
            </w:r>
            <w:r w:rsidRPr="007C3D9B">
              <w:rPr>
                <w:spacing w:val="-48"/>
              </w:rPr>
              <w:t xml:space="preserve">   </w:t>
            </w:r>
          </w:p>
          <w:p w14:paraId="785ECD71" w14:textId="26BF0898" w:rsidR="00912B3A" w:rsidRPr="007C3D9B" w:rsidRDefault="00912B3A" w:rsidP="00912B3A">
            <w:pPr>
              <w:pStyle w:val="TableParagraph"/>
              <w:spacing w:line="261" w:lineRule="auto"/>
              <w:ind w:left="110" w:right="725"/>
              <w:jc w:val="left"/>
            </w:pPr>
            <w:r w:rsidRPr="007C3D9B">
              <w:rPr>
                <w:spacing w:val="-48"/>
              </w:rPr>
              <w:t xml:space="preserve">  </w:t>
            </w:r>
            <w:r w:rsidRPr="007C3D9B">
              <w:t>öğrenci sayısı</w:t>
            </w:r>
          </w:p>
        </w:tc>
        <w:tc>
          <w:tcPr>
            <w:tcW w:w="1132" w:type="dxa"/>
            <w:shd w:val="clear" w:color="auto" w:fill="DDE9F6"/>
          </w:tcPr>
          <w:p w14:paraId="3B0D25BA" w14:textId="77777777" w:rsidR="003600A1" w:rsidRPr="007C3D9B" w:rsidRDefault="003600A1" w:rsidP="00912B3A">
            <w:pPr>
              <w:pStyle w:val="TableParagraph"/>
              <w:spacing w:line="183" w:lineRule="exact"/>
              <w:ind w:left="450" w:right="441"/>
            </w:pPr>
          </w:p>
          <w:p w14:paraId="67FC70B8" w14:textId="5E7B4B85" w:rsidR="00912B3A" w:rsidRPr="007C3D9B" w:rsidRDefault="00912B3A" w:rsidP="00912B3A">
            <w:pPr>
              <w:pStyle w:val="TableParagraph"/>
              <w:spacing w:line="183" w:lineRule="exact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DDE9F6"/>
          </w:tcPr>
          <w:p w14:paraId="30733588" w14:textId="77777777" w:rsidR="003600A1" w:rsidRPr="007C3D9B" w:rsidRDefault="003600A1" w:rsidP="00912B3A">
            <w:pPr>
              <w:pStyle w:val="TableParagraph"/>
              <w:spacing w:line="183" w:lineRule="exact"/>
              <w:ind w:left="350" w:right="342"/>
            </w:pPr>
          </w:p>
          <w:p w14:paraId="7DD073C7" w14:textId="5366F935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  <w:r w:rsidRPr="007C3D9B">
              <w:t>30</w:t>
            </w:r>
          </w:p>
        </w:tc>
        <w:tc>
          <w:tcPr>
            <w:tcW w:w="1300" w:type="dxa"/>
            <w:shd w:val="clear" w:color="auto" w:fill="DDE9F6"/>
          </w:tcPr>
          <w:p w14:paraId="6C31CF30" w14:textId="77777777" w:rsidR="003600A1" w:rsidRPr="007C3D9B" w:rsidRDefault="003600A1" w:rsidP="00912B3A">
            <w:pPr>
              <w:pStyle w:val="TableParagraph"/>
              <w:spacing w:line="183" w:lineRule="exact"/>
              <w:ind w:left="350" w:right="342"/>
            </w:pPr>
          </w:p>
          <w:p w14:paraId="37BF6D13" w14:textId="1C0AFA52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  <w:r w:rsidRPr="007C3D9B">
              <w:t>6</w:t>
            </w:r>
          </w:p>
          <w:p w14:paraId="02DF7D78" w14:textId="52DD14B2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19D9717B" w14:textId="21D4F5C4" w:rsidR="00912B3A" w:rsidRPr="007C3D9B" w:rsidRDefault="00912B3A" w:rsidP="00912B3A">
            <w:pPr>
              <w:pStyle w:val="TableParagraph"/>
              <w:spacing w:line="183" w:lineRule="exact"/>
              <w:ind w:left="0" w:right="342"/>
              <w:jc w:val="left"/>
            </w:pPr>
          </w:p>
          <w:p w14:paraId="37A0890D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08717037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7FC7C595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1DE474B8" w14:textId="02EAABA7" w:rsidR="00912B3A" w:rsidRPr="007C3D9B" w:rsidRDefault="00912B3A" w:rsidP="00912B3A">
            <w:pPr>
              <w:pStyle w:val="TableParagraph"/>
              <w:spacing w:line="183" w:lineRule="exact"/>
              <w:ind w:left="0" w:right="342"/>
              <w:jc w:val="left"/>
            </w:pPr>
          </w:p>
        </w:tc>
        <w:tc>
          <w:tcPr>
            <w:tcW w:w="2132" w:type="dxa"/>
            <w:shd w:val="clear" w:color="auto" w:fill="DDE9F6"/>
          </w:tcPr>
          <w:p w14:paraId="06ADFB43" w14:textId="77777777" w:rsidR="003600A1" w:rsidRPr="007C3D9B" w:rsidRDefault="003600A1" w:rsidP="00912B3A">
            <w:pPr>
              <w:pStyle w:val="TableParagraph"/>
              <w:spacing w:line="183" w:lineRule="exact"/>
              <w:ind w:left="350" w:right="342"/>
            </w:pPr>
          </w:p>
          <w:p w14:paraId="045372DE" w14:textId="7CE948AA" w:rsidR="00912B3A" w:rsidRPr="007C3D9B" w:rsidRDefault="00087A84" w:rsidP="00912B3A">
            <w:pPr>
              <w:pStyle w:val="TableParagraph"/>
              <w:spacing w:line="183" w:lineRule="exact"/>
              <w:ind w:left="350" w:right="342"/>
            </w:pPr>
            <w:r w:rsidRPr="007C3D9B">
              <w:t>Gerçekleşmedi</w:t>
            </w:r>
          </w:p>
          <w:p w14:paraId="59C51402" w14:textId="789D6445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19CE896E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40F187FC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096DB4DF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02EDB783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160CA64C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0615D5E9" w14:textId="77777777" w:rsidR="00912B3A" w:rsidRPr="007C3D9B" w:rsidRDefault="00912B3A" w:rsidP="00912B3A">
            <w:pPr>
              <w:pStyle w:val="TableParagraph"/>
              <w:spacing w:line="183" w:lineRule="exact"/>
              <w:ind w:left="350" w:right="342"/>
            </w:pPr>
          </w:p>
          <w:p w14:paraId="77CF438E" w14:textId="7E5460E3" w:rsidR="00912B3A" w:rsidRPr="007C3D9B" w:rsidRDefault="00912B3A" w:rsidP="00912B3A">
            <w:pPr>
              <w:pStyle w:val="TableParagraph"/>
              <w:spacing w:line="183" w:lineRule="exact"/>
              <w:ind w:right="342"/>
              <w:jc w:val="left"/>
            </w:pPr>
          </w:p>
        </w:tc>
        <w:tc>
          <w:tcPr>
            <w:tcW w:w="3327" w:type="dxa"/>
            <w:shd w:val="clear" w:color="auto" w:fill="DDE9F6"/>
          </w:tcPr>
          <w:p w14:paraId="6D704E49" w14:textId="77777777" w:rsidR="003600A1" w:rsidRPr="007C3D9B" w:rsidRDefault="003600A1" w:rsidP="003600A1">
            <w:pPr>
              <w:pStyle w:val="TableParagraph"/>
              <w:spacing w:line="183" w:lineRule="exact"/>
              <w:ind w:left="350" w:right="342"/>
              <w:jc w:val="both"/>
            </w:pPr>
          </w:p>
          <w:p w14:paraId="43FABF4C" w14:textId="1450719F" w:rsidR="00912B3A" w:rsidRPr="007C3D9B" w:rsidRDefault="003600A1" w:rsidP="00087A84">
            <w:pPr>
              <w:pStyle w:val="TableParagraph"/>
              <w:spacing w:line="183" w:lineRule="exact"/>
              <w:ind w:left="350" w:right="342"/>
              <w:jc w:val="both"/>
              <w:rPr>
                <w:b/>
                <w:bCs/>
              </w:rPr>
            </w:pPr>
            <w:r w:rsidRPr="007C3D9B">
              <w:t xml:space="preserve">Psikoeğitim programı </w:t>
            </w:r>
            <w:r w:rsidR="00912B3A" w:rsidRPr="007C3D9B">
              <w:t xml:space="preserve">duyurulmuş, yeterli talep olmamıştır. </w:t>
            </w:r>
          </w:p>
        </w:tc>
        <w:tc>
          <w:tcPr>
            <w:tcW w:w="3544" w:type="dxa"/>
            <w:shd w:val="clear" w:color="auto" w:fill="DDE9F6"/>
          </w:tcPr>
          <w:p w14:paraId="77D65576" w14:textId="77777777" w:rsidR="003600A1" w:rsidRPr="007C3D9B" w:rsidRDefault="003600A1" w:rsidP="003600A1">
            <w:pPr>
              <w:pStyle w:val="TableParagraph"/>
              <w:spacing w:line="183" w:lineRule="exact"/>
              <w:ind w:left="350" w:right="342"/>
              <w:jc w:val="both"/>
            </w:pPr>
          </w:p>
          <w:p w14:paraId="76767E07" w14:textId="4627030B" w:rsidR="00912B3A" w:rsidRPr="007C3D9B" w:rsidRDefault="003600A1" w:rsidP="003600A1">
            <w:pPr>
              <w:pStyle w:val="TableParagraph"/>
              <w:spacing w:line="183" w:lineRule="exact"/>
              <w:ind w:left="350" w:right="342"/>
              <w:jc w:val="both"/>
            </w:pPr>
            <w:r w:rsidRPr="007C3D9B">
              <w:t>2023 yılında yenİden psikoeğti</w:t>
            </w:r>
            <w:r w:rsidR="00912B3A" w:rsidRPr="007C3D9B">
              <w:t>m programları duyurusuna çıkılması planlanmaktadır.</w:t>
            </w:r>
          </w:p>
        </w:tc>
      </w:tr>
      <w:tr w:rsidR="00912B3A" w:rsidRPr="007C3D9B" w14:paraId="410ED868" w14:textId="3ACDC748" w:rsidTr="007C3D9B">
        <w:trPr>
          <w:trHeight w:val="928"/>
        </w:trPr>
        <w:tc>
          <w:tcPr>
            <w:tcW w:w="2094" w:type="dxa"/>
            <w:gridSpan w:val="2"/>
            <w:shd w:val="clear" w:color="auto" w:fill="FBE4D4"/>
          </w:tcPr>
          <w:p w14:paraId="321BD80C" w14:textId="7AFA6470" w:rsidR="00912B3A" w:rsidRPr="007C3D9B" w:rsidRDefault="00912B3A" w:rsidP="00912B3A">
            <w:pPr>
              <w:pStyle w:val="TableParagraph"/>
              <w:spacing w:line="256" w:lineRule="auto"/>
              <w:ind w:left="110" w:right="159"/>
              <w:jc w:val="left"/>
            </w:pPr>
            <w:r w:rsidRPr="007C3D9B">
              <w:lastRenderedPageBreak/>
              <w:t xml:space="preserve">Öğrencilere yönelik düzenlenen </w:t>
            </w:r>
            <w:r w:rsidRPr="007C3D9B">
              <w:rPr>
                <w:spacing w:val="-47"/>
              </w:rPr>
              <w:t xml:space="preserve"> </w:t>
            </w:r>
            <w:r w:rsidRPr="007C3D9B">
              <w:t>etkinlik sayısı</w:t>
            </w:r>
          </w:p>
        </w:tc>
        <w:tc>
          <w:tcPr>
            <w:tcW w:w="1132" w:type="dxa"/>
            <w:shd w:val="clear" w:color="auto" w:fill="FBE4D4"/>
          </w:tcPr>
          <w:p w14:paraId="1776E9CF" w14:textId="77777777" w:rsidR="007C3D9B" w:rsidRPr="007C3D9B" w:rsidRDefault="007C3D9B" w:rsidP="00912B3A">
            <w:pPr>
              <w:pStyle w:val="TableParagraph"/>
              <w:spacing w:line="183" w:lineRule="exact"/>
              <w:ind w:left="450" w:right="441"/>
            </w:pPr>
          </w:p>
          <w:p w14:paraId="713C1E0C" w14:textId="73B5908A" w:rsidR="00912B3A" w:rsidRPr="007C3D9B" w:rsidRDefault="00912B3A" w:rsidP="00912B3A">
            <w:pPr>
              <w:pStyle w:val="TableParagraph"/>
              <w:spacing w:line="183" w:lineRule="exact"/>
              <w:ind w:left="450" w:right="441"/>
            </w:pPr>
            <w:r w:rsidRPr="007C3D9B">
              <w:t>15</w:t>
            </w:r>
          </w:p>
        </w:tc>
        <w:tc>
          <w:tcPr>
            <w:tcW w:w="968" w:type="dxa"/>
            <w:shd w:val="clear" w:color="auto" w:fill="FBE4D4"/>
          </w:tcPr>
          <w:p w14:paraId="60DF4294" w14:textId="77777777" w:rsidR="007C3D9B" w:rsidRP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45620A31" w14:textId="06BECD86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7</w:t>
            </w:r>
          </w:p>
        </w:tc>
        <w:tc>
          <w:tcPr>
            <w:tcW w:w="1300" w:type="dxa"/>
            <w:shd w:val="clear" w:color="auto" w:fill="FBE4D4"/>
          </w:tcPr>
          <w:p w14:paraId="70E456E8" w14:textId="77777777" w:rsidR="007C3D9B" w:rsidRP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082F5B4D" w14:textId="77A5FFE9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1</w:t>
            </w:r>
            <w:r w:rsidR="00ED0AB3">
              <w:t>0</w:t>
            </w:r>
          </w:p>
          <w:p w14:paraId="54746828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14B2B3E0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18A5CC89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5E90B112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6004ED95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09CEE626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38E8241F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767A19FA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48CA71AC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1E8C02F9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448DB972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20A8E2E5" w14:textId="2AED92E8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</w:tc>
        <w:tc>
          <w:tcPr>
            <w:tcW w:w="2132" w:type="dxa"/>
            <w:shd w:val="clear" w:color="auto" w:fill="FBE4D4"/>
          </w:tcPr>
          <w:p w14:paraId="39B9B725" w14:textId="77777777" w:rsidR="007C3D9B" w:rsidRP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249C0E85" w14:textId="4FDF046D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Gerçekleşti</w:t>
            </w:r>
          </w:p>
          <w:p w14:paraId="37D0D580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220E0150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74D4C0AD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4888475F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017AAD0D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6C4BDFB9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6B8B13D4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65C200DA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5C681346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7EC5DA5C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2C063D38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2016803C" w14:textId="7729972F" w:rsidR="00912B3A" w:rsidRPr="007C3D9B" w:rsidRDefault="00912B3A" w:rsidP="00912B3A">
            <w:pPr>
              <w:pStyle w:val="TableParagraph"/>
              <w:spacing w:line="183" w:lineRule="exact"/>
              <w:ind w:left="8"/>
              <w:rPr>
                <w:b/>
                <w:bCs/>
              </w:rPr>
            </w:pPr>
          </w:p>
        </w:tc>
        <w:tc>
          <w:tcPr>
            <w:tcW w:w="3327" w:type="dxa"/>
            <w:shd w:val="clear" w:color="auto" w:fill="FBE4D4"/>
          </w:tcPr>
          <w:p w14:paraId="7B4FF366" w14:textId="4E45CFCB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Atık Malzemede Gördüklerim</w:t>
            </w:r>
          </w:p>
          <w:p w14:paraId="0BAC6B66" w14:textId="77777777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İletişim Becerileri Atölye Çalışması</w:t>
            </w:r>
          </w:p>
          <w:p w14:paraId="5351FCF7" w14:textId="77777777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Kadınların Eğitimi ve Toplumsal Yaşam</w:t>
            </w:r>
          </w:p>
          <w:p w14:paraId="29EF1E8E" w14:textId="77777777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PDREM Birim Tanıtım Etkinliği</w:t>
            </w:r>
          </w:p>
          <w:p w14:paraId="52797CBB" w14:textId="1199DC2A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Yeşilay Semineri (Bağımlılık)</w:t>
            </w:r>
          </w:p>
          <w:p w14:paraId="25296213" w14:textId="2EE532E0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rPr>
                <w:b/>
                <w:bCs/>
              </w:rPr>
              <w:t>-</w:t>
            </w:r>
            <w:r w:rsidRPr="007C3D9B">
              <w:t xml:space="preserve">Flört Şiddeti </w:t>
            </w:r>
          </w:p>
          <w:p w14:paraId="48607FCE" w14:textId="1FD9A678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 xml:space="preserve">-Engelli Öğrenci Birim Koordinatörlüğü ile İşbirliği (Birim Tanıtımı) </w:t>
            </w:r>
          </w:p>
          <w:p w14:paraId="09610DB3" w14:textId="77777777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Uluslararası Öğrenciler ile Birim Tanıtım Toplantısı</w:t>
            </w:r>
          </w:p>
          <w:p w14:paraId="6C138334" w14:textId="77777777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Sağlıklı ve Adaletli Yakın İlişkiler</w:t>
            </w:r>
          </w:p>
          <w:p w14:paraId="0DC2F799" w14:textId="4BBD4FCE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Yeni Bir Yıl Yeni Bir Sen</w:t>
            </w:r>
            <w:r w:rsidRPr="007C3D9B">
              <w:rPr>
                <w:b/>
                <w:bCs/>
              </w:rPr>
              <w:t xml:space="preserve"> </w:t>
            </w:r>
          </w:p>
        </w:tc>
        <w:tc>
          <w:tcPr>
            <w:tcW w:w="3544" w:type="dxa"/>
            <w:shd w:val="clear" w:color="auto" w:fill="FBE4D4"/>
          </w:tcPr>
          <w:p w14:paraId="0362EF00" w14:textId="7C9D52D4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</w:p>
        </w:tc>
      </w:tr>
      <w:tr w:rsidR="00912B3A" w:rsidRPr="007C3D9B" w14:paraId="3D988C4F" w14:textId="05777E50" w:rsidTr="007C3D9B">
        <w:trPr>
          <w:trHeight w:val="930"/>
        </w:trPr>
        <w:tc>
          <w:tcPr>
            <w:tcW w:w="2094" w:type="dxa"/>
            <w:gridSpan w:val="2"/>
            <w:shd w:val="clear" w:color="auto" w:fill="DDE9F6"/>
          </w:tcPr>
          <w:p w14:paraId="7190EAEA" w14:textId="4D8F17C0" w:rsidR="00912B3A" w:rsidRPr="007C3D9B" w:rsidRDefault="00912B3A" w:rsidP="007C3D9B">
            <w:pPr>
              <w:pStyle w:val="TableParagraph"/>
              <w:tabs>
                <w:tab w:val="left" w:pos="1682"/>
              </w:tabs>
              <w:spacing w:before="2" w:line="256" w:lineRule="auto"/>
              <w:ind w:left="110" w:right="553"/>
              <w:jc w:val="both"/>
            </w:pPr>
            <w:r w:rsidRPr="007C3D9B">
              <w:t xml:space="preserve">Engelli </w:t>
            </w:r>
            <w:r w:rsidR="007C3D9B">
              <w:t>ö</w:t>
            </w:r>
            <w:r w:rsidRPr="007C3D9B">
              <w:t>ğrencilere yönelik</w:t>
            </w:r>
            <w:r w:rsidRPr="007C3D9B">
              <w:rPr>
                <w:spacing w:val="-47"/>
              </w:rPr>
              <w:t xml:space="preserve"> </w:t>
            </w:r>
            <w:r w:rsidRPr="007C3D9B">
              <w:t xml:space="preserve">düzenlenen toplam etkinlik </w:t>
            </w:r>
            <w:r w:rsidRPr="007C3D9B">
              <w:rPr>
                <w:spacing w:val="-47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DDE9F6"/>
          </w:tcPr>
          <w:p w14:paraId="5AA2764E" w14:textId="77777777" w:rsidR="007C3D9B" w:rsidRDefault="007C3D9B" w:rsidP="00912B3A">
            <w:pPr>
              <w:pStyle w:val="TableParagraph"/>
              <w:spacing w:before="1"/>
              <w:ind w:left="9"/>
            </w:pPr>
          </w:p>
          <w:p w14:paraId="5F910ABE" w14:textId="431368A6" w:rsidR="00912B3A" w:rsidRPr="007C3D9B" w:rsidRDefault="00912B3A" w:rsidP="00912B3A">
            <w:pPr>
              <w:pStyle w:val="TableParagraph"/>
              <w:spacing w:before="1"/>
              <w:ind w:left="9"/>
            </w:pPr>
            <w:r w:rsidRPr="007C3D9B">
              <w:t>5</w:t>
            </w:r>
          </w:p>
        </w:tc>
        <w:tc>
          <w:tcPr>
            <w:tcW w:w="968" w:type="dxa"/>
            <w:shd w:val="clear" w:color="auto" w:fill="DDE9F6"/>
          </w:tcPr>
          <w:p w14:paraId="7EB5BE15" w14:textId="77777777" w:rsidR="007C3D9B" w:rsidRDefault="007C3D9B" w:rsidP="00912B3A">
            <w:pPr>
              <w:pStyle w:val="TableParagraph"/>
              <w:spacing w:before="1"/>
              <w:ind w:left="8"/>
            </w:pPr>
          </w:p>
          <w:p w14:paraId="50643886" w14:textId="07951E3D" w:rsidR="00912B3A" w:rsidRPr="007C3D9B" w:rsidRDefault="00912B3A" w:rsidP="00912B3A">
            <w:pPr>
              <w:pStyle w:val="TableParagraph"/>
              <w:spacing w:before="1"/>
              <w:ind w:left="8"/>
            </w:pPr>
            <w:r w:rsidRPr="007C3D9B">
              <w:t>1</w:t>
            </w:r>
          </w:p>
        </w:tc>
        <w:tc>
          <w:tcPr>
            <w:tcW w:w="1300" w:type="dxa"/>
            <w:shd w:val="clear" w:color="auto" w:fill="DDE9F6"/>
          </w:tcPr>
          <w:p w14:paraId="53CEA017" w14:textId="77777777" w:rsidR="007C3D9B" w:rsidRDefault="007C3D9B" w:rsidP="00912B3A">
            <w:pPr>
              <w:pStyle w:val="TableParagraph"/>
              <w:spacing w:before="1"/>
              <w:ind w:left="8"/>
            </w:pPr>
          </w:p>
          <w:p w14:paraId="6A2636AF" w14:textId="4E9F6410" w:rsidR="00912B3A" w:rsidRPr="007C3D9B" w:rsidRDefault="00912B3A" w:rsidP="00912B3A">
            <w:pPr>
              <w:pStyle w:val="TableParagraph"/>
              <w:spacing w:before="1"/>
              <w:ind w:left="8"/>
            </w:pPr>
            <w:r w:rsidRPr="007C3D9B">
              <w:t>1</w:t>
            </w:r>
          </w:p>
        </w:tc>
        <w:tc>
          <w:tcPr>
            <w:tcW w:w="2132" w:type="dxa"/>
            <w:shd w:val="clear" w:color="auto" w:fill="DDE9F6"/>
          </w:tcPr>
          <w:p w14:paraId="79370DD2" w14:textId="77777777" w:rsidR="007C3D9B" w:rsidRDefault="007C3D9B" w:rsidP="00912B3A">
            <w:pPr>
              <w:pStyle w:val="TableParagraph"/>
              <w:spacing w:before="1"/>
              <w:ind w:left="8"/>
            </w:pPr>
          </w:p>
          <w:p w14:paraId="7CB60A91" w14:textId="33BD1E10" w:rsidR="00912B3A" w:rsidRPr="007C3D9B" w:rsidRDefault="00912B3A" w:rsidP="00912B3A">
            <w:pPr>
              <w:pStyle w:val="TableParagraph"/>
              <w:spacing w:before="1"/>
              <w:ind w:left="8"/>
            </w:pPr>
            <w:r w:rsidRPr="007C3D9B">
              <w:t>Gerçekleşti</w:t>
            </w:r>
          </w:p>
        </w:tc>
        <w:tc>
          <w:tcPr>
            <w:tcW w:w="3327" w:type="dxa"/>
            <w:shd w:val="clear" w:color="auto" w:fill="DDE9F6"/>
          </w:tcPr>
          <w:p w14:paraId="0CEC6577" w14:textId="77777777" w:rsidR="007C3D9B" w:rsidRDefault="007C3D9B" w:rsidP="007C3D9B">
            <w:pPr>
              <w:pStyle w:val="TableParagraph"/>
              <w:spacing w:before="1"/>
              <w:ind w:left="8"/>
              <w:jc w:val="both"/>
            </w:pPr>
          </w:p>
          <w:p w14:paraId="4761281D" w14:textId="794FFEBC" w:rsidR="00912B3A" w:rsidRPr="007C3D9B" w:rsidRDefault="00912B3A" w:rsidP="007C3D9B">
            <w:pPr>
              <w:pStyle w:val="TableParagraph"/>
              <w:spacing w:before="1"/>
              <w:ind w:left="8"/>
              <w:jc w:val="both"/>
            </w:pPr>
            <w:r w:rsidRPr="007C3D9B">
              <w:t>Engelli Öğrenci Birim Koordinatörlüğü ile Tanıtım  Toplantısı</w:t>
            </w:r>
          </w:p>
        </w:tc>
        <w:tc>
          <w:tcPr>
            <w:tcW w:w="3544" w:type="dxa"/>
            <w:shd w:val="clear" w:color="auto" w:fill="DDE9F6"/>
          </w:tcPr>
          <w:p w14:paraId="54357616" w14:textId="5CE87DB4" w:rsidR="00912B3A" w:rsidRPr="007C3D9B" w:rsidRDefault="00912B3A" w:rsidP="00912B3A">
            <w:pPr>
              <w:pStyle w:val="TableParagraph"/>
              <w:spacing w:before="1"/>
              <w:ind w:left="8"/>
            </w:pPr>
          </w:p>
        </w:tc>
      </w:tr>
      <w:tr w:rsidR="00912B3A" w:rsidRPr="007C3D9B" w14:paraId="236B6B55" w14:textId="22001E95" w:rsidTr="007C3D9B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204B7CE1" w14:textId="77777777" w:rsidR="00912B3A" w:rsidRPr="007C3D9B" w:rsidRDefault="00912B3A" w:rsidP="00912B3A">
            <w:pPr>
              <w:pStyle w:val="TableParagraph"/>
              <w:spacing w:line="261" w:lineRule="auto"/>
              <w:ind w:left="110" w:right="164"/>
              <w:jc w:val="left"/>
            </w:pPr>
            <w:r w:rsidRPr="007C3D9B">
              <w:t>Uluslararası</w:t>
            </w:r>
            <w:r w:rsidRPr="007C3D9B">
              <w:rPr>
                <w:spacing w:val="-8"/>
              </w:rPr>
              <w:t xml:space="preserve"> </w:t>
            </w:r>
            <w:r w:rsidRPr="007C3D9B">
              <w:t>öğrencilere</w:t>
            </w:r>
            <w:r w:rsidRPr="007C3D9B">
              <w:rPr>
                <w:spacing w:val="-8"/>
              </w:rPr>
              <w:t xml:space="preserve"> </w:t>
            </w:r>
            <w:r w:rsidRPr="007C3D9B">
              <w:t>yönelik</w:t>
            </w:r>
            <w:r w:rsidRPr="007C3D9B">
              <w:rPr>
                <w:spacing w:val="-47"/>
              </w:rPr>
              <w:t xml:space="preserve"> </w:t>
            </w:r>
            <w:r w:rsidRPr="007C3D9B">
              <w:t>düzenlenen</w:t>
            </w:r>
            <w:r w:rsidRPr="007C3D9B">
              <w:rPr>
                <w:spacing w:val="-2"/>
              </w:rPr>
              <w:t xml:space="preserve"> </w:t>
            </w:r>
            <w:r w:rsidRPr="007C3D9B">
              <w:t>etkinlik</w:t>
            </w:r>
            <w:r w:rsidRPr="007C3D9B">
              <w:rPr>
                <w:spacing w:val="1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FBE4D4"/>
          </w:tcPr>
          <w:p w14:paraId="3140E018" w14:textId="77777777" w:rsidR="007C3D9B" w:rsidRDefault="007C3D9B" w:rsidP="00912B3A">
            <w:pPr>
              <w:pStyle w:val="TableParagraph"/>
              <w:spacing w:line="183" w:lineRule="exact"/>
              <w:ind w:left="9"/>
            </w:pPr>
          </w:p>
          <w:p w14:paraId="0B0296D6" w14:textId="3472C01D" w:rsidR="00912B3A" w:rsidRPr="007C3D9B" w:rsidRDefault="00912B3A" w:rsidP="00912B3A">
            <w:pPr>
              <w:pStyle w:val="TableParagraph"/>
              <w:spacing w:line="183" w:lineRule="exact"/>
              <w:ind w:left="9"/>
            </w:pPr>
            <w:r w:rsidRPr="007C3D9B">
              <w:t>5</w:t>
            </w:r>
          </w:p>
        </w:tc>
        <w:tc>
          <w:tcPr>
            <w:tcW w:w="968" w:type="dxa"/>
            <w:shd w:val="clear" w:color="auto" w:fill="FBE4D4"/>
          </w:tcPr>
          <w:p w14:paraId="6737A3F0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407DBD51" w14:textId="70D64590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1</w:t>
            </w:r>
          </w:p>
        </w:tc>
        <w:tc>
          <w:tcPr>
            <w:tcW w:w="1300" w:type="dxa"/>
            <w:shd w:val="clear" w:color="auto" w:fill="FBE4D4"/>
          </w:tcPr>
          <w:p w14:paraId="1A64FC96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1FCDA0DA" w14:textId="12A33640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1</w:t>
            </w:r>
          </w:p>
        </w:tc>
        <w:tc>
          <w:tcPr>
            <w:tcW w:w="2132" w:type="dxa"/>
            <w:shd w:val="clear" w:color="auto" w:fill="FBE4D4"/>
          </w:tcPr>
          <w:p w14:paraId="01B66562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63D4DFA0" w14:textId="52B84185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Gerçekleşti</w:t>
            </w:r>
          </w:p>
        </w:tc>
        <w:tc>
          <w:tcPr>
            <w:tcW w:w="3327" w:type="dxa"/>
            <w:shd w:val="clear" w:color="auto" w:fill="FBE4D4"/>
          </w:tcPr>
          <w:p w14:paraId="28B38ABF" w14:textId="77777777" w:rsidR="007C3D9B" w:rsidRDefault="007C3D9B" w:rsidP="007C3D9B">
            <w:pPr>
              <w:pStyle w:val="TableParagraph"/>
              <w:spacing w:line="183" w:lineRule="exact"/>
              <w:ind w:left="8"/>
              <w:jc w:val="both"/>
            </w:pPr>
          </w:p>
          <w:p w14:paraId="1C461EA9" w14:textId="407D79B9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Uluslararası Öğrenciler ile Birim Tanıtım Toplantısı</w:t>
            </w:r>
          </w:p>
        </w:tc>
        <w:tc>
          <w:tcPr>
            <w:tcW w:w="3544" w:type="dxa"/>
            <w:shd w:val="clear" w:color="auto" w:fill="FBE4D4"/>
          </w:tcPr>
          <w:p w14:paraId="79A205E1" w14:textId="5E2B5A33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</w:tc>
      </w:tr>
      <w:tr w:rsidR="00912B3A" w:rsidRPr="007C3D9B" w14:paraId="75096274" w14:textId="57C87B14" w:rsidTr="007C3D9B">
        <w:trPr>
          <w:trHeight w:val="1196"/>
        </w:trPr>
        <w:tc>
          <w:tcPr>
            <w:tcW w:w="2094" w:type="dxa"/>
            <w:gridSpan w:val="2"/>
            <w:shd w:val="clear" w:color="auto" w:fill="DDE9F6"/>
          </w:tcPr>
          <w:p w14:paraId="6B016DFF" w14:textId="77777777" w:rsidR="00912B3A" w:rsidRPr="007C3D9B" w:rsidRDefault="00912B3A" w:rsidP="00912B3A">
            <w:pPr>
              <w:pStyle w:val="TableParagraph"/>
              <w:spacing w:line="256" w:lineRule="auto"/>
              <w:ind w:left="110" w:right="729"/>
              <w:jc w:val="left"/>
            </w:pPr>
            <w:r w:rsidRPr="007C3D9B">
              <w:t>Merkez faaliyetlerinden</w:t>
            </w:r>
            <w:r w:rsidRPr="007C3D9B">
              <w:rPr>
                <w:spacing w:val="1"/>
              </w:rPr>
              <w:t xml:space="preserve"> </w:t>
            </w:r>
            <w:r w:rsidRPr="007C3D9B">
              <w:t>yararlanan</w:t>
            </w:r>
            <w:r w:rsidRPr="007C3D9B">
              <w:rPr>
                <w:spacing w:val="-8"/>
              </w:rPr>
              <w:t xml:space="preserve"> </w:t>
            </w:r>
            <w:r w:rsidRPr="007C3D9B">
              <w:t>öğrenci</w:t>
            </w:r>
            <w:r w:rsidRPr="007C3D9B">
              <w:rPr>
                <w:spacing w:val="-7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DDE9F6"/>
          </w:tcPr>
          <w:p w14:paraId="529C251C" w14:textId="77777777" w:rsidR="007C3D9B" w:rsidRDefault="007C3D9B" w:rsidP="00912B3A">
            <w:pPr>
              <w:pStyle w:val="TableParagraph"/>
              <w:spacing w:line="183" w:lineRule="exact"/>
              <w:ind w:left="450" w:right="441"/>
            </w:pPr>
          </w:p>
          <w:p w14:paraId="30E5D2D6" w14:textId="571EC5EE" w:rsidR="00912B3A" w:rsidRPr="007C3D9B" w:rsidRDefault="00912B3A" w:rsidP="00912B3A">
            <w:pPr>
              <w:pStyle w:val="TableParagraph"/>
              <w:spacing w:line="183" w:lineRule="exact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DDE9F6"/>
          </w:tcPr>
          <w:p w14:paraId="1C38BCE8" w14:textId="77777777" w:rsidR="007C3D9B" w:rsidRDefault="007C3D9B" w:rsidP="00912B3A">
            <w:pPr>
              <w:pStyle w:val="TableParagraph"/>
              <w:spacing w:line="183" w:lineRule="exact"/>
              <w:ind w:left="352" w:right="342"/>
            </w:pPr>
          </w:p>
          <w:p w14:paraId="297234F4" w14:textId="78241B50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  <w:r w:rsidRPr="007C3D9B">
              <w:t>600</w:t>
            </w:r>
          </w:p>
        </w:tc>
        <w:tc>
          <w:tcPr>
            <w:tcW w:w="1300" w:type="dxa"/>
            <w:shd w:val="clear" w:color="auto" w:fill="DDE9F6"/>
          </w:tcPr>
          <w:p w14:paraId="3B24CC12" w14:textId="77777777" w:rsidR="007C3D9B" w:rsidRDefault="007C3D9B" w:rsidP="00912B3A">
            <w:pPr>
              <w:pStyle w:val="TableParagraph"/>
              <w:spacing w:line="183" w:lineRule="exact"/>
              <w:ind w:left="352" w:right="342"/>
            </w:pPr>
          </w:p>
          <w:p w14:paraId="3D87D2AC" w14:textId="048D488C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  <w:r w:rsidRPr="007C3D9B">
              <w:t>444</w:t>
            </w:r>
          </w:p>
          <w:p w14:paraId="7966AE9D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51DC088D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2FF4FE43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61A7FDAD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30891684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04A75025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5EEBD55C" w14:textId="0B47005F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</w:tc>
        <w:tc>
          <w:tcPr>
            <w:tcW w:w="2132" w:type="dxa"/>
            <w:shd w:val="clear" w:color="auto" w:fill="DDE9F6"/>
          </w:tcPr>
          <w:p w14:paraId="0DF880D9" w14:textId="77777777" w:rsidR="007C3D9B" w:rsidRDefault="007C3D9B" w:rsidP="00912B3A">
            <w:pPr>
              <w:pStyle w:val="TableParagraph"/>
              <w:spacing w:line="183" w:lineRule="exact"/>
              <w:ind w:left="352" w:right="342"/>
            </w:pPr>
          </w:p>
          <w:p w14:paraId="677B84A6" w14:textId="48D42767" w:rsidR="00912B3A" w:rsidRPr="007C3D9B" w:rsidRDefault="007C3D9B" w:rsidP="00912B3A">
            <w:pPr>
              <w:pStyle w:val="TableParagraph"/>
              <w:spacing w:line="183" w:lineRule="exact"/>
              <w:ind w:left="352" w:right="342"/>
            </w:pPr>
            <w:r w:rsidRPr="007C3D9B">
              <w:t>Kısmen Gerçekleşti</w:t>
            </w:r>
          </w:p>
          <w:p w14:paraId="7DFF910A" w14:textId="506C372D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628D8DA4" w14:textId="6B7FB3AD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1D1CF1A8" w14:textId="7A6F6C9B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1FA66774" w14:textId="4DDB8B68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4D388421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  <w:p w14:paraId="5D67F3D8" w14:textId="116160F6" w:rsidR="00912B3A" w:rsidRPr="007C3D9B" w:rsidRDefault="00912B3A" w:rsidP="00912B3A">
            <w:pPr>
              <w:pStyle w:val="TableParagraph"/>
              <w:spacing w:line="183" w:lineRule="exact"/>
              <w:ind w:left="0" w:right="342"/>
              <w:jc w:val="left"/>
            </w:pPr>
          </w:p>
        </w:tc>
        <w:tc>
          <w:tcPr>
            <w:tcW w:w="3327" w:type="dxa"/>
            <w:shd w:val="clear" w:color="auto" w:fill="DDE9F6"/>
          </w:tcPr>
          <w:p w14:paraId="7899DBB6" w14:textId="4A990D1B" w:rsidR="00912B3A" w:rsidRPr="007C3D9B" w:rsidRDefault="00912B3A" w:rsidP="007C3D9B">
            <w:pPr>
              <w:pStyle w:val="TableParagraph"/>
              <w:spacing w:line="183" w:lineRule="exact"/>
              <w:ind w:left="352" w:right="342"/>
              <w:jc w:val="both"/>
            </w:pPr>
            <w:r w:rsidRPr="007C3D9B">
              <w:t>Sunulan tüm hizmetler (atölye çalışmaları, bireyle psikolojik danışma hizmeti, seminer ve çalıştaylar).</w:t>
            </w:r>
          </w:p>
        </w:tc>
        <w:tc>
          <w:tcPr>
            <w:tcW w:w="3544" w:type="dxa"/>
            <w:shd w:val="clear" w:color="auto" w:fill="DDE9F6"/>
          </w:tcPr>
          <w:p w14:paraId="41268F4C" w14:textId="09C0C91D" w:rsidR="00912B3A" w:rsidRPr="007C3D9B" w:rsidRDefault="00912B3A" w:rsidP="007C3D9B">
            <w:pPr>
              <w:pStyle w:val="TableParagraph"/>
              <w:spacing w:line="183" w:lineRule="exact"/>
              <w:ind w:left="352" w:right="342"/>
              <w:jc w:val="both"/>
            </w:pPr>
            <w:r w:rsidRPr="007C3D9B">
              <w:t xml:space="preserve">2023 yılında öğrencilere yönelik düzenlenmesi planlanan grup etkinlikleri, seminerler ve atölyeler yoluyla hedefe ulaşılması planlamaktadır. </w:t>
            </w:r>
          </w:p>
        </w:tc>
      </w:tr>
      <w:tr w:rsidR="00912B3A" w:rsidRPr="007C3D9B" w14:paraId="779ECEB8" w14:textId="7F543910" w:rsidTr="007C3D9B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0412EDBC" w14:textId="77777777" w:rsidR="00912B3A" w:rsidRPr="007C3D9B" w:rsidRDefault="00912B3A" w:rsidP="00912B3A">
            <w:pPr>
              <w:pStyle w:val="TableParagraph"/>
              <w:spacing w:before="2" w:line="256" w:lineRule="auto"/>
              <w:ind w:left="110" w:right="259"/>
              <w:jc w:val="left"/>
            </w:pPr>
            <w:r w:rsidRPr="007C3D9B">
              <w:t>Üniversite personeline yönelik</w:t>
            </w:r>
            <w:r w:rsidRPr="007C3D9B">
              <w:rPr>
                <w:spacing w:val="-47"/>
              </w:rPr>
              <w:t xml:space="preserve"> </w:t>
            </w:r>
            <w:r w:rsidRPr="007C3D9B">
              <w:t>düzenlenen</w:t>
            </w:r>
            <w:r w:rsidRPr="007C3D9B">
              <w:rPr>
                <w:spacing w:val="-2"/>
              </w:rPr>
              <w:t xml:space="preserve"> </w:t>
            </w:r>
            <w:r w:rsidRPr="007C3D9B">
              <w:t>etkinlik</w:t>
            </w:r>
            <w:r w:rsidRPr="007C3D9B">
              <w:rPr>
                <w:spacing w:val="1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FBE4D4"/>
          </w:tcPr>
          <w:p w14:paraId="1B5092BB" w14:textId="77777777" w:rsidR="007C3D9B" w:rsidRDefault="007C3D9B" w:rsidP="00912B3A">
            <w:pPr>
              <w:pStyle w:val="TableParagraph"/>
              <w:spacing w:before="1"/>
              <w:ind w:left="450" w:right="441"/>
            </w:pPr>
          </w:p>
          <w:p w14:paraId="653706DB" w14:textId="1E7C22D2" w:rsidR="00912B3A" w:rsidRPr="007C3D9B" w:rsidRDefault="00912B3A" w:rsidP="00912B3A">
            <w:pPr>
              <w:pStyle w:val="TableParagraph"/>
              <w:spacing w:before="1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FBE4D4"/>
          </w:tcPr>
          <w:p w14:paraId="56253283" w14:textId="77777777" w:rsidR="007C3D9B" w:rsidRDefault="007C3D9B" w:rsidP="00912B3A">
            <w:pPr>
              <w:pStyle w:val="TableParagraph"/>
              <w:spacing w:before="1"/>
              <w:ind w:left="8"/>
            </w:pPr>
          </w:p>
          <w:p w14:paraId="01D7AD97" w14:textId="2533FAB2" w:rsidR="00912B3A" w:rsidRPr="007C3D9B" w:rsidRDefault="00912B3A" w:rsidP="00912B3A">
            <w:pPr>
              <w:pStyle w:val="TableParagraph"/>
              <w:spacing w:before="1"/>
              <w:ind w:left="8"/>
            </w:pPr>
            <w:r w:rsidRPr="007C3D9B">
              <w:t>3</w:t>
            </w:r>
          </w:p>
        </w:tc>
        <w:tc>
          <w:tcPr>
            <w:tcW w:w="1300" w:type="dxa"/>
            <w:shd w:val="clear" w:color="auto" w:fill="FBE4D4"/>
          </w:tcPr>
          <w:p w14:paraId="738C1129" w14:textId="77777777" w:rsidR="007C3D9B" w:rsidRDefault="007C3D9B" w:rsidP="00912B3A">
            <w:pPr>
              <w:pStyle w:val="TableParagraph"/>
              <w:spacing w:before="1"/>
              <w:ind w:left="8"/>
            </w:pPr>
          </w:p>
          <w:p w14:paraId="7A4F62BF" w14:textId="14B15EBC" w:rsidR="00912B3A" w:rsidRPr="007C3D9B" w:rsidRDefault="00912B3A" w:rsidP="00912B3A">
            <w:pPr>
              <w:pStyle w:val="TableParagraph"/>
              <w:spacing w:before="1"/>
              <w:ind w:left="8"/>
            </w:pPr>
            <w:r w:rsidRPr="007C3D9B">
              <w:t>3</w:t>
            </w:r>
          </w:p>
        </w:tc>
        <w:tc>
          <w:tcPr>
            <w:tcW w:w="2132" w:type="dxa"/>
            <w:shd w:val="clear" w:color="auto" w:fill="FBE4D4"/>
          </w:tcPr>
          <w:p w14:paraId="69D519A1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175897A5" w14:textId="3F16D423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Gerçekleşti</w:t>
            </w:r>
          </w:p>
        </w:tc>
        <w:tc>
          <w:tcPr>
            <w:tcW w:w="3327" w:type="dxa"/>
            <w:shd w:val="clear" w:color="auto" w:fill="FBE4D4"/>
          </w:tcPr>
          <w:p w14:paraId="30A7B760" w14:textId="77777777" w:rsidR="00912B3A" w:rsidRPr="007C3D9B" w:rsidRDefault="00912B3A" w:rsidP="007C3D9B">
            <w:pPr>
              <w:pStyle w:val="TableParagraph"/>
              <w:spacing w:before="1"/>
              <w:ind w:left="8"/>
              <w:jc w:val="both"/>
            </w:pPr>
            <w:r w:rsidRPr="007C3D9B">
              <w:t>-PDREM Tanıtım Etkinliği</w:t>
            </w:r>
          </w:p>
          <w:p w14:paraId="3B73C541" w14:textId="3DE5E054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>-Kadınların Eğitimi ve Toplumsal Yaşam</w:t>
            </w:r>
          </w:p>
          <w:p w14:paraId="7C082FB1" w14:textId="7BD3E6E6" w:rsidR="00912B3A" w:rsidRPr="007C3D9B" w:rsidRDefault="00ED0AB3" w:rsidP="007C3D9B">
            <w:pPr>
              <w:pStyle w:val="TableParagraph"/>
              <w:spacing w:before="1"/>
              <w:ind w:left="8"/>
              <w:jc w:val="both"/>
            </w:pPr>
            <w:r>
              <w:t>-M</w:t>
            </w:r>
            <w:r w:rsidR="00912B3A" w:rsidRPr="007C3D9B">
              <w:t>utlu Evlilikler</w:t>
            </w:r>
          </w:p>
          <w:p w14:paraId="1F2D4174" w14:textId="64787407" w:rsidR="00912B3A" w:rsidRPr="007C3D9B" w:rsidRDefault="00912B3A" w:rsidP="007C3D9B">
            <w:pPr>
              <w:pStyle w:val="TableParagraph"/>
              <w:spacing w:before="1"/>
              <w:ind w:left="8"/>
              <w:jc w:val="both"/>
            </w:pPr>
          </w:p>
        </w:tc>
        <w:tc>
          <w:tcPr>
            <w:tcW w:w="3544" w:type="dxa"/>
            <w:shd w:val="clear" w:color="auto" w:fill="FBE4D4"/>
          </w:tcPr>
          <w:p w14:paraId="5D1E0E93" w14:textId="4070045C" w:rsidR="00912B3A" w:rsidRPr="007C3D9B" w:rsidRDefault="00912B3A" w:rsidP="00912B3A">
            <w:pPr>
              <w:pStyle w:val="TableParagraph"/>
              <w:spacing w:before="1"/>
              <w:ind w:left="8"/>
              <w:rPr>
                <w:bCs/>
              </w:rPr>
            </w:pPr>
          </w:p>
        </w:tc>
      </w:tr>
      <w:tr w:rsidR="00912B3A" w:rsidRPr="007C3D9B" w14:paraId="6E8DC77B" w14:textId="65220FAB" w:rsidTr="007C3D9B">
        <w:trPr>
          <w:trHeight w:val="930"/>
        </w:trPr>
        <w:tc>
          <w:tcPr>
            <w:tcW w:w="2094" w:type="dxa"/>
            <w:gridSpan w:val="2"/>
            <w:shd w:val="clear" w:color="auto" w:fill="D8E2F2"/>
          </w:tcPr>
          <w:p w14:paraId="226D67A0" w14:textId="77777777" w:rsidR="00912B3A" w:rsidRPr="007C3D9B" w:rsidRDefault="00912B3A" w:rsidP="00912B3A">
            <w:pPr>
              <w:pStyle w:val="TableParagraph"/>
              <w:spacing w:line="259" w:lineRule="auto"/>
              <w:ind w:left="110" w:right="452"/>
              <w:jc w:val="left"/>
            </w:pPr>
            <w:r w:rsidRPr="007C3D9B">
              <w:t>Düzenlenen ulusal veya</w:t>
            </w:r>
            <w:r w:rsidRPr="007C3D9B">
              <w:rPr>
                <w:spacing w:val="1"/>
              </w:rPr>
              <w:t xml:space="preserve"> </w:t>
            </w:r>
            <w:r w:rsidRPr="007C3D9B">
              <w:t>uluslararası</w:t>
            </w:r>
            <w:r w:rsidRPr="007C3D9B">
              <w:rPr>
                <w:spacing w:val="-8"/>
              </w:rPr>
              <w:t xml:space="preserve"> </w:t>
            </w:r>
            <w:r w:rsidRPr="007C3D9B">
              <w:t>bilimsel</w:t>
            </w:r>
            <w:r w:rsidRPr="007C3D9B">
              <w:rPr>
                <w:spacing w:val="-8"/>
              </w:rPr>
              <w:t xml:space="preserve"> </w:t>
            </w:r>
            <w:r w:rsidRPr="007C3D9B">
              <w:t>etkinlik</w:t>
            </w:r>
            <w:r w:rsidRPr="007C3D9B">
              <w:rPr>
                <w:spacing w:val="-47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D8E2F2"/>
          </w:tcPr>
          <w:p w14:paraId="08DBFB5F" w14:textId="77777777" w:rsidR="007C3D9B" w:rsidRDefault="007C3D9B" w:rsidP="00912B3A">
            <w:pPr>
              <w:pStyle w:val="TableParagraph"/>
              <w:spacing w:line="183" w:lineRule="exact"/>
              <w:ind w:left="450" w:right="441"/>
            </w:pPr>
          </w:p>
          <w:p w14:paraId="5A2D257D" w14:textId="2D67F984" w:rsidR="00912B3A" w:rsidRPr="007C3D9B" w:rsidRDefault="00912B3A" w:rsidP="00912B3A">
            <w:pPr>
              <w:pStyle w:val="TableParagraph"/>
              <w:spacing w:line="183" w:lineRule="exact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D8E2F2"/>
          </w:tcPr>
          <w:p w14:paraId="2BB7F020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0A7AE97D" w14:textId="2993F202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1</w:t>
            </w:r>
          </w:p>
        </w:tc>
        <w:tc>
          <w:tcPr>
            <w:tcW w:w="1300" w:type="dxa"/>
            <w:shd w:val="clear" w:color="auto" w:fill="D8E2F2"/>
          </w:tcPr>
          <w:p w14:paraId="185CD9EB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65094FF3" w14:textId="073BB35E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0</w:t>
            </w:r>
          </w:p>
        </w:tc>
        <w:tc>
          <w:tcPr>
            <w:tcW w:w="2132" w:type="dxa"/>
            <w:shd w:val="clear" w:color="auto" w:fill="D8E2F2"/>
          </w:tcPr>
          <w:p w14:paraId="74425052" w14:textId="77777777" w:rsidR="007C3D9B" w:rsidRDefault="007C3D9B" w:rsidP="00912B3A">
            <w:pPr>
              <w:pStyle w:val="TableParagraph"/>
              <w:spacing w:line="183" w:lineRule="exact"/>
              <w:ind w:left="8"/>
            </w:pPr>
          </w:p>
          <w:p w14:paraId="6B0F80FD" w14:textId="62C680A6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Gerçekleşmedi</w:t>
            </w:r>
          </w:p>
        </w:tc>
        <w:tc>
          <w:tcPr>
            <w:tcW w:w="3327" w:type="dxa"/>
            <w:shd w:val="clear" w:color="auto" w:fill="D8E2F2"/>
          </w:tcPr>
          <w:p w14:paraId="3BC102A6" w14:textId="77777777" w:rsidR="007C3D9B" w:rsidRDefault="007C3D9B" w:rsidP="007C3D9B">
            <w:pPr>
              <w:pStyle w:val="TableParagraph"/>
              <w:spacing w:line="183" w:lineRule="exact"/>
              <w:ind w:left="8"/>
              <w:jc w:val="both"/>
            </w:pPr>
          </w:p>
          <w:p w14:paraId="553B5B89" w14:textId="2B3C1A13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</w:pPr>
            <w:r w:rsidRPr="007C3D9B">
              <w:t xml:space="preserve">Uluslararası ya da ulusal bilimsel etkinlik düzenlenmemiştir. </w:t>
            </w:r>
          </w:p>
          <w:p w14:paraId="0C546F48" w14:textId="77777777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</w:p>
          <w:p w14:paraId="5027F863" w14:textId="6D831CA1" w:rsidR="00912B3A" w:rsidRPr="007C3D9B" w:rsidRDefault="00912B3A" w:rsidP="00912B3A">
            <w:pPr>
              <w:pStyle w:val="TableParagraph"/>
              <w:spacing w:line="183" w:lineRule="exact"/>
              <w:ind w:left="8"/>
            </w:pPr>
            <w:r w:rsidRPr="007C3D9B">
              <w:t>.</w:t>
            </w:r>
          </w:p>
        </w:tc>
        <w:tc>
          <w:tcPr>
            <w:tcW w:w="3544" w:type="dxa"/>
            <w:shd w:val="clear" w:color="auto" w:fill="D8E2F2"/>
          </w:tcPr>
          <w:p w14:paraId="0A88613D" w14:textId="77777777" w:rsidR="007C3D9B" w:rsidRDefault="007C3D9B" w:rsidP="00912B3A">
            <w:pPr>
              <w:pStyle w:val="TableParagraph"/>
              <w:spacing w:line="183" w:lineRule="exact"/>
              <w:ind w:left="8"/>
              <w:rPr>
                <w:bCs/>
              </w:rPr>
            </w:pPr>
          </w:p>
          <w:p w14:paraId="66BFED08" w14:textId="4AA72D79" w:rsidR="00912B3A" w:rsidRPr="007C3D9B" w:rsidRDefault="00912B3A" w:rsidP="007C3D9B">
            <w:pPr>
              <w:pStyle w:val="TableParagraph"/>
              <w:spacing w:line="183" w:lineRule="exact"/>
              <w:ind w:left="8"/>
              <w:jc w:val="both"/>
              <w:rPr>
                <w:bCs/>
              </w:rPr>
            </w:pPr>
            <w:r w:rsidRPr="007C3D9B">
              <w:rPr>
                <w:bCs/>
              </w:rPr>
              <w:t>2023 yılında ulusal düzeyde bir seminer düzenlenmesi planlanmaktadır.</w:t>
            </w:r>
          </w:p>
        </w:tc>
      </w:tr>
      <w:tr w:rsidR="00912B3A" w:rsidRPr="007C3D9B" w14:paraId="13044145" w14:textId="6BF54AE8" w:rsidTr="007C3D9B">
        <w:trPr>
          <w:trHeight w:val="928"/>
        </w:trPr>
        <w:tc>
          <w:tcPr>
            <w:tcW w:w="2094" w:type="dxa"/>
            <w:gridSpan w:val="2"/>
            <w:shd w:val="clear" w:color="auto" w:fill="FBE4D4"/>
          </w:tcPr>
          <w:p w14:paraId="502AA9DA" w14:textId="77777777" w:rsidR="00912B3A" w:rsidRPr="007C3D9B" w:rsidRDefault="00912B3A" w:rsidP="00912B3A">
            <w:pPr>
              <w:pStyle w:val="TableParagraph"/>
              <w:spacing w:line="256" w:lineRule="auto"/>
              <w:ind w:left="110" w:right="407"/>
              <w:jc w:val="left"/>
            </w:pPr>
            <w:r w:rsidRPr="007C3D9B">
              <w:lastRenderedPageBreak/>
              <w:t>Merkez faaliyetlerinden</w:t>
            </w:r>
            <w:r w:rsidRPr="007C3D9B">
              <w:rPr>
                <w:spacing w:val="1"/>
              </w:rPr>
              <w:t xml:space="preserve"> </w:t>
            </w:r>
            <w:r w:rsidRPr="007C3D9B">
              <w:t>yararlananların</w:t>
            </w:r>
            <w:r w:rsidRPr="007C3D9B">
              <w:rPr>
                <w:spacing w:val="-7"/>
              </w:rPr>
              <w:t xml:space="preserve"> </w:t>
            </w:r>
            <w:r w:rsidRPr="007C3D9B">
              <w:t>toplam</w:t>
            </w:r>
            <w:r w:rsidRPr="007C3D9B">
              <w:rPr>
                <w:spacing w:val="-8"/>
              </w:rPr>
              <w:t xml:space="preserve"> </w:t>
            </w:r>
            <w:r w:rsidRPr="007C3D9B">
              <w:t>sayısı</w:t>
            </w:r>
          </w:p>
        </w:tc>
        <w:tc>
          <w:tcPr>
            <w:tcW w:w="1132" w:type="dxa"/>
            <w:shd w:val="clear" w:color="auto" w:fill="FBE4D4"/>
          </w:tcPr>
          <w:p w14:paraId="631CBDAE" w14:textId="77777777" w:rsidR="007C3D9B" w:rsidRDefault="007C3D9B" w:rsidP="00912B3A">
            <w:pPr>
              <w:pStyle w:val="TableParagraph"/>
              <w:spacing w:line="183" w:lineRule="exact"/>
              <w:ind w:left="450" w:right="441"/>
            </w:pPr>
          </w:p>
          <w:p w14:paraId="0FC2E6E4" w14:textId="330BB49D" w:rsidR="00912B3A" w:rsidRPr="007C3D9B" w:rsidRDefault="00912B3A" w:rsidP="00912B3A">
            <w:pPr>
              <w:pStyle w:val="TableParagraph"/>
              <w:spacing w:line="183" w:lineRule="exact"/>
              <w:ind w:left="450" w:right="441"/>
            </w:pPr>
            <w:r w:rsidRPr="007C3D9B">
              <w:t>15</w:t>
            </w:r>
          </w:p>
        </w:tc>
        <w:tc>
          <w:tcPr>
            <w:tcW w:w="968" w:type="dxa"/>
            <w:shd w:val="clear" w:color="auto" w:fill="FBE4D4"/>
          </w:tcPr>
          <w:p w14:paraId="509AF4AC" w14:textId="77777777" w:rsidR="007C3D9B" w:rsidRDefault="007C3D9B" w:rsidP="00912B3A">
            <w:pPr>
              <w:pStyle w:val="TableParagraph"/>
              <w:spacing w:line="183" w:lineRule="exact"/>
              <w:ind w:left="352" w:right="342"/>
            </w:pPr>
          </w:p>
          <w:p w14:paraId="32B8AD43" w14:textId="47B39D00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  <w:r w:rsidRPr="007C3D9B">
              <w:t>700</w:t>
            </w:r>
          </w:p>
        </w:tc>
        <w:tc>
          <w:tcPr>
            <w:tcW w:w="1300" w:type="dxa"/>
            <w:shd w:val="clear" w:color="auto" w:fill="FBE4D4"/>
          </w:tcPr>
          <w:p w14:paraId="6BE5D201" w14:textId="77777777" w:rsidR="007C3D9B" w:rsidRDefault="007C3D9B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  <w:p w14:paraId="34246C65" w14:textId="5FD79116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  <w:r w:rsidRPr="007C3D9B">
              <w:t>553</w:t>
            </w:r>
          </w:p>
          <w:p w14:paraId="03CC2DCC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  <w:p w14:paraId="7D47A37A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  <w:p w14:paraId="0E5FFE15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  <w:p w14:paraId="74A1FE2D" w14:textId="69E4ECDE" w:rsidR="00912B3A" w:rsidRPr="007C3D9B" w:rsidRDefault="00912B3A" w:rsidP="00912B3A">
            <w:pPr>
              <w:pStyle w:val="TableParagraph"/>
              <w:spacing w:line="183" w:lineRule="exact"/>
              <w:ind w:left="352" w:right="342"/>
              <w:jc w:val="left"/>
            </w:pPr>
          </w:p>
        </w:tc>
        <w:tc>
          <w:tcPr>
            <w:tcW w:w="2132" w:type="dxa"/>
            <w:shd w:val="clear" w:color="auto" w:fill="FBE4D4"/>
          </w:tcPr>
          <w:p w14:paraId="3EF88905" w14:textId="77777777" w:rsidR="007C3D9B" w:rsidRDefault="007C3D9B" w:rsidP="00912B3A">
            <w:pPr>
              <w:pStyle w:val="TableParagraph"/>
              <w:spacing w:line="183" w:lineRule="exact"/>
              <w:ind w:left="352" w:right="342"/>
            </w:pPr>
          </w:p>
          <w:p w14:paraId="0A9F9F17" w14:textId="3949EE84" w:rsidR="00912B3A" w:rsidRPr="007C3D9B" w:rsidRDefault="007C3D9B" w:rsidP="00912B3A">
            <w:pPr>
              <w:pStyle w:val="TableParagraph"/>
              <w:spacing w:line="183" w:lineRule="exact"/>
              <w:ind w:left="352" w:right="342"/>
            </w:pPr>
            <w:r w:rsidRPr="007C3D9B">
              <w:t>Kısmen Gerçekleşti</w:t>
            </w:r>
          </w:p>
          <w:p w14:paraId="2602A7C5" w14:textId="4EEAED68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15FA391F" w14:textId="00E1623C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07798431" w14:textId="77777777" w:rsidR="00912B3A" w:rsidRPr="007C3D9B" w:rsidRDefault="00912B3A" w:rsidP="00912B3A">
            <w:pPr>
              <w:pStyle w:val="TableParagraph"/>
              <w:spacing w:line="183" w:lineRule="exact"/>
              <w:ind w:left="352" w:right="342"/>
            </w:pPr>
          </w:p>
          <w:p w14:paraId="0A3D0034" w14:textId="5BD0F310" w:rsidR="00912B3A" w:rsidRPr="007C3D9B" w:rsidRDefault="00912B3A" w:rsidP="00912B3A">
            <w:pPr>
              <w:pStyle w:val="TableParagraph"/>
              <w:spacing w:line="183" w:lineRule="exact"/>
              <w:ind w:left="0" w:right="342"/>
              <w:jc w:val="left"/>
            </w:pPr>
          </w:p>
        </w:tc>
        <w:tc>
          <w:tcPr>
            <w:tcW w:w="3327" w:type="dxa"/>
            <w:shd w:val="clear" w:color="auto" w:fill="FBE4D4"/>
          </w:tcPr>
          <w:p w14:paraId="1726B9D4" w14:textId="77777777" w:rsidR="007C3D9B" w:rsidRDefault="007C3D9B" w:rsidP="007C3D9B">
            <w:pPr>
              <w:pStyle w:val="TableParagraph"/>
              <w:spacing w:line="183" w:lineRule="exact"/>
              <w:ind w:left="352" w:right="342"/>
              <w:jc w:val="both"/>
            </w:pPr>
          </w:p>
          <w:p w14:paraId="0A6E92D9" w14:textId="67FE0585" w:rsidR="00912B3A" w:rsidRPr="007C3D9B" w:rsidRDefault="007C3D9B" w:rsidP="007C3D9B">
            <w:pPr>
              <w:pStyle w:val="TableParagraph"/>
              <w:spacing w:line="183" w:lineRule="exact"/>
              <w:ind w:left="352" w:right="342"/>
              <w:jc w:val="both"/>
            </w:pPr>
            <w:r w:rsidRPr="007C3D9B">
              <w:t>Öğrencilerin ve personelin damgalanma korkusu olduğu düşünülmektedir.</w:t>
            </w:r>
          </w:p>
        </w:tc>
        <w:tc>
          <w:tcPr>
            <w:tcW w:w="3544" w:type="dxa"/>
            <w:shd w:val="clear" w:color="auto" w:fill="FBE4D4"/>
          </w:tcPr>
          <w:p w14:paraId="7E31F498" w14:textId="77777777" w:rsidR="007C3D9B" w:rsidRDefault="007C3D9B" w:rsidP="007C3D9B">
            <w:pPr>
              <w:pStyle w:val="TableParagraph"/>
              <w:spacing w:line="183" w:lineRule="exact"/>
              <w:ind w:left="352" w:right="342"/>
              <w:jc w:val="both"/>
            </w:pPr>
          </w:p>
          <w:p w14:paraId="3C47A1EA" w14:textId="34C17F00" w:rsidR="00912B3A" w:rsidRPr="007C3D9B" w:rsidRDefault="00912B3A" w:rsidP="007C3D9B">
            <w:pPr>
              <w:pStyle w:val="TableParagraph"/>
              <w:spacing w:line="183" w:lineRule="exact"/>
              <w:ind w:left="352" w:right="342"/>
              <w:jc w:val="both"/>
            </w:pPr>
            <w:r w:rsidRPr="007C3D9B">
              <w:t xml:space="preserve">2023 yılında düzenlenecek etkinliklerle </w:t>
            </w:r>
            <w:r w:rsidR="007C3D9B" w:rsidRPr="007C3D9B">
              <w:t xml:space="preserve">ve güven verici tanıtım toplantılarıyla </w:t>
            </w:r>
            <w:r w:rsidRPr="007C3D9B">
              <w:t>hedeflenen sayıya ulaşılması planlanmaktadır.</w:t>
            </w:r>
          </w:p>
        </w:tc>
      </w:tr>
      <w:tr w:rsidR="00912B3A" w:rsidRPr="007C3D9B" w14:paraId="5C12AF86" w14:textId="231B5CC2" w:rsidTr="007C3D9B">
        <w:trPr>
          <w:trHeight w:val="671"/>
        </w:trPr>
        <w:tc>
          <w:tcPr>
            <w:tcW w:w="2094" w:type="dxa"/>
            <w:gridSpan w:val="2"/>
            <w:shd w:val="clear" w:color="auto" w:fill="DDE9F6"/>
          </w:tcPr>
          <w:p w14:paraId="2548ACA4" w14:textId="77777777" w:rsidR="00912B3A" w:rsidRPr="007C3D9B" w:rsidRDefault="00912B3A" w:rsidP="00912B3A">
            <w:pPr>
              <w:pStyle w:val="TableParagraph"/>
              <w:spacing w:before="2" w:line="256" w:lineRule="auto"/>
              <w:ind w:left="110" w:right="625"/>
              <w:jc w:val="left"/>
            </w:pPr>
            <w:r w:rsidRPr="007C3D9B">
              <w:t>Hizmet verilen kesimlerin</w:t>
            </w:r>
            <w:r w:rsidRPr="007C3D9B">
              <w:rPr>
                <w:spacing w:val="-48"/>
              </w:rPr>
              <w:t xml:space="preserve"> </w:t>
            </w:r>
            <w:r w:rsidRPr="007C3D9B">
              <w:t>memnuniyet</w:t>
            </w:r>
            <w:r w:rsidRPr="007C3D9B">
              <w:rPr>
                <w:spacing w:val="-1"/>
              </w:rPr>
              <w:t xml:space="preserve"> </w:t>
            </w:r>
            <w:r w:rsidRPr="007C3D9B">
              <w:t>düzeyi (%)</w:t>
            </w:r>
          </w:p>
        </w:tc>
        <w:tc>
          <w:tcPr>
            <w:tcW w:w="1132" w:type="dxa"/>
            <w:shd w:val="clear" w:color="auto" w:fill="DDE9F6"/>
          </w:tcPr>
          <w:p w14:paraId="7013C85F" w14:textId="77777777" w:rsidR="00912B3A" w:rsidRPr="007C3D9B" w:rsidRDefault="00912B3A" w:rsidP="00912B3A">
            <w:pPr>
              <w:pStyle w:val="TableParagraph"/>
              <w:spacing w:before="1"/>
              <w:ind w:left="450" w:right="441"/>
            </w:pPr>
            <w:r w:rsidRPr="007C3D9B">
              <w:t>10</w:t>
            </w:r>
          </w:p>
        </w:tc>
        <w:tc>
          <w:tcPr>
            <w:tcW w:w="968" w:type="dxa"/>
            <w:shd w:val="clear" w:color="auto" w:fill="DDE9F6"/>
          </w:tcPr>
          <w:p w14:paraId="4DAA1924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  <w:r w:rsidRPr="007C3D9B">
              <w:t>75</w:t>
            </w:r>
          </w:p>
        </w:tc>
        <w:tc>
          <w:tcPr>
            <w:tcW w:w="1300" w:type="dxa"/>
            <w:shd w:val="clear" w:color="auto" w:fill="DDE9F6"/>
          </w:tcPr>
          <w:p w14:paraId="744EDC15" w14:textId="0E30FD31" w:rsidR="00912B3A" w:rsidRPr="007C3D9B" w:rsidRDefault="00912B3A" w:rsidP="00912B3A">
            <w:pPr>
              <w:pStyle w:val="TableParagraph"/>
              <w:spacing w:before="1"/>
              <w:ind w:left="350" w:right="342"/>
            </w:pPr>
            <w:r w:rsidRPr="007C3D9B">
              <w:t>88</w:t>
            </w:r>
          </w:p>
          <w:p w14:paraId="000D961A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616CE1B6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2E2C06D7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0919765C" w14:textId="086DF63A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</w:tc>
        <w:tc>
          <w:tcPr>
            <w:tcW w:w="2132" w:type="dxa"/>
            <w:shd w:val="clear" w:color="auto" w:fill="DDE9F6"/>
          </w:tcPr>
          <w:p w14:paraId="4C07FCB3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  <w:r w:rsidRPr="007C3D9B">
              <w:t>Gerçekleşti</w:t>
            </w:r>
          </w:p>
          <w:p w14:paraId="76007EDF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62BBAE0E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119A9866" w14:textId="77777777" w:rsidR="00912B3A" w:rsidRPr="007C3D9B" w:rsidRDefault="00912B3A" w:rsidP="00912B3A">
            <w:pPr>
              <w:pStyle w:val="TableParagraph"/>
              <w:spacing w:before="1"/>
              <w:ind w:left="350" w:right="342"/>
            </w:pPr>
          </w:p>
          <w:p w14:paraId="0D7F20D6" w14:textId="7D8BD619" w:rsidR="00912B3A" w:rsidRPr="007C3D9B" w:rsidRDefault="00912B3A" w:rsidP="00912B3A">
            <w:pPr>
              <w:pStyle w:val="TableParagraph"/>
              <w:spacing w:before="1"/>
              <w:ind w:left="350" w:right="342"/>
              <w:rPr>
                <w:b/>
                <w:bCs/>
              </w:rPr>
            </w:pPr>
          </w:p>
        </w:tc>
        <w:tc>
          <w:tcPr>
            <w:tcW w:w="3327" w:type="dxa"/>
            <w:shd w:val="clear" w:color="auto" w:fill="DDE9F6"/>
          </w:tcPr>
          <w:p w14:paraId="703D1035" w14:textId="316E4AE6" w:rsidR="00912B3A" w:rsidRPr="007C3D9B" w:rsidRDefault="00912B3A" w:rsidP="007C3D9B">
            <w:pPr>
              <w:pStyle w:val="TableParagraph"/>
              <w:spacing w:before="1"/>
              <w:ind w:left="350" w:right="342"/>
              <w:jc w:val="both"/>
            </w:pPr>
            <w:r w:rsidRPr="007C3D9B">
              <w:t>Düzenlenen etkinlikler sonunda uygula</w:t>
            </w:r>
            <w:r w:rsidR="007C3D9B">
              <w:t>nan memnuniyet anketleri sonucu</w:t>
            </w:r>
          </w:p>
        </w:tc>
        <w:tc>
          <w:tcPr>
            <w:tcW w:w="3544" w:type="dxa"/>
            <w:shd w:val="clear" w:color="auto" w:fill="DDE9F6"/>
          </w:tcPr>
          <w:p w14:paraId="6BC254A4" w14:textId="41B65053" w:rsidR="00912B3A" w:rsidRPr="007C3D9B" w:rsidRDefault="00912B3A" w:rsidP="00912B3A">
            <w:pPr>
              <w:pStyle w:val="TableParagraph"/>
              <w:spacing w:before="1"/>
              <w:ind w:left="350" w:right="342"/>
            </w:pPr>
            <w:r w:rsidRPr="007C3D9B">
              <w:t>-</w:t>
            </w:r>
          </w:p>
        </w:tc>
      </w:tr>
    </w:tbl>
    <w:p w14:paraId="53E496F3" w14:textId="77777777" w:rsidR="003B3CD6" w:rsidRDefault="003B3CD6">
      <w:pPr>
        <w:pStyle w:val="BodyText"/>
        <w:rPr>
          <w:b/>
          <w:sz w:val="20"/>
        </w:rPr>
      </w:pPr>
    </w:p>
    <w:p w14:paraId="037FB801" w14:textId="69782631" w:rsidR="003B3CD6" w:rsidRDefault="003B3CD6">
      <w:pPr>
        <w:pStyle w:val="BodyText"/>
        <w:rPr>
          <w:b/>
          <w:sz w:val="20"/>
        </w:rPr>
      </w:pPr>
    </w:p>
    <w:p w14:paraId="415E100D" w14:textId="15A5E269" w:rsidR="007C3D9B" w:rsidRDefault="007C3D9B">
      <w:pPr>
        <w:pStyle w:val="BodyText"/>
        <w:rPr>
          <w:b/>
          <w:sz w:val="20"/>
        </w:rPr>
      </w:pPr>
    </w:p>
    <w:p w14:paraId="17EB899F" w14:textId="463A8873" w:rsidR="007C3D9B" w:rsidRDefault="007C3D9B">
      <w:pPr>
        <w:pStyle w:val="BodyText"/>
        <w:rPr>
          <w:b/>
          <w:sz w:val="20"/>
        </w:rPr>
      </w:pPr>
    </w:p>
    <w:p w14:paraId="4E91796B" w14:textId="3784CEFD" w:rsidR="007C3D9B" w:rsidRDefault="007C3D9B">
      <w:pPr>
        <w:pStyle w:val="BodyText"/>
        <w:rPr>
          <w:b/>
          <w:sz w:val="20"/>
        </w:rPr>
      </w:pPr>
    </w:p>
    <w:p w14:paraId="7D05A1B0" w14:textId="2A36D25A" w:rsidR="007C3D9B" w:rsidRDefault="007C3D9B">
      <w:pPr>
        <w:pStyle w:val="BodyText"/>
        <w:rPr>
          <w:b/>
          <w:sz w:val="20"/>
        </w:rPr>
      </w:pPr>
    </w:p>
    <w:p w14:paraId="1430A2F0" w14:textId="4D03CFC8" w:rsidR="007C3D9B" w:rsidRDefault="007C3D9B">
      <w:pPr>
        <w:pStyle w:val="BodyText"/>
        <w:rPr>
          <w:b/>
          <w:sz w:val="20"/>
        </w:rPr>
      </w:pPr>
    </w:p>
    <w:p w14:paraId="26470A71" w14:textId="59007522" w:rsidR="007C3D9B" w:rsidRDefault="007C3D9B">
      <w:pPr>
        <w:pStyle w:val="BodyText"/>
        <w:rPr>
          <w:b/>
          <w:sz w:val="20"/>
        </w:rPr>
      </w:pPr>
    </w:p>
    <w:p w14:paraId="019A8720" w14:textId="0E629027" w:rsidR="007C3D9B" w:rsidRDefault="007C3D9B">
      <w:pPr>
        <w:pStyle w:val="BodyText"/>
        <w:rPr>
          <w:b/>
          <w:sz w:val="20"/>
        </w:rPr>
      </w:pPr>
    </w:p>
    <w:p w14:paraId="7640E289" w14:textId="75298523" w:rsidR="007C3D9B" w:rsidRDefault="007C3D9B">
      <w:pPr>
        <w:pStyle w:val="BodyText"/>
        <w:rPr>
          <w:b/>
          <w:sz w:val="20"/>
        </w:rPr>
      </w:pPr>
    </w:p>
    <w:p w14:paraId="54E58B6C" w14:textId="577F0322" w:rsidR="007C3D9B" w:rsidRDefault="007C3D9B">
      <w:pPr>
        <w:pStyle w:val="BodyText"/>
        <w:rPr>
          <w:b/>
          <w:sz w:val="20"/>
        </w:rPr>
      </w:pPr>
    </w:p>
    <w:p w14:paraId="3EA8236A" w14:textId="697D7896" w:rsidR="007C3D9B" w:rsidRDefault="007C3D9B">
      <w:pPr>
        <w:pStyle w:val="BodyText"/>
        <w:rPr>
          <w:b/>
          <w:sz w:val="20"/>
        </w:rPr>
      </w:pPr>
    </w:p>
    <w:p w14:paraId="0D87F15B" w14:textId="312BE102" w:rsidR="007C3D9B" w:rsidRDefault="007C3D9B">
      <w:pPr>
        <w:pStyle w:val="BodyText"/>
        <w:rPr>
          <w:b/>
          <w:sz w:val="20"/>
        </w:rPr>
      </w:pPr>
    </w:p>
    <w:p w14:paraId="7B63E2BD" w14:textId="43DAF168" w:rsidR="007C3D9B" w:rsidRDefault="007C3D9B">
      <w:pPr>
        <w:pStyle w:val="BodyText"/>
        <w:rPr>
          <w:b/>
          <w:sz w:val="20"/>
        </w:rPr>
      </w:pPr>
    </w:p>
    <w:p w14:paraId="416BFF2B" w14:textId="12F6CAEB" w:rsidR="007C3D9B" w:rsidRDefault="007C3D9B">
      <w:pPr>
        <w:pStyle w:val="BodyText"/>
        <w:rPr>
          <w:b/>
          <w:sz w:val="20"/>
        </w:rPr>
      </w:pPr>
    </w:p>
    <w:p w14:paraId="20D3668D" w14:textId="710FDCEC" w:rsidR="007C3D9B" w:rsidRDefault="007C3D9B">
      <w:pPr>
        <w:pStyle w:val="BodyText"/>
        <w:rPr>
          <w:b/>
          <w:sz w:val="20"/>
        </w:rPr>
      </w:pPr>
    </w:p>
    <w:p w14:paraId="089B3D21" w14:textId="72919785" w:rsidR="007C3D9B" w:rsidRDefault="007C3D9B">
      <w:pPr>
        <w:pStyle w:val="BodyText"/>
        <w:rPr>
          <w:b/>
          <w:sz w:val="20"/>
        </w:rPr>
      </w:pPr>
    </w:p>
    <w:p w14:paraId="566ECC97" w14:textId="21895368" w:rsidR="007C3D9B" w:rsidRDefault="007C3D9B">
      <w:pPr>
        <w:pStyle w:val="BodyText"/>
        <w:rPr>
          <w:b/>
          <w:sz w:val="20"/>
        </w:rPr>
      </w:pPr>
    </w:p>
    <w:p w14:paraId="2C518B9B" w14:textId="569C4DE7" w:rsidR="007C3D9B" w:rsidRDefault="007C3D9B">
      <w:pPr>
        <w:pStyle w:val="BodyText"/>
        <w:rPr>
          <w:b/>
          <w:sz w:val="20"/>
        </w:rPr>
      </w:pPr>
    </w:p>
    <w:p w14:paraId="456571E2" w14:textId="034F0829" w:rsidR="007C3D9B" w:rsidRDefault="007C3D9B">
      <w:pPr>
        <w:pStyle w:val="BodyText"/>
        <w:rPr>
          <w:b/>
          <w:sz w:val="20"/>
        </w:rPr>
      </w:pPr>
    </w:p>
    <w:p w14:paraId="09F8D009" w14:textId="7206E791" w:rsidR="007C3D9B" w:rsidRDefault="007C3D9B">
      <w:pPr>
        <w:pStyle w:val="BodyText"/>
        <w:rPr>
          <w:b/>
          <w:sz w:val="20"/>
        </w:rPr>
      </w:pPr>
    </w:p>
    <w:p w14:paraId="0DEE9266" w14:textId="5C5D5802" w:rsidR="007C3D9B" w:rsidRDefault="007C3D9B">
      <w:pPr>
        <w:pStyle w:val="BodyText"/>
        <w:rPr>
          <w:b/>
          <w:sz w:val="20"/>
        </w:rPr>
      </w:pPr>
    </w:p>
    <w:p w14:paraId="0406386B" w14:textId="09081B34" w:rsidR="007C3D9B" w:rsidRDefault="007C3D9B">
      <w:pPr>
        <w:pStyle w:val="BodyText"/>
        <w:rPr>
          <w:b/>
          <w:sz w:val="20"/>
        </w:rPr>
      </w:pPr>
    </w:p>
    <w:p w14:paraId="17085C34" w14:textId="06E4B0C9" w:rsidR="007C3D9B" w:rsidRDefault="007C3D9B">
      <w:pPr>
        <w:pStyle w:val="BodyText"/>
        <w:rPr>
          <w:b/>
          <w:sz w:val="20"/>
        </w:rPr>
      </w:pPr>
    </w:p>
    <w:p w14:paraId="0E5EC8CB" w14:textId="4F4266E0" w:rsidR="007C3D9B" w:rsidRDefault="007C3D9B">
      <w:pPr>
        <w:pStyle w:val="BodyText"/>
        <w:rPr>
          <w:b/>
          <w:sz w:val="20"/>
        </w:rPr>
      </w:pPr>
    </w:p>
    <w:p w14:paraId="41717CD0" w14:textId="3D653CAB" w:rsidR="007C3D9B" w:rsidRDefault="007C3D9B">
      <w:pPr>
        <w:pStyle w:val="BodyText"/>
        <w:rPr>
          <w:b/>
          <w:sz w:val="20"/>
        </w:rPr>
      </w:pPr>
    </w:p>
    <w:p w14:paraId="6FD544D5" w14:textId="77777777" w:rsidR="007C3D9B" w:rsidRDefault="007C3D9B">
      <w:pPr>
        <w:pStyle w:val="BodyText"/>
        <w:rPr>
          <w:b/>
          <w:sz w:val="20"/>
        </w:rPr>
      </w:pPr>
    </w:p>
    <w:p w14:paraId="587791E2" w14:textId="13BB0D76" w:rsidR="007C3D9B" w:rsidRDefault="007C3D9B">
      <w:pPr>
        <w:pStyle w:val="BodyText"/>
        <w:rPr>
          <w:b/>
          <w:sz w:val="20"/>
        </w:rPr>
      </w:pPr>
    </w:p>
    <w:p w14:paraId="0A002623" w14:textId="77777777" w:rsidR="007C3D9B" w:rsidRDefault="007C3D9B">
      <w:pPr>
        <w:pStyle w:val="BodyText"/>
        <w:rPr>
          <w:b/>
          <w:sz w:val="20"/>
        </w:rPr>
      </w:pPr>
    </w:p>
    <w:p w14:paraId="06AA4861" w14:textId="77777777" w:rsidR="003B3CD6" w:rsidRDefault="003B3CD6">
      <w:pPr>
        <w:pStyle w:val="BodyText"/>
        <w:rPr>
          <w:b/>
          <w:sz w:val="20"/>
        </w:rPr>
      </w:pPr>
    </w:p>
    <w:p w14:paraId="3B5C68F7" w14:textId="59146D68" w:rsidR="00B410E5" w:rsidRDefault="003600A1" w:rsidP="00EA64AA">
      <w:pPr>
        <w:spacing w:before="91"/>
        <w:ind w:left="536"/>
        <w:rPr>
          <w:b/>
          <w:sz w:val="20"/>
        </w:rPr>
      </w:pPr>
      <w:r>
        <w:rPr>
          <w:b/>
          <w:sz w:val="20"/>
        </w:rPr>
        <w:lastRenderedPageBreak/>
        <w:t>Tablo 2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Kartı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2</w:t>
      </w:r>
    </w:p>
    <w:p w14:paraId="4C3BE80D" w14:textId="31421B3B" w:rsidR="00B410E5" w:rsidRDefault="00B410E5">
      <w:pPr>
        <w:spacing w:before="91"/>
        <w:ind w:left="536"/>
        <w:rPr>
          <w:b/>
          <w:sz w:val="20"/>
        </w:rPr>
      </w:pPr>
    </w:p>
    <w:tbl>
      <w:tblPr>
        <w:tblStyle w:val="TableNormal1"/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1221"/>
        <w:gridCol w:w="1189"/>
        <w:gridCol w:w="1559"/>
        <w:gridCol w:w="2126"/>
        <w:gridCol w:w="1985"/>
        <w:gridCol w:w="3548"/>
      </w:tblGrid>
      <w:tr w:rsidR="00BA6293" w:rsidRPr="007C3D9B" w14:paraId="38602514" w14:textId="77777777" w:rsidTr="00E97829">
        <w:trPr>
          <w:trHeight w:val="554"/>
        </w:trPr>
        <w:tc>
          <w:tcPr>
            <w:tcW w:w="14175" w:type="dxa"/>
            <w:gridSpan w:val="7"/>
            <w:shd w:val="clear" w:color="auto" w:fill="FFFF00"/>
          </w:tcPr>
          <w:p w14:paraId="7E059CDF" w14:textId="600AABAA" w:rsidR="00BA6293" w:rsidRPr="007C3D9B" w:rsidRDefault="00BA6293" w:rsidP="00BA6293">
            <w:pPr>
              <w:pStyle w:val="TableParagraph"/>
              <w:tabs>
                <w:tab w:val="left" w:pos="2975"/>
              </w:tabs>
              <w:spacing w:before="4" w:line="228" w:lineRule="exact"/>
              <w:ind w:left="2975" w:right="233" w:hanging="2856"/>
              <w:jc w:val="left"/>
              <w:rPr>
                <w:b/>
              </w:rPr>
            </w:pPr>
            <w:r w:rsidRPr="007C3D9B">
              <w:rPr>
                <w:b/>
              </w:rPr>
              <w:t xml:space="preserve">Amaç </w:t>
            </w:r>
            <w:r>
              <w:rPr>
                <w:b/>
              </w:rPr>
              <w:t xml:space="preserve">   (A.1)                      </w:t>
            </w:r>
            <w:r w:rsidRPr="007C3D9B">
              <w:rPr>
                <w:b/>
              </w:rPr>
              <w:t>Bilimsel Araştırma ve Yayın Faaliyetlerini Nitelik ve Nicelik Yönünden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Geliştirmek</w:t>
            </w:r>
          </w:p>
        </w:tc>
      </w:tr>
      <w:tr w:rsidR="00B410E5" w:rsidRPr="007C3D9B" w14:paraId="1AAB9D30" w14:textId="77777777" w:rsidTr="00BA6293">
        <w:trPr>
          <w:trHeight w:val="482"/>
        </w:trPr>
        <w:tc>
          <w:tcPr>
            <w:tcW w:w="2547" w:type="dxa"/>
            <w:shd w:val="clear" w:color="auto" w:fill="FBE4D4"/>
          </w:tcPr>
          <w:p w14:paraId="5B7B32BA" w14:textId="77777777" w:rsidR="00B410E5" w:rsidRPr="007C3D9B" w:rsidRDefault="00B410E5" w:rsidP="003600A1">
            <w:pPr>
              <w:pStyle w:val="TableParagraph"/>
              <w:spacing w:line="228" w:lineRule="exact"/>
              <w:jc w:val="left"/>
              <w:rPr>
                <w:b/>
              </w:rPr>
            </w:pPr>
            <w:r w:rsidRPr="007C3D9B">
              <w:rPr>
                <w:b/>
              </w:rPr>
              <w:t>Hedef (H 2.1)</w:t>
            </w:r>
          </w:p>
        </w:tc>
        <w:tc>
          <w:tcPr>
            <w:tcW w:w="11628" w:type="dxa"/>
            <w:gridSpan w:val="6"/>
            <w:shd w:val="clear" w:color="auto" w:fill="FBE4D4"/>
          </w:tcPr>
          <w:p w14:paraId="2055E7D5" w14:textId="77777777" w:rsidR="00B410E5" w:rsidRPr="007C3D9B" w:rsidRDefault="00B410E5" w:rsidP="003600A1">
            <w:pPr>
              <w:pStyle w:val="TableParagraph"/>
              <w:spacing w:line="228" w:lineRule="exact"/>
              <w:ind w:left="116"/>
              <w:jc w:val="left"/>
              <w:rPr>
                <w:b/>
              </w:rPr>
            </w:pPr>
            <w:r w:rsidRPr="007C3D9B">
              <w:rPr>
                <w:b/>
              </w:rPr>
              <w:t>Merkezimizde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bilimsel</w:t>
            </w:r>
            <w:r w:rsidRPr="007C3D9B">
              <w:rPr>
                <w:b/>
                <w:spacing w:val="-2"/>
              </w:rPr>
              <w:t xml:space="preserve"> </w:t>
            </w:r>
            <w:r w:rsidRPr="007C3D9B">
              <w:rPr>
                <w:b/>
              </w:rPr>
              <w:t>araştırma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projeleri</w:t>
            </w:r>
            <w:r w:rsidRPr="007C3D9B">
              <w:rPr>
                <w:b/>
                <w:spacing w:val="-2"/>
              </w:rPr>
              <w:t xml:space="preserve"> </w:t>
            </w:r>
            <w:r w:rsidRPr="007C3D9B">
              <w:rPr>
                <w:b/>
              </w:rPr>
              <w:t>gerçekleştirilecektir.</w:t>
            </w:r>
          </w:p>
        </w:tc>
      </w:tr>
      <w:tr w:rsidR="00B410E5" w:rsidRPr="007C3D9B" w14:paraId="596D0166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1577E81B" w14:textId="77777777" w:rsidR="00B410E5" w:rsidRPr="00AC2DC4" w:rsidRDefault="00B410E5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221" w:type="dxa"/>
            <w:shd w:val="clear" w:color="auto" w:fill="DDE9F6"/>
          </w:tcPr>
          <w:p w14:paraId="341000FE" w14:textId="77777777" w:rsidR="00B410E5" w:rsidRPr="00AC2DC4" w:rsidRDefault="00B410E5" w:rsidP="00AC2DC4">
            <w:pPr>
              <w:pStyle w:val="TableParagraph"/>
              <w:spacing w:line="261" w:lineRule="auto"/>
              <w:ind w:left="186" w:right="167"/>
              <w:jc w:val="left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189" w:type="dxa"/>
            <w:shd w:val="clear" w:color="auto" w:fill="DDE9F6"/>
          </w:tcPr>
          <w:p w14:paraId="6502D80E" w14:textId="3F271A0A" w:rsidR="00B410E5" w:rsidRPr="00AC2DC4" w:rsidRDefault="00AC2DC4" w:rsidP="00830AC5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 xml:space="preserve">Hedef </w:t>
            </w:r>
            <w:r w:rsidR="00B410E5" w:rsidRPr="00AC2DC4">
              <w:rPr>
                <w:b/>
              </w:rPr>
              <w:t>2022</w:t>
            </w:r>
          </w:p>
        </w:tc>
        <w:tc>
          <w:tcPr>
            <w:tcW w:w="1559" w:type="dxa"/>
            <w:shd w:val="clear" w:color="auto" w:fill="DDE9F6"/>
          </w:tcPr>
          <w:p w14:paraId="39276B60" w14:textId="77777777" w:rsidR="00B410E5" w:rsidRPr="00AC2DC4" w:rsidRDefault="00B410E5" w:rsidP="00830AC5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2126" w:type="dxa"/>
            <w:shd w:val="clear" w:color="auto" w:fill="DDE9F6"/>
          </w:tcPr>
          <w:p w14:paraId="5EA9094F" w14:textId="77777777" w:rsidR="00AC2DC4" w:rsidRDefault="00B410E5" w:rsidP="007C3D9B">
            <w:pPr>
              <w:pStyle w:val="TableParagraph"/>
              <w:tabs>
                <w:tab w:val="left" w:pos="1422"/>
              </w:tabs>
              <w:spacing w:before="2"/>
              <w:jc w:val="both"/>
              <w:rPr>
                <w:b/>
              </w:rPr>
            </w:pPr>
            <w:r w:rsidRPr="00AC2DC4">
              <w:rPr>
                <w:b/>
              </w:rPr>
              <w:t xml:space="preserve">Gerçekleşme </w:t>
            </w:r>
          </w:p>
          <w:p w14:paraId="384F16FF" w14:textId="7F864F9C" w:rsidR="00B410E5" w:rsidRPr="00AC2DC4" w:rsidRDefault="00B410E5" w:rsidP="007C3D9B">
            <w:pPr>
              <w:pStyle w:val="TableParagraph"/>
              <w:tabs>
                <w:tab w:val="left" w:pos="1422"/>
              </w:tabs>
              <w:spacing w:before="2"/>
              <w:jc w:val="both"/>
              <w:rPr>
                <w:b/>
              </w:rPr>
            </w:pPr>
            <w:r w:rsidRPr="00AC2DC4">
              <w:rPr>
                <w:b/>
              </w:rPr>
              <w:t>durumu</w:t>
            </w:r>
          </w:p>
        </w:tc>
        <w:tc>
          <w:tcPr>
            <w:tcW w:w="1985" w:type="dxa"/>
            <w:shd w:val="clear" w:color="auto" w:fill="DDE9F6"/>
          </w:tcPr>
          <w:p w14:paraId="4D31F54D" w14:textId="77777777" w:rsidR="00B410E5" w:rsidRPr="00AC2DC4" w:rsidRDefault="00B410E5" w:rsidP="003600A1">
            <w:pPr>
              <w:pStyle w:val="TableParagraph"/>
              <w:spacing w:before="2"/>
              <w:ind w:right="474"/>
              <w:jc w:val="left"/>
              <w:rPr>
                <w:b/>
              </w:rPr>
            </w:pPr>
            <w:r w:rsidRPr="00AC2DC4">
              <w:rPr>
                <w:b/>
              </w:rPr>
              <w:t xml:space="preserve">Açıklama </w:t>
            </w:r>
          </w:p>
        </w:tc>
        <w:tc>
          <w:tcPr>
            <w:tcW w:w="3548" w:type="dxa"/>
            <w:shd w:val="clear" w:color="auto" w:fill="DDE9F6"/>
          </w:tcPr>
          <w:p w14:paraId="109C5B73" w14:textId="77777777" w:rsidR="00B410E5" w:rsidRPr="00AC2DC4" w:rsidRDefault="00B410E5" w:rsidP="003600A1">
            <w:pPr>
              <w:pStyle w:val="TableParagraph"/>
              <w:spacing w:before="2"/>
              <w:ind w:right="474"/>
              <w:jc w:val="left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912B3A" w:rsidRPr="007C3D9B" w14:paraId="7AC23A65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28D38EFB" w14:textId="0030D103" w:rsidR="00912B3A" w:rsidRPr="007C3D9B" w:rsidRDefault="00912B3A" w:rsidP="00912B3A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Kamu veya özel sektör finansmanlı araştırma projesi sayısı</w:t>
            </w:r>
          </w:p>
        </w:tc>
        <w:tc>
          <w:tcPr>
            <w:tcW w:w="1221" w:type="dxa"/>
            <w:shd w:val="clear" w:color="auto" w:fill="DDE9F6"/>
          </w:tcPr>
          <w:p w14:paraId="5720F412" w14:textId="3AB8AA1B" w:rsidR="00912B3A" w:rsidRPr="007C3D9B" w:rsidRDefault="00912B3A" w:rsidP="007C3D9B">
            <w:pPr>
              <w:pStyle w:val="TableParagraph"/>
              <w:spacing w:before="2" w:line="256" w:lineRule="auto"/>
              <w:ind w:left="186" w:right="480" w:firstLine="108"/>
            </w:pPr>
            <w:r w:rsidRPr="007C3D9B">
              <w:t>10</w:t>
            </w:r>
          </w:p>
        </w:tc>
        <w:tc>
          <w:tcPr>
            <w:tcW w:w="1189" w:type="dxa"/>
            <w:shd w:val="clear" w:color="auto" w:fill="DDE9F6"/>
          </w:tcPr>
          <w:p w14:paraId="26403BEB" w14:textId="04BD3BD4" w:rsidR="00912B3A" w:rsidRPr="007C3D9B" w:rsidRDefault="00912B3A" w:rsidP="007C3D9B">
            <w:pPr>
              <w:pStyle w:val="TableParagraph"/>
              <w:spacing w:before="2" w:line="256" w:lineRule="auto"/>
              <w:ind w:left="250" w:right="480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094776FF" w14:textId="2DBA11EE" w:rsidR="00912B3A" w:rsidRPr="007C3D9B" w:rsidRDefault="00912B3A" w:rsidP="007C3D9B">
            <w:pPr>
              <w:pStyle w:val="TableParagraph"/>
              <w:spacing w:before="2" w:line="256" w:lineRule="auto"/>
              <w:ind w:right="480"/>
            </w:pPr>
            <w:r w:rsidRPr="007C3D9B">
              <w:t>0</w:t>
            </w:r>
          </w:p>
        </w:tc>
        <w:tc>
          <w:tcPr>
            <w:tcW w:w="2126" w:type="dxa"/>
            <w:shd w:val="clear" w:color="auto" w:fill="DDE9F6"/>
          </w:tcPr>
          <w:p w14:paraId="15ACD933" w14:textId="664CA421" w:rsidR="00912B3A" w:rsidRPr="007C3D9B" w:rsidRDefault="00912B3A" w:rsidP="007C3D9B">
            <w:pPr>
              <w:pStyle w:val="TableParagraph"/>
              <w:tabs>
                <w:tab w:val="left" w:pos="1422"/>
              </w:tabs>
              <w:spacing w:before="2" w:line="256" w:lineRule="auto"/>
              <w:ind w:right="132"/>
              <w:jc w:val="both"/>
            </w:pPr>
            <w:r w:rsidRPr="007C3D9B">
              <w:t>Gerçekleşmedi</w:t>
            </w:r>
          </w:p>
        </w:tc>
        <w:tc>
          <w:tcPr>
            <w:tcW w:w="1985" w:type="dxa"/>
            <w:shd w:val="clear" w:color="auto" w:fill="DDE9F6"/>
          </w:tcPr>
          <w:p w14:paraId="231534B9" w14:textId="137C51FA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Başvuru yapılmamıştır.</w:t>
            </w:r>
          </w:p>
        </w:tc>
        <w:tc>
          <w:tcPr>
            <w:tcW w:w="3548" w:type="dxa"/>
            <w:shd w:val="clear" w:color="auto" w:fill="DDE9F6"/>
          </w:tcPr>
          <w:p w14:paraId="7F9463B6" w14:textId="7C207E98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2023 yılında proje başvurusu yapılması planlanmaktadır.</w:t>
            </w:r>
          </w:p>
        </w:tc>
      </w:tr>
      <w:tr w:rsidR="00912B3A" w:rsidRPr="007C3D9B" w14:paraId="14469508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0A604330" w14:textId="015E8785" w:rsidR="00912B3A" w:rsidRPr="007C3D9B" w:rsidRDefault="00912B3A" w:rsidP="00912B3A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TÜBİTAK veya Uluslararası ortaklı/destekli sunulan proje sayısı</w:t>
            </w:r>
          </w:p>
        </w:tc>
        <w:tc>
          <w:tcPr>
            <w:tcW w:w="1221" w:type="dxa"/>
            <w:shd w:val="clear" w:color="auto" w:fill="DDE9F6"/>
          </w:tcPr>
          <w:p w14:paraId="29FE3BD7" w14:textId="480265E2" w:rsidR="00912B3A" w:rsidRPr="007C3D9B" w:rsidRDefault="00912B3A" w:rsidP="007C3D9B">
            <w:pPr>
              <w:pStyle w:val="TableParagraph"/>
              <w:spacing w:before="2" w:line="256" w:lineRule="auto"/>
              <w:ind w:left="186" w:right="480" w:firstLine="108"/>
            </w:pPr>
            <w:r w:rsidRPr="007C3D9B">
              <w:t>15</w:t>
            </w:r>
          </w:p>
        </w:tc>
        <w:tc>
          <w:tcPr>
            <w:tcW w:w="1189" w:type="dxa"/>
            <w:shd w:val="clear" w:color="auto" w:fill="DDE9F6"/>
          </w:tcPr>
          <w:p w14:paraId="194A7D50" w14:textId="4404593B" w:rsidR="00912B3A" w:rsidRPr="007C3D9B" w:rsidRDefault="00912B3A" w:rsidP="007C3D9B">
            <w:pPr>
              <w:pStyle w:val="TableParagraph"/>
              <w:spacing w:before="2" w:line="256" w:lineRule="auto"/>
              <w:ind w:left="250" w:right="480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59B62BDB" w14:textId="225C7B03" w:rsidR="00912B3A" w:rsidRPr="007C3D9B" w:rsidRDefault="00912B3A" w:rsidP="007C3D9B">
            <w:pPr>
              <w:pStyle w:val="TableParagraph"/>
              <w:spacing w:before="2" w:line="256" w:lineRule="auto"/>
              <w:ind w:right="480"/>
            </w:pPr>
            <w:r w:rsidRPr="007C3D9B">
              <w:t>0</w:t>
            </w:r>
          </w:p>
        </w:tc>
        <w:tc>
          <w:tcPr>
            <w:tcW w:w="2126" w:type="dxa"/>
            <w:shd w:val="clear" w:color="auto" w:fill="DDE9F6"/>
          </w:tcPr>
          <w:p w14:paraId="3CBD652F" w14:textId="252F1FA4" w:rsidR="00912B3A" w:rsidRPr="007C3D9B" w:rsidRDefault="00912B3A" w:rsidP="007C3D9B">
            <w:pPr>
              <w:pStyle w:val="TableParagraph"/>
              <w:tabs>
                <w:tab w:val="left" w:pos="1138"/>
              </w:tabs>
              <w:spacing w:before="2" w:line="256" w:lineRule="auto"/>
              <w:ind w:right="480"/>
              <w:jc w:val="both"/>
            </w:pPr>
            <w:r w:rsidRPr="007C3D9B">
              <w:t>Gerçekleşm</w:t>
            </w:r>
            <w:r w:rsidR="007C3D9B">
              <w:t>e</w:t>
            </w:r>
            <w:r w:rsidRPr="007C3D9B">
              <w:t>di</w:t>
            </w:r>
          </w:p>
        </w:tc>
        <w:tc>
          <w:tcPr>
            <w:tcW w:w="1985" w:type="dxa"/>
            <w:shd w:val="clear" w:color="auto" w:fill="DDE9F6"/>
          </w:tcPr>
          <w:p w14:paraId="48DF9E88" w14:textId="1DE95FE8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Başvuru yapılmamıştır.</w:t>
            </w:r>
          </w:p>
        </w:tc>
        <w:tc>
          <w:tcPr>
            <w:tcW w:w="3548" w:type="dxa"/>
            <w:shd w:val="clear" w:color="auto" w:fill="DDE9F6"/>
          </w:tcPr>
          <w:p w14:paraId="45D194CF" w14:textId="4E0C3D6D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2023 yılında proje başvurusu yapılması planlanmaktadır.</w:t>
            </w:r>
          </w:p>
        </w:tc>
      </w:tr>
      <w:tr w:rsidR="00912B3A" w:rsidRPr="007C3D9B" w14:paraId="48A6E4A5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71726754" w14:textId="0A381D10" w:rsidR="00912B3A" w:rsidRPr="007C3D9B" w:rsidRDefault="00912B3A" w:rsidP="00912B3A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TÜBİTAK veya Uluslararası ortaklı/destekli kabul edilen proje sayısı</w:t>
            </w:r>
          </w:p>
        </w:tc>
        <w:tc>
          <w:tcPr>
            <w:tcW w:w="1221" w:type="dxa"/>
            <w:shd w:val="clear" w:color="auto" w:fill="DDE9F6"/>
          </w:tcPr>
          <w:p w14:paraId="4CF303F7" w14:textId="5110DB9B" w:rsidR="00912B3A" w:rsidRPr="007C3D9B" w:rsidRDefault="00912B3A" w:rsidP="007C3D9B">
            <w:pPr>
              <w:pStyle w:val="TableParagraph"/>
              <w:spacing w:before="2" w:line="256" w:lineRule="auto"/>
              <w:ind w:left="186" w:right="480" w:firstLine="108"/>
            </w:pPr>
            <w:r w:rsidRPr="007C3D9B">
              <w:t>25</w:t>
            </w:r>
          </w:p>
        </w:tc>
        <w:tc>
          <w:tcPr>
            <w:tcW w:w="1189" w:type="dxa"/>
            <w:shd w:val="clear" w:color="auto" w:fill="DDE9F6"/>
          </w:tcPr>
          <w:p w14:paraId="21EBFDB7" w14:textId="6CBEF80D" w:rsidR="00912B3A" w:rsidRPr="007C3D9B" w:rsidRDefault="00912B3A" w:rsidP="007C3D9B">
            <w:pPr>
              <w:pStyle w:val="TableParagraph"/>
              <w:spacing w:before="2" w:line="256" w:lineRule="auto"/>
              <w:ind w:left="250" w:right="480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757106EE" w14:textId="564EA6A9" w:rsidR="00912B3A" w:rsidRPr="007C3D9B" w:rsidRDefault="00912B3A" w:rsidP="007C3D9B">
            <w:pPr>
              <w:pStyle w:val="TableParagraph"/>
              <w:spacing w:before="2" w:line="256" w:lineRule="auto"/>
              <w:ind w:right="480"/>
            </w:pPr>
            <w:r w:rsidRPr="007C3D9B">
              <w:t>0</w:t>
            </w:r>
          </w:p>
        </w:tc>
        <w:tc>
          <w:tcPr>
            <w:tcW w:w="2126" w:type="dxa"/>
            <w:shd w:val="clear" w:color="auto" w:fill="DDE9F6"/>
          </w:tcPr>
          <w:p w14:paraId="0C23D42C" w14:textId="7B3C7B1B" w:rsidR="00912B3A" w:rsidRPr="007C3D9B" w:rsidRDefault="00912B3A" w:rsidP="007C3D9B">
            <w:pPr>
              <w:pStyle w:val="TableParagraph"/>
              <w:tabs>
                <w:tab w:val="left" w:pos="1422"/>
              </w:tabs>
              <w:spacing w:before="2" w:line="256" w:lineRule="auto"/>
              <w:ind w:right="480"/>
              <w:jc w:val="both"/>
            </w:pPr>
            <w:r w:rsidRPr="007C3D9B">
              <w:t>Gerçekleşmedi</w:t>
            </w:r>
          </w:p>
        </w:tc>
        <w:tc>
          <w:tcPr>
            <w:tcW w:w="1985" w:type="dxa"/>
            <w:shd w:val="clear" w:color="auto" w:fill="DDE9F6"/>
          </w:tcPr>
          <w:p w14:paraId="558F4B43" w14:textId="394ADCBE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Başvuru yapılmamıştır.</w:t>
            </w:r>
          </w:p>
        </w:tc>
        <w:tc>
          <w:tcPr>
            <w:tcW w:w="3548" w:type="dxa"/>
            <w:shd w:val="clear" w:color="auto" w:fill="DDE9F6"/>
          </w:tcPr>
          <w:p w14:paraId="75473AC7" w14:textId="73ADF782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2023 yılında proje başvurusu yapılması planlanmaktadır.</w:t>
            </w:r>
          </w:p>
        </w:tc>
      </w:tr>
      <w:tr w:rsidR="00912B3A" w:rsidRPr="007C3D9B" w14:paraId="5DAAA8DE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3CBC18D1" w14:textId="25BFA955" w:rsidR="00912B3A" w:rsidRPr="007C3D9B" w:rsidRDefault="00912B3A" w:rsidP="00912B3A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Sunulan toplam proje sayısı</w:t>
            </w:r>
          </w:p>
        </w:tc>
        <w:tc>
          <w:tcPr>
            <w:tcW w:w="1221" w:type="dxa"/>
            <w:shd w:val="clear" w:color="auto" w:fill="DDE9F6"/>
          </w:tcPr>
          <w:p w14:paraId="1710CD97" w14:textId="0EC5ACAB" w:rsidR="00912B3A" w:rsidRPr="007C3D9B" w:rsidRDefault="00912B3A" w:rsidP="007C3D9B">
            <w:pPr>
              <w:pStyle w:val="TableParagraph"/>
              <w:spacing w:before="2" w:line="256" w:lineRule="auto"/>
              <w:ind w:left="186" w:right="480" w:firstLine="108"/>
            </w:pPr>
            <w:r w:rsidRPr="007C3D9B">
              <w:t>25</w:t>
            </w:r>
          </w:p>
        </w:tc>
        <w:tc>
          <w:tcPr>
            <w:tcW w:w="1189" w:type="dxa"/>
            <w:shd w:val="clear" w:color="auto" w:fill="DDE9F6"/>
          </w:tcPr>
          <w:p w14:paraId="7AABCE27" w14:textId="753F05AD" w:rsidR="00912B3A" w:rsidRPr="007C3D9B" w:rsidRDefault="00912B3A" w:rsidP="007C3D9B">
            <w:pPr>
              <w:pStyle w:val="TableParagraph"/>
              <w:spacing w:before="2" w:line="256" w:lineRule="auto"/>
              <w:ind w:left="250" w:right="480" w:hanging="4"/>
            </w:pPr>
            <w:r w:rsidRPr="007C3D9B">
              <w:t>2</w:t>
            </w:r>
          </w:p>
        </w:tc>
        <w:tc>
          <w:tcPr>
            <w:tcW w:w="1559" w:type="dxa"/>
            <w:shd w:val="clear" w:color="auto" w:fill="DDE9F6"/>
          </w:tcPr>
          <w:p w14:paraId="2C10A621" w14:textId="1F405191" w:rsidR="00912B3A" w:rsidRPr="007C3D9B" w:rsidRDefault="00912B3A" w:rsidP="007C3D9B">
            <w:pPr>
              <w:pStyle w:val="TableParagraph"/>
              <w:spacing w:before="2" w:line="256" w:lineRule="auto"/>
              <w:ind w:right="480"/>
            </w:pPr>
            <w:r w:rsidRPr="007C3D9B">
              <w:t>0</w:t>
            </w:r>
          </w:p>
        </w:tc>
        <w:tc>
          <w:tcPr>
            <w:tcW w:w="2126" w:type="dxa"/>
            <w:shd w:val="clear" w:color="auto" w:fill="DDE9F6"/>
          </w:tcPr>
          <w:p w14:paraId="15C2127D" w14:textId="5A4BB278" w:rsidR="00912B3A" w:rsidRPr="007C3D9B" w:rsidRDefault="00912B3A" w:rsidP="007C3D9B">
            <w:pPr>
              <w:pStyle w:val="TableParagraph"/>
              <w:tabs>
                <w:tab w:val="left" w:pos="1422"/>
              </w:tabs>
              <w:spacing w:before="2" w:line="256" w:lineRule="auto"/>
              <w:ind w:right="480"/>
              <w:jc w:val="both"/>
            </w:pPr>
            <w:r w:rsidRPr="007C3D9B">
              <w:t>Gerçekleşmedi</w:t>
            </w:r>
          </w:p>
        </w:tc>
        <w:tc>
          <w:tcPr>
            <w:tcW w:w="1985" w:type="dxa"/>
            <w:shd w:val="clear" w:color="auto" w:fill="DDE9F6"/>
          </w:tcPr>
          <w:p w14:paraId="514BF85C" w14:textId="1A55C80A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Başvuru yapılmamıştır.</w:t>
            </w:r>
          </w:p>
        </w:tc>
        <w:tc>
          <w:tcPr>
            <w:tcW w:w="3548" w:type="dxa"/>
            <w:shd w:val="clear" w:color="auto" w:fill="DDE9F6"/>
          </w:tcPr>
          <w:p w14:paraId="6A83CF0A" w14:textId="097C5FE7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2023 yılında proje başvurusu yapılması planlanmaktadır.</w:t>
            </w:r>
          </w:p>
        </w:tc>
      </w:tr>
      <w:tr w:rsidR="00912B3A" w:rsidRPr="007C3D9B" w14:paraId="5D3AA2F5" w14:textId="77777777" w:rsidTr="00BA6293">
        <w:trPr>
          <w:trHeight w:val="705"/>
        </w:trPr>
        <w:tc>
          <w:tcPr>
            <w:tcW w:w="2547" w:type="dxa"/>
            <w:shd w:val="clear" w:color="auto" w:fill="DDE9F6"/>
          </w:tcPr>
          <w:p w14:paraId="4B6C69E7" w14:textId="44CFF666" w:rsidR="00912B3A" w:rsidRPr="007C3D9B" w:rsidRDefault="00912B3A" w:rsidP="00912B3A">
            <w:pPr>
              <w:pStyle w:val="TableParagraph"/>
              <w:spacing w:before="2" w:line="256" w:lineRule="auto"/>
              <w:ind w:left="110" w:right="480"/>
              <w:jc w:val="left"/>
            </w:pPr>
            <w:r w:rsidRPr="007C3D9B">
              <w:t>Tamamlanan toplam projesi sayısı</w:t>
            </w:r>
          </w:p>
        </w:tc>
        <w:tc>
          <w:tcPr>
            <w:tcW w:w="1221" w:type="dxa"/>
            <w:shd w:val="clear" w:color="auto" w:fill="DDE9F6"/>
          </w:tcPr>
          <w:p w14:paraId="192792F2" w14:textId="507DCA0D" w:rsidR="00912B3A" w:rsidRPr="007C3D9B" w:rsidRDefault="00912B3A" w:rsidP="007C3D9B">
            <w:pPr>
              <w:pStyle w:val="TableParagraph"/>
              <w:spacing w:before="2" w:line="256" w:lineRule="auto"/>
              <w:ind w:left="186" w:right="480" w:firstLine="108"/>
            </w:pPr>
            <w:r w:rsidRPr="007C3D9B">
              <w:t>25</w:t>
            </w:r>
          </w:p>
        </w:tc>
        <w:tc>
          <w:tcPr>
            <w:tcW w:w="1189" w:type="dxa"/>
            <w:shd w:val="clear" w:color="auto" w:fill="DDE9F6"/>
          </w:tcPr>
          <w:p w14:paraId="1E3D0118" w14:textId="5BE880D0" w:rsidR="00912B3A" w:rsidRPr="007C3D9B" w:rsidRDefault="00912B3A" w:rsidP="007C3D9B">
            <w:pPr>
              <w:pStyle w:val="TableParagraph"/>
              <w:spacing w:before="2" w:line="256" w:lineRule="auto"/>
              <w:ind w:left="250" w:right="480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255FAB85" w14:textId="0185ED70" w:rsidR="00912B3A" w:rsidRPr="007C3D9B" w:rsidRDefault="00912B3A" w:rsidP="007C3D9B">
            <w:pPr>
              <w:pStyle w:val="TableParagraph"/>
              <w:spacing w:before="2" w:line="256" w:lineRule="auto"/>
              <w:ind w:right="480"/>
            </w:pPr>
            <w:r w:rsidRPr="007C3D9B">
              <w:t>0</w:t>
            </w:r>
          </w:p>
        </w:tc>
        <w:tc>
          <w:tcPr>
            <w:tcW w:w="2126" w:type="dxa"/>
            <w:shd w:val="clear" w:color="auto" w:fill="DDE9F6"/>
          </w:tcPr>
          <w:p w14:paraId="6243D0D3" w14:textId="250A8295" w:rsidR="00912B3A" w:rsidRPr="007C3D9B" w:rsidRDefault="00912B3A" w:rsidP="007C3D9B">
            <w:pPr>
              <w:pStyle w:val="TableParagraph"/>
              <w:tabs>
                <w:tab w:val="left" w:pos="1422"/>
              </w:tabs>
              <w:spacing w:before="2" w:line="256" w:lineRule="auto"/>
              <w:ind w:right="480"/>
              <w:jc w:val="both"/>
            </w:pPr>
            <w:r w:rsidRPr="007C3D9B">
              <w:t>Gerçekleşmedi</w:t>
            </w:r>
          </w:p>
        </w:tc>
        <w:tc>
          <w:tcPr>
            <w:tcW w:w="1985" w:type="dxa"/>
            <w:shd w:val="clear" w:color="auto" w:fill="DDE9F6"/>
          </w:tcPr>
          <w:p w14:paraId="5EAF21BE" w14:textId="6FF9DDFF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Başvuru yapılmamıştır.</w:t>
            </w:r>
          </w:p>
        </w:tc>
        <w:tc>
          <w:tcPr>
            <w:tcW w:w="3548" w:type="dxa"/>
            <w:shd w:val="clear" w:color="auto" w:fill="DDE9F6"/>
          </w:tcPr>
          <w:p w14:paraId="7FAE4FDC" w14:textId="2D04B76D" w:rsidR="00912B3A" w:rsidRPr="007C3D9B" w:rsidRDefault="00912B3A" w:rsidP="00912B3A">
            <w:pPr>
              <w:pStyle w:val="TableParagraph"/>
              <w:spacing w:before="2" w:line="256" w:lineRule="auto"/>
              <w:ind w:right="480"/>
              <w:jc w:val="left"/>
            </w:pPr>
            <w:r w:rsidRPr="007C3D9B">
              <w:t>2023 yılında proje başvurusu yapılması planlanmaktadır.</w:t>
            </w:r>
          </w:p>
        </w:tc>
      </w:tr>
    </w:tbl>
    <w:p w14:paraId="3A84CB9F" w14:textId="77777777" w:rsidR="00971F0F" w:rsidRDefault="00971F0F">
      <w:pPr>
        <w:spacing w:before="91"/>
        <w:ind w:left="536"/>
        <w:rPr>
          <w:b/>
          <w:sz w:val="20"/>
        </w:rPr>
      </w:pPr>
    </w:p>
    <w:p w14:paraId="56A6AB63" w14:textId="77777777" w:rsidR="00971F0F" w:rsidRDefault="00971F0F">
      <w:pPr>
        <w:spacing w:before="91"/>
        <w:ind w:left="536"/>
        <w:rPr>
          <w:b/>
          <w:sz w:val="20"/>
        </w:rPr>
      </w:pPr>
    </w:p>
    <w:p w14:paraId="3E40791D" w14:textId="56A4D015" w:rsidR="00971F0F" w:rsidRDefault="00971F0F">
      <w:pPr>
        <w:spacing w:before="91"/>
        <w:ind w:left="536"/>
        <w:rPr>
          <w:b/>
          <w:sz w:val="20"/>
        </w:rPr>
      </w:pPr>
    </w:p>
    <w:p w14:paraId="0BCF8AAD" w14:textId="3FE15B3B" w:rsidR="007C3D9B" w:rsidRDefault="007C3D9B">
      <w:pPr>
        <w:spacing w:before="91"/>
        <w:ind w:left="536"/>
        <w:rPr>
          <w:b/>
          <w:sz w:val="20"/>
        </w:rPr>
      </w:pPr>
    </w:p>
    <w:p w14:paraId="4375BDE0" w14:textId="6956370F" w:rsidR="007C3D9B" w:rsidRDefault="007C3D9B">
      <w:pPr>
        <w:spacing w:before="91"/>
        <w:ind w:left="536"/>
        <w:rPr>
          <w:b/>
          <w:sz w:val="20"/>
        </w:rPr>
      </w:pPr>
    </w:p>
    <w:p w14:paraId="2B8B1BA2" w14:textId="675A35A5" w:rsidR="007C3D9B" w:rsidRDefault="007C3D9B">
      <w:pPr>
        <w:spacing w:before="91"/>
        <w:ind w:left="536"/>
        <w:rPr>
          <w:b/>
          <w:sz w:val="20"/>
        </w:rPr>
      </w:pPr>
    </w:p>
    <w:p w14:paraId="0AC8F142" w14:textId="77777777" w:rsidR="007C3D9B" w:rsidRDefault="007C3D9B">
      <w:pPr>
        <w:spacing w:before="91"/>
        <w:ind w:left="536"/>
        <w:rPr>
          <w:b/>
          <w:sz w:val="20"/>
        </w:rPr>
      </w:pPr>
    </w:p>
    <w:p w14:paraId="0966800B" w14:textId="77777777" w:rsidR="00EA64AA" w:rsidRDefault="00EA64AA">
      <w:pPr>
        <w:spacing w:before="91"/>
        <w:ind w:left="536"/>
        <w:rPr>
          <w:b/>
          <w:sz w:val="20"/>
        </w:rPr>
      </w:pPr>
    </w:p>
    <w:p w14:paraId="4AE5E24B" w14:textId="7FB622EB" w:rsidR="003B3CD6" w:rsidRDefault="003600A1">
      <w:pPr>
        <w:spacing w:before="91"/>
        <w:ind w:left="536"/>
        <w:rPr>
          <w:b/>
          <w:sz w:val="20"/>
        </w:rPr>
      </w:pPr>
      <w:r>
        <w:rPr>
          <w:b/>
          <w:sz w:val="20"/>
        </w:rPr>
        <w:t>Tablo 3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3</w:t>
      </w:r>
    </w:p>
    <w:p w14:paraId="3C0CF326" w14:textId="77777777" w:rsidR="00652E7E" w:rsidRDefault="00652E7E">
      <w:pPr>
        <w:spacing w:before="91"/>
        <w:ind w:left="536"/>
        <w:rPr>
          <w:b/>
          <w:sz w:val="20"/>
        </w:rPr>
      </w:pPr>
    </w:p>
    <w:tbl>
      <w:tblPr>
        <w:tblStyle w:val="TableNormal1"/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1276"/>
        <w:gridCol w:w="1134"/>
        <w:gridCol w:w="1417"/>
        <w:gridCol w:w="2552"/>
        <w:gridCol w:w="2976"/>
        <w:gridCol w:w="1848"/>
      </w:tblGrid>
      <w:tr w:rsidR="006453F2" w:rsidRPr="007C3D9B" w14:paraId="6767B392" w14:textId="77777777" w:rsidTr="007C3D9B">
        <w:trPr>
          <w:trHeight w:val="530"/>
        </w:trPr>
        <w:tc>
          <w:tcPr>
            <w:tcW w:w="13750" w:type="dxa"/>
            <w:gridSpan w:val="7"/>
            <w:shd w:val="clear" w:color="auto" w:fill="FFFF00"/>
          </w:tcPr>
          <w:p w14:paraId="2638AD93" w14:textId="41699153" w:rsidR="006453F2" w:rsidRPr="007C3D9B" w:rsidRDefault="006453F2" w:rsidP="003600A1">
            <w:pPr>
              <w:pStyle w:val="TableParagraph"/>
              <w:tabs>
                <w:tab w:val="left" w:pos="2975"/>
              </w:tabs>
              <w:spacing w:before="4" w:line="228" w:lineRule="exact"/>
              <w:ind w:left="2975" w:right="233" w:hanging="2856"/>
              <w:jc w:val="left"/>
              <w:rPr>
                <w:b/>
              </w:rPr>
            </w:pPr>
            <w:r w:rsidRPr="007C3D9B">
              <w:rPr>
                <w:b/>
              </w:rPr>
              <w:t>Amaç (A2)</w:t>
            </w:r>
            <w:r w:rsidR="00BA6293">
              <w:rPr>
                <w:b/>
              </w:rPr>
              <w:t xml:space="preserve">                           </w:t>
            </w:r>
            <w:r w:rsidRPr="007C3D9B">
              <w:rPr>
                <w:b/>
              </w:rPr>
              <w:t>Bilimsel Araştırma ve Yayın Faaliyetlerini Nitelik ve Nicelik Yönünden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Geliştirmek</w:t>
            </w:r>
          </w:p>
        </w:tc>
      </w:tr>
      <w:tr w:rsidR="006453F2" w:rsidRPr="007C3D9B" w14:paraId="28466CC4" w14:textId="77777777" w:rsidTr="007C3D9B">
        <w:trPr>
          <w:trHeight w:val="461"/>
        </w:trPr>
        <w:tc>
          <w:tcPr>
            <w:tcW w:w="2547" w:type="dxa"/>
            <w:shd w:val="clear" w:color="auto" w:fill="FBE4D4"/>
          </w:tcPr>
          <w:p w14:paraId="1060D9B5" w14:textId="7ECC4BC7" w:rsidR="006453F2" w:rsidRPr="007C3D9B" w:rsidRDefault="006453F2" w:rsidP="006453F2">
            <w:pPr>
              <w:pStyle w:val="TableParagraph"/>
              <w:spacing w:line="228" w:lineRule="exact"/>
              <w:jc w:val="left"/>
              <w:rPr>
                <w:b/>
              </w:rPr>
            </w:pPr>
            <w:r w:rsidRPr="007C3D9B">
              <w:rPr>
                <w:b/>
              </w:rPr>
              <w:t>Hedef (H 2.2)</w:t>
            </w:r>
          </w:p>
        </w:tc>
        <w:tc>
          <w:tcPr>
            <w:tcW w:w="11203" w:type="dxa"/>
            <w:gridSpan w:val="6"/>
            <w:shd w:val="clear" w:color="auto" w:fill="FBE4D4"/>
          </w:tcPr>
          <w:p w14:paraId="6E8CBD48" w14:textId="4734A41F" w:rsidR="006453F2" w:rsidRPr="007C3D9B" w:rsidRDefault="006453F2" w:rsidP="006453F2">
            <w:pPr>
              <w:pStyle w:val="TableParagraph"/>
              <w:spacing w:line="228" w:lineRule="exact"/>
              <w:ind w:left="116"/>
              <w:jc w:val="left"/>
              <w:rPr>
                <w:b/>
              </w:rPr>
            </w:pPr>
            <w:r w:rsidRPr="007C3D9B">
              <w:rPr>
                <w:b/>
              </w:rPr>
              <w:t>Merkez çalışanlarının ulusal ve uluslararası bilimsel etkinliklere</w:t>
            </w:r>
            <w:r w:rsidRPr="007C3D9B">
              <w:rPr>
                <w:b/>
                <w:spacing w:val="-47"/>
              </w:rPr>
              <w:t xml:space="preserve"> </w:t>
            </w:r>
            <w:r w:rsidRPr="007C3D9B">
              <w:rPr>
                <w:b/>
              </w:rPr>
              <w:t>katılımı</w:t>
            </w:r>
            <w:r w:rsidRPr="007C3D9B">
              <w:rPr>
                <w:b/>
                <w:spacing w:val="-2"/>
              </w:rPr>
              <w:t xml:space="preserve"> </w:t>
            </w:r>
            <w:r w:rsidRPr="007C3D9B">
              <w:rPr>
                <w:b/>
              </w:rPr>
              <w:t>desteklenecektir.</w:t>
            </w:r>
          </w:p>
        </w:tc>
      </w:tr>
      <w:tr w:rsidR="00E9682D" w:rsidRPr="007C3D9B" w14:paraId="195B3A3D" w14:textId="77777777" w:rsidTr="00AC2DC4">
        <w:trPr>
          <w:trHeight w:val="676"/>
        </w:trPr>
        <w:tc>
          <w:tcPr>
            <w:tcW w:w="2547" w:type="dxa"/>
            <w:shd w:val="clear" w:color="auto" w:fill="DDE9F6"/>
          </w:tcPr>
          <w:p w14:paraId="4F1DB19B" w14:textId="77777777" w:rsidR="00E9682D" w:rsidRPr="007C3D9B" w:rsidRDefault="00E9682D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rPr>
                <w:b/>
              </w:rPr>
              <w:t>Performans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Göstergeleri</w:t>
            </w:r>
          </w:p>
        </w:tc>
        <w:tc>
          <w:tcPr>
            <w:tcW w:w="1276" w:type="dxa"/>
            <w:shd w:val="clear" w:color="auto" w:fill="DDE9F6"/>
          </w:tcPr>
          <w:p w14:paraId="41336E56" w14:textId="77777777" w:rsidR="00E9682D" w:rsidRPr="007C3D9B" w:rsidRDefault="00E9682D" w:rsidP="00852077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7C3D9B">
              <w:rPr>
                <w:b/>
              </w:rPr>
              <w:t>Hedefe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Etkisi</w:t>
            </w:r>
            <w:r w:rsidRPr="007C3D9B">
              <w:rPr>
                <w:b/>
                <w:spacing w:val="-11"/>
              </w:rPr>
              <w:t xml:space="preserve"> </w:t>
            </w:r>
            <w:r w:rsidRPr="007C3D9B">
              <w:rPr>
                <w:b/>
              </w:rPr>
              <w:t>(%)</w:t>
            </w:r>
          </w:p>
        </w:tc>
        <w:tc>
          <w:tcPr>
            <w:tcW w:w="1134" w:type="dxa"/>
            <w:shd w:val="clear" w:color="auto" w:fill="DDE9F6"/>
          </w:tcPr>
          <w:p w14:paraId="03C77628" w14:textId="28A04110" w:rsidR="00AC2DC4" w:rsidRDefault="00AC2DC4" w:rsidP="00852077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</w:p>
          <w:p w14:paraId="6D1CA9B6" w14:textId="4EB4A915" w:rsidR="00E9682D" w:rsidRPr="007C3D9B" w:rsidRDefault="00E9682D" w:rsidP="00852077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7C3D9B">
              <w:rPr>
                <w:b/>
              </w:rPr>
              <w:t>2022</w:t>
            </w:r>
          </w:p>
        </w:tc>
        <w:tc>
          <w:tcPr>
            <w:tcW w:w="1417" w:type="dxa"/>
            <w:shd w:val="clear" w:color="auto" w:fill="DDE9F6"/>
          </w:tcPr>
          <w:p w14:paraId="1844A988" w14:textId="77777777" w:rsidR="007C3D9B" w:rsidRPr="007C3D9B" w:rsidRDefault="00E9682D" w:rsidP="00852077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 xml:space="preserve">Gerçekleşen </w:t>
            </w:r>
          </w:p>
          <w:p w14:paraId="7FA7AE77" w14:textId="13009444" w:rsidR="00E9682D" w:rsidRPr="007C3D9B" w:rsidRDefault="00E9682D" w:rsidP="00852077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2022</w:t>
            </w:r>
          </w:p>
        </w:tc>
        <w:tc>
          <w:tcPr>
            <w:tcW w:w="2552" w:type="dxa"/>
            <w:shd w:val="clear" w:color="auto" w:fill="DDE9F6"/>
          </w:tcPr>
          <w:p w14:paraId="5EDCF51A" w14:textId="77777777" w:rsidR="00E9682D" w:rsidRPr="007C3D9B" w:rsidRDefault="00E9682D" w:rsidP="00852077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Gerçekleşme durumu</w:t>
            </w:r>
          </w:p>
        </w:tc>
        <w:tc>
          <w:tcPr>
            <w:tcW w:w="2976" w:type="dxa"/>
            <w:shd w:val="clear" w:color="auto" w:fill="DDE9F6"/>
          </w:tcPr>
          <w:p w14:paraId="5DB3D99C" w14:textId="1B8FBA16" w:rsidR="00E9682D" w:rsidRPr="007C3D9B" w:rsidRDefault="00E9682D" w:rsidP="00852077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Açıklama</w:t>
            </w:r>
          </w:p>
        </w:tc>
        <w:tc>
          <w:tcPr>
            <w:tcW w:w="1848" w:type="dxa"/>
            <w:shd w:val="clear" w:color="auto" w:fill="DDE9F6"/>
          </w:tcPr>
          <w:p w14:paraId="57B0167A" w14:textId="77777777" w:rsidR="00E9682D" w:rsidRPr="007C3D9B" w:rsidRDefault="00E9682D" w:rsidP="00852077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Eylem Planı</w:t>
            </w:r>
          </w:p>
        </w:tc>
      </w:tr>
      <w:tr w:rsidR="00912B3A" w:rsidRPr="007C3D9B" w14:paraId="036B2C5C" w14:textId="77777777" w:rsidTr="00AC2DC4">
        <w:trPr>
          <w:trHeight w:val="676"/>
        </w:trPr>
        <w:tc>
          <w:tcPr>
            <w:tcW w:w="2547" w:type="dxa"/>
            <w:shd w:val="clear" w:color="auto" w:fill="DDE9F6"/>
          </w:tcPr>
          <w:p w14:paraId="1FA2D94B" w14:textId="03320178" w:rsidR="00912B3A" w:rsidRPr="007C3D9B" w:rsidRDefault="00912B3A" w:rsidP="00912B3A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 çalışanlarının aktif</w:t>
            </w:r>
            <w:r w:rsidRPr="007C3D9B">
              <w:rPr>
                <w:spacing w:val="-47"/>
              </w:rPr>
              <w:t xml:space="preserve"> </w:t>
            </w:r>
            <w:r w:rsidRPr="007C3D9B">
              <w:t>katılım sağladığı bilimsel</w:t>
            </w:r>
            <w:r w:rsidRPr="007C3D9B">
              <w:rPr>
                <w:spacing w:val="1"/>
              </w:rPr>
              <w:t xml:space="preserve"> </w:t>
            </w:r>
            <w:r w:rsidRPr="007C3D9B">
              <w:t>etkinlik sayısı</w:t>
            </w:r>
          </w:p>
        </w:tc>
        <w:tc>
          <w:tcPr>
            <w:tcW w:w="1276" w:type="dxa"/>
            <w:shd w:val="clear" w:color="auto" w:fill="DDE9F6"/>
          </w:tcPr>
          <w:p w14:paraId="4576E737" w14:textId="457D791B" w:rsidR="00912B3A" w:rsidRPr="007C3D9B" w:rsidRDefault="00912B3A" w:rsidP="00912B3A">
            <w:pPr>
              <w:pStyle w:val="TableParagraph"/>
              <w:spacing w:line="261" w:lineRule="auto"/>
              <w:ind w:left="186" w:right="167" w:firstLine="108"/>
            </w:pPr>
            <w:r w:rsidRPr="007C3D9B">
              <w:t>90</w:t>
            </w:r>
          </w:p>
        </w:tc>
        <w:tc>
          <w:tcPr>
            <w:tcW w:w="1134" w:type="dxa"/>
            <w:shd w:val="clear" w:color="auto" w:fill="DDE9F6"/>
          </w:tcPr>
          <w:p w14:paraId="7D910211" w14:textId="4F02E859" w:rsidR="00912B3A" w:rsidRPr="007C3D9B" w:rsidRDefault="00912B3A" w:rsidP="00912B3A">
            <w:pPr>
              <w:pStyle w:val="TableParagraph"/>
              <w:spacing w:line="259" w:lineRule="auto"/>
              <w:ind w:left="250" w:right="241" w:hanging="4"/>
            </w:pPr>
            <w:r w:rsidRPr="007C3D9B">
              <w:t>4</w:t>
            </w:r>
          </w:p>
        </w:tc>
        <w:tc>
          <w:tcPr>
            <w:tcW w:w="1417" w:type="dxa"/>
            <w:shd w:val="clear" w:color="auto" w:fill="DDE9F6"/>
          </w:tcPr>
          <w:p w14:paraId="3F094541" w14:textId="21BEE3FD" w:rsidR="00912B3A" w:rsidRPr="007C3D9B" w:rsidRDefault="00912B3A" w:rsidP="00912B3A">
            <w:pPr>
              <w:pStyle w:val="TableParagraph"/>
              <w:spacing w:before="2"/>
            </w:pPr>
            <w:r w:rsidRPr="007C3D9B">
              <w:t>3</w:t>
            </w:r>
          </w:p>
        </w:tc>
        <w:tc>
          <w:tcPr>
            <w:tcW w:w="2552" w:type="dxa"/>
            <w:shd w:val="clear" w:color="auto" w:fill="DDE9F6"/>
          </w:tcPr>
          <w:p w14:paraId="75F2269E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Gerçekleşmedi</w:t>
            </w:r>
          </w:p>
          <w:p w14:paraId="23725EC8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3873EFAF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7F7ACF1C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2F793778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444E9798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7770E824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67E60723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61B2AAD9" w14:textId="6FAFA9AA" w:rsidR="00912B3A" w:rsidRPr="007C3D9B" w:rsidRDefault="00912B3A" w:rsidP="00912B3A">
            <w:pPr>
              <w:pStyle w:val="TableParagraph"/>
              <w:spacing w:before="2"/>
            </w:pPr>
          </w:p>
        </w:tc>
        <w:tc>
          <w:tcPr>
            <w:tcW w:w="2976" w:type="dxa"/>
            <w:shd w:val="clear" w:color="auto" w:fill="DDE9F6"/>
          </w:tcPr>
          <w:p w14:paraId="2CF3816A" w14:textId="78A184C6" w:rsidR="00912B3A" w:rsidRPr="007C3D9B" w:rsidRDefault="00912B3A" w:rsidP="007C3D9B">
            <w:pPr>
              <w:pStyle w:val="TableParagraph"/>
              <w:spacing w:before="2"/>
              <w:ind w:right="474"/>
              <w:jc w:val="both"/>
            </w:pPr>
            <w:r w:rsidRPr="007C3D9B">
              <w:t>-International Society of Schema Therapy- ISST  Conference</w:t>
            </w:r>
          </w:p>
          <w:p w14:paraId="05FCFE3F" w14:textId="7CACDEF2" w:rsidR="00912B3A" w:rsidRPr="007C3D9B" w:rsidRDefault="00912B3A" w:rsidP="007C3D9B">
            <w:pPr>
              <w:pStyle w:val="TableParagraph"/>
              <w:spacing w:before="2"/>
              <w:ind w:right="474"/>
              <w:jc w:val="both"/>
            </w:pPr>
            <w:r w:rsidRPr="007C3D9B">
              <w:t>-Uluslararası PDR Kongresi</w:t>
            </w:r>
          </w:p>
          <w:p w14:paraId="5C8BAB1A" w14:textId="0EF1DCC8" w:rsidR="00912B3A" w:rsidRPr="007C3D9B" w:rsidRDefault="00912B3A" w:rsidP="007C3D9B">
            <w:pPr>
              <w:pStyle w:val="TableParagraph"/>
              <w:spacing w:before="2"/>
              <w:ind w:right="474"/>
              <w:jc w:val="both"/>
            </w:pPr>
            <w:r w:rsidRPr="007C3D9B">
              <w:t>-4.Avrasya Pozitif Psikoloji Kongresi</w:t>
            </w:r>
          </w:p>
          <w:p w14:paraId="1E5137AD" w14:textId="7695668A" w:rsidR="00912B3A" w:rsidRPr="007C3D9B" w:rsidRDefault="00912B3A" w:rsidP="00912B3A">
            <w:pPr>
              <w:pStyle w:val="TableParagraph"/>
              <w:spacing w:before="2"/>
              <w:ind w:right="474"/>
            </w:pPr>
          </w:p>
        </w:tc>
        <w:tc>
          <w:tcPr>
            <w:tcW w:w="1848" w:type="dxa"/>
            <w:shd w:val="clear" w:color="auto" w:fill="DDE9F6"/>
          </w:tcPr>
          <w:p w14:paraId="2CD1B074" w14:textId="145C4C4B" w:rsidR="00912B3A" w:rsidRPr="007C3D9B" w:rsidRDefault="00912B3A" w:rsidP="007C3D9B">
            <w:pPr>
              <w:pStyle w:val="TableParagraph"/>
              <w:spacing w:before="2"/>
              <w:ind w:right="474"/>
              <w:jc w:val="both"/>
            </w:pPr>
            <w:r w:rsidRPr="007C3D9B">
              <w:t xml:space="preserve">2023 yılında bilimsel etkinliklere katılım sağlanması amaçlanmaktadır. </w:t>
            </w:r>
          </w:p>
        </w:tc>
      </w:tr>
      <w:tr w:rsidR="0080524E" w:rsidRPr="007C3D9B" w14:paraId="273C98D1" w14:textId="77777777" w:rsidTr="00AC2DC4">
        <w:trPr>
          <w:trHeight w:val="676"/>
        </w:trPr>
        <w:tc>
          <w:tcPr>
            <w:tcW w:w="2547" w:type="dxa"/>
            <w:shd w:val="clear" w:color="auto" w:fill="DDE9F6"/>
          </w:tcPr>
          <w:p w14:paraId="1F24E085" w14:textId="4264774F" w:rsidR="0080524E" w:rsidRPr="007C3D9B" w:rsidRDefault="0080524E" w:rsidP="0080524E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Uluslararası değişim</w:t>
            </w:r>
            <w:r w:rsidRPr="007C3D9B">
              <w:rPr>
                <w:spacing w:val="1"/>
              </w:rPr>
              <w:t xml:space="preserve"> </w:t>
            </w:r>
            <w:r w:rsidRPr="007C3D9B">
              <w:t>programlarından yararlanan</w:t>
            </w:r>
            <w:r w:rsidRPr="007C3D9B">
              <w:rPr>
                <w:spacing w:val="-47"/>
              </w:rPr>
              <w:t xml:space="preserve"> </w:t>
            </w:r>
            <w:r w:rsidRPr="007C3D9B">
              <w:t>merkez</w:t>
            </w:r>
            <w:r w:rsidRPr="007C3D9B">
              <w:rPr>
                <w:spacing w:val="-1"/>
              </w:rPr>
              <w:t xml:space="preserve"> </w:t>
            </w:r>
            <w:r w:rsidRPr="007C3D9B">
              <w:t>çalışanlarının</w:t>
            </w:r>
            <w:r w:rsidRPr="007C3D9B">
              <w:rPr>
                <w:spacing w:val="-1"/>
              </w:rPr>
              <w:t xml:space="preserve"> </w:t>
            </w:r>
            <w:r w:rsidRPr="007C3D9B">
              <w:t>sayısı</w:t>
            </w:r>
          </w:p>
        </w:tc>
        <w:tc>
          <w:tcPr>
            <w:tcW w:w="1276" w:type="dxa"/>
            <w:shd w:val="clear" w:color="auto" w:fill="DDE9F6"/>
          </w:tcPr>
          <w:p w14:paraId="64C61AE4" w14:textId="5CB11E98" w:rsidR="0080524E" w:rsidRPr="007C3D9B" w:rsidRDefault="0080524E" w:rsidP="0080524E">
            <w:pPr>
              <w:pStyle w:val="TableParagraph"/>
              <w:spacing w:line="261" w:lineRule="auto"/>
              <w:ind w:left="186" w:right="167" w:firstLine="108"/>
            </w:pPr>
            <w:r w:rsidRPr="007C3D9B">
              <w:t>10</w:t>
            </w:r>
          </w:p>
        </w:tc>
        <w:tc>
          <w:tcPr>
            <w:tcW w:w="1134" w:type="dxa"/>
            <w:shd w:val="clear" w:color="auto" w:fill="DDE9F6"/>
          </w:tcPr>
          <w:p w14:paraId="1F028F19" w14:textId="294B3AEE" w:rsidR="0080524E" w:rsidRPr="007C3D9B" w:rsidRDefault="0080524E" w:rsidP="0080524E">
            <w:pPr>
              <w:pStyle w:val="TableParagraph"/>
              <w:spacing w:line="259" w:lineRule="auto"/>
              <w:ind w:left="250" w:right="241" w:hanging="4"/>
            </w:pPr>
            <w:r w:rsidRPr="007C3D9B">
              <w:t>-</w:t>
            </w:r>
          </w:p>
        </w:tc>
        <w:tc>
          <w:tcPr>
            <w:tcW w:w="1417" w:type="dxa"/>
            <w:shd w:val="clear" w:color="auto" w:fill="DDE9F6"/>
          </w:tcPr>
          <w:p w14:paraId="403865A2" w14:textId="7D33520D" w:rsidR="0080524E" w:rsidRPr="007C3D9B" w:rsidRDefault="0080524E" w:rsidP="0080524E">
            <w:pPr>
              <w:pStyle w:val="TableParagraph"/>
              <w:spacing w:before="2"/>
            </w:pPr>
            <w:r w:rsidRPr="007C3D9B">
              <w:t>-</w:t>
            </w:r>
          </w:p>
        </w:tc>
        <w:tc>
          <w:tcPr>
            <w:tcW w:w="2552" w:type="dxa"/>
            <w:shd w:val="clear" w:color="auto" w:fill="DDE9F6"/>
          </w:tcPr>
          <w:p w14:paraId="4E9FD07E" w14:textId="34DFBCED" w:rsidR="0080524E" w:rsidRPr="007C3D9B" w:rsidRDefault="0080524E" w:rsidP="0080524E">
            <w:pPr>
              <w:pStyle w:val="TableParagraph"/>
              <w:spacing w:before="2"/>
            </w:pPr>
            <w:r w:rsidRPr="007C3D9B">
              <w:t>-</w:t>
            </w:r>
          </w:p>
        </w:tc>
        <w:tc>
          <w:tcPr>
            <w:tcW w:w="2976" w:type="dxa"/>
            <w:shd w:val="clear" w:color="auto" w:fill="DDE9F6"/>
          </w:tcPr>
          <w:p w14:paraId="640E470A" w14:textId="065FA1D9" w:rsidR="0080524E" w:rsidRPr="007C3D9B" w:rsidRDefault="0080524E" w:rsidP="0080524E">
            <w:pPr>
              <w:pStyle w:val="TableParagraph"/>
              <w:spacing w:before="2"/>
              <w:ind w:right="474"/>
            </w:pPr>
            <w:r w:rsidRPr="007C3D9B">
              <w:t>-</w:t>
            </w:r>
          </w:p>
        </w:tc>
        <w:tc>
          <w:tcPr>
            <w:tcW w:w="1848" w:type="dxa"/>
            <w:shd w:val="clear" w:color="auto" w:fill="DDE9F6"/>
          </w:tcPr>
          <w:p w14:paraId="12C83F99" w14:textId="1DD0BBD4" w:rsidR="0080524E" w:rsidRPr="007C3D9B" w:rsidRDefault="0080524E" w:rsidP="0080524E">
            <w:pPr>
              <w:pStyle w:val="TableParagraph"/>
              <w:spacing w:before="2"/>
              <w:ind w:right="474"/>
            </w:pPr>
            <w:r w:rsidRPr="007C3D9B">
              <w:t>-</w:t>
            </w:r>
          </w:p>
        </w:tc>
      </w:tr>
    </w:tbl>
    <w:p w14:paraId="4EA6DDC7" w14:textId="77777777" w:rsidR="00E9682D" w:rsidRDefault="00E9682D" w:rsidP="00971F0F">
      <w:pPr>
        <w:spacing w:before="193"/>
        <w:rPr>
          <w:b/>
          <w:sz w:val="20"/>
        </w:rPr>
      </w:pPr>
    </w:p>
    <w:p w14:paraId="15AA49B1" w14:textId="77777777" w:rsidR="007C3D9B" w:rsidRDefault="007C3D9B">
      <w:pPr>
        <w:spacing w:before="193"/>
        <w:ind w:left="536"/>
        <w:rPr>
          <w:b/>
          <w:sz w:val="20"/>
        </w:rPr>
      </w:pPr>
    </w:p>
    <w:p w14:paraId="0F7E3B3F" w14:textId="77777777" w:rsidR="007C3D9B" w:rsidRDefault="007C3D9B">
      <w:pPr>
        <w:spacing w:before="193"/>
        <w:ind w:left="536"/>
        <w:rPr>
          <w:b/>
          <w:sz w:val="20"/>
        </w:rPr>
      </w:pPr>
    </w:p>
    <w:p w14:paraId="7669984C" w14:textId="77777777" w:rsidR="007C3D9B" w:rsidRDefault="007C3D9B">
      <w:pPr>
        <w:spacing w:before="193"/>
        <w:ind w:left="536"/>
        <w:rPr>
          <w:b/>
          <w:sz w:val="20"/>
        </w:rPr>
      </w:pPr>
    </w:p>
    <w:p w14:paraId="7DECF3FB" w14:textId="77777777" w:rsidR="007C3D9B" w:rsidRDefault="007C3D9B">
      <w:pPr>
        <w:spacing w:before="193"/>
        <w:ind w:left="536"/>
        <w:rPr>
          <w:b/>
          <w:sz w:val="20"/>
        </w:rPr>
      </w:pPr>
    </w:p>
    <w:p w14:paraId="708E77B5" w14:textId="77777777" w:rsidR="007C3D9B" w:rsidRDefault="007C3D9B">
      <w:pPr>
        <w:spacing w:before="193"/>
        <w:ind w:left="536"/>
        <w:rPr>
          <w:b/>
          <w:sz w:val="20"/>
        </w:rPr>
      </w:pPr>
    </w:p>
    <w:p w14:paraId="7B3A849B" w14:textId="77777777" w:rsidR="007C3D9B" w:rsidRDefault="007C3D9B">
      <w:pPr>
        <w:spacing w:before="193"/>
        <w:ind w:left="536"/>
        <w:rPr>
          <w:b/>
          <w:sz w:val="20"/>
        </w:rPr>
      </w:pPr>
    </w:p>
    <w:p w14:paraId="6C4315D6" w14:textId="77777777" w:rsidR="007C3D9B" w:rsidRDefault="007C3D9B">
      <w:pPr>
        <w:spacing w:before="193"/>
        <w:ind w:left="536"/>
        <w:rPr>
          <w:b/>
          <w:sz w:val="20"/>
        </w:rPr>
      </w:pPr>
    </w:p>
    <w:p w14:paraId="12B92839" w14:textId="77777777" w:rsidR="007C3D9B" w:rsidRDefault="007C3D9B">
      <w:pPr>
        <w:spacing w:before="193"/>
        <w:ind w:left="536"/>
        <w:rPr>
          <w:b/>
          <w:sz w:val="20"/>
        </w:rPr>
      </w:pPr>
    </w:p>
    <w:p w14:paraId="05B475FE" w14:textId="763963DE" w:rsidR="003B3CD6" w:rsidRDefault="00BA49B0">
      <w:pPr>
        <w:spacing w:before="193"/>
        <w:ind w:left="536"/>
        <w:rPr>
          <w:b/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4064" behindDoc="1" locked="0" layoutInCell="1" allowOverlap="1" wp14:anchorId="71EDAB40" wp14:editId="45CFA1C6">
                <wp:simplePos x="0" y="0"/>
                <wp:positionH relativeFrom="page">
                  <wp:posOffset>395478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16E4F5" id="Rectangle 12" o:spid="_x0000_s1026" style="position:absolute;margin-left:311.4pt;margin-top:-63.95pt;width:2.65pt;height:.35pt;z-index:-1657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4576" behindDoc="1" locked="0" layoutInCell="1" allowOverlap="1" wp14:anchorId="497DF595" wp14:editId="00432801">
                <wp:simplePos x="0" y="0"/>
                <wp:positionH relativeFrom="page">
                  <wp:posOffset>460121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9CBF73" id="Rectangle 11" o:spid="_x0000_s1026" style="position:absolute;margin-left:362.3pt;margin-top:-63.95pt;width:2.65pt;height:.35pt;z-index:-165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5088" behindDoc="1" locked="0" layoutInCell="1" allowOverlap="1" wp14:anchorId="2B625DCB" wp14:editId="77B50DC2">
                <wp:simplePos x="0" y="0"/>
                <wp:positionH relativeFrom="page">
                  <wp:posOffset>556387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D82B13" id="Rectangle 10" o:spid="_x0000_s1026" style="position:absolute;margin-left:438.1pt;margin-top:-63.95pt;width:2.65pt;height:.35pt;z-index:-1657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5600" behindDoc="1" locked="0" layoutInCell="1" allowOverlap="1" wp14:anchorId="77DDD1F8" wp14:editId="13CD1919">
                <wp:simplePos x="0" y="0"/>
                <wp:positionH relativeFrom="page">
                  <wp:posOffset>6341110</wp:posOffset>
                </wp:positionH>
                <wp:positionV relativeFrom="paragraph">
                  <wp:posOffset>-812165</wp:posOffset>
                </wp:positionV>
                <wp:extent cx="50165" cy="4445"/>
                <wp:effectExtent l="0" t="0" r="635" b="8255"/>
                <wp:wrapNone/>
                <wp:docPr id="1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22821" id="Rectangle 9" o:spid="_x0000_s1026" style="position:absolute;margin-left:499.3pt;margin-top:-63.95pt;width:3.95pt;height:.35pt;z-index:-165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iBL+l+QAAAAT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6112" behindDoc="1" locked="0" layoutInCell="1" allowOverlap="1" wp14:anchorId="3E488D41" wp14:editId="005FC0CC">
                <wp:simplePos x="0" y="0"/>
                <wp:positionH relativeFrom="page">
                  <wp:posOffset>975360</wp:posOffset>
                </wp:positionH>
                <wp:positionV relativeFrom="paragraph">
                  <wp:posOffset>495935</wp:posOffset>
                </wp:positionV>
                <wp:extent cx="31750" cy="13970"/>
                <wp:effectExtent l="0" t="0" r="6350" b="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750" cy="1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BE3F08" id="Rectangle 8" o:spid="_x0000_s1026" style="position:absolute;margin-left:76.8pt;margin-top:39.05pt;width:2.5pt;height:1.1pt;z-index:-1657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" stroked="f">
                <v:path arrowok="t"/>
                <w10:wrap anchorx="page"/>
              </v:rect>
            </w:pict>
          </mc:Fallback>
        </mc:AlternateContent>
      </w:r>
      <w:r>
        <w:rPr>
          <w:b/>
          <w:sz w:val="20"/>
        </w:rPr>
        <w:t>Tablo 4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4</w:t>
      </w:r>
    </w:p>
    <w:tbl>
      <w:tblPr>
        <w:tblStyle w:val="TableNormal1"/>
        <w:tblpPr w:leftFromText="180" w:rightFromText="180" w:vertAnchor="text" w:horzAnchor="margin" w:tblpY="185"/>
        <w:tblW w:w="143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9"/>
        <w:gridCol w:w="1179"/>
        <w:gridCol w:w="1134"/>
        <w:gridCol w:w="1559"/>
        <w:gridCol w:w="2410"/>
        <w:gridCol w:w="2268"/>
        <w:gridCol w:w="3118"/>
      </w:tblGrid>
      <w:tr w:rsidR="00652E7E" w:rsidRPr="007C3D9B" w14:paraId="3F1673E7" w14:textId="77777777" w:rsidTr="00AC2DC4">
        <w:trPr>
          <w:trHeight w:val="487"/>
        </w:trPr>
        <w:tc>
          <w:tcPr>
            <w:tcW w:w="14317" w:type="dxa"/>
            <w:gridSpan w:val="7"/>
            <w:shd w:val="clear" w:color="auto" w:fill="FFFF00"/>
          </w:tcPr>
          <w:p w14:paraId="41B104EB" w14:textId="77777777" w:rsidR="00652E7E" w:rsidRPr="00AC2DC4" w:rsidRDefault="00652E7E" w:rsidP="00652E7E">
            <w:pPr>
              <w:pStyle w:val="TableParagraph"/>
              <w:tabs>
                <w:tab w:val="left" w:pos="3064"/>
              </w:tabs>
              <w:spacing w:before="32" w:line="214" w:lineRule="exact"/>
              <w:ind w:left="3064" w:right="138" w:hanging="2895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(A2)</w:t>
            </w:r>
            <w:r w:rsidRPr="00AC2DC4">
              <w:rPr>
                <w:b/>
              </w:rPr>
              <w:tab/>
            </w:r>
            <w:r w:rsidRPr="00AC2DC4">
              <w:rPr>
                <w:b/>
                <w:position w:val="2"/>
              </w:rPr>
              <w:t>Bilimsel Araştırma ve Yayın Faaliyetlerini Nitelik ve Nicelik Yönünden</w:t>
            </w:r>
            <w:r w:rsidRPr="00AC2DC4">
              <w:rPr>
                <w:b/>
                <w:spacing w:val="-47"/>
                <w:position w:val="2"/>
              </w:rPr>
              <w:t xml:space="preserve"> </w:t>
            </w:r>
            <w:r w:rsidRPr="00AC2DC4">
              <w:rPr>
                <w:b/>
              </w:rPr>
              <w:t>Geliştirmek</w:t>
            </w:r>
          </w:p>
        </w:tc>
      </w:tr>
      <w:tr w:rsidR="00652E7E" w:rsidRPr="007C3D9B" w14:paraId="0355A6D2" w14:textId="77777777" w:rsidTr="00AC2DC4">
        <w:trPr>
          <w:trHeight w:val="459"/>
        </w:trPr>
        <w:tc>
          <w:tcPr>
            <w:tcW w:w="2649" w:type="dxa"/>
            <w:shd w:val="clear" w:color="auto" w:fill="FBE4D4"/>
          </w:tcPr>
          <w:p w14:paraId="5B693829" w14:textId="77777777" w:rsidR="00652E7E" w:rsidRPr="00AC2DC4" w:rsidRDefault="00652E7E" w:rsidP="00652E7E">
            <w:pPr>
              <w:pStyle w:val="TableParagraph"/>
              <w:spacing w:line="252" w:lineRule="exact"/>
              <w:jc w:val="left"/>
              <w:rPr>
                <w:b/>
                <w:u w:val="single"/>
              </w:rPr>
            </w:pPr>
            <w:r w:rsidRPr="00AC2DC4">
              <w:rPr>
                <w:b/>
                <w:u w:val="single"/>
              </w:rPr>
              <w:t>Hedef (H2.3.)</w:t>
            </w:r>
          </w:p>
        </w:tc>
        <w:tc>
          <w:tcPr>
            <w:tcW w:w="11668" w:type="dxa"/>
            <w:gridSpan w:val="6"/>
            <w:shd w:val="clear" w:color="auto" w:fill="FBE4D4"/>
          </w:tcPr>
          <w:p w14:paraId="6E9C7587" w14:textId="096B3472" w:rsidR="00652E7E" w:rsidRPr="007C3D9B" w:rsidRDefault="00BA6293" w:rsidP="00652E7E">
            <w:pPr>
              <w:pStyle w:val="TableParagraph"/>
              <w:ind w:left="117"/>
              <w:jc w:val="left"/>
              <w:rPr>
                <w:b/>
              </w:rPr>
            </w:pPr>
            <w:r>
              <w:rPr>
                <w:b/>
              </w:rPr>
              <w:t xml:space="preserve">     </w:t>
            </w:r>
            <w:r w:rsidR="00652E7E" w:rsidRPr="007C3D9B">
              <w:rPr>
                <w:b/>
              </w:rPr>
              <w:t>Ulusal</w:t>
            </w:r>
            <w:r w:rsidR="00652E7E" w:rsidRPr="007C3D9B">
              <w:rPr>
                <w:b/>
                <w:spacing w:val="-1"/>
              </w:rPr>
              <w:t xml:space="preserve"> </w:t>
            </w:r>
            <w:r w:rsidR="00652E7E" w:rsidRPr="007C3D9B">
              <w:rPr>
                <w:b/>
              </w:rPr>
              <w:t>ve</w:t>
            </w:r>
            <w:r w:rsidR="00652E7E" w:rsidRPr="007C3D9B">
              <w:rPr>
                <w:b/>
                <w:spacing w:val="1"/>
              </w:rPr>
              <w:t xml:space="preserve"> </w:t>
            </w:r>
            <w:r w:rsidR="00652E7E" w:rsidRPr="007C3D9B">
              <w:rPr>
                <w:b/>
              </w:rPr>
              <w:t>uluslararası</w:t>
            </w:r>
            <w:r w:rsidR="00652E7E" w:rsidRPr="007C3D9B">
              <w:rPr>
                <w:b/>
                <w:spacing w:val="-2"/>
              </w:rPr>
              <w:t xml:space="preserve"> </w:t>
            </w:r>
            <w:r w:rsidR="00652E7E" w:rsidRPr="007C3D9B">
              <w:rPr>
                <w:b/>
              </w:rPr>
              <w:t>düzeyde</w:t>
            </w:r>
            <w:r w:rsidR="00652E7E" w:rsidRPr="007C3D9B">
              <w:rPr>
                <w:b/>
                <w:spacing w:val="1"/>
              </w:rPr>
              <w:t xml:space="preserve"> </w:t>
            </w:r>
            <w:r w:rsidR="00652E7E" w:rsidRPr="007C3D9B">
              <w:rPr>
                <w:b/>
              </w:rPr>
              <w:t>yayın</w:t>
            </w:r>
            <w:r w:rsidR="00652E7E" w:rsidRPr="007C3D9B">
              <w:rPr>
                <w:b/>
                <w:spacing w:val="-2"/>
              </w:rPr>
              <w:t xml:space="preserve"> </w:t>
            </w:r>
            <w:r w:rsidR="00652E7E" w:rsidRPr="007C3D9B">
              <w:rPr>
                <w:b/>
              </w:rPr>
              <w:t>sayısı</w:t>
            </w:r>
            <w:r w:rsidR="00652E7E" w:rsidRPr="007C3D9B">
              <w:rPr>
                <w:b/>
                <w:spacing w:val="-2"/>
              </w:rPr>
              <w:t xml:space="preserve"> </w:t>
            </w:r>
            <w:r w:rsidR="00652E7E" w:rsidRPr="007C3D9B">
              <w:rPr>
                <w:b/>
              </w:rPr>
              <w:t>ve</w:t>
            </w:r>
            <w:r w:rsidR="00652E7E" w:rsidRPr="007C3D9B">
              <w:rPr>
                <w:b/>
                <w:spacing w:val="-1"/>
              </w:rPr>
              <w:t xml:space="preserve"> </w:t>
            </w:r>
            <w:r w:rsidR="00652E7E" w:rsidRPr="007C3D9B">
              <w:rPr>
                <w:b/>
              </w:rPr>
              <w:t>niteliği</w:t>
            </w:r>
            <w:r w:rsidR="00652E7E" w:rsidRPr="007C3D9B">
              <w:rPr>
                <w:b/>
                <w:spacing w:val="-1"/>
              </w:rPr>
              <w:t xml:space="preserve"> </w:t>
            </w:r>
            <w:r w:rsidR="00652E7E" w:rsidRPr="007C3D9B">
              <w:rPr>
                <w:b/>
              </w:rPr>
              <w:t>artırılacaktır.</w:t>
            </w:r>
          </w:p>
        </w:tc>
      </w:tr>
      <w:tr w:rsidR="00652E7E" w:rsidRPr="007C3D9B" w14:paraId="076B848B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07ED73A0" w14:textId="77777777" w:rsidR="00652E7E" w:rsidRPr="007C3D9B" w:rsidRDefault="00652E7E" w:rsidP="00652E7E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rPr>
                <w:b/>
              </w:rPr>
              <w:t>Performans</w:t>
            </w:r>
            <w:r w:rsidRPr="007C3D9B">
              <w:rPr>
                <w:b/>
                <w:spacing w:val="-1"/>
              </w:rPr>
              <w:t xml:space="preserve"> </w:t>
            </w:r>
            <w:r w:rsidRPr="007C3D9B">
              <w:rPr>
                <w:b/>
              </w:rPr>
              <w:t>Göstergeleri</w:t>
            </w:r>
          </w:p>
        </w:tc>
        <w:tc>
          <w:tcPr>
            <w:tcW w:w="1179" w:type="dxa"/>
            <w:shd w:val="clear" w:color="auto" w:fill="DDE9F6"/>
          </w:tcPr>
          <w:p w14:paraId="3B79707B" w14:textId="77777777" w:rsidR="00652E7E" w:rsidRPr="007C3D9B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7C3D9B">
              <w:rPr>
                <w:b/>
              </w:rPr>
              <w:t>Hedefe</w:t>
            </w:r>
            <w:r w:rsidRPr="007C3D9B">
              <w:rPr>
                <w:b/>
                <w:spacing w:val="1"/>
              </w:rPr>
              <w:t xml:space="preserve"> </w:t>
            </w:r>
            <w:r w:rsidRPr="007C3D9B">
              <w:rPr>
                <w:b/>
              </w:rPr>
              <w:t>Etkisi</w:t>
            </w:r>
            <w:r w:rsidRPr="007C3D9B">
              <w:rPr>
                <w:b/>
                <w:spacing w:val="-11"/>
              </w:rPr>
              <w:t xml:space="preserve"> </w:t>
            </w:r>
            <w:r w:rsidRPr="007C3D9B">
              <w:rPr>
                <w:b/>
              </w:rPr>
              <w:t>(%)</w:t>
            </w:r>
          </w:p>
        </w:tc>
        <w:tc>
          <w:tcPr>
            <w:tcW w:w="1134" w:type="dxa"/>
            <w:shd w:val="clear" w:color="auto" w:fill="DDE9F6"/>
          </w:tcPr>
          <w:p w14:paraId="3CDCF0BB" w14:textId="4899A57E" w:rsidR="00652E7E" w:rsidRPr="007C3D9B" w:rsidRDefault="00AC2DC4" w:rsidP="00652E7E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  <w:r w:rsidR="00652E7E" w:rsidRPr="007C3D9B">
              <w:rPr>
                <w:b/>
              </w:rPr>
              <w:t>2022</w:t>
            </w:r>
          </w:p>
        </w:tc>
        <w:tc>
          <w:tcPr>
            <w:tcW w:w="1559" w:type="dxa"/>
            <w:shd w:val="clear" w:color="auto" w:fill="DDE9F6"/>
          </w:tcPr>
          <w:p w14:paraId="33D79397" w14:textId="77777777" w:rsidR="00AC2DC4" w:rsidRDefault="00652E7E" w:rsidP="00652E7E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Gerçekleşen</w:t>
            </w:r>
          </w:p>
          <w:p w14:paraId="030C0BCE" w14:textId="722FEE58" w:rsidR="00652E7E" w:rsidRPr="007C3D9B" w:rsidRDefault="00652E7E" w:rsidP="00652E7E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 xml:space="preserve"> 2022</w:t>
            </w:r>
          </w:p>
        </w:tc>
        <w:tc>
          <w:tcPr>
            <w:tcW w:w="2410" w:type="dxa"/>
            <w:shd w:val="clear" w:color="auto" w:fill="DDE9F6"/>
          </w:tcPr>
          <w:p w14:paraId="002D9776" w14:textId="77777777" w:rsidR="00652E7E" w:rsidRPr="007C3D9B" w:rsidRDefault="00652E7E" w:rsidP="00652E7E">
            <w:pPr>
              <w:pStyle w:val="TableParagraph"/>
              <w:spacing w:before="2"/>
              <w:rPr>
                <w:b/>
              </w:rPr>
            </w:pPr>
            <w:r w:rsidRPr="007C3D9B">
              <w:rPr>
                <w:b/>
              </w:rPr>
              <w:t>Gerçekleşme durumu</w:t>
            </w:r>
          </w:p>
        </w:tc>
        <w:tc>
          <w:tcPr>
            <w:tcW w:w="2268" w:type="dxa"/>
            <w:shd w:val="clear" w:color="auto" w:fill="DDE9F6"/>
          </w:tcPr>
          <w:p w14:paraId="70183121" w14:textId="77777777" w:rsidR="00652E7E" w:rsidRPr="007C3D9B" w:rsidRDefault="00652E7E" w:rsidP="00652E7E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Açıklama</w:t>
            </w:r>
          </w:p>
        </w:tc>
        <w:tc>
          <w:tcPr>
            <w:tcW w:w="3118" w:type="dxa"/>
            <w:shd w:val="clear" w:color="auto" w:fill="DDE9F6"/>
          </w:tcPr>
          <w:p w14:paraId="6B21B6B7" w14:textId="77777777" w:rsidR="00652E7E" w:rsidRPr="007C3D9B" w:rsidRDefault="00652E7E" w:rsidP="00652E7E">
            <w:pPr>
              <w:pStyle w:val="TableParagraph"/>
              <w:spacing w:before="2"/>
              <w:ind w:right="474"/>
              <w:rPr>
                <w:b/>
              </w:rPr>
            </w:pPr>
            <w:r w:rsidRPr="007C3D9B">
              <w:rPr>
                <w:b/>
              </w:rPr>
              <w:t>Eylem Planı</w:t>
            </w:r>
          </w:p>
        </w:tc>
      </w:tr>
      <w:tr w:rsidR="00912B3A" w:rsidRPr="007C3D9B" w14:paraId="291C1FE0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42C877ED" w14:textId="77777777" w:rsidR="00912B3A" w:rsidRPr="007C3D9B" w:rsidRDefault="00912B3A" w:rsidP="00912B3A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 adresli toplam bilimsel</w:t>
            </w:r>
            <w:r w:rsidRPr="007C3D9B">
              <w:rPr>
                <w:spacing w:val="-47"/>
              </w:rPr>
              <w:t xml:space="preserve">                 </w:t>
            </w:r>
            <w:r w:rsidRPr="007C3D9B">
              <w:t>yayın sayısı</w:t>
            </w:r>
          </w:p>
        </w:tc>
        <w:tc>
          <w:tcPr>
            <w:tcW w:w="1179" w:type="dxa"/>
            <w:shd w:val="clear" w:color="auto" w:fill="DDE9F6"/>
          </w:tcPr>
          <w:p w14:paraId="1FAD981D" w14:textId="77777777" w:rsidR="00912B3A" w:rsidRPr="007C3D9B" w:rsidRDefault="00912B3A" w:rsidP="00912B3A">
            <w:pPr>
              <w:pStyle w:val="TableParagraph"/>
              <w:spacing w:line="261" w:lineRule="auto"/>
              <w:ind w:left="186" w:right="167" w:firstLine="108"/>
            </w:pPr>
            <w:r w:rsidRPr="007C3D9B">
              <w:t>40</w:t>
            </w:r>
          </w:p>
        </w:tc>
        <w:tc>
          <w:tcPr>
            <w:tcW w:w="1134" w:type="dxa"/>
            <w:shd w:val="clear" w:color="auto" w:fill="DDE9F6"/>
          </w:tcPr>
          <w:p w14:paraId="61B16248" w14:textId="77777777" w:rsidR="00912B3A" w:rsidRPr="007C3D9B" w:rsidRDefault="00912B3A" w:rsidP="00912B3A">
            <w:pPr>
              <w:pStyle w:val="TableParagraph"/>
              <w:spacing w:line="259" w:lineRule="auto"/>
              <w:ind w:left="250" w:right="241" w:hanging="4"/>
            </w:pPr>
            <w:r w:rsidRPr="007C3D9B">
              <w:t>3</w:t>
            </w:r>
          </w:p>
        </w:tc>
        <w:tc>
          <w:tcPr>
            <w:tcW w:w="1559" w:type="dxa"/>
            <w:shd w:val="clear" w:color="auto" w:fill="DDE9F6"/>
          </w:tcPr>
          <w:p w14:paraId="6D144483" w14:textId="4A55115C" w:rsidR="00912B3A" w:rsidRPr="007C3D9B" w:rsidRDefault="00912B3A" w:rsidP="00912B3A">
            <w:pPr>
              <w:pStyle w:val="TableParagraph"/>
              <w:spacing w:before="2"/>
            </w:pPr>
            <w:r w:rsidRPr="007C3D9B">
              <w:t>1</w:t>
            </w:r>
          </w:p>
        </w:tc>
        <w:tc>
          <w:tcPr>
            <w:tcW w:w="2410" w:type="dxa"/>
            <w:shd w:val="clear" w:color="auto" w:fill="DDE9F6"/>
          </w:tcPr>
          <w:p w14:paraId="40D79150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Gerçekleşmedi</w:t>
            </w:r>
          </w:p>
          <w:p w14:paraId="6388CC98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1C323FDF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11563E0F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32040DE6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77A67006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6014B1A8" w14:textId="77777777" w:rsidR="00912B3A" w:rsidRPr="007C3D9B" w:rsidRDefault="00912B3A" w:rsidP="00912B3A">
            <w:pPr>
              <w:pStyle w:val="TableParagraph"/>
              <w:spacing w:before="2"/>
            </w:pPr>
          </w:p>
          <w:p w14:paraId="3D95460F" w14:textId="7C1886B3" w:rsidR="00912B3A" w:rsidRPr="007C3D9B" w:rsidRDefault="00912B3A" w:rsidP="00912B3A">
            <w:pPr>
              <w:pStyle w:val="TableParagraph"/>
              <w:spacing w:before="2"/>
            </w:pPr>
          </w:p>
        </w:tc>
        <w:tc>
          <w:tcPr>
            <w:tcW w:w="2268" w:type="dxa"/>
            <w:shd w:val="clear" w:color="auto" w:fill="DDE9F6"/>
          </w:tcPr>
          <w:p w14:paraId="22AD79A7" w14:textId="06C48434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SSCI dergide makale (1)</w:t>
            </w:r>
          </w:p>
        </w:tc>
        <w:tc>
          <w:tcPr>
            <w:tcW w:w="3118" w:type="dxa"/>
            <w:shd w:val="clear" w:color="auto" w:fill="DDE9F6"/>
          </w:tcPr>
          <w:p w14:paraId="7420CB17" w14:textId="0C5038EA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Merkez adresli bilimsel yayın çıkartılması için düzenli aralıklarla toplantılar gerçekleştirilmiş, etik izin alınmış ve veri toplanma sürecine başlanmıştır. 2023 yılında çalışmaya devam edilmesi ve yayınlanması planlanmaktadır.</w:t>
            </w:r>
          </w:p>
        </w:tc>
      </w:tr>
      <w:tr w:rsidR="00652E7E" w:rsidRPr="007C3D9B" w14:paraId="73B96BFE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36FFAB38" w14:textId="77777777" w:rsidR="00652E7E" w:rsidRPr="007C3D9B" w:rsidRDefault="00652E7E" w:rsidP="00652E7E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 adresli uluslararası</w:t>
            </w:r>
            <w:r w:rsidRPr="007C3D9B">
              <w:rPr>
                <w:spacing w:val="1"/>
              </w:rPr>
              <w:t xml:space="preserve"> </w:t>
            </w:r>
            <w:r w:rsidRPr="007C3D9B">
              <w:t>bilimsel dergilerde (SCI, SCI-</w:t>
            </w:r>
            <w:r w:rsidRPr="007C3D9B">
              <w:rPr>
                <w:spacing w:val="1"/>
              </w:rPr>
              <w:t xml:space="preserve"> </w:t>
            </w:r>
            <w:r w:rsidRPr="007C3D9B">
              <w:t xml:space="preserve">Expanded, SSCI, AHCI) yapılan </w:t>
            </w:r>
            <w:r w:rsidRPr="007C3D9B">
              <w:rPr>
                <w:spacing w:val="-47"/>
              </w:rPr>
              <w:t xml:space="preserve"> </w:t>
            </w:r>
            <w:r w:rsidRPr="007C3D9B">
              <w:t>yayın sayısı</w:t>
            </w:r>
          </w:p>
        </w:tc>
        <w:tc>
          <w:tcPr>
            <w:tcW w:w="1179" w:type="dxa"/>
            <w:shd w:val="clear" w:color="auto" w:fill="DDE9F6"/>
          </w:tcPr>
          <w:p w14:paraId="09584AD4" w14:textId="77777777" w:rsidR="00652E7E" w:rsidRPr="007C3D9B" w:rsidRDefault="00652E7E" w:rsidP="00652E7E">
            <w:pPr>
              <w:pStyle w:val="TableParagraph"/>
              <w:spacing w:line="261" w:lineRule="auto"/>
              <w:ind w:left="186" w:right="167" w:firstLine="108"/>
            </w:pPr>
            <w:r w:rsidRPr="007C3D9B">
              <w:t>25</w:t>
            </w:r>
          </w:p>
        </w:tc>
        <w:tc>
          <w:tcPr>
            <w:tcW w:w="1134" w:type="dxa"/>
            <w:shd w:val="clear" w:color="auto" w:fill="DDE9F6"/>
          </w:tcPr>
          <w:p w14:paraId="1B3B656F" w14:textId="77777777" w:rsidR="00652E7E" w:rsidRPr="007C3D9B" w:rsidRDefault="00652E7E" w:rsidP="00652E7E">
            <w:pPr>
              <w:pStyle w:val="TableParagraph"/>
              <w:spacing w:line="259" w:lineRule="auto"/>
              <w:ind w:left="250" w:right="241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50AF1290" w14:textId="321CEA2C" w:rsidR="00652E7E" w:rsidRPr="007C3D9B" w:rsidRDefault="005F5018" w:rsidP="00652E7E">
            <w:pPr>
              <w:pStyle w:val="TableParagraph"/>
              <w:spacing w:before="2"/>
            </w:pPr>
            <w:r w:rsidRPr="007C3D9B">
              <w:t>1</w:t>
            </w:r>
          </w:p>
        </w:tc>
        <w:tc>
          <w:tcPr>
            <w:tcW w:w="2410" w:type="dxa"/>
            <w:shd w:val="clear" w:color="auto" w:fill="DDE9F6"/>
          </w:tcPr>
          <w:p w14:paraId="412039EC" w14:textId="392DDD9B" w:rsidR="00BC501A" w:rsidRPr="007C3D9B" w:rsidRDefault="00DB1ECB" w:rsidP="00652E7E">
            <w:pPr>
              <w:pStyle w:val="TableParagraph"/>
              <w:spacing w:before="2"/>
            </w:pPr>
            <w:r w:rsidRPr="007C3D9B">
              <w:t>Gerçekleşti</w:t>
            </w:r>
          </w:p>
          <w:p w14:paraId="158C0817" w14:textId="77777777" w:rsidR="00BC501A" w:rsidRPr="007C3D9B" w:rsidRDefault="00BC501A" w:rsidP="00652E7E">
            <w:pPr>
              <w:pStyle w:val="TableParagraph"/>
              <w:spacing w:before="2"/>
            </w:pPr>
          </w:p>
          <w:p w14:paraId="676803D7" w14:textId="477E3C61" w:rsidR="00BC501A" w:rsidRPr="007C3D9B" w:rsidRDefault="00BC501A" w:rsidP="00DB1ECB">
            <w:pPr>
              <w:pStyle w:val="TableParagraph"/>
              <w:spacing w:before="2"/>
              <w:jc w:val="left"/>
              <w:rPr>
                <w:b/>
                <w:bCs/>
              </w:rPr>
            </w:pPr>
          </w:p>
        </w:tc>
        <w:tc>
          <w:tcPr>
            <w:tcW w:w="2268" w:type="dxa"/>
            <w:shd w:val="clear" w:color="auto" w:fill="DDE9F6"/>
          </w:tcPr>
          <w:p w14:paraId="1C682DAB" w14:textId="03ED7E64" w:rsidR="00BC501A" w:rsidRPr="007C3D9B" w:rsidRDefault="00BC501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SSCI dergide makale (1)</w:t>
            </w:r>
          </w:p>
        </w:tc>
        <w:tc>
          <w:tcPr>
            <w:tcW w:w="3118" w:type="dxa"/>
            <w:shd w:val="clear" w:color="auto" w:fill="DDE9F6"/>
          </w:tcPr>
          <w:p w14:paraId="63ACB570" w14:textId="11381CB7" w:rsidR="00652E7E" w:rsidRPr="007C3D9B" w:rsidRDefault="00652E7E" w:rsidP="00AC2DC4">
            <w:pPr>
              <w:pStyle w:val="TableParagraph"/>
              <w:spacing w:before="2"/>
              <w:ind w:right="474"/>
              <w:jc w:val="both"/>
            </w:pPr>
          </w:p>
        </w:tc>
      </w:tr>
      <w:tr w:rsidR="00912B3A" w:rsidRPr="007C3D9B" w14:paraId="50A173A3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2B70D51A" w14:textId="1A506C7C" w:rsidR="00912B3A" w:rsidRPr="007C3D9B" w:rsidRDefault="00912B3A" w:rsidP="00912B3A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</w:t>
            </w:r>
            <w:r w:rsidRPr="007C3D9B">
              <w:rPr>
                <w:spacing w:val="-6"/>
              </w:rPr>
              <w:t xml:space="preserve"> </w:t>
            </w:r>
            <w:r w:rsidRPr="007C3D9B">
              <w:t>adresli</w:t>
            </w:r>
            <w:r w:rsidRPr="007C3D9B">
              <w:rPr>
                <w:spacing w:val="-6"/>
              </w:rPr>
              <w:t xml:space="preserve"> </w:t>
            </w:r>
            <w:r w:rsidRPr="007C3D9B">
              <w:t>diğer</w:t>
            </w:r>
            <w:r w:rsidRPr="007C3D9B">
              <w:rPr>
                <w:spacing w:val="-5"/>
              </w:rPr>
              <w:t xml:space="preserve"> </w:t>
            </w:r>
            <w:r w:rsidRPr="007C3D9B">
              <w:t xml:space="preserve">uluslararası </w:t>
            </w:r>
            <w:r w:rsidRPr="007C3D9B">
              <w:rPr>
                <w:spacing w:val="-47"/>
              </w:rPr>
              <w:t xml:space="preserve"> </w:t>
            </w:r>
            <w:r w:rsidRPr="007C3D9B">
              <w:t>indeksli dergilerde yayınlanan</w:t>
            </w:r>
            <w:r w:rsidRPr="007C3D9B">
              <w:rPr>
                <w:spacing w:val="1"/>
              </w:rPr>
              <w:t xml:space="preserve"> </w:t>
            </w:r>
            <w:r w:rsidRPr="007C3D9B">
              <w:t>yayın sayısı</w:t>
            </w:r>
          </w:p>
        </w:tc>
        <w:tc>
          <w:tcPr>
            <w:tcW w:w="1179" w:type="dxa"/>
            <w:shd w:val="clear" w:color="auto" w:fill="DDE9F6"/>
          </w:tcPr>
          <w:p w14:paraId="22AC1A98" w14:textId="77777777" w:rsidR="00912B3A" w:rsidRPr="007C3D9B" w:rsidRDefault="00912B3A" w:rsidP="00912B3A">
            <w:pPr>
              <w:pStyle w:val="TableParagraph"/>
              <w:spacing w:line="261" w:lineRule="auto"/>
              <w:ind w:left="186" w:right="167" w:firstLine="108"/>
            </w:pPr>
            <w:r w:rsidRPr="007C3D9B">
              <w:t>15</w:t>
            </w:r>
          </w:p>
        </w:tc>
        <w:tc>
          <w:tcPr>
            <w:tcW w:w="1134" w:type="dxa"/>
            <w:shd w:val="clear" w:color="auto" w:fill="DDE9F6"/>
          </w:tcPr>
          <w:p w14:paraId="3F84EC05" w14:textId="77777777" w:rsidR="00912B3A" w:rsidRPr="007C3D9B" w:rsidRDefault="00912B3A" w:rsidP="00912B3A">
            <w:pPr>
              <w:pStyle w:val="TableParagraph"/>
              <w:spacing w:line="259" w:lineRule="auto"/>
              <w:ind w:left="250" w:right="241" w:hanging="4"/>
            </w:pPr>
            <w:r w:rsidRPr="007C3D9B">
              <w:t>2</w:t>
            </w:r>
          </w:p>
        </w:tc>
        <w:tc>
          <w:tcPr>
            <w:tcW w:w="1559" w:type="dxa"/>
            <w:shd w:val="clear" w:color="auto" w:fill="DDE9F6"/>
          </w:tcPr>
          <w:p w14:paraId="695F5B7F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0</w:t>
            </w:r>
          </w:p>
        </w:tc>
        <w:tc>
          <w:tcPr>
            <w:tcW w:w="2410" w:type="dxa"/>
            <w:shd w:val="clear" w:color="auto" w:fill="DDE9F6"/>
          </w:tcPr>
          <w:p w14:paraId="0A46159F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Gerçekleşmedi</w:t>
            </w:r>
          </w:p>
        </w:tc>
        <w:tc>
          <w:tcPr>
            <w:tcW w:w="2268" w:type="dxa"/>
            <w:shd w:val="clear" w:color="auto" w:fill="DDE9F6"/>
          </w:tcPr>
          <w:p w14:paraId="3DB81941" w14:textId="77777777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Merkez adresli diğer uluslararası indeksli dergilerde yayın yapılmamıştır.</w:t>
            </w:r>
          </w:p>
        </w:tc>
        <w:tc>
          <w:tcPr>
            <w:tcW w:w="3118" w:type="dxa"/>
            <w:shd w:val="clear" w:color="auto" w:fill="DDE9F6"/>
          </w:tcPr>
          <w:p w14:paraId="5AAD97B2" w14:textId="0F938ADE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Merkez adresli bilimsel yayın çıkartılması için düzenli aralıklarla toplantılar gerçekleştirilmiş, etik izin alınmış ve veri toplanma sürecine başlanmıştır. 2023 yılında çalışmaya devam edilmesi ve yayınlanması planlanmaktadır.</w:t>
            </w:r>
          </w:p>
        </w:tc>
      </w:tr>
      <w:tr w:rsidR="0080524E" w:rsidRPr="007C3D9B" w14:paraId="5A7B0992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5CDE043D" w14:textId="77777777" w:rsidR="0080524E" w:rsidRPr="007C3D9B" w:rsidRDefault="0080524E" w:rsidP="0080524E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 adresli uluslararası</w:t>
            </w:r>
            <w:r w:rsidRPr="007C3D9B">
              <w:rPr>
                <w:spacing w:val="1"/>
              </w:rPr>
              <w:t xml:space="preserve"> </w:t>
            </w:r>
            <w:r w:rsidRPr="007C3D9B">
              <w:t>bilimsel dergilerdeki (SCI, SCI-</w:t>
            </w:r>
            <w:r w:rsidRPr="007C3D9B">
              <w:rPr>
                <w:spacing w:val="-47"/>
              </w:rPr>
              <w:t xml:space="preserve"> </w:t>
            </w:r>
            <w:r w:rsidRPr="007C3D9B">
              <w:t xml:space="preserve">Expanded, SSCI, </w:t>
            </w:r>
            <w:r w:rsidRPr="007C3D9B">
              <w:lastRenderedPageBreak/>
              <w:t>AHCI) atıf</w:t>
            </w:r>
            <w:r w:rsidRPr="007C3D9B">
              <w:rPr>
                <w:spacing w:val="1"/>
              </w:rPr>
              <w:t xml:space="preserve"> </w:t>
            </w:r>
            <w:r w:rsidRPr="007C3D9B">
              <w:t>sayısı</w:t>
            </w:r>
          </w:p>
        </w:tc>
        <w:tc>
          <w:tcPr>
            <w:tcW w:w="1179" w:type="dxa"/>
            <w:shd w:val="clear" w:color="auto" w:fill="DDE9F6"/>
          </w:tcPr>
          <w:p w14:paraId="4C5571B3" w14:textId="77777777" w:rsidR="0080524E" w:rsidRPr="007C3D9B" w:rsidRDefault="0080524E" w:rsidP="0080524E">
            <w:pPr>
              <w:pStyle w:val="TableParagraph"/>
              <w:spacing w:line="261" w:lineRule="auto"/>
              <w:ind w:left="186" w:right="167" w:firstLine="108"/>
            </w:pPr>
            <w:r w:rsidRPr="007C3D9B">
              <w:lastRenderedPageBreak/>
              <w:t>10</w:t>
            </w:r>
          </w:p>
        </w:tc>
        <w:tc>
          <w:tcPr>
            <w:tcW w:w="1134" w:type="dxa"/>
            <w:shd w:val="clear" w:color="auto" w:fill="DDE9F6"/>
          </w:tcPr>
          <w:p w14:paraId="04F7BC31" w14:textId="77777777" w:rsidR="0080524E" w:rsidRPr="007C3D9B" w:rsidRDefault="0080524E" w:rsidP="0080524E">
            <w:pPr>
              <w:pStyle w:val="TableParagraph"/>
              <w:spacing w:line="259" w:lineRule="auto"/>
              <w:ind w:left="250" w:right="241" w:hanging="4"/>
            </w:pPr>
            <w:r w:rsidRPr="007C3D9B">
              <w:t>-</w:t>
            </w:r>
          </w:p>
        </w:tc>
        <w:tc>
          <w:tcPr>
            <w:tcW w:w="1559" w:type="dxa"/>
            <w:shd w:val="clear" w:color="auto" w:fill="DDE9F6"/>
          </w:tcPr>
          <w:p w14:paraId="2EFB6750" w14:textId="77777777" w:rsidR="0080524E" w:rsidRPr="007C3D9B" w:rsidRDefault="0080524E" w:rsidP="0080524E">
            <w:pPr>
              <w:pStyle w:val="TableParagraph"/>
              <w:spacing w:before="2"/>
            </w:pPr>
            <w:r w:rsidRPr="007C3D9B">
              <w:t>-</w:t>
            </w:r>
          </w:p>
        </w:tc>
        <w:tc>
          <w:tcPr>
            <w:tcW w:w="2410" w:type="dxa"/>
            <w:shd w:val="clear" w:color="auto" w:fill="DDE9F6"/>
          </w:tcPr>
          <w:p w14:paraId="7DB734C9" w14:textId="77777777" w:rsidR="0080524E" w:rsidRPr="007C3D9B" w:rsidRDefault="0080524E" w:rsidP="0080524E">
            <w:pPr>
              <w:pStyle w:val="TableParagraph"/>
              <w:spacing w:before="2"/>
            </w:pPr>
            <w:r w:rsidRPr="007C3D9B">
              <w:t>-</w:t>
            </w:r>
          </w:p>
        </w:tc>
        <w:tc>
          <w:tcPr>
            <w:tcW w:w="2268" w:type="dxa"/>
            <w:shd w:val="clear" w:color="auto" w:fill="DDE9F6"/>
          </w:tcPr>
          <w:p w14:paraId="78710338" w14:textId="77777777" w:rsidR="0080524E" w:rsidRPr="007C3D9B" w:rsidRDefault="0080524E" w:rsidP="0080524E">
            <w:pPr>
              <w:pStyle w:val="TableParagraph"/>
              <w:spacing w:before="2"/>
              <w:ind w:right="474"/>
            </w:pPr>
            <w:r w:rsidRPr="007C3D9B">
              <w:t>-</w:t>
            </w:r>
          </w:p>
        </w:tc>
        <w:tc>
          <w:tcPr>
            <w:tcW w:w="3118" w:type="dxa"/>
            <w:shd w:val="clear" w:color="auto" w:fill="DDE9F6"/>
          </w:tcPr>
          <w:p w14:paraId="22957375" w14:textId="77777777" w:rsidR="0080524E" w:rsidRPr="007C3D9B" w:rsidRDefault="0080524E" w:rsidP="0080524E">
            <w:pPr>
              <w:pStyle w:val="TableParagraph"/>
              <w:spacing w:before="2"/>
              <w:ind w:right="474"/>
            </w:pPr>
            <w:r w:rsidRPr="007C3D9B">
              <w:t>-</w:t>
            </w:r>
          </w:p>
        </w:tc>
      </w:tr>
      <w:tr w:rsidR="00912B3A" w:rsidRPr="007C3D9B" w14:paraId="6E1D6A7C" w14:textId="77777777" w:rsidTr="00AC2DC4">
        <w:trPr>
          <w:trHeight w:val="685"/>
        </w:trPr>
        <w:tc>
          <w:tcPr>
            <w:tcW w:w="2649" w:type="dxa"/>
            <w:shd w:val="clear" w:color="auto" w:fill="DDE9F6"/>
          </w:tcPr>
          <w:p w14:paraId="3D2B1D7A" w14:textId="77777777" w:rsidR="00912B3A" w:rsidRPr="007C3D9B" w:rsidRDefault="00912B3A" w:rsidP="00912B3A">
            <w:pPr>
              <w:pStyle w:val="TableParagraph"/>
              <w:ind w:left="110"/>
              <w:jc w:val="left"/>
              <w:rPr>
                <w:b/>
              </w:rPr>
            </w:pPr>
            <w:r w:rsidRPr="007C3D9B">
              <w:t>Merkez adresli yayınlarda ulusal</w:t>
            </w:r>
            <w:r w:rsidRPr="007C3D9B">
              <w:rPr>
                <w:spacing w:val="1"/>
              </w:rPr>
              <w:t xml:space="preserve"> </w:t>
            </w:r>
            <w:r w:rsidRPr="007C3D9B">
              <w:t>ve uluslararası dergi ve kitaplarda</w:t>
            </w:r>
            <w:r w:rsidRPr="007C3D9B">
              <w:rPr>
                <w:spacing w:val="-47"/>
              </w:rPr>
              <w:t xml:space="preserve"> </w:t>
            </w:r>
            <w:r w:rsidRPr="007C3D9B">
              <w:t>yer alan</w:t>
            </w:r>
            <w:r w:rsidRPr="007C3D9B">
              <w:rPr>
                <w:spacing w:val="-1"/>
              </w:rPr>
              <w:t xml:space="preserve"> </w:t>
            </w:r>
            <w:r w:rsidRPr="007C3D9B">
              <w:t>atıf</w:t>
            </w:r>
            <w:r w:rsidRPr="007C3D9B">
              <w:rPr>
                <w:spacing w:val="1"/>
              </w:rPr>
              <w:t xml:space="preserve"> </w:t>
            </w:r>
            <w:r w:rsidRPr="007C3D9B">
              <w:t>sayısı</w:t>
            </w:r>
          </w:p>
        </w:tc>
        <w:tc>
          <w:tcPr>
            <w:tcW w:w="1179" w:type="dxa"/>
            <w:shd w:val="clear" w:color="auto" w:fill="DDE9F6"/>
          </w:tcPr>
          <w:p w14:paraId="3A169954" w14:textId="77777777" w:rsidR="00912B3A" w:rsidRPr="007C3D9B" w:rsidRDefault="00912B3A" w:rsidP="00912B3A">
            <w:pPr>
              <w:pStyle w:val="TableParagraph"/>
              <w:spacing w:line="261" w:lineRule="auto"/>
              <w:ind w:left="186" w:right="167" w:firstLine="108"/>
            </w:pPr>
            <w:r w:rsidRPr="007C3D9B">
              <w:t>10</w:t>
            </w:r>
          </w:p>
        </w:tc>
        <w:tc>
          <w:tcPr>
            <w:tcW w:w="1134" w:type="dxa"/>
            <w:shd w:val="clear" w:color="auto" w:fill="DDE9F6"/>
          </w:tcPr>
          <w:p w14:paraId="1004F459" w14:textId="77777777" w:rsidR="00912B3A" w:rsidRPr="007C3D9B" w:rsidRDefault="00912B3A" w:rsidP="00912B3A">
            <w:pPr>
              <w:pStyle w:val="TableParagraph"/>
              <w:spacing w:line="259" w:lineRule="auto"/>
              <w:ind w:left="250" w:right="241" w:hanging="4"/>
            </w:pPr>
            <w:r w:rsidRPr="007C3D9B">
              <w:t>1</w:t>
            </w:r>
          </w:p>
        </w:tc>
        <w:tc>
          <w:tcPr>
            <w:tcW w:w="1559" w:type="dxa"/>
            <w:shd w:val="clear" w:color="auto" w:fill="DDE9F6"/>
          </w:tcPr>
          <w:p w14:paraId="291EC317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0</w:t>
            </w:r>
          </w:p>
        </w:tc>
        <w:tc>
          <w:tcPr>
            <w:tcW w:w="2410" w:type="dxa"/>
            <w:shd w:val="clear" w:color="auto" w:fill="DDE9F6"/>
          </w:tcPr>
          <w:p w14:paraId="1C2F0B25" w14:textId="77777777" w:rsidR="00912B3A" w:rsidRPr="007C3D9B" w:rsidRDefault="00912B3A" w:rsidP="00912B3A">
            <w:pPr>
              <w:pStyle w:val="TableParagraph"/>
              <w:spacing w:before="2"/>
            </w:pPr>
            <w:r w:rsidRPr="007C3D9B">
              <w:t>Gerçekleşmedi</w:t>
            </w:r>
          </w:p>
        </w:tc>
        <w:tc>
          <w:tcPr>
            <w:tcW w:w="2268" w:type="dxa"/>
            <w:shd w:val="clear" w:color="auto" w:fill="DDE9F6"/>
          </w:tcPr>
          <w:p w14:paraId="53CB5059" w14:textId="77777777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Merkez adresli yayınlardan atıf alınmamıştır.</w:t>
            </w:r>
          </w:p>
        </w:tc>
        <w:tc>
          <w:tcPr>
            <w:tcW w:w="3118" w:type="dxa"/>
            <w:shd w:val="clear" w:color="auto" w:fill="DDE9F6"/>
          </w:tcPr>
          <w:p w14:paraId="39D6523B" w14:textId="1DAC302D" w:rsidR="00912B3A" w:rsidRPr="007C3D9B" w:rsidRDefault="00912B3A" w:rsidP="00AC2DC4">
            <w:pPr>
              <w:pStyle w:val="TableParagraph"/>
              <w:spacing w:before="2"/>
              <w:ind w:right="474"/>
              <w:jc w:val="both"/>
            </w:pPr>
            <w:r w:rsidRPr="007C3D9B">
              <w:t>Merkez adresli bilimsel yayın çıkartılması için düzenli aralıklarla toplantılar gerçekleştirilmiş, etik izin alınmış ve veri toplanma sürecine başlanmıştır. 2023 yılında çalışmaya devam edilmesi ve yayınlanması planlanmaktadır.</w:t>
            </w:r>
          </w:p>
        </w:tc>
      </w:tr>
    </w:tbl>
    <w:p w14:paraId="7CDDC3B2" w14:textId="6AE9CF22" w:rsidR="009668B6" w:rsidRDefault="009668B6">
      <w:pPr>
        <w:spacing w:before="193"/>
        <w:ind w:left="536"/>
        <w:rPr>
          <w:b/>
          <w:sz w:val="20"/>
        </w:rPr>
      </w:pPr>
    </w:p>
    <w:p w14:paraId="26BC2D6F" w14:textId="77777777" w:rsidR="00652E7E" w:rsidRDefault="00652E7E">
      <w:pPr>
        <w:spacing w:before="193"/>
        <w:ind w:left="536"/>
        <w:rPr>
          <w:b/>
          <w:sz w:val="20"/>
        </w:rPr>
      </w:pPr>
    </w:p>
    <w:p w14:paraId="771F4605" w14:textId="77777777" w:rsidR="003B3CD6" w:rsidRDefault="003B3CD6">
      <w:pPr>
        <w:pStyle w:val="BodyText"/>
        <w:spacing w:before="4" w:after="1"/>
        <w:rPr>
          <w:b/>
          <w:sz w:val="10"/>
        </w:rPr>
      </w:pPr>
    </w:p>
    <w:p w14:paraId="3F875253" w14:textId="41C9586F" w:rsidR="003B3CD6" w:rsidRDefault="003B3CD6">
      <w:pPr>
        <w:pStyle w:val="BodyText"/>
        <w:rPr>
          <w:b/>
          <w:sz w:val="20"/>
        </w:rPr>
      </w:pPr>
    </w:p>
    <w:p w14:paraId="64526507" w14:textId="3FCA3F4F" w:rsidR="00AC2DC4" w:rsidRDefault="00AC2DC4">
      <w:pPr>
        <w:pStyle w:val="BodyText"/>
        <w:rPr>
          <w:b/>
          <w:sz w:val="20"/>
        </w:rPr>
      </w:pPr>
    </w:p>
    <w:p w14:paraId="4CEB99C2" w14:textId="25DAA70F" w:rsidR="00AC2DC4" w:rsidRDefault="00AC2DC4">
      <w:pPr>
        <w:pStyle w:val="BodyText"/>
        <w:rPr>
          <w:b/>
          <w:sz w:val="20"/>
        </w:rPr>
      </w:pPr>
    </w:p>
    <w:p w14:paraId="5047B467" w14:textId="7C339004" w:rsidR="00AC2DC4" w:rsidRDefault="00AC2DC4">
      <w:pPr>
        <w:pStyle w:val="BodyText"/>
        <w:rPr>
          <w:b/>
          <w:sz w:val="20"/>
        </w:rPr>
      </w:pPr>
    </w:p>
    <w:p w14:paraId="6128D559" w14:textId="08313B1E" w:rsidR="00AC2DC4" w:rsidRDefault="00AC2DC4">
      <w:pPr>
        <w:pStyle w:val="BodyText"/>
        <w:rPr>
          <w:b/>
          <w:sz w:val="20"/>
        </w:rPr>
      </w:pPr>
    </w:p>
    <w:p w14:paraId="63B5ACD6" w14:textId="48EA9EEF" w:rsidR="00AC2DC4" w:rsidRDefault="00AC2DC4">
      <w:pPr>
        <w:pStyle w:val="BodyText"/>
        <w:rPr>
          <w:b/>
          <w:sz w:val="20"/>
        </w:rPr>
      </w:pPr>
    </w:p>
    <w:p w14:paraId="6BE01EF9" w14:textId="766E71FE" w:rsidR="00AC2DC4" w:rsidRDefault="00AC2DC4">
      <w:pPr>
        <w:pStyle w:val="BodyText"/>
        <w:rPr>
          <w:b/>
          <w:sz w:val="20"/>
        </w:rPr>
      </w:pPr>
    </w:p>
    <w:p w14:paraId="06181AE5" w14:textId="240EC922" w:rsidR="00AC2DC4" w:rsidRDefault="00AC2DC4">
      <w:pPr>
        <w:pStyle w:val="BodyText"/>
        <w:rPr>
          <w:b/>
          <w:sz w:val="20"/>
        </w:rPr>
      </w:pPr>
    </w:p>
    <w:p w14:paraId="6646E67B" w14:textId="75243435" w:rsidR="00AC2DC4" w:rsidRDefault="00AC2DC4">
      <w:pPr>
        <w:pStyle w:val="BodyText"/>
        <w:rPr>
          <w:b/>
          <w:sz w:val="20"/>
        </w:rPr>
      </w:pPr>
    </w:p>
    <w:p w14:paraId="08F3D04A" w14:textId="76419361" w:rsidR="00AC2DC4" w:rsidRDefault="00AC2DC4">
      <w:pPr>
        <w:pStyle w:val="BodyText"/>
        <w:rPr>
          <w:b/>
          <w:sz w:val="20"/>
        </w:rPr>
      </w:pPr>
    </w:p>
    <w:p w14:paraId="4CBFE487" w14:textId="19EC4A99" w:rsidR="00AC2DC4" w:rsidRDefault="00AC2DC4">
      <w:pPr>
        <w:pStyle w:val="BodyText"/>
        <w:rPr>
          <w:b/>
          <w:sz w:val="20"/>
        </w:rPr>
      </w:pPr>
    </w:p>
    <w:p w14:paraId="18F69545" w14:textId="3F63E19D" w:rsidR="00AC2DC4" w:rsidRDefault="00AC2DC4">
      <w:pPr>
        <w:pStyle w:val="BodyText"/>
        <w:rPr>
          <w:b/>
          <w:sz w:val="20"/>
        </w:rPr>
      </w:pPr>
    </w:p>
    <w:p w14:paraId="75D32D62" w14:textId="2F627BC5" w:rsidR="00AC2DC4" w:rsidRDefault="00AC2DC4">
      <w:pPr>
        <w:pStyle w:val="BodyText"/>
        <w:rPr>
          <w:b/>
          <w:sz w:val="20"/>
        </w:rPr>
      </w:pPr>
    </w:p>
    <w:p w14:paraId="7032EEB5" w14:textId="20087954" w:rsidR="00AC2DC4" w:rsidRDefault="00AC2DC4">
      <w:pPr>
        <w:pStyle w:val="BodyText"/>
        <w:rPr>
          <w:b/>
          <w:sz w:val="20"/>
        </w:rPr>
      </w:pPr>
    </w:p>
    <w:p w14:paraId="00233F72" w14:textId="1CAB30DF" w:rsidR="00AC2DC4" w:rsidRDefault="00AC2DC4">
      <w:pPr>
        <w:pStyle w:val="BodyText"/>
        <w:rPr>
          <w:b/>
          <w:sz w:val="20"/>
        </w:rPr>
      </w:pPr>
    </w:p>
    <w:p w14:paraId="6E7EA5A3" w14:textId="24141463" w:rsidR="00AC2DC4" w:rsidRDefault="00AC2DC4">
      <w:pPr>
        <w:pStyle w:val="BodyText"/>
        <w:rPr>
          <w:b/>
          <w:sz w:val="20"/>
        </w:rPr>
      </w:pPr>
    </w:p>
    <w:p w14:paraId="315ED409" w14:textId="6E074CAB" w:rsidR="00AC2DC4" w:rsidRDefault="00AC2DC4">
      <w:pPr>
        <w:pStyle w:val="BodyText"/>
        <w:rPr>
          <w:b/>
          <w:sz w:val="20"/>
        </w:rPr>
      </w:pPr>
    </w:p>
    <w:p w14:paraId="29152B77" w14:textId="642BCDA7" w:rsidR="00AC2DC4" w:rsidRDefault="00AC2DC4">
      <w:pPr>
        <w:pStyle w:val="BodyText"/>
        <w:rPr>
          <w:b/>
          <w:sz w:val="20"/>
        </w:rPr>
      </w:pPr>
    </w:p>
    <w:p w14:paraId="7F7D6C63" w14:textId="408F7159" w:rsidR="00AC2DC4" w:rsidRDefault="00AC2DC4">
      <w:pPr>
        <w:pStyle w:val="BodyText"/>
        <w:rPr>
          <w:b/>
          <w:sz w:val="20"/>
        </w:rPr>
      </w:pPr>
    </w:p>
    <w:p w14:paraId="59FC32FB" w14:textId="25E4B153" w:rsidR="00AC2DC4" w:rsidRDefault="00AC2DC4">
      <w:pPr>
        <w:pStyle w:val="BodyText"/>
        <w:rPr>
          <w:b/>
          <w:sz w:val="20"/>
        </w:rPr>
      </w:pPr>
    </w:p>
    <w:p w14:paraId="51738E4D" w14:textId="1A12A03F" w:rsidR="00AC2DC4" w:rsidRDefault="00AC2DC4">
      <w:pPr>
        <w:pStyle w:val="BodyText"/>
        <w:rPr>
          <w:b/>
          <w:sz w:val="20"/>
        </w:rPr>
      </w:pPr>
    </w:p>
    <w:p w14:paraId="579A432A" w14:textId="40C36991" w:rsidR="00AC2DC4" w:rsidRDefault="00AC2DC4">
      <w:pPr>
        <w:pStyle w:val="BodyText"/>
        <w:rPr>
          <w:b/>
          <w:sz w:val="20"/>
        </w:rPr>
      </w:pPr>
    </w:p>
    <w:p w14:paraId="23B5B6F8" w14:textId="04068039" w:rsidR="00AC2DC4" w:rsidRDefault="00AC2DC4">
      <w:pPr>
        <w:pStyle w:val="BodyText"/>
        <w:rPr>
          <w:b/>
          <w:sz w:val="20"/>
        </w:rPr>
      </w:pPr>
    </w:p>
    <w:p w14:paraId="28A0645D" w14:textId="3F5272D1" w:rsidR="003B3CD6" w:rsidRDefault="003600A1">
      <w:pPr>
        <w:ind w:left="536"/>
        <w:rPr>
          <w:b/>
          <w:sz w:val="20"/>
        </w:rPr>
      </w:pPr>
      <w:r>
        <w:rPr>
          <w:b/>
          <w:sz w:val="20"/>
        </w:rPr>
        <w:lastRenderedPageBreak/>
        <w:t>Tablo 5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5</w:t>
      </w:r>
    </w:p>
    <w:p w14:paraId="590B8EF2" w14:textId="2B77BDA5" w:rsidR="009668B6" w:rsidRDefault="009668B6">
      <w:pPr>
        <w:ind w:left="536"/>
        <w:rPr>
          <w:b/>
          <w:sz w:val="20"/>
        </w:rPr>
      </w:pPr>
    </w:p>
    <w:tbl>
      <w:tblPr>
        <w:tblStyle w:val="TableNormal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1134"/>
        <w:gridCol w:w="1422"/>
        <w:gridCol w:w="1701"/>
        <w:gridCol w:w="1843"/>
        <w:gridCol w:w="2830"/>
        <w:gridCol w:w="2840"/>
      </w:tblGrid>
      <w:tr w:rsidR="009668B6" w:rsidRPr="00AC2DC4" w14:paraId="705195BE" w14:textId="77777777" w:rsidTr="00AC2DC4">
        <w:trPr>
          <w:trHeight w:val="481"/>
        </w:trPr>
        <w:tc>
          <w:tcPr>
            <w:tcW w:w="13750" w:type="dxa"/>
            <w:gridSpan w:val="7"/>
            <w:shd w:val="clear" w:color="auto" w:fill="FFFF00"/>
          </w:tcPr>
          <w:p w14:paraId="0B344BEE" w14:textId="3664595B" w:rsidR="009668B6" w:rsidRPr="00AC2DC4" w:rsidRDefault="009668B6" w:rsidP="003600A1">
            <w:pPr>
              <w:pStyle w:val="TableParagraph"/>
              <w:tabs>
                <w:tab w:val="left" w:pos="3441"/>
              </w:tabs>
              <w:spacing w:before="32" w:line="214" w:lineRule="exact"/>
              <w:ind w:left="3441" w:right="1036" w:hanging="3322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 xml:space="preserve">(A3)       </w:t>
            </w:r>
            <w:r w:rsidR="00AC2DC4">
              <w:rPr>
                <w:b/>
              </w:rPr>
              <w:t xml:space="preserve">         </w:t>
            </w:r>
            <w:r w:rsidRPr="00AC2DC4">
              <w:rPr>
                <w:b/>
                <w:position w:val="2"/>
              </w:rPr>
              <w:t>Üniversite Genelinde Girişimci ve Yenilikçi Faaliyetleri</w:t>
            </w:r>
            <w:r w:rsidRPr="00AC2DC4">
              <w:rPr>
                <w:b/>
                <w:spacing w:val="-47"/>
                <w:position w:val="2"/>
              </w:rPr>
              <w:t xml:space="preserve"> </w:t>
            </w:r>
            <w:r w:rsidR="00AC2DC4">
              <w:rPr>
                <w:b/>
                <w:spacing w:val="-47"/>
                <w:position w:val="2"/>
              </w:rPr>
              <w:t xml:space="preserve">       </w:t>
            </w:r>
            <w:r w:rsidRPr="00AC2DC4">
              <w:rPr>
                <w:b/>
              </w:rPr>
              <w:t>Yaygınlaştırmak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ve</w:t>
            </w:r>
            <w:r w:rsidRPr="00AC2DC4">
              <w:rPr>
                <w:b/>
                <w:spacing w:val="-3"/>
              </w:rPr>
              <w:t xml:space="preserve"> </w:t>
            </w:r>
            <w:r w:rsidRPr="00AC2DC4">
              <w:rPr>
                <w:b/>
              </w:rPr>
              <w:t>Kurumsallaştırmak</w:t>
            </w:r>
          </w:p>
        </w:tc>
      </w:tr>
      <w:tr w:rsidR="009668B6" w:rsidRPr="00AC2DC4" w14:paraId="27987891" w14:textId="77777777" w:rsidTr="00AC2DC4">
        <w:trPr>
          <w:trHeight w:val="461"/>
        </w:trPr>
        <w:tc>
          <w:tcPr>
            <w:tcW w:w="1980" w:type="dxa"/>
            <w:shd w:val="clear" w:color="auto" w:fill="FBE4D4"/>
          </w:tcPr>
          <w:p w14:paraId="04EA8147" w14:textId="77777777" w:rsidR="009668B6" w:rsidRPr="00AC2DC4" w:rsidRDefault="009668B6" w:rsidP="003600A1">
            <w:pPr>
              <w:pStyle w:val="TableParagraph"/>
              <w:spacing w:line="252" w:lineRule="exact"/>
              <w:jc w:val="left"/>
              <w:rPr>
                <w:b/>
              </w:rPr>
            </w:pPr>
            <w:r w:rsidRPr="00AC2DC4">
              <w:rPr>
                <w:b/>
              </w:rPr>
              <w:t>Hedef (H3.1.)</w:t>
            </w:r>
          </w:p>
        </w:tc>
        <w:tc>
          <w:tcPr>
            <w:tcW w:w="11770" w:type="dxa"/>
            <w:gridSpan w:val="6"/>
            <w:shd w:val="clear" w:color="auto" w:fill="FBE4D4"/>
          </w:tcPr>
          <w:p w14:paraId="336E3FF5" w14:textId="77777777" w:rsidR="009668B6" w:rsidRPr="00AC2DC4" w:rsidRDefault="009668B6" w:rsidP="003600A1">
            <w:pPr>
              <w:pStyle w:val="TableParagraph"/>
              <w:spacing w:line="230" w:lineRule="atLeast"/>
              <w:ind w:left="117" w:right="282"/>
              <w:jc w:val="left"/>
              <w:rPr>
                <w:b/>
              </w:rPr>
            </w:pPr>
            <w:r w:rsidRPr="00AC2DC4">
              <w:rPr>
                <w:b/>
              </w:rPr>
              <w:t>Üniversitemiz öğrencilerine ve personeline yönelik girişimcilikle</w:t>
            </w:r>
            <w:r w:rsidRPr="00AC2DC4">
              <w:rPr>
                <w:b/>
                <w:spacing w:val="-48"/>
              </w:rPr>
              <w:t xml:space="preserve"> </w:t>
            </w:r>
            <w:r w:rsidRPr="00AC2DC4">
              <w:rPr>
                <w:b/>
              </w:rPr>
              <w:t>ilgili eğitim, seminer,</w:t>
            </w:r>
            <w:r w:rsidRPr="00AC2DC4">
              <w:rPr>
                <w:b/>
                <w:spacing w:val="-3"/>
              </w:rPr>
              <w:t xml:space="preserve"> </w:t>
            </w:r>
            <w:r w:rsidRPr="00AC2DC4">
              <w:rPr>
                <w:b/>
              </w:rPr>
              <w:t>konferans</w:t>
            </w:r>
            <w:r w:rsidRPr="00AC2DC4">
              <w:rPr>
                <w:b/>
                <w:spacing w:val="47"/>
              </w:rPr>
              <w:t xml:space="preserve"> </w:t>
            </w:r>
            <w:r w:rsidRPr="00AC2DC4">
              <w:rPr>
                <w:b/>
              </w:rPr>
              <w:t>faaliyetleri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eliştirilecektir</w:t>
            </w:r>
          </w:p>
        </w:tc>
      </w:tr>
      <w:tr w:rsidR="009668B6" w:rsidRPr="00AC2DC4" w14:paraId="6686C8FF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31F29B06" w14:textId="77777777" w:rsidR="009668B6" w:rsidRPr="00AC2DC4" w:rsidRDefault="009668B6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134" w:type="dxa"/>
            <w:shd w:val="clear" w:color="auto" w:fill="DDE9F6"/>
          </w:tcPr>
          <w:p w14:paraId="43320D86" w14:textId="77777777" w:rsidR="009668B6" w:rsidRPr="00AC2DC4" w:rsidRDefault="009668B6" w:rsidP="006176FB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422" w:type="dxa"/>
            <w:shd w:val="clear" w:color="auto" w:fill="DDE9F6"/>
          </w:tcPr>
          <w:p w14:paraId="35717ADC" w14:textId="77777777" w:rsidR="00AC2DC4" w:rsidRPr="00AC2DC4" w:rsidRDefault="00AC2DC4" w:rsidP="006176FB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Hedef</w:t>
            </w:r>
          </w:p>
          <w:p w14:paraId="723D9E13" w14:textId="51012EE9" w:rsidR="009668B6" w:rsidRPr="00AC2DC4" w:rsidRDefault="009668B6" w:rsidP="006176FB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2022</w:t>
            </w:r>
          </w:p>
        </w:tc>
        <w:tc>
          <w:tcPr>
            <w:tcW w:w="1701" w:type="dxa"/>
            <w:shd w:val="clear" w:color="auto" w:fill="DDE9F6"/>
          </w:tcPr>
          <w:p w14:paraId="40E63B49" w14:textId="77777777" w:rsidR="009668B6" w:rsidRPr="00AC2DC4" w:rsidRDefault="009668B6" w:rsidP="006176FB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1843" w:type="dxa"/>
            <w:shd w:val="clear" w:color="auto" w:fill="DDE9F6"/>
          </w:tcPr>
          <w:p w14:paraId="5B7D2713" w14:textId="77777777" w:rsidR="009668B6" w:rsidRPr="00AC2DC4" w:rsidRDefault="009668B6" w:rsidP="006176FB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me durumu</w:t>
            </w:r>
          </w:p>
        </w:tc>
        <w:tc>
          <w:tcPr>
            <w:tcW w:w="2830" w:type="dxa"/>
            <w:shd w:val="clear" w:color="auto" w:fill="DDE9F6"/>
          </w:tcPr>
          <w:p w14:paraId="6B50EFA6" w14:textId="69AFA7EA" w:rsidR="009668B6" w:rsidRPr="00AC2DC4" w:rsidRDefault="009668B6" w:rsidP="006176FB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Açıklama</w:t>
            </w:r>
          </w:p>
        </w:tc>
        <w:tc>
          <w:tcPr>
            <w:tcW w:w="2840" w:type="dxa"/>
            <w:shd w:val="clear" w:color="auto" w:fill="DDE9F6"/>
          </w:tcPr>
          <w:p w14:paraId="1B0694CA" w14:textId="77777777" w:rsidR="009668B6" w:rsidRPr="00AC2DC4" w:rsidRDefault="009668B6" w:rsidP="006176FB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9668B6" w:rsidRPr="00AC2DC4" w14:paraId="4F66962E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5BD9C0A4" w14:textId="37FB8C51" w:rsidR="009668B6" w:rsidRPr="00AC2DC4" w:rsidRDefault="009668B6" w:rsidP="009668B6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t>Merkez</w:t>
            </w:r>
            <w:r w:rsidRPr="00AC2DC4">
              <w:rPr>
                <w:spacing w:val="-2"/>
              </w:rPr>
              <w:t xml:space="preserve"> </w:t>
            </w:r>
            <w:r w:rsidRPr="00AC2DC4">
              <w:t>kaynaklı</w:t>
            </w:r>
            <w:r w:rsidRPr="00AC2DC4">
              <w:rPr>
                <w:spacing w:val="-1"/>
              </w:rPr>
              <w:t xml:space="preserve"> </w:t>
            </w:r>
            <w:r w:rsidRPr="00AC2DC4">
              <w:t>patent</w:t>
            </w:r>
            <w:r w:rsidRPr="00AC2DC4">
              <w:rPr>
                <w:spacing w:val="-4"/>
              </w:rPr>
              <w:t xml:space="preserve"> </w:t>
            </w:r>
            <w:r w:rsidRPr="00AC2DC4">
              <w:t>başvuru</w:t>
            </w:r>
            <w:r w:rsidRPr="00AC2DC4">
              <w:rPr>
                <w:spacing w:val="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4BC043E5" w14:textId="42433043" w:rsidR="009668B6" w:rsidRPr="00AC2DC4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-</w:t>
            </w:r>
          </w:p>
        </w:tc>
        <w:tc>
          <w:tcPr>
            <w:tcW w:w="1422" w:type="dxa"/>
            <w:shd w:val="clear" w:color="auto" w:fill="DDE9F6"/>
          </w:tcPr>
          <w:p w14:paraId="29F98CBF" w14:textId="1C964A27" w:rsidR="009668B6" w:rsidRPr="00AC2DC4" w:rsidRDefault="009668B6" w:rsidP="009668B6">
            <w:pPr>
              <w:pStyle w:val="TableParagraph"/>
              <w:spacing w:line="259" w:lineRule="auto"/>
              <w:ind w:left="250" w:right="241" w:hanging="4"/>
            </w:pPr>
            <w:r w:rsidRPr="00AC2DC4">
              <w:t>-</w:t>
            </w:r>
          </w:p>
        </w:tc>
        <w:tc>
          <w:tcPr>
            <w:tcW w:w="1701" w:type="dxa"/>
            <w:shd w:val="clear" w:color="auto" w:fill="DDE9F6"/>
          </w:tcPr>
          <w:p w14:paraId="65994C15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1843" w:type="dxa"/>
            <w:shd w:val="clear" w:color="auto" w:fill="DDE9F6"/>
          </w:tcPr>
          <w:p w14:paraId="4508B385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2830" w:type="dxa"/>
            <w:shd w:val="clear" w:color="auto" w:fill="DDE9F6"/>
          </w:tcPr>
          <w:p w14:paraId="79DBD2C0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  <w:tc>
          <w:tcPr>
            <w:tcW w:w="2840" w:type="dxa"/>
            <w:shd w:val="clear" w:color="auto" w:fill="DDE9F6"/>
          </w:tcPr>
          <w:p w14:paraId="0130FD00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</w:tr>
      <w:tr w:rsidR="009668B6" w:rsidRPr="00AC2DC4" w14:paraId="2EEF8DC4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2D9C50DC" w14:textId="307143CD" w:rsidR="009668B6" w:rsidRPr="00AC2DC4" w:rsidRDefault="009668B6" w:rsidP="009668B6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t>Alınan patent</w:t>
            </w:r>
            <w:r w:rsidRPr="00AC2DC4">
              <w:rPr>
                <w:spacing w:val="-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60D6C74F" w14:textId="10A58305" w:rsidR="009668B6" w:rsidRPr="00AC2DC4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-</w:t>
            </w:r>
          </w:p>
        </w:tc>
        <w:tc>
          <w:tcPr>
            <w:tcW w:w="1422" w:type="dxa"/>
            <w:shd w:val="clear" w:color="auto" w:fill="DDE9F6"/>
          </w:tcPr>
          <w:p w14:paraId="2AA9152A" w14:textId="4AFDB8C2" w:rsidR="009668B6" w:rsidRPr="00AC2DC4" w:rsidRDefault="009668B6" w:rsidP="009668B6">
            <w:pPr>
              <w:pStyle w:val="TableParagraph"/>
              <w:spacing w:line="259" w:lineRule="auto"/>
              <w:ind w:left="250" w:right="241" w:hanging="4"/>
            </w:pPr>
            <w:r w:rsidRPr="00AC2DC4">
              <w:t>-</w:t>
            </w:r>
          </w:p>
        </w:tc>
        <w:tc>
          <w:tcPr>
            <w:tcW w:w="1701" w:type="dxa"/>
            <w:shd w:val="clear" w:color="auto" w:fill="DDE9F6"/>
          </w:tcPr>
          <w:p w14:paraId="339DC294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1843" w:type="dxa"/>
            <w:shd w:val="clear" w:color="auto" w:fill="DDE9F6"/>
          </w:tcPr>
          <w:p w14:paraId="463E64D5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2830" w:type="dxa"/>
            <w:shd w:val="clear" w:color="auto" w:fill="DDE9F6"/>
          </w:tcPr>
          <w:p w14:paraId="62AF1AA4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  <w:tc>
          <w:tcPr>
            <w:tcW w:w="2840" w:type="dxa"/>
            <w:shd w:val="clear" w:color="auto" w:fill="DDE9F6"/>
          </w:tcPr>
          <w:p w14:paraId="729DE88E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</w:tr>
      <w:tr w:rsidR="009668B6" w:rsidRPr="00AC2DC4" w14:paraId="63BACFD0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371E6D8C" w14:textId="15F7B3FF" w:rsidR="009668B6" w:rsidRPr="00AC2DC4" w:rsidRDefault="009668B6" w:rsidP="009668B6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t>Ticarileşmiş</w:t>
            </w:r>
            <w:r w:rsidRPr="00AC2DC4">
              <w:rPr>
                <w:spacing w:val="-3"/>
              </w:rPr>
              <w:t xml:space="preserve"> </w:t>
            </w:r>
            <w:r w:rsidRPr="00AC2DC4">
              <w:t>patent</w:t>
            </w:r>
            <w:r w:rsidRPr="00AC2DC4">
              <w:rPr>
                <w:spacing w:val="-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255D696E" w14:textId="6D1403CC" w:rsidR="009668B6" w:rsidRPr="00AC2DC4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-</w:t>
            </w:r>
          </w:p>
        </w:tc>
        <w:tc>
          <w:tcPr>
            <w:tcW w:w="1422" w:type="dxa"/>
            <w:shd w:val="clear" w:color="auto" w:fill="DDE9F6"/>
          </w:tcPr>
          <w:p w14:paraId="0BA26513" w14:textId="2A4CC16A" w:rsidR="009668B6" w:rsidRPr="00AC2DC4" w:rsidRDefault="009668B6" w:rsidP="009668B6">
            <w:pPr>
              <w:pStyle w:val="TableParagraph"/>
              <w:spacing w:line="259" w:lineRule="auto"/>
              <w:ind w:left="250" w:right="241" w:hanging="4"/>
            </w:pPr>
            <w:r w:rsidRPr="00AC2DC4">
              <w:t>-</w:t>
            </w:r>
          </w:p>
        </w:tc>
        <w:tc>
          <w:tcPr>
            <w:tcW w:w="1701" w:type="dxa"/>
            <w:shd w:val="clear" w:color="auto" w:fill="DDE9F6"/>
          </w:tcPr>
          <w:p w14:paraId="700C41A5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1843" w:type="dxa"/>
            <w:shd w:val="clear" w:color="auto" w:fill="DDE9F6"/>
          </w:tcPr>
          <w:p w14:paraId="213F5C8A" w14:textId="77777777" w:rsidR="009668B6" w:rsidRPr="00AC2DC4" w:rsidRDefault="009668B6" w:rsidP="009668B6">
            <w:pPr>
              <w:pStyle w:val="TableParagraph"/>
              <w:spacing w:before="2"/>
              <w:jc w:val="left"/>
            </w:pPr>
          </w:p>
        </w:tc>
        <w:tc>
          <w:tcPr>
            <w:tcW w:w="2830" w:type="dxa"/>
            <w:shd w:val="clear" w:color="auto" w:fill="DDE9F6"/>
          </w:tcPr>
          <w:p w14:paraId="16CDEEE1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  <w:tc>
          <w:tcPr>
            <w:tcW w:w="2840" w:type="dxa"/>
            <w:shd w:val="clear" w:color="auto" w:fill="DDE9F6"/>
          </w:tcPr>
          <w:p w14:paraId="7551F1EC" w14:textId="77777777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</w:tr>
      <w:tr w:rsidR="009668B6" w:rsidRPr="00AC2DC4" w14:paraId="788E5FE0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10C339C1" w14:textId="3819A9C2" w:rsidR="009668B6" w:rsidRPr="00AC2DC4" w:rsidRDefault="009668B6" w:rsidP="009668B6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t>Merkez çalışanlarının fikri ve sınai</w:t>
            </w:r>
            <w:r w:rsidRPr="00AC2DC4">
              <w:rPr>
                <w:spacing w:val="-47"/>
              </w:rPr>
              <w:t xml:space="preserve"> </w:t>
            </w:r>
            <w:r w:rsidRPr="00AC2DC4">
              <w:t>mülkiyet</w:t>
            </w:r>
            <w:r w:rsidRPr="00AC2DC4">
              <w:rPr>
                <w:spacing w:val="-1"/>
              </w:rPr>
              <w:t xml:space="preserve"> </w:t>
            </w:r>
            <w:r w:rsidRPr="00AC2DC4">
              <w:t>hakkı</w:t>
            </w:r>
            <w:r w:rsidRPr="00AC2DC4">
              <w:rPr>
                <w:spacing w:val="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2C8B56C3" w14:textId="17A3498A" w:rsidR="009668B6" w:rsidRPr="00AC2DC4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20</w:t>
            </w:r>
          </w:p>
        </w:tc>
        <w:tc>
          <w:tcPr>
            <w:tcW w:w="1422" w:type="dxa"/>
            <w:shd w:val="clear" w:color="auto" w:fill="DDE9F6"/>
          </w:tcPr>
          <w:p w14:paraId="788C52C6" w14:textId="13818A11" w:rsidR="009668B6" w:rsidRPr="00AC2DC4" w:rsidRDefault="009668B6" w:rsidP="009668B6">
            <w:pPr>
              <w:pStyle w:val="TableParagraph"/>
              <w:spacing w:line="259" w:lineRule="auto"/>
              <w:ind w:left="250" w:right="241" w:hanging="4"/>
            </w:pPr>
            <w:r w:rsidRPr="00AC2DC4">
              <w:t>1</w:t>
            </w:r>
          </w:p>
        </w:tc>
        <w:tc>
          <w:tcPr>
            <w:tcW w:w="1701" w:type="dxa"/>
            <w:shd w:val="clear" w:color="auto" w:fill="DDE9F6"/>
          </w:tcPr>
          <w:p w14:paraId="3A507143" w14:textId="3F3B4E6A" w:rsidR="009668B6" w:rsidRPr="00AC2DC4" w:rsidRDefault="00AC2DC4" w:rsidP="009668B6">
            <w:pPr>
              <w:pStyle w:val="TableParagraph"/>
              <w:spacing w:before="2"/>
              <w:jc w:val="left"/>
            </w:pPr>
            <w:r>
              <w:t>0</w:t>
            </w:r>
          </w:p>
        </w:tc>
        <w:tc>
          <w:tcPr>
            <w:tcW w:w="1843" w:type="dxa"/>
            <w:shd w:val="clear" w:color="auto" w:fill="DDE9F6"/>
          </w:tcPr>
          <w:p w14:paraId="3B15F094" w14:textId="561E26EC" w:rsidR="009668B6" w:rsidRPr="00AC2DC4" w:rsidRDefault="00830AC5" w:rsidP="009668B6">
            <w:pPr>
              <w:pStyle w:val="TableParagraph"/>
              <w:spacing w:before="2"/>
              <w:jc w:val="left"/>
            </w:pPr>
            <w:r w:rsidRPr="00AC2DC4">
              <w:t>Gerçekleşmedi</w:t>
            </w:r>
          </w:p>
        </w:tc>
        <w:tc>
          <w:tcPr>
            <w:tcW w:w="2830" w:type="dxa"/>
            <w:shd w:val="clear" w:color="auto" w:fill="DDE9F6"/>
          </w:tcPr>
          <w:p w14:paraId="53BB446B" w14:textId="0FFD2E5C" w:rsidR="009668B6" w:rsidRPr="00AC2DC4" w:rsidRDefault="000967F8" w:rsidP="009668B6">
            <w:pPr>
              <w:pStyle w:val="TableParagraph"/>
              <w:spacing w:before="2"/>
              <w:ind w:right="474"/>
              <w:jc w:val="left"/>
            </w:pPr>
            <w:r w:rsidRPr="00AC2DC4">
              <w:t>Faaliyet gerçekleştirilmemiştir.</w:t>
            </w:r>
          </w:p>
        </w:tc>
        <w:tc>
          <w:tcPr>
            <w:tcW w:w="2840" w:type="dxa"/>
            <w:shd w:val="clear" w:color="auto" w:fill="DDE9F6"/>
          </w:tcPr>
          <w:p w14:paraId="523C90DD" w14:textId="37C45892" w:rsidR="009668B6" w:rsidRPr="00AC2DC4" w:rsidRDefault="009668B6" w:rsidP="009668B6">
            <w:pPr>
              <w:pStyle w:val="TableParagraph"/>
              <w:spacing w:before="2"/>
              <w:ind w:right="474"/>
              <w:jc w:val="left"/>
            </w:pPr>
          </w:p>
        </w:tc>
      </w:tr>
      <w:tr w:rsidR="0080524E" w:rsidRPr="00AC2DC4" w14:paraId="6910E6FC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0900FC4E" w14:textId="0A55BD45" w:rsidR="0080524E" w:rsidRPr="00AC2DC4" w:rsidRDefault="0080524E" w:rsidP="0080524E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t xml:space="preserve">Üniversitemiz öğrencilerine yönelik </w:t>
            </w:r>
            <w:r w:rsidRPr="00AC2DC4">
              <w:rPr>
                <w:spacing w:val="-47"/>
              </w:rPr>
              <w:t xml:space="preserve"> </w:t>
            </w:r>
            <w:r w:rsidRPr="00AC2DC4">
              <w:t>girişimcilikle ilgili düzenlenen</w:t>
            </w:r>
            <w:r w:rsidRPr="00AC2DC4">
              <w:rPr>
                <w:spacing w:val="1"/>
              </w:rPr>
              <w:t xml:space="preserve"> </w:t>
            </w:r>
            <w:r w:rsidRPr="00AC2DC4">
              <w:t>faaliyet</w:t>
            </w:r>
            <w:r w:rsidRPr="00AC2DC4">
              <w:rPr>
                <w:spacing w:val="-2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05DBED6B" w14:textId="7F02D1FC" w:rsidR="0080524E" w:rsidRPr="00AC2DC4" w:rsidRDefault="0080524E" w:rsidP="0080524E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40</w:t>
            </w:r>
          </w:p>
        </w:tc>
        <w:tc>
          <w:tcPr>
            <w:tcW w:w="1422" w:type="dxa"/>
            <w:shd w:val="clear" w:color="auto" w:fill="DDE9F6"/>
          </w:tcPr>
          <w:p w14:paraId="612FD45F" w14:textId="20640A05" w:rsidR="0080524E" w:rsidRPr="00AC2DC4" w:rsidRDefault="0080524E" w:rsidP="0080524E">
            <w:pPr>
              <w:pStyle w:val="TableParagraph"/>
              <w:spacing w:line="259" w:lineRule="auto"/>
              <w:ind w:left="250" w:right="241" w:hanging="4"/>
            </w:pPr>
            <w:r w:rsidRPr="00AC2DC4">
              <w:t>1</w:t>
            </w:r>
          </w:p>
        </w:tc>
        <w:tc>
          <w:tcPr>
            <w:tcW w:w="1701" w:type="dxa"/>
            <w:shd w:val="clear" w:color="auto" w:fill="DDE9F6"/>
          </w:tcPr>
          <w:p w14:paraId="02F32AB0" w14:textId="560B32A4" w:rsidR="0080524E" w:rsidRPr="00AC2DC4" w:rsidRDefault="0080524E" w:rsidP="0080524E">
            <w:pPr>
              <w:pStyle w:val="TableParagraph"/>
              <w:spacing w:before="2"/>
              <w:jc w:val="left"/>
            </w:pPr>
            <w:r w:rsidRPr="00AC2DC4">
              <w:t>0</w:t>
            </w:r>
          </w:p>
        </w:tc>
        <w:tc>
          <w:tcPr>
            <w:tcW w:w="1843" w:type="dxa"/>
            <w:shd w:val="clear" w:color="auto" w:fill="DDE9F6"/>
          </w:tcPr>
          <w:p w14:paraId="45B9642D" w14:textId="5DC7FCE1" w:rsidR="0080524E" w:rsidRPr="00AC2DC4" w:rsidRDefault="0080524E" w:rsidP="0080524E">
            <w:pPr>
              <w:pStyle w:val="TableParagraph"/>
              <w:spacing w:before="2"/>
              <w:jc w:val="left"/>
            </w:pPr>
            <w:r w:rsidRPr="00AC2DC4">
              <w:t>Gerçekleşmedi</w:t>
            </w:r>
          </w:p>
        </w:tc>
        <w:tc>
          <w:tcPr>
            <w:tcW w:w="2830" w:type="dxa"/>
            <w:shd w:val="clear" w:color="auto" w:fill="DDE9F6"/>
          </w:tcPr>
          <w:p w14:paraId="7444DBB4" w14:textId="16522447" w:rsidR="0080524E" w:rsidRPr="00AC2DC4" w:rsidRDefault="0080524E" w:rsidP="0080524E">
            <w:pPr>
              <w:pStyle w:val="TableParagraph"/>
              <w:spacing w:before="2"/>
              <w:ind w:right="474"/>
              <w:jc w:val="left"/>
            </w:pPr>
            <w:r w:rsidRPr="00AC2DC4">
              <w:t>Bir faaliyet gerçekleştirilmemiştir.</w:t>
            </w:r>
          </w:p>
        </w:tc>
        <w:tc>
          <w:tcPr>
            <w:tcW w:w="2840" w:type="dxa"/>
            <w:shd w:val="clear" w:color="auto" w:fill="DDE9F6"/>
          </w:tcPr>
          <w:p w14:paraId="10AD7291" w14:textId="3342CF09" w:rsidR="0080524E" w:rsidRPr="00AC2DC4" w:rsidRDefault="0080524E" w:rsidP="0080524E">
            <w:pPr>
              <w:pStyle w:val="TableParagraph"/>
              <w:spacing w:before="2"/>
              <w:ind w:right="474"/>
              <w:jc w:val="left"/>
            </w:pPr>
            <w:r w:rsidRPr="00AC2DC4">
              <w:t>Personel sayısının yetersiz olmasından dolayı gerçekleştirilememiştir.</w:t>
            </w:r>
          </w:p>
        </w:tc>
      </w:tr>
      <w:tr w:rsidR="0080524E" w:rsidRPr="00AC2DC4" w14:paraId="76B4F1D0" w14:textId="77777777" w:rsidTr="00BA6293">
        <w:trPr>
          <w:trHeight w:val="677"/>
        </w:trPr>
        <w:tc>
          <w:tcPr>
            <w:tcW w:w="1980" w:type="dxa"/>
            <w:shd w:val="clear" w:color="auto" w:fill="DDE9F6"/>
          </w:tcPr>
          <w:p w14:paraId="5F2A9259" w14:textId="638CA4C7" w:rsidR="0080524E" w:rsidRPr="00AC2DC4" w:rsidRDefault="0080524E" w:rsidP="0080524E">
            <w:pPr>
              <w:pStyle w:val="TableParagraph"/>
              <w:ind w:left="110"/>
              <w:jc w:val="left"/>
            </w:pPr>
            <w:r w:rsidRPr="00AC2DC4">
              <w:t>Üniversitemiz personeline</w:t>
            </w:r>
            <w:r w:rsidRPr="00AC2DC4">
              <w:rPr>
                <w:spacing w:val="1"/>
              </w:rPr>
              <w:t xml:space="preserve"> </w:t>
            </w:r>
            <w:r w:rsidRPr="00AC2DC4">
              <w:t>yönelik</w:t>
            </w:r>
            <w:r w:rsidRPr="00AC2DC4">
              <w:rPr>
                <w:spacing w:val="-47"/>
              </w:rPr>
              <w:t xml:space="preserve">                     </w:t>
            </w:r>
            <w:r w:rsidRPr="00AC2DC4">
              <w:t>girişimcilikle ilgili düzenlenen</w:t>
            </w:r>
            <w:r w:rsidRPr="00AC2DC4">
              <w:rPr>
                <w:spacing w:val="1"/>
              </w:rPr>
              <w:t xml:space="preserve"> </w:t>
            </w:r>
            <w:r w:rsidRPr="00AC2DC4">
              <w:t>faaliyet</w:t>
            </w:r>
            <w:r w:rsidRPr="00AC2DC4">
              <w:rPr>
                <w:spacing w:val="-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7F3D59CA" w14:textId="2A3EB34C" w:rsidR="0080524E" w:rsidRPr="00AC2DC4" w:rsidRDefault="0080524E" w:rsidP="0080524E">
            <w:pPr>
              <w:pStyle w:val="TableParagraph"/>
              <w:spacing w:line="261" w:lineRule="auto"/>
              <w:ind w:left="186" w:right="167" w:firstLine="108"/>
              <w:jc w:val="left"/>
            </w:pPr>
            <w:r w:rsidRPr="00AC2DC4">
              <w:t>40</w:t>
            </w:r>
          </w:p>
        </w:tc>
        <w:tc>
          <w:tcPr>
            <w:tcW w:w="1422" w:type="dxa"/>
            <w:shd w:val="clear" w:color="auto" w:fill="DDE9F6"/>
          </w:tcPr>
          <w:p w14:paraId="6FAA8514" w14:textId="38E11571" w:rsidR="0080524E" w:rsidRPr="00AC2DC4" w:rsidRDefault="0080524E" w:rsidP="0080524E">
            <w:pPr>
              <w:pStyle w:val="TableParagraph"/>
              <w:spacing w:line="259" w:lineRule="auto"/>
              <w:ind w:left="250" w:right="241" w:hanging="4"/>
            </w:pPr>
            <w:r w:rsidRPr="00AC2DC4">
              <w:t>1</w:t>
            </w:r>
          </w:p>
        </w:tc>
        <w:tc>
          <w:tcPr>
            <w:tcW w:w="1701" w:type="dxa"/>
            <w:shd w:val="clear" w:color="auto" w:fill="DDE9F6"/>
          </w:tcPr>
          <w:p w14:paraId="7BC04347" w14:textId="06A293AD" w:rsidR="0080524E" w:rsidRPr="00AC2DC4" w:rsidRDefault="0080524E" w:rsidP="0080524E">
            <w:pPr>
              <w:pStyle w:val="TableParagraph"/>
              <w:spacing w:before="2"/>
              <w:jc w:val="left"/>
            </w:pPr>
            <w:r w:rsidRPr="00AC2DC4">
              <w:t>0</w:t>
            </w:r>
          </w:p>
        </w:tc>
        <w:tc>
          <w:tcPr>
            <w:tcW w:w="1843" w:type="dxa"/>
            <w:shd w:val="clear" w:color="auto" w:fill="DDE9F6"/>
          </w:tcPr>
          <w:p w14:paraId="19E1F41B" w14:textId="5C3D3913" w:rsidR="0080524E" w:rsidRPr="00AC2DC4" w:rsidRDefault="0080524E" w:rsidP="0080524E">
            <w:pPr>
              <w:pStyle w:val="TableParagraph"/>
              <w:spacing w:before="2"/>
              <w:jc w:val="left"/>
            </w:pPr>
            <w:r w:rsidRPr="00AC2DC4">
              <w:t>Gerçekleşmedi</w:t>
            </w:r>
          </w:p>
        </w:tc>
        <w:tc>
          <w:tcPr>
            <w:tcW w:w="2830" w:type="dxa"/>
            <w:shd w:val="clear" w:color="auto" w:fill="DDE9F6"/>
          </w:tcPr>
          <w:p w14:paraId="0C5E6649" w14:textId="68358EAE" w:rsidR="0080524E" w:rsidRPr="00AC2DC4" w:rsidRDefault="0080524E" w:rsidP="0080524E">
            <w:pPr>
              <w:pStyle w:val="TableParagraph"/>
              <w:spacing w:before="2"/>
              <w:ind w:right="474"/>
              <w:jc w:val="left"/>
            </w:pPr>
            <w:r w:rsidRPr="00AC2DC4">
              <w:t>Bir faaliyet gerçekleştirilmemiştir.</w:t>
            </w:r>
          </w:p>
        </w:tc>
        <w:tc>
          <w:tcPr>
            <w:tcW w:w="2840" w:type="dxa"/>
            <w:shd w:val="clear" w:color="auto" w:fill="DDE9F6"/>
          </w:tcPr>
          <w:p w14:paraId="1C86B405" w14:textId="5C831079" w:rsidR="0080524E" w:rsidRPr="00AC2DC4" w:rsidRDefault="0080524E" w:rsidP="0080524E">
            <w:pPr>
              <w:pStyle w:val="TableParagraph"/>
              <w:spacing w:before="2"/>
              <w:ind w:right="474"/>
              <w:jc w:val="left"/>
            </w:pPr>
            <w:r w:rsidRPr="00AC2DC4">
              <w:t>Personel sayısının yetersiz olmasından dolayı gerçekleştirilememiştir.</w:t>
            </w:r>
          </w:p>
        </w:tc>
      </w:tr>
    </w:tbl>
    <w:p w14:paraId="2BB333B7" w14:textId="14D3C5FB" w:rsidR="009668B6" w:rsidRDefault="009668B6">
      <w:pPr>
        <w:ind w:left="536"/>
        <w:rPr>
          <w:b/>
          <w:sz w:val="20"/>
        </w:rPr>
      </w:pPr>
    </w:p>
    <w:p w14:paraId="1B5EE123" w14:textId="31737274" w:rsidR="009668B6" w:rsidRDefault="009668B6">
      <w:pPr>
        <w:ind w:left="536"/>
        <w:rPr>
          <w:b/>
          <w:sz w:val="20"/>
        </w:rPr>
      </w:pPr>
    </w:p>
    <w:p w14:paraId="34FA95B9" w14:textId="77777777" w:rsidR="00652E7E" w:rsidRDefault="00652E7E">
      <w:pPr>
        <w:ind w:left="536"/>
        <w:rPr>
          <w:b/>
          <w:sz w:val="20"/>
        </w:rPr>
      </w:pPr>
    </w:p>
    <w:p w14:paraId="6836E6AF" w14:textId="77777777" w:rsidR="00971F0F" w:rsidRDefault="00971F0F">
      <w:pPr>
        <w:spacing w:before="196"/>
        <w:ind w:left="536"/>
        <w:rPr>
          <w:b/>
          <w:sz w:val="20"/>
        </w:rPr>
      </w:pPr>
    </w:p>
    <w:p w14:paraId="422986BC" w14:textId="5913D09C" w:rsidR="003B3CD6" w:rsidRDefault="00BA49B0">
      <w:pPr>
        <w:spacing w:before="196"/>
        <w:ind w:left="536"/>
        <w:rPr>
          <w:b/>
          <w:sz w:val="20"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486746624" behindDoc="1" locked="0" layoutInCell="1" allowOverlap="1" wp14:anchorId="7473FED7" wp14:editId="210468CF">
                <wp:simplePos x="0" y="0"/>
                <wp:positionH relativeFrom="page">
                  <wp:posOffset>4824730</wp:posOffset>
                </wp:positionH>
                <wp:positionV relativeFrom="paragraph">
                  <wp:posOffset>-499110</wp:posOffset>
                </wp:positionV>
                <wp:extent cx="33655" cy="4445"/>
                <wp:effectExtent l="0" t="0" r="4445" b="8255"/>
                <wp:wrapNone/>
                <wp:docPr id="1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0830B3" id="Rectangle 7" o:spid="_x0000_s1026" style="position:absolute;margin-left:379.9pt;margin-top:-39.3pt;width:2.65pt;height:.35pt;z-index:-165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7136" behindDoc="1" locked="0" layoutInCell="1" allowOverlap="1" wp14:anchorId="413581E0" wp14:editId="3CC43C73">
                <wp:simplePos x="0" y="0"/>
                <wp:positionH relativeFrom="page">
                  <wp:posOffset>5509260</wp:posOffset>
                </wp:positionH>
                <wp:positionV relativeFrom="paragraph">
                  <wp:posOffset>-499110</wp:posOffset>
                </wp:positionV>
                <wp:extent cx="50165" cy="4445"/>
                <wp:effectExtent l="0" t="0" r="635" b="8255"/>
                <wp:wrapNone/>
                <wp:docPr id="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7C09D" id="Rectangle 6" o:spid="_x0000_s1026" style="position:absolute;margin-left:433.8pt;margin-top:-39.3pt;width:3.95pt;height:.35pt;z-index:-1656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7648" behindDoc="1" locked="0" layoutInCell="1" allowOverlap="1" wp14:anchorId="4F4FEBF5" wp14:editId="481BEA39">
                <wp:simplePos x="0" y="0"/>
                <wp:positionH relativeFrom="page">
                  <wp:posOffset>6292850</wp:posOffset>
                </wp:positionH>
                <wp:positionV relativeFrom="paragraph">
                  <wp:posOffset>-499110</wp:posOffset>
                </wp:positionV>
                <wp:extent cx="50165" cy="4445"/>
                <wp:effectExtent l="0" t="0" r="635" b="825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9C21F" id="Rectangle 5" o:spid="_x0000_s1026" style="position:absolute;margin-left:495.5pt;margin-top:-39.3pt;width:3.95pt;height:.35pt;z-index:-1656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" fillcolor="black" stroked="f">
                <v:path arrowok="t"/>
                <w10:wrap anchorx="page"/>
              </v:rect>
            </w:pict>
          </mc:Fallback>
        </mc:AlternateContent>
      </w:r>
      <w:r>
        <w:rPr>
          <w:b/>
          <w:sz w:val="20"/>
        </w:rPr>
        <w:t>Tablo 6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6</w:t>
      </w:r>
    </w:p>
    <w:p w14:paraId="64BF5C90" w14:textId="77777777" w:rsidR="00791C33" w:rsidRDefault="00791C33">
      <w:pPr>
        <w:spacing w:before="196"/>
        <w:ind w:left="536"/>
        <w:rPr>
          <w:b/>
          <w:sz w:val="20"/>
        </w:rPr>
      </w:pPr>
    </w:p>
    <w:tbl>
      <w:tblPr>
        <w:tblStyle w:val="TableNormal1"/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"/>
        <w:gridCol w:w="2800"/>
        <w:gridCol w:w="1152"/>
        <w:gridCol w:w="1096"/>
        <w:gridCol w:w="1438"/>
        <w:gridCol w:w="1843"/>
        <w:gridCol w:w="2840"/>
        <w:gridCol w:w="2551"/>
      </w:tblGrid>
      <w:tr w:rsidR="009668B6" w:rsidRPr="00AC2DC4" w14:paraId="43DE415C" w14:textId="77777777" w:rsidTr="00AC2DC4">
        <w:trPr>
          <w:trHeight w:val="621"/>
        </w:trPr>
        <w:tc>
          <w:tcPr>
            <w:tcW w:w="13750" w:type="dxa"/>
            <w:gridSpan w:val="8"/>
            <w:shd w:val="clear" w:color="auto" w:fill="FFFF00"/>
          </w:tcPr>
          <w:p w14:paraId="7FC501AD" w14:textId="1F7D6D05" w:rsidR="009668B6" w:rsidRPr="00AC2DC4" w:rsidRDefault="009668B6" w:rsidP="00BA6293">
            <w:pPr>
              <w:pStyle w:val="TableParagraph"/>
              <w:tabs>
                <w:tab w:val="left" w:pos="2707"/>
              </w:tabs>
              <w:spacing w:before="7" w:line="244" w:lineRule="exact"/>
              <w:ind w:left="119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(A4)</w:t>
            </w:r>
            <w:r w:rsidRPr="00AC2DC4">
              <w:rPr>
                <w:b/>
              </w:rPr>
              <w:tab/>
            </w:r>
            <w:r w:rsidRPr="00AC2DC4">
              <w:rPr>
                <w:b/>
                <w:position w:val="2"/>
              </w:rPr>
              <w:t>Bölgesel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Kalkınmaya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önelik</w:t>
            </w:r>
            <w:r w:rsidRPr="00AC2DC4">
              <w:rPr>
                <w:b/>
                <w:spacing w:val="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Sosyal, Kültürel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ve Bilimsel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Faaliyetleri</w:t>
            </w:r>
            <w:r w:rsidR="00BA6293">
              <w:rPr>
                <w:b/>
                <w:position w:val="2"/>
              </w:rPr>
              <w:t xml:space="preserve"> </w:t>
            </w:r>
            <w:r w:rsidRPr="00AC2DC4">
              <w:rPr>
                <w:b/>
              </w:rPr>
              <w:t>Arttırmak</w:t>
            </w:r>
          </w:p>
        </w:tc>
      </w:tr>
      <w:tr w:rsidR="009668B6" w:rsidRPr="00AC2DC4" w14:paraId="67C7E839" w14:textId="77777777" w:rsidTr="00BA6293">
        <w:trPr>
          <w:trHeight w:val="600"/>
        </w:trPr>
        <w:tc>
          <w:tcPr>
            <w:tcW w:w="2830" w:type="dxa"/>
            <w:gridSpan w:val="2"/>
            <w:shd w:val="clear" w:color="auto" w:fill="FBE4D4"/>
          </w:tcPr>
          <w:p w14:paraId="407E3579" w14:textId="77777777" w:rsidR="009668B6" w:rsidRPr="00AC2DC4" w:rsidRDefault="009668B6" w:rsidP="003600A1">
            <w:pPr>
              <w:pStyle w:val="TableParagraph"/>
              <w:spacing w:line="252" w:lineRule="exact"/>
              <w:jc w:val="left"/>
              <w:rPr>
                <w:b/>
              </w:rPr>
            </w:pPr>
            <w:r w:rsidRPr="00AC2DC4">
              <w:rPr>
                <w:b/>
              </w:rPr>
              <w:t>Hedef (H4.1.)</w:t>
            </w:r>
          </w:p>
        </w:tc>
        <w:tc>
          <w:tcPr>
            <w:tcW w:w="10920" w:type="dxa"/>
            <w:gridSpan w:val="6"/>
            <w:shd w:val="clear" w:color="auto" w:fill="FBE4D4"/>
          </w:tcPr>
          <w:p w14:paraId="44D62EA2" w14:textId="77777777" w:rsidR="009668B6" w:rsidRPr="00AC2DC4" w:rsidRDefault="009668B6" w:rsidP="003600A1">
            <w:pPr>
              <w:pStyle w:val="TableParagraph"/>
              <w:ind w:left="117"/>
              <w:jc w:val="left"/>
              <w:rPr>
                <w:b/>
              </w:rPr>
            </w:pPr>
            <w:r w:rsidRPr="00AC2DC4">
              <w:rPr>
                <w:b/>
              </w:rPr>
              <w:t>Merkezde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ulusal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ve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uluslararası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bilimsel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faaliyetler</w:t>
            </w:r>
            <w:r w:rsidRPr="00AC2DC4">
              <w:rPr>
                <w:b/>
                <w:spacing w:val="-3"/>
              </w:rPr>
              <w:t xml:space="preserve"> </w:t>
            </w:r>
            <w:r w:rsidRPr="00AC2DC4">
              <w:rPr>
                <w:b/>
              </w:rPr>
              <w:t>gerçekleştirilecektir.</w:t>
            </w:r>
          </w:p>
        </w:tc>
      </w:tr>
      <w:tr w:rsidR="009668B6" w:rsidRPr="00AC2DC4" w14:paraId="0A708B45" w14:textId="77777777" w:rsidTr="00BA6293">
        <w:trPr>
          <w:gridBefore w:val="1"/>
          <w:wBefore w:w="30" w:type="dxa"/>
          <w:trHeight w:val="726"/>
        </w:trPr>
        <w:tc>
          <w:tcPr>
            <w:tcW w:w="2800" w:type="dxa"/>
            <w:shd w:val="clear" w:color="auto" w:fill="DDE9F6"/>
          </w:tcPr>
          <w:p w14:paraId="1624202C" w14:textId="77777777" w:rsidR="009668B6" w:rsidRPr="00AC2DC4" w:rsidRDefault="009668B6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152" w:type="dxa"/>
            <w:shd w:val="clear" w:color="auto" w:fill="DDE9F6"/>
          </w:tcPr>
          <w:p w14:paraId="02F2F175" w14:textId="77777777" w:rsidR="009668B6" w:rsidRPr="00AC2DC4" w:rsidRDefault="009668B6" w:rsidP="00830AC5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096" w:type="dxa"/>
            <w:shd w:val="clear" w:color="auto" w:fill="DDE9F6"/>
          </w:tcPr>
          <w:p w14:paraId="6399A8F9" w14:textId="77777777" w:rsidR="00AC2DC4" w:rsidRDefault="00AC2DC4" w:rsidP="00830AC5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</w:p>
          <w:p w14:paraId="3D25D532" w14:textId="23CBFC45" w:rsidR="009668B6" w:rsidRPr="00AC2DC4" w:rsidRDefault="009668B6" w:rsidP="00830AC5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2022</w:t>
            </w:r>
          </w:p>
        </w:tc>
        <w:tc>
          <w:tcPr>
            <w:tcW w:w="1438" w:type="dxa"/>
            <w:shd w:val="clear" w:color="auto" w:fill="DDE9F6"/>
          </w:tcPr>
          <w:p w14:paraId="6F70A1C6" w14:textId="77777777" w:rsidR="009668B6" w:rsidRPr="00AC2DC4" w:rsidRDefault="009668B6" w:rsidP="00830AC5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1843" w:type="dxa"/>
            <w:shd w:val="clear" w:color="auto" w:fill="DDE9F6"/>
          </w:tcPr>
          <w:p w14:paraId="4EFB2C21" w14:textId="77777777" w:rsidR="009668B6" w:rsidRPr="00AC2DC4" w:rsidRDefault="009668B6" w:rsidP="00830AC5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me durumu</w:t>
            </w:r>
          </w:p>
        </w:tc>
        <w:tc>
          <w:tcPr>
            <w:tcW w:w="2840" w:type="dxa"/>
            <w:shd w:val="clear" w:color="auto" w:fill="DDE9F6"/>
          </w:tcPr>
          <w:p w14:paraId="14D8C9EE" w14:textId="308E2986" w:rsidR="009668B6" w:rsidRPr="00AC2DC4" w:rsidRDefault="009668B6" w:rsidP="00830AC5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Açıklama</w:t>
            </w:r>
          </w:p>
        </w:tc>
        <w:tc>
          <w:tcPr>
            <w:tcW w:w="2551" w:type="dxa"/>
            <w:shd w:val="clear" w:color="auto" w:fill="DDE9F6"/>
          </w:tcPr>
          <w:p w14:paraId="5BC75E11" w14:textId="77777777" w:rsidR="009668B6" w:rsidRPr="00AC2DC4" w:rsidRDefault="009668B6" w:rsidP="00830AC5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912B3A" w:rsidRPr="00AC2DC4" w14:paraId="2E05892A" w14:textId="77777777" w:rsidTr="00BA6293">
        <w:trPr>
          <w:gridBefore w:val="1"/>
          <w:wBefore w:w="30" w:type="dxa"/>
          <w:trHeight w:val="726"/>
        </w:trPr>
        <w:tc>
          <w:tcPr>
            <w:tcW w:w="2800" w:type="dxa"/>
            <w:shd w:val="clear" w:color="auto" w:fill="DDE9F6"/>
          </w:tcPr>
          <w:p w14:paraId="1A9B886C" w14:textId="30508F4E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AC2DC4">
              <w:t>Düzenlenen ulusal bilimsel etkinlik sayısı</w:t>
            </w:r>
          </w:p>
        </w:tc>
        <w:tc>
          <w:tcPr>
            <w:tcW w:w="1152" w:type="dxa"/>
            <w:shd w:val="clear" w:color="auto" w:fill="DDE9F6"/>
          </w:tcPr>
          <w:p w14:paraId="5BCD4D1B" w14:textId="2039AD3E" w:rsidR="00912B3A" w:rsidRPr="00AC2DC4" w:rsidRDefault="00912B3A" w:rsidP="00AC2DC4">
            <w:pPr>
              <w:pStyle w:val="TableParagraph"/>
              <w:ind w:right="263"/>
            </w:pPr>
            <w:r w:rsidRPr="00AC2DC4">
              <w:t>10</w:t>
            </w:r>
          </w:p>
        </w:tc>
        <w:tc>
          <w:tcPr>
            <w:tcW w:w="1096" w:type="dxa"/>
            <w:shd w:val="clear" w:color="auto" w:fill="DDE9F6"/>
          </w:tcPr>
          <w:p w14:paraId="6E13F5A6" w14:textId="6A048F0F" w:rsidR="00912B3A" w:rsidRPr="00AC2DC4" w:rsidRDefault="00912B3A" w:rsidP="00AC2DC4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438" w:type="dxa"/>
            <w:shd w:val="clear" w:color="auto" w:fill="DDE9F6"/>
          </w:tcPr>
          <w:p w14:paraId="0EC3D047" w14:textId="04750BC5" w:rsidR="00912B3A" w:rsidRPr="00AC2DC4" w:rsidRDefault="00AC2DC4" w:rsidP="00AC2DC4">
            <w:pPr>
              <w:pStyle w:val="TableParagraph"/>
              <w:ind w:right="263"/>
            </w:pPr>
            <w:r>
              <w:t>0</w:t>
            </w:r>
          </w:p>
        </w:tc>
        <w:tc>
          <w:tcPr>
            <w:tcW w:w="1843" w:type="dxa"/>
            <w:shd w:val="clear" w:color="auto" w:fill="DDE9F6"/>
          </w:tcPr>
          <w:p w14:paraId="0919E7B9" w14:textId="33C378FA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BA6293">
              <w:rPr>
                <w:highlight w:val="yellow"/>
              </w:rPr>
              <w:t>Gerçekleşmedi</w:t>
            </w:r>
          </w:p>
        </w:tc>
        <w:tc>
          <w:tcPr>
            <w:tcW w:w="2840" w:type="dxa"/>
            <w:shd w:val="clear" w:color="auto" w:fill="DDE9F6"/>
          </w:tcPr>
          <w:p w14:paraId="41DB52F6" w14:textId="4BC3DE3D" w:rsidR="00095464" w:rsidRPr="00AC2DC4" w:rsidRDefault="001D532F" w:rsidP="00095464">
            <w:pPr>
              <w:pStyle w:val="TableParagraph"/>
              <w:ind w:right="263"/>
              <w:jc w:val="left"/>
            </w:pPr>
            <w:r>
              <w:t xml:space="preserve">Faaliyet </w:t>
            </w:r>
            <w:r w:rsidR="008D296B">
              <w:t>personel sayısı</w:t>
            </w:r>
            <w:r>
              <w:t xml:space="preserve"> </w:t>
            </w:r>
            <w:r w:rsidR="00095464">
              <w:t>kısıtlılığı</w:t>
            </w:r>
            <w:r>
              <w:t xml:space="preserve"> sebebiyle gerçekleştirilmemiştir.</w:t>
            </w:r>
          </w:p>
        </w:tc>
        <w:tc>
          <w:tcPr>
            <w:tcW w:w="2551" w:type="dxa"/>
            <w:shd w:val="clear" w:color="auto" w:fill="DDE9F6"/>
          </w:tcPr>
          <w:p w14:paraId="160A8E65" w14:textId="09685794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AC2DC4">
              <w:t>2023 yılında ulusal düzeyde bilimsel etkinlik gerçekleştirilmesi planlanmaktadır.</w:t>
            </w:r>
          </w:p>
        </w:tc>
      </w:tr>
      <w:tr w:rsidR="000967F8" w:rsidRPr="00AC2DC4" w14:paraId="171A773B" w14:textId="77777777" w:rsidTr="00BA6293">
        <w:trPr>
          <w:gridBefore w:val="1"/>
          <w:wBefore w:w="30" w:type="dxa"/>
          <w:trHeight w:val="726"/>
        </w:trPr>
        <w:tc>
          <w:tcPr>
            <w:tcW w:w="2800" w:type="dxa"/>
            <w:shd w:val="clear" w:color="auto" w:fill="DDE9F6"/>
          </w:tcPr>
          <w:p w14:paraId="256BED3F" w14:textId="1A948E3D" w:rsidR="000967F8" w:rsidRPr="00AC2DC4" w:rsidRDefault="000967F8" w:rsidP="000967F8">
            <w:pPr>
              <w:pStyle w:val="TableParagraph"/>
              <w:ind w:right="263"/>
              <w:jc w:val="left"/>
            </w:pPr>
            <w:r w:rsidRPr="00AC2DC4">
              <w:t>Düzenlenen uluslararası bilimsel etkinlik sayısı</w:t>
            </w:r>
          </w:p>
        </w:tc>
        <w:tc>
          <w:tcPr>
            <w:tcW w:w="1152" w:type="dxa"/>
            <w:shd w:val="clear" w:color="auto" w:fill="DDE9F6"/>
          </w:tcPr>
          <w:p w14:paraId="38794D53" w14:textId="2DB1EFBA" w:rsidR="000967F8" w:rsidRPr="00AC2DC4" w:rsidRDefault="000967F8" w:rsidP="00AC2DC4">
            <w:pPr>
              <w:pStyle w:val="TableParagraph"/>
              <w:ind w:right="263"/>
            </w:pPr>
            <w:r w:rsidRPr="00AC2DC4">
              <w:t>15</w:t>
            </w:r>
          </w:p>
        </w:tc>
        <w:tc>
          <w:tcPr>
            <w:tcW w:w="1096" w:type="dxa"/>
            <w:shd w:val="clear" w:color="auto" w:fill="DDE9F6"/>
          </w:tcPr>
          <w:p w14:paraId="20982EEA" w14:textId="78A33395" w:rsidR="000967F8" w:rsidRPr="00AC2DC4" w:rsidRDefault="000967F8" w:rsidP="00AC2DC4">
            <w:pPr>
              <w:pStyle w:val="TableParagraph"/>
              <w:ind w:right="263"/>
            </w:pPr>
            <w:r w:rsidRPr="00AC2DC4">
              <w:t>-</w:t>
            </w:r>
          </w:p>
        </w:tc>
        <w:tc>
          <w:tcPr>
            <w:tcW w:w="1438" w:type="dxa"/>
            <w:shd w:val="clear" w:color="auto" w:fill="DDE9F6"/>
          </w:tcPr>
          <w:p w14:paraId="094C7E9C" w14:textId="77777777" w:rsidR="000967F8" w:rsidRPr="00AC2DC4" w:rsidRDefault="000967F8" w:rsidP="00AC2DC4">
            <w:pPr>
              <w:pStyle w:val="TableParagraph"/>
              <w:ind w:right="263"/>
            </w:pPr>
          </w:p>
        </w:tc>
        <w:tc>
          <w:tcPr>
            <w:tcW w:w="1843" w:type="dxa"/>
            <w:shd w:val="clear" w:color="auto" w:fill="DDE9F6"/>
          </w:tcPr>
          <w:p w14:paraId="56A1D19B" w14:textId="2F50D989" w:rsidR="000967F8" w:rsidRPr="00AC2DC4" w:rsidRDefault="000967F8" w:rsidP="000967F8">
            <w:pPr>
              <w:pStyle w:val="TableParagraph"/>
              <w:ind w:right="263"/>
              <w:jc w:val="left"/>
            </w:pPr>
          </w:p>
        </w:tc>
        <w:tc>
          <w:tcPr>
            <w:tcW w:w="2840" w:type="dxa"/>
            <w:shd w:val="clear" w:color="auto" w:fill="DDE9F6"/>
          </w:tcPr>
          <w:p w14:paraId="18F30439" w14:textId="74DE3A61" w:rsidR="000967F8" w:rsidRPr="00AC2DC4" w:rsidRDefault="000967F8" w:rsidP="000967F8">
            <w:pPr>
              <w:pStyle w:val="TableParagraph"/>
              <w:ind w:right="263"/>
              <w:jc w:val="left"/>
            </w:pPr>
          </w:p>
        </w:tc>
        <w:tc>
          <w:tcPr>
            <w:tcW w:w="2551" w:type="dxa"/>
            <w:shd w:val="clear" w:color="auto" w:fill="DDE9F6"/>
          </w:tcPr>
          <w:p w14:paraId="3DF5BB2D" w14:textId="77777777" w:rsidR="000967F8" w:rsidRPr="00AC2DC4" w:rsidRDefault="000967F8" w:rsidP="000967F8">
            <w:pPr>
              <w:pStyle w:val="TableParagraph"/>
              <w:ind w:right="263"/>
              <w:jc w:val="left"/>
            </w:pPr>
          </w:p>
        </w:tc>
      </w:tr>
      <w:tr w:rsidR="000967F8" w:rsidRPr="00AC2DC4" w14:paraId="68C7B714" w14:textId="77777777" w:rsidTr="00BA6293">
        <w:trPr>
          <w:gridBefore w:val="1"/>
          <w:wBefore w:w="30" w:type="dxa"/>
          <w:trHeight w:val="726"/>
        </w:trPr>
        <w:tc>
          <w:tcPr>
            <w:tcW w:w="2800" w:type="dxa"/>
            <w:shd w:val="clear" w:color="auto" w:fill="DDE9F6"/>
          </w:tcPr>
          <w:p w14:paraId="6D5CC9A7" w14:textId="2EB409AA" w:rsidR="000967F8" w:rsidRPr="00AC2DC4" w:rsidRDefault="000967F8" w:rsidP="000967F8">
            <w:pPr>
              <w:pStyle w:val="TableParagraph"/>
              <w:ind w:right="263"/>
              <w:jc w:val="left"/>
            </w:pPr>
            <w:r w:rsidRPr="00AC2DC4">
              <w:t>Merkez çalışanlarının aktif katılım sağladığı bilimsel etkinlik sayısı</w:t>
            </w:r>
          </w:p>
        </w:tc>
        <w:tc>
          <w:tcPr>
            <w:tcW w:w="1152" w:type="dxa"/>
            <w:shd w:val="clear" w:color="auto" w:fill="DDE9F6"/>
          </w:tcPr>
          <w:p w14:paraId="1BB106DA" w14:textId="1306EF83" w:rsidR="000967F8" w:rsidRPr="00AC2DC4" w:rsidRDefault="000967F8" w:rsidP="00AC2DC4">
            <w:pPr>
              <w:pStyle w:val="TableParagraph"/>
              <w:ind w:right="263"/>
            </w:pPr>
            <w:r w:rsidRPr="00AC2DC4">
              <w:t>30</w:t>
            </w:r>
          </w:p>
        </w:tc>
        <w:tc>
          <w:tcPr>
            <w:tcW w:w="1096" w:type="dxa"/>
            <w:shd w:val="clear" w:color="auto" w:fill="DDE9F6"/>
          </w:tcPr>
          <w:p w14:paraId="7160A458" w14:textId="7553F317" w:rsidR="000967F8" w:rsidRPr="00AC2DC4" w:rsidRDefault="000967F8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438" w:type="dxa"/>
            <w:shd w:val="clear" w:color="auto" w:fill="DDE9F6"/>
          </w:tcPr>
          <w:p w14:paraId="238DCB4B" w14:textId="0880E761" w:rsidR="000967F8" w:rsidRPr="00AC2DC4" w:rsidRDefault="00DB1ECB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843" w:type="dxa"/>
            <w:shd w:val="clear" w:color="auto" w:fill="DDE9F6"/>
          </w:tcPr>
          <w:p w14:paraId="11BCB186" w14:textId="1E926D87" w:rsidR="002B2FD0" w:rsidRPr="00AC2DC4" w:rsidRDefault="002B2FD0" w:rsidP="002B2FD0">
            <w:pPr>
              <w:pStyle w:val="TableParagraph"/>
              <w:ind w:left="0" w:right="263"/>
              <w:jc w:val="left"/>
            </w:pPr>
            <w:r w:rsidRPr="00AC2DC4">
              <w:rPr>
                <w:b/>
                <w:bCs/>
              </w:rPr>
              <w:t xml:space="preserve">   </w:t>
            </w:r>
            <w:r w:rsidRPr="00AC2DC4">
              <w:t>Gerçekleşti</w:t>
            </w:r>
          </w:p>
        </w:tc>
        <w:tc>
          <w:tcPr>
            <w:tcW w:w="2840" w:type="dxa"/>
            <w:shd w:val="clear" w:color="auto" w:fill="DDE9F6"/>
          </w:tcPr>
          <w:p w14:paraId="08B94F1B" w14:textId="77777777" w:rsidR="00DB1ECB" w:rsidRPr="00AC2DC4" w:rsidRDefault="00DB1ECB" w:rsidP="00DB1ECB">
            <w:pPr>
              <w:pStyle w:val="TableParagraph"/>
              <w:ind w:right="263"/>
              <w:jc w:val="left"/>
            </w:pPr>
            <w:r w:rsidRPr="00AC2DC4">
              <w:t>-</w:t>
            </w:r>
            <w:r w:rsidR="000967F8" w:rsidRPr="00AC2DC4">
              <w:t>International Society of Schema Therapy- ISST Conference</w:t>
            </w:r>
          </w:p>
          <w:p w14:paraId="5D42996A" w14:textId="481C70C9" w:rsidR="002B2FD0" w:rsidRPr="00AC2DC4" w:rsidRDefault="00DB1ECB" w:rsidP="00DB1ECB">
            <w:pPr>
              <w:pStyle w:val="TableParagraph"/>
              <w:ind w:right="263"/>
              <w:jc w:val="left"/>
            </w:pPr>
            <w:r w:rsidRPr="00AC2DC4">
              <w:t>-</w:t>
            </w:r>
            <w:r w:rsidR="002B2FD0" w:rsidRPr="00AC2DC4">
              <w:t>4.Avrasya Pozitif Psikoloji Kongresi</w:t>
            </w:r>
          </w:p>
          <w:p w14:paraId="0EF31AC7" w14:textId="518D965A" w:rsidR="00BC501A" w:rsidRPr="00AC2DC4" w:rsidRDefault="00BC501A" w:rsidP="000967F8">
            <w:pPr>
              <w:pStyle w:val="TableParagraph"/>
              <w:ind w:right="263"/>
              <w:jc w:val="left"/>
              <w:rPr>
                <w:b/>
                <w:bCs/>
              </w:rPr>
            </w:pPr>
          </w:p>
        </w:tc>
        <w:tc>
          <w:tcPr>
            <w:tcW w:w="2551" w:type="dxa"/>
            <w:shd w:val="clear" w:color="auto" w:fill="DDE9F6"/>
          </w:tcPr>
          <w:p w14:paraId="1F570782" w14:textId="28012401" w:rsidR="000967F8" w:rsidRPr="00AC2DC4" w:rsidRDefault="000967F8" w:rsidP="000967F8">
            <w:pPr>
              <w:pStyle w:val="TableParagraph"/>
              <w:ind w:right="263"/>
              <w:jc w:val="left"/>
            </w:pPr>
          </w:p>
        </w:tc>
      </w:tr>
      <w:tr w:rsidR="000967F8" w:rsidRPr="00AC2DC4" w14:paraId="5F3703B4" w14:textId="77777777" w:rsidTr="00BA6293">
        <w:trPr>
          <w:gridBefore w:val="1"/>
          <w:wBefore w:w="30" w:type="dxa"/>
          <w:trHeight w:val="726"/>
        </w:trPr>
        <w:tc>
          <w:tcPr>
            <w:tcW w:w="2800" w:type="dxa"/>
            <w:shd w:val="clear" w:color="auto" w:fill="DDE9F6"/>
          </w:tcPr>
          <w:p w14:paraId="50C76497" w14:textId="709F2E16" w:rsidR="000967F8" w:rsidRPr="00AC2DC4" w:rsidRDefault="000967F8" w:rsidP="000967F8">
            <w:pPr>
              <w:pStyle w:val="TableParagraph"/>
              <w:ind w:right="263"/>
              <w:jc w:val="left"/>
            </w:pPr>
            <w:r w:rsidRPr="00AC2DC4">
              <w:t>Merkez tarafından düzenlenen çalıştay, konferans, dış katılımlı toplantı veya eğitim etkinliği sayısı</w:t>
            </w:r>
          </w:p>
        </w:tc>
        <w:tc>
          <w:tcPr>
            <w:tcW w:w="1152" w:type="dxa"/>
            <w:shd w:val="clear" w:color="auto" w:fill="DDE9F6"/>
          </w:tcPr>
          <w:p w14:paraId="0C6AC508" w14:textId="20AD38BB" w:rsidR="000967F8" w:rsidRPr="00AC2DC4" w:rsidRDefault="000967F8" w:rsidP="00AC2DC4">
            <w:pPr>
              <w:pStyle w:val="TableParagraph"/>
              <w:ind w:right="263"/>
            </w:pPr>
            <w:r w:rsidRPr="00AC2DC4">
              <w:t>45</w:t>
            </w:r>
          </w:p>
        </w:tc>
        <w:tc>
          <w:tcPr>
            <w:tcW w:w="1096" w:type="dxa"/>
            <w:shd w:val="clear" w:color="auto" w:fill="DDE9F6"/>
          </w:tcPr>
          <w:p w14:paraId="77158504" w14:textId="475B547E" w:rsidR="000967F8" w:rsidRPr="00AC2DC4" w:rsidRDefault="000967F8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438" w:type="dxa"/>
            <w:shd w:val="clear" w:color="auto" w:fill="DDE9F6"/>
          </w:tcPr>
          <w:p w14:paraId="0F9CE4BD" w14:textId="5548F6DF" w:rsidR="000967F8" w:rsidRPr="00AC2DC4" w:rsidRDefault="000D2BD4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843" w:type="dxa"/>
            <w:shd w:val="clear" w:color="auto" w:fill="DDE9F6"/>
          </w:tcPr>
          <w:p w14:paraId="10FFEAEC" w14:textId="4B9E2C1A" w:rsidR="000967F8" w:rsidRPr="00AC2DC4" w:rsidRDefault="000D2BD4" w:rsidP="000967F8">
            <w:pPr>
              <w:pStyle w:val="TableParagraph"/>
              <w:ind w:right="263"/>
              <w:jc w:val="left"/>
            </w:pPr>
            <w:r w:rsidRPr="00AC2DC4">
              <w:t>Gerçekleşti</w:t>
            </w:r>
          </w:p>
        </w:tc>
        <w:tc>
          <w:tcPr>
            <w:tcW w:w="2840" w:type="dxa"/>
            <w:shd w:val="clear" w:color="auto" w:fill="DDE9F6"/>
          </w:tcPr>
          <w:p w14:paraId="64B56264" w14:textId="77777777" w:rsidR="000967F8" w:rsidRPr="00AC2DC4" w:rsidRDefault="000967F8" w:rsidP="000967F8">
            <w:pPr>
              <w:pStyle w:val="TableParagraph"/>
              <w:ind w:right="263"/>
              <w:jc w:val="left"/>
            </w:pPr>
            <w:r w:rsidRPr="00AC2DC4">
              <w:t>-İletişim Becerileri Atölye Çalışması</w:t>
            </w:r>
          </w:p>
          <w:p w14:paraId="44E4256B" w14:textId="33100242" w:rsidR="000D2BD4" w:rsidRPr="00AC2DC4" w:rsidRDefault="000D2BD4" w:rsidP="000967F8">
            <w:pPr>
              <w:pStyle w:val="TableParagraph"/>
              <w:ind w:right="263"/>
              <w:jc w:val="left"/>
            </w:pPr>
            <w:r w:rsidRPr="00AC2DC4">
              <w:t>-Yeşilay Bağımlılık Eğitimi</w:t>
            </w:r>
          </w:p>
        </w:tc>
        <w:tc>
          <w:tcPr>
            <w:tcW w:w="2551" w:type="dxa"/>
            <w:shd w:val="clear" w:color="auto" w:fill="DDE9F6"/>
          </w:tcPr>
          <w:p w14:paraId="7F7C50DC" w14:textId="10A6D76B" w:rsidR="000967F8" w:rsidRPr="00AC2DC4" w:rsidRDefault="000967F8" w:rsidP="000967F8">
            <w:pPr>
              <w:pStyle w:val="TableParagraph"/>
              <w:ind w:right="263"/>
              <w:jc w:val="left"/>
            </w:pPr>
          </w:p>
        </w:tc>
      </w:tr>
    </w:tbl>
    <w:p w14:paraId="090CEE25" w14:textId="77777777" w:rsidR="00971F0F" w:rsidRDefault="00971F0F" w:rsidP="00971F0F">
      <w:pPr>
        <w:spacing w:before="91"/>
        <w:rPr>
          <w:b/>
          <w:sz w:val="20"/>
        </w:rPr>
      </w:pPr>
    </w:p>
    <w:p w14:paraId="1329B408" w14:textId="1655978E" w:rsidR="00AC2DC4" w:rsidRDefault="00AC2DC4" w:rsidP="00A44D52">
      <w:pPr>
        <w:spacing w:before="91"/>
        <w:ind w:left="536"/>
        <w:rPr>
          <w:b/>
          <w:sz w:val="20"/>
        </w:rPr>
      </w:pPr>
    </w:p>
    <w:p w14:paraId="6CA3DCBA" w14:textId="556CD3A0" w:rsidR="00AC2DC4" w:rsidRDefault="00AC2DC4" w:rsidP="00A44D52">
      <w:pPr>
        <w:spacing w:before="91"/>
        <w:ind w:left="536"/>
        <w:rPr>
          <w:b/>
          <w:sz w:val="20"/>
        </w:rPr>
      </w:pPr>
    </w:p>
    <w:p w14:paraId="4AFF800F" w14:textId="77777777" w:rsidR="00AC2DC4" w:rsidRDefault="00AC2DC4" w:rsidP="00A44D52">
      <w:pPr>
        <w:spacing w:before="91"/>
        <w:ind w:left="536"/>
        <w:rPr>
          <w:b/>
          <w:sz w:val="20"/>
        </w:rPr>
      </w:pPr>
    </w:p>
    <w:p w14:paraId="4D102E8D" w14:textId="77777777" w:rsidR="00AC2DC4" w:rsidRDefault="00AC2DC4" w:rsidP="00A44D52">
      <w:pPr>
        <w:spacing w:before="91"/>
        <w:ind w:left="536"/>
        <w:rPr>
          <w:b/>
          <w:sz w:val="20"/>
        </w:rPr>
      </w:pPr>
    </w:p>
    <w:p w14:paraId="3207D30D" w14:textId="77777777" w:rsidR="00AC2DC4" w:rsidRDefault="00AC2DC4" w:rsidP="00A44D52">
      <w:pPr>
        <w:spacing w:before="91"/>
        <w:ind w:left="536"/>
        <w:rPr>
          <w:b/>
          <w:sz w:val="20"/>
        </w:rPr>
      </w:pPr>
    </w:p>
    <w:p w14:paraId="29725F0C" w14:textId="509CFFA2" w:rsidR="00A44D52" w:rsidRDefault="00A44D52" w:rsidP="00A44D52">
      <w:pPr>
        <w:spacing w:before="91"/>
        <w:ind w:left="536"/>
        <w:rPr>
          <w:b/>
          <w:sz w:val="20"/>
        </w:rPr>
      </w:pPr>
      <w:r>
        <w:rPr>
          <w:b/>
          <w:sz w:val="20"/>
        </w:rPr>
        <w:lastRenderedPageBreak/>
        <w:t>Tablo 7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7</w:t>
      </w:r>
    </w:p>
    <w:p w14:paraId="7FA2F3DD" w14:textId="77777777" w:rsidR="00A44D52" w:rsidRPr="009668B6" w:rsidRDefault="00A44D52" w:rsidP="009668B6">
      <w:pPr>
        <w:pStyle w:val="TableParagraph"/>
        <w:ind w:right="263"/>
        <w:jc w:val="left"/>
        <w:rPr>
          <w:sz w:val="20"/>
        </w:rPr>
      </w:pPr>
    </w:p>
    <w:tbl>
      <w:tblPr>
        <w:tblStyle w:val="TableNormal1"/>
        <w:tblpPr w:leftFromText="180" w:rightFromText="180" w:vertAnchor="text" w:horzAnchor="margin" w:tblpY="199"/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1134"/>
        <w:gridCol w:w="1089"/>
        <w:gridCol w:w="1462"/>
        <w:gridCol w:w="1560"/>
        <w:gridCol w:w="3260"/>
        <w:gridCol w:w="2693"/>
      </w:tblGrid>
      <w:tr w:rsidR="006F1F08" w:rsidRPr="00AC2DC4" w14:paraId="5AA0A527" w14:textId="77777777" w:rsidTr="00AC2DC4">
        <w:trPr>
          <w:trHeight w:val="513"/>
        </w:trPr>
        <w:tc>
          <w:tcPr>
            <w:tcW w:w="13750" w:type="dxa"/>
            <w:gridSpan w:val="7"/>
            <w:shd w:val="clear" w:color="auto" w:fill="FFFF00"/>
          </w:tcPr>
          <w:p w14:paraId="31B728B0" w14:textId="6502EEA5" w:rsidR="006F1F08" w:rsidRPr="00AC2DC4" w:rsidRDefault="006F1F08" w:rsidP="006F1F08">
            <w:pPr>
              <w:pStyle w:val="TableParagraph"/>
              <w:tabs>
                <w:tab w:val="left" w:pos="2731"/>
              </w:tabs>
              <w:spacing w:before="7" w:line="244" w:lineRule="exact"/>
              <w:ind w:left="119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 xml:space="preserve">(A4).      </w:t>
            </w:r>
            <w:r w:rsidR="00AC2DC4">
              <w:rPr>
                <w:b/>
              </w:rPr>
              <w:t xml:space="preserve">                      </w:t>
            </w:r>
            <w:r w:rsidRPr="00AC2DC4">
              <w:rPr>
                <w:b/>
              </w:rPr>
              <w:t xml:space="preserve"> </w:t>
            </w:r>
            <w:r w:rsidRPr="00AC2DC4">
              <w:rPr>
                <w:b/>
                <w:position w:val="2"/>
              </w:rPr>
              <w:t>Bölgesel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Kalkınmaya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önelik</w:t>
            </w:r>
            <w:r w:rsidRPr="00AC2DC4">
              <w:rPr>
                <w:b/>
                <w:spacing w:val="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Sosyal, Kültürel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ve Bilimsel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Faaliyetleri</w:t>
            </w:r>
            <w:r w:rsidRPr="00AC2DC4">
              <w:rPr>
                <w:b/>
              </w:rPr>
              <w:t xml:space="preserve"> Arttırmak</w:t>
            </w:r>
          </w:p>
        </w:tc>
      </w:tr>
      <w:tr w:rsidR="006F1F08" w:rsidRPr="00AC2DC4" w14:paraId="51D9CF08" w14:textId="77777777" w:rsidTr="00AC2DC4">
        <w:trPr>
          <w:trHeight w:val="493"/>
        </w:trPr>
        <w:tc>
          <w:tcPr>
            <w:tcW w:w="2552" w:type="dxa"/>
            <w:shd w:val="clear" w:color="auto" w:fill="FBE4D4"/>
          </w:tcPr>
          <w:p w14:paraId="5FECB25E" w14:textId="77777777" w:rsidR="006F1F08" w:rsidRPr="00AC2DC4" w:rsidRDefault="006F1F08" w:rsidP="006F1F08">
            <w:pPr>
              <w:pStyle w:val="TableParagraph"/>
              <w:spacing w:line="252" w:lineRule="exact"/>
              <w:jc w:val="left"/>
              <w:rPr>
                <w:b/>
              </w:rPr>
            </w:pPr>
            <w:r w:rsidRPr="00AC2DC4">
              <w:rPr>
                <w:b/>
                <w:u w:val="thick"/>
              </w:rPr>
              <w:t>Hedef (H4.2.)</w:t>
            </w:r>
          </w:p>
        </w:tc>
        <w:tc>
          <w:tcPr>
            <w:tcW w:w="11198" w:type="dxa"/>
            <w:gridSpan w:val="6"/>
            <w:shd w:val="clear" w:color="auto" w:fill="FBE4D4"/>
          </w:tcPr>
          <w:p w14:paraId="16839AE4" w14:textId="77777777" w:rsidR="006F1F08" w:rsidRPr="00AC2DC4" w:rsidRDefault="006F1F08" w:rsidP="006F1F08">
            <w:pPr>
              <w:pStyle w:val="TableParagraph"/>
              <w:spacing w:line="230" w:lineRule="atLeast"/>
              <w:ind w:left="117" w:right="1728"/>
              <w:jc w:val="left"/>
              <w:rPr>
                <w:b/>
              </w:rPr>
            </w:pPr>
            <w:r w:rsidRPr="00AC2DC4">
              <w:rPr>
                <w:b/>
              </w:rPr>
              <w:t>Bölgenin kalkınmasına ve gelişmesine yönelik faaliyetler</w:t>
            </w:r>
            <w:r w:rsidRPr="00AC2DC4">
              <w:rPr>
                <w:b/>
                <w:spacing w:val="-47"/>
              </w:rPr>
              <w:t xml:space="preserve"> </w:t>
            </w:r>
            <w:r w:rsidRPr="00AC2DC4">
              <w:rPr>
                <w:b/>
              </w:rPr>
              <w:t>gerçekleştirilecektir.</w:t>
            </w:r>
          </w:p>
        </w:tc>
      </w:tr>
      <w:tr w:rsidR="006F1F08" w:rsidRPr="00AC2DC4" w14:paraId="6EBB52EA" w14:textId="77777777" w:rsidTr="00AC2DC4">
        <w:trPr>
          <w:trHeight w:val="702"/>
        </w:trPr>
        <w:tc>
          <w:tcPr>
            <w:tcW w:w="2552" w:type="dxa"/>
            <w:shd w:val="clear" w:color="auto" w:fill="DDE9F6"/>
          </w:tcPr>
          <w:p w14:paraId="2BE83435" w14:textId="77777777" w:rsidR="006F1F08" w:rsidRPr="00AC2DC4" w:rsidRDefault="006F1F08" w:rsidP="006F1F08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134" w:type="dxa"/>
            <w:shd w:val="clear" w:color="auto" w:fill="DDE9F6"/>
          </w:tcPr>
          <w:p w14:paraId="0627A7FB" w14:textId="77777777" w:rsidR="006F1F08" w:rsidRPr="00AC2DC4" w:rsidRDefault="006F1F08" w:rsidP="00AC2DC4">
            <w:pPr>
              <w:pStyle w:val="TableParagraph"/>
              <w:spacing w:line="261" w:lineRule="auto"/>
              <w:ind w:left="186" w:right="167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089" w:type="dxa"/>
            <w:shd w:val="clear" w:color="auto" w:fill="DDE9F6"/>
          </w:tcPr>
          <w:p w14:paraId="775A4662" w14:textId="77777777" w:rsidR="00AC2DC4" w:rsidRDefault="00AC2DC4" w:rsidP="00AC2DC4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</w:p>
          <w:p w14:paraId="3A63E9AD" w14:textId="2650730B" w:rsidR="006F1F08" w:rsidRPr="00AC2DC4" w:rsidRDefault="006F1F08" w:rsidP="00AC2DC4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2022</w:t>
            </w:r>
          </w:p>
        </w:tc>
        <w:tc>
          <w:tcPr>
            <w:tcW w:w="1462" w:type="dxa"/>
            <w:shd w:val="clear" w:color="auto" w:fill="DDE9F6"/>
          </w:tcPr>
          <w:p w14:paraId="2608731B" w14:textId="77777777" w:rsidR="006F1F08" w:rsidRPr="00AC2DC4" w:rsidRDefault="006F1F08" w:rsidP="00AC2DC4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1560" w:type="dxa"/>
            <w:shd w:val="clear" w:color="auto" w:fill="DDE9F6"/>
          </w:tcPr>
          <w:p w14:paraId="2D34A3CF" w14:textId="77777777" w:rsidR="006F1F08" w:rsidRPr="00AC2DC4" w:rsidRDefault="006F1F08" w:rsidP="00AC2DC4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me durumu</w:t>
            </w:r>
          </w:p>
        </w:tc>
        <w:tc>
          <w:tcPr>
            <w:tcW w:w="3260" w:type="dxa"/>
            <w:shd w:val="clear" w:color="auto" w:fill="DDE9F6"/>
          </w:tcPr>
          <w:p w14:paraId="577CFD3C" w14:textId="5C673B8B" w:rsidR="006F1F08" w:rsidRPr="00AC2DC4" w:rsidRDefault="006F1F08" w:rsidP="00AC2DC4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Açıklama</w:t>
            </w:r>
          </w:p>
        </w:tc>
        <w:tc>
          <w:tcPr>
            <w:tcW w:w="2693" w:type="dxa"/>
            <w:shd w:val="clear" w:color="auto" w:fill="DDE9F6"/>
          </w:tcPr>
          <w:p w14:paraId="710BDA1C" w14:textId="77777777" w:rsidR="006F1F08" w:rsidRPr="00AC2DC4" w:rsidRDefault="006F1F08" w:rsidP="00AC2DC4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912B3A" w:rsidRPr="00AC2DC4" w14:paraId="1BE92830" w14:textId="77777777" w:rsidTr="00AC2DC4">
        <w:trPr>
          <w:trHeight w:val="702"/>
        </w:trPr>
        <w:tc>
          <w:tcPr>
            <w:tcW w:w="2552" w:type="dxa"/>
            <w:shd w:val="clear" w:color="auto" w:fill="DDE9F6"/>
          </w:tcPr>
          <w:p w14:paraId="2368C6D5" w14:textId="77777777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AC2DC4">
              <w:t xml:space="preserve">Bölgeye yönelik hazırlanan </w:t>
            </w:r>
            <w:r w:rsidRPr="00AC2DC4">
              <w:rPr>
                <w:spacing w:val="-47"/>
              </w:rPr>
              <w:t xml:space="preserve"> </w:t>
            </w:r>
            <w:r w:rsidRPr="00AC2DC4">
              <w:t>proje sayısı</w:t>
            </w:r>
          </w:p>
        </w:tc>
        <w:tc>
          <w:tcPr>
            <w:tcW w:w="1134" w:type="dxa"/>
            <w:shd w:val="clear" w:color="auto" w:fill="DDE9F6"/>
          </w:tcPr>
          <w:p w14:paraId="05A09B8B" w14:textId="77777777" w:rsidR="00912B3A" w:rsidRPr="00AC2DC4" w:rsidRDefault="00912B3A" w:rsidP="00912B3A">
            <w:pPr>
              <w:pStyle w:val="TableParagraph"/>
              <w:ind w:right="263"/>
            </w:pPr>
            <w:r w:rsidRPr="00AC2DC4">
              <w:t>25</w:t>
            </w:r>
          </w:p>
        </w:tc>
        <w:tc>
          <w:tcPr>
            <w:tcW w:w="1089" w:type="dxa"/>
            <w:shd w:val="clear" w:color="auto" w:fill="DDE9F6"/>
          </w:tcPr>
          <w:p w14:paraId="7D7BE5E1" w14:textId="77777777" w:rsidR="00912B3A" w:rsidRPr="00AC2DC4" w:rsidRDefault="00912B3A" w:rsidP="00912B3A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462" w:type="dxa"/>
            <w:shd w:val="clear" w:color="auto" w:fill="DDE9F6"/>
          </w:tcPr>
          <w:p w14:paraId="152EE665" w14:textId="77777777" w:rsidR="00912B3A" w:rsidRPr="00AC2DC4" w:rsidRDefault="00912B3A" w:rsidP="00912B3A">
            <w:pPr>
              <w:pStyle w:val="TableParagraph"/>
              <w:ind w:right="263"/>
            </w:pPr>
            <w:r w:rsidRPr="00AC2DC4">
              <w:t>0</w:t>
            </w:r>
          </w:p>
        </w:tc>
        <w:tc>
          <w:tcPr>
            <w:tcW w:w="1560" w:type="dxa"/>
            <w:shd w:val="clear" w:color="auto" w:fill="DDE9F6"/>
          </w:tcPr>
          <w:p w14:paraId="43497BB2" w14:textId="77777777" w:rsidR="00912B3A" w:rsidRPr="00AC2DC4" w:rsidRDefault="00912B3A" w:rsidP="00912B3A">
            <w:pPr>
              <w:pStyle w:val="TableParagraph"/>
              <w:ind w:right="263"/>
            </w:pPr>
            <w:r w:rsidRPr="00AC2DC4">
              <w:t>Gerçekleşmedi</w:t>
            </w:r>
          </w:p>
        </w:tc>
        <w:tc>
          <w:tcPr>
            <w:tcW w:w="3260" w:type="dxa"/>
            <w:shd w:val="clear" w:color="auto" w:fill="DDE9F6"/>
          </w:tcPr>
          <w:p w14:paraId="751B2EAF" w14:textId="77777777" w:rsidR="00912B3A" w:rsidRPr="00AC2DC4" w:rsidRDefault="00912B3A" w:rsidP="00AC2DC4">
            <w:pPr>
              <w:pStyle w:val="TableParagraph"/>
              <w:ind w:right="263"/>
              <w:jc w:val="both"/>
            </w:pPr>
            <w:r w:rsidRPr="00AC2DC4">
              <w:t>Faaliyet gerçekleştirilmemiştir.</w:t>
            </w:r>
          </w:p>
        </w:tc>
        <w:tc>
          <w:tcPr>
            <w:tcW w:w="2693" w:type="dxa"/>
            <w:shd w:val="clear" w:color="auto" w:fill="DDE9F6"/>
          </w:tcPr>
          <w:p w14:paraId="2EDAD34E" w14:textId="16196454" w:rsidR="00912B3A" w:rsidRPr="00AC2DC4" w:rsidRDefault="00912B3A" w:rsidP="00AC2DC4">
            <w:pPr>
              <w:pStyle w:val="TableParagraph"/>
              <w:ind w:right="263"/>
              <w:jc w:val="both"/>
            </w:pPr>
            <w:r w:rsidRPr="00AC2DC4">
              <w:t>2023 yılında bölgeye yönelik bir adet proje hazırlanması planlanmaktadır.</w:t>
            </w:r>
          </w:p>
        </w:tc>
      </w:tr>
      <w:tr w:rsidR="0080524E" w:rsidRPr="00AC2DC4" w14:paraId="78D53699" w14:textId="77777777" w:rsidTr="00AC2DC4">
        <w:trPr>
          <w:trHeight w:val="702"/>
        </w:trPr>
        <w:tc>
          <w:tcPr>
            <w:tcW w:w="2552" w:type="dxa"/>
            <w:shd w:val="clear" w:color="auto" w:fill="DDE9F6"/>
          </w:tcPr>
          <w:p w14:paraId="5AB76C8A" w14:textId="77777777" w:rsidR="0080524E" w:rsidRPr="00AC2DC4" w:rsidRDefault="0080524E" w:rsidP="0080524E">
            <w:pPr>
              <w:pStyle w:val="TableParagraph"/>
              <w:ind w:right="263"/>
              <w:jc w:val="left"/>
            </w:pPr>
            <w:r w:rsidRPr="00AC2DC4">
              <w:t>Sosyal sorumluluk projesi</w:t>
            </w:r>
            <w:r w:rsidRPr="00AC2DC4">
              <w:rPr>
                <w:spacing w:val="-47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49CBBF53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25</w:t>
            </w:r>
          </w:p>
        </w:tc>
        <w:tc>
          <w:tcPr>
            <w:tcW w:w="1089" w:type="dxa"/>
            <w:shd w:val="clear" w:color="auto" w:fill="DDE9F6"/>
          </w:tcPr>
          <w:p w14:paraId="2877C126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462" w:type="dxa"/>
            <w:shd w:val="clear" w:color="auto" w:fill="DDE9F6"/>
          </w:tcPr>
          <w:p w14:paraId="15399B29" w14:textId="40402EA6" w:rsidR="0080524E" w:rsidRPr="00AC2DC4" w:rsidRDefault="0080524E" w:rsidP="0080524E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560" w:type="dxa"/>
            <w:shd w:val="clear" w:color="auto" w:fill="DDE9F6"/>
          </w:tcPr>
          <w:p w14:paraId="5E022AE4" w14:textId="1150CF69" w:rsidR="0080524E" w:rsidRPr="00AC2DC4" w:rsidRDefault="0080524E" w:rsidP="0080524E">
            <w:pPr>
              <w:pStyle w:val="TableParagraph"/>
              <w:ind w:right="263"/>
            </w:pPr>
            <w:r w:rsidRPr="00AC2DC4">
              <w:t>Gerçekleşti</w:t>
            </w:r>
          </w:p>
        </w:tc>
        <w:tc>
          <w:tcPr>
            <w:tcW w:w="3260" w:type="dxa"/>
            <w:shd w:val="clear" w:color="auto" w:fill="DDE9F6"/>
          </w:tcPr>
          <w:p w14:paraId="1434531C" w14:textId="668148E0" w:rsidR="0080524E" w:rsidRPr="00AC2DC4" w:rsidRDefault="0080524E" w:rsidP="00AC2DC4">
            <w:pPr>
              <w:pStyle w:val="TableParagraph"/>
              <w:ind w:right="263"/>
              <w:jc w:val="both"/>
            </w:pPr>
            <w:r w:rsidRPr="00AC2DC4">
              <w:t>Oyuncak Kampanyası</w:t>
            </w:r>
          </w:p>
          <w:p w14:paraId="36650A53" w14:textId="4FF7FC7B" w:rsidR="0080524E" w:rsidRPr="00AC2DC4" w:rsidRDefault="0080524E" w:rsidP="00AC2DC4">
            <w:pPr>
              <w:pStyle w:val="TableParagraph"/>
              <w:ind w:right="263"/>
              <w:jc w:val="both"/>
              <w:rPr>
                <w:b/>
                <w:bCs/>
              </w:rPr>
            </w:pPr>
          </w:p>
        </w:tc>
        <w:tc>
          <w:tcPr>
            <w:tcW w:w="2693" w:type="dxa"/>
            <w:shd w:val="clear" w:color="auto" w:fill="DDE9F6"/>
          </w:tcPr>
          <w:p w14:paraId="5D49F1FC" w14:textId="73F88C81" w:rsidR="0080524E" w:rsidRPr="00AC2DC4" w:rsidRDefault="0080524E" w:rsidP="00AC2DC4">
            <w:pPr>
              <w:pStyle w:val="TableParagraph"/>
              <w:ind w:right="263"/>
              <w:jc w:val="both"/>
            </w:pPr>
          </w:p>
        </w:tc>
      </w:tr>
      <w:tr w:rsidR="0080524E" w:rsidRPr="00AC2DC4" w14:paraId="5C10D9D1" w14:textId="77777777" w:rsidTr="00AC2DC4">
        <w:trPr>
          <w:trHeight w:val="702"/>
        </w:trPr>
        <w:tc>
          <w:tcPr>
            <w:tcW w:w="2552" w:type="dxa"/>
            <w:shd w:val="clear" w:color="auto" w:fill="DDE9F6"/>
          </w:tcPr>
          <w:p w14:paraId="269C748F" w14:textId="77777777" w:rsidR="0080524E" w:rsidRPr="00AC2DC4" w:rsidRDefault="0080524E" w:rsidP="0080524E">
            <w:pPr>
              <w:pStyle w:val="TableParagraph"/>
              <w:ind w:right="263"/>
              <w:jc w:val="left"/>
            </w:pPr>
            <w:r w:rsidRPr="00AC2DC4">
              <w:t>Çevre duyarlılığına</w:t>
            </w:r>
            <w:r w:rsidRPr="00AC2DC4">
              <w:rPr>
                <w:spacing w:val="1"/>
              </w:rPr>
              <w:t xml:space="preserve"> </w:t>
            </w:r>
            <w:r w:rsidRPr="00AC2DC4">
              <w:t>ilişkin</w:t>
            </w:r>
            <w:r w:rsidRPr="00AC2DC4">
              <w:rPr>
                <w:spacing w:val="1"/>
              </w:rPr>
              <w:t xml:space="preserve"> </w:t>
            </w:r>
            <w:r w:rsidRPr="00AC2DC4">
              <w:t>yapılan</w:t>
            </w:r>
            <w:r w:rsidRPr="00AC2DC4">
              <w:rPr>
                <w:spacing w:val="-4"/>
              </w:rPr>
              <w:t xml:space="preserve"> </w:t>
            </w:r>
            <w:r w:rsidRPr="00AC2DC4">
              <w:t>toplam</w:t>
            </w:r>
            <w:r w:rsidRPr="00AC2DC4">
              <w:rPr>
                <w:spacing w:val="-6"/>
              </w:rPr>
              <w:t xml:space="preserve"> </w:t>
            </w:r>
            <w:r w:rsidRPr="00AC2DC4">
              <w:t>faaliyet</w:t>
            </w:r>
            <w:r w:rsidRPr="00AC2DC4">
              <w:rPr>
                <w:spacing w:val="-5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5B3057DB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25</w:t>
            </w:r>
          </w:p>
        </w:tc>
        <w:tc>
          <w:tcPr>
            <w:tcW w:w="1089" w:type="dxa"/>
            <w:shd w:val="clear" w:color="auto" w:fill="DDE9F6"/>
          </w:tcPr>
          <w:p w14:paraId="68A75874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462" w:type="dxa"/>
            <w:shd w:val="clear" w:color="auto" w:fill="DDE9F6"/>
          </w:tcPr>
          <w:p w14:paraId="76F9498E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560" w:type="dxa"/>
            <w:shd w:val="clear" w:color="auto" w:fill="DDE9F6"/>
          </w:tcPr>
          <w:p w14:paraId="5487D09C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Gerçekleşti</w:t>
            </w:r>
          </w:p>
        </w:tc>
        <w:tc>
          <w:tcPr>
            <w:tcW w:w="3260" w:type="dxa"/>
            <w:shd w:val="clear" w:color="auto" w:fill="DDE9F6"/>
          </w:tcPr>
          <w:p w14:paraId="795ACC9B" w14:textId="77777777" w:rsidR="0080524E" w:rsidRPr="00AC2DC4" w:rsidRDefault="0080524E" w:rsidP="00AC2DC4">
            <w:pPr>
              <w:pStyle w:val="TableParagraph"/>
              <w:ind w:right="263"/>
              <w:jc w:val="both"/>
            </w:pPr>
            <w:r w:rsidRPr="00AC2DC4">
              <w:t>Atık Malzemede Gördüklerim</w:t>
            </w:r>
          </w:p>
        </w:tc>
        <w:tc>
          <w:tcPr>
            <w:tcW w:w="2693" w:type="dxa"/>
            <w:shd w:val="clear" w:color="auto" w:fill="DDE9F6"/>
          </w:tcPr>
          <w:p w14:paraId="2B6851A4" w14:textId="03953136" w:rsidR="0080524E" w:rsidRPr="00AC2DC4" w:rsidRDefault="0080524E" w:rsidP="00AC2DC4">
            <w:pPr>
              <w:pStyle w:val="TableParagraph"/>
              <w:ind w:right="263"/>
              <w:jc w:val="both"/>
            </w:pPr>
          </w:p>
        </w:tc>
      </w:tr>
      <w:tr w:rsidR="0080524E" w:rsidRPr="00AC2DC4" w14:paraId="2E3A3B56" w14:textId="77777777" w:rsidTr="00AC2DC4">
        <w:trPr>
          <w:trHeight w:val="702"/>
        </w:trPr>
        <w:tc>
          <w:tcPr>
            <w:tcW w:w="2552" w:type="dxa"/>
            <w:shd w:val="clear" w:color="auto" w:fill="DDE9F6"/>
          </w:tcPr>
          <w:p w14:paraId="0D810D95" w14:textId="77777777" w:rsidR="0080524E" w:rsidRPr="00AC2DC4" w:rsidRDefault="0080524E" w:rsidP="0080524E">
            <w:pPr>
              <w:pStyle w:val="TableParagraph"/>
              <w:ind w:right="263"/>
              <w:jc w:val="left"/>
            </w:pPr>
            <w:r w:rsidRPr="00AC2DC4">
              <w:t>Bölgedeki kurumlarla</w:t>
            </w:r>
            <w:r w:rsidRPr="00AC2DC4">
              <w:rPr>
                <w:spacing w:val="1"/>
              </w:rPr>
              <w:t xml:space="preserve"> </w:t>
            </w:r>
            <w:r w:rsidRPr="00AC2DC4">
              <w:t>yapılan</w:t>
            </w:r>
            <w:r w:rsidRPr="00AC2DC4">
              <w:rPr>
                <w:spacing w:val="-5"/>
              </w:rPr>
              <w:t xml:space="preserve"> </w:t>
            </w:r>
            <w:r w:rsidRPr="00AC2DC4">
              <w:t>ortak</w:t>
            </w:r>
            <w:r w:rsidRPr="00AC2DC4">
              <w:rPr>
                <w:spacing w:val="-4"/>
              </w:rPr>
              <w:t xml:space="preserve"> </w:t>
            </w:r>
            <w:r w:rsidRPr="00AC2DC4">
              <w:t>çalışma</w:t>
            </w:r>
            <w:r w:rsidRPr="00AC2DC4">
              <w:rPr>
                <w:spacing w:val="-6"/>
              </w:rPr>
              <w:t xml:space="preserve"> </w:t>
            </w:r>
            <w:r w:rsidRPr="00AC2DC4">
              <w:t>sayısı</w:t>
            </w:r>
          </w:p>
        </w:tc>
        <w:tc>
          <w:tcPr>
            <w:tcW w:w="1134" w:type="dxa"/>
            <w:shd w:val="clear" w:color="auto" w:fill="DDE9F6"/>
          </w:tcPr>
          <w:p w14:paraId="2AF2BAC3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25</w:t>
            </w:r>
          </w:p>
        </w:tc>
        <w:tc>
          <w:tcPr>
            <w:tcW w:w="1089" w:type="dxa"/>
            <w:shd w:val="clear" w:color="auto" w:fill="DDE9F6"/>
          </w:tcPr>
          <w:p w14:paraId="3CF39612" w14:textId="77777777" w:rsidR="0080524E" w:rsidRPr="00AC2DC4" w:rsidRDefault="0080524E" w:rsidP="0080524E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462" w:type="dxa"/>
            <w:shd w:val="clear" w:color="auto" w:fill="DDE9F6"/>
          </w:tcPr>
          <w:p w14:paraId="67D0F219" w14:textId="7579C79F" w:rsidR="0080524E" w:rsidRPr="00AC2DC4" w:rsidRDefault="00AC2DC4" w:rsidP="0080524E">
            <w:pPr>
              <w:pStyle w:val="TableParagraph"/>
              <w:ind w:right="263"/>
            </w:pPr>
            <w:r>
              <w:t>3</w:t>
            </w:r>
          </w:p>
        </w:tc>
        <w:tc>
          <w:tcPr>
            <w:tcW w:w="1560" w:type="dxa"/>
            <w:shd w:val="clear" w:color="auto" w:fill="DDE9F6"/>
          </w:tcPr>
          <w:p w14:paraId="5C605AB7" w14:textId="2EF4538A" w:rsidR="0080524E" w:rsidRPr="00AC2DC4" w:rsidRDefault="00DB1ECB" w:rsidP="0080524E">
            <w:pPr>
              <w:pStyle w:val="TableParagraph"/>
              <w:ind w:right="263"/>
            </w:pPr>
            <w:r w:rsidRPr="00AC2DC4">
              <w:t>Gerçekleşti</w:t>
            </w:r>
          </w:p>
          <w:p w14:paraId="46CC2A35" w14:textId="77777777" w:rsidR="0080524E" w:rsidRPr="00AC2DC4" w:rsidRDefault="0080524E" w:rsidP="0080524E">
            <w:pPr>
              <w:pStyle w:val="TableParagraph"/>
              <w:ind w:right="263"/>
            </w:pPr>
          </w:p>
          <w:p w14:paraId="2D76F5C2" w14:textId="77777777" w:rsidR="0080524E" w:rsidRPr="00AC2DC4" w:rsidRDefault="0080524E" w:rsidP="0080524E">
            <w:pPr>
              <w:pStyle w:val="TableParagraph"/>
              <w:ind w:right="263"/>
            </w:pPr>
          </w:p>
          <w:p w14:paraId="7E47C046" w14:textId="77777777" w:rsidR="0080524E" w:rsidRPr="00AC2DC4" w:rsidRDefault="0080524E" w:rsidP="0080524E">
            <w:pPr>
              <w:pStyle w:val="TableParagraph"/>
              <w:ind w:right="263"/>
            </w:pPr>
          </w:p>
          <w:p w14:paraId="4C689795" w14:textId="77777777" w:rsidR="0080524E" w:rsidRPr="00AC2DC4" w:rsidRDefault="0080524E" w:rsidP="0080524E">
            <w:pPr>
              <w:pStyle w:val="TableParagraph"/>
              <w:ind w:right="263"/>
            </w:pPr>
          </w:p>
          <w:p w14:paraId="10BC2730" w14:textId="77777777" w:rsidR="0080524E" w:rsidRPr="00AC2DC4" w:rsidRDefault="0080524E" w:rsidP="0080524E">
            <w:pPr>
              <w:pStyle w:val="TableParagraph"/>
              <w:ind w:right="263"/>
            </w:pPr>
          </w:p>
          <w:p w14:paraId="55E4A6D0" w14:textId="6E35B078" w:rsidR="0080524E" w:rsidRPr="00AC2DC4" w:rsidRDefault="0080524E" w:rsidP="00DB1ECB">
            <w:pPr>
              <w:pStyle w:val="TableParagraph"/>
              <w:ind w:right="263"/>
              <w:jc w:val="left"/>
              <w:rPr>
                <w:b/>
                <w:bCs/>
              </w:rPr>
            </w:pPr>
          </w:p>
        </w:tc>
        <w:tc>
          <w:tcPr>
            <w:tcW w:w="3260" w:type="dxa"/>
            <w:shd w:val="clear" w:color="auto" w:fill="DDE9F6"/>
          </w:tcPr>
          <w:p w14:paraId="063B805B" w14:textId="626C5B49" w:rsidR="0080524E" w:rsidRPr="00AC2DC4" w:rsidRDefault="00DB1ECB" w:rsidP="00AC2DC4">
            <w:pPr>
              <w:pStyle w:val="TableParagraph"/>
              <w:ind w:right="263"/>
              <w:jc w:val="both"/>
            </w:pPr>
            <w:r w:rsidRPr="00AC2DC4">
              <w:t>-</w:t>
            </w:r>
            <w:r w:rsidR="0080524E" w:rsidRPr="00AC2DC4">
              <w:t>Sigara, Alkol, Madde ve Davranışsal Bağımlılıklar Semineri</w:t>
            </w:r>
          </w:p>
          <w:p w14:paraId="7D362C5C" w14:textId="2E71E76E" w:rsidR="0080524E" w:rsidRPr="00AC2DC4" w:rsidRDefault="00DB1ECB" w:rsidP="00AC2DC4">
            <w:pPr>
              <w:pStyle w:val="TableParagraph"/>
              <w:ind w:right="263"/>
              <w:jc w:val="both"/>
            </w:pPr>
            <w:r w:rsidRPr="00AC2DC4">
              <w:t>-</w:t>
            </w:r>
            <w:r w:rsidR="0080524E" w:rsidRPr="00AC2DC4">
              <w:t>Bartın İl Milli Eğitim Müdürlüğü-İntiharı Önleme ve Müdahale</w:t>
            </w:r>
          </w:p>
          <w:p w14:paraId="3FE04B76" w14:textId="62C82021" w:rsidR="0080524E" w:rsidRPr="00AC2DC4" w:rsidRDefault="00DB1ECB" w:rsidP="00AC2DC4">
            <w:pPr>
              <w:pStyle w:val="TableParagraph"/>
              <w:ind w:right="263"/>
              <w:jc w:val="both"/>
              <w:rPr>
                <w:b/>
                <w:bCs/>
              </w:rPr>
            </w:pPr>
            <w:r w:rsidRPr="00AC2DC4">
              <w:t>-</w:t>
            </w:r>
            <w:r w:rsidR="0080524E" w:rsidRPr="00AC2DC4">
              <w:t>Nurgül Rıza Güney Özel Eğitim Uygulama Okulu-Psikososyal Destek Eğitimi</w:t>
            </w:r>
          </w:p>
        </w:tc>
        <w:tc>
          <w:tcPr>
            <w:tcW w:w="2693" w:type="dxa"/>
            <w:shd w:val="clear" w:color="auto" w:fill="DDE9F6"/>
          </w:tcPr>
          <w:p w14:paraId="1ABBB5CD" w14:textId="4E590C10" w:rsidR="0080524E" w:rsidRPr="00AC2DC4" w:rsidRDefault="0080524E" w:rsidP="00AC2DC4">
            <w:pPr>
              <w:pStyle w:val="TableParagraph"/>
              <w:ind w:right="263"/>
              <w:jc w:val="both"/>
            </w:pPr>
          </w:p>
        </w:tc>
      </w:tr>
    </w:tbl>
    <w:p w14:paraId="6668EA01" w14:textId="2F2340D5" w:rsidR="003B3CD6" w:rsidRDefault="003B3CD6">
      <w:pPr>
        <w:pStyle w:val="BodyText"/>
        <w:spacing w:before="9"/>
        <w:rPr>
          <w:b/>
          <w:sz w:val="29"/>
        </w:rPr>
      </w:pPr>
    </w:p>
    <w:p w14:paraId="35AE7303" w14:textId="77777777" w:rsidR="006453F2" w:rsidRDefault="006453F2" w:rsidP="006453F2">
      <w:pPr>
        <w:spacing w:before="1"/>
        <w:ind w:left="536"/>
        <w:rPr>
          <w:b/>
          <w:sz w:val="20"/>
        </w:rPr>
      </w:pPr>
    </w:p>
    <w:p w14:paraId="23FEBC39" w14:textId="77777777" w:rsidR="006453F2" w:rsidRDefault="006453F2" w:rsidP="006453F2">
      <w:pPr>
        <w:spacing w:before="1"/>
        <w:ind w:left="536"/>
        <w:rPr>
          <w:b/>
          <w:sz w:val="20"/>
        </w:rPr>
      </w:pPr>
    </w:p>
    <w:p w14:paraId="68DF1B3A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1E66E42A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7166F6C1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443F1B5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B7C6C25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D73BAE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78ED8C79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60F35074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4C7445CA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122CF65C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3A0EB10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7C34F41C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46C385C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0972B378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0226C8E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3C744075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771B1958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AA8252E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61920D53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1FC3C914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442D47D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6D310E2D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0125FC9D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69D6EBC3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31D2B362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364787C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49A72266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4C4CC1F9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3C7ACEEB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437B849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48FB9ED2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0BFF24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4855D50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2B072078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6D44388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13CBEC17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513BD8E" w14:textId="77777777" w:rsidR="00AC2DC4" w:rsidRDefault="00AC2DC4" w:rsidP="006453F2">
      <w:pPr>
        <w:spacing w:before="1"/>
        <w:ind w:left="536"/>
        <w:rPr>
          <w:b/>
          <w:sz w:val="20"/>
        </w:rPr>
      </w:pPr>
    </w:p>
    <w:p w14:paraId="5D6A621D" w14:textId="3A11B9DA" w:rsidR="00791C33" w:rsidRDefault="003600A1" w:rsidP="006453F2">
      <w:pPr>
        <w:spacing w:before="1"/>
        <w:ind w:left="536"/>
        <w:rPr>
          <w:b/>
          <w:sz w:val="20"/>
        </w:rPr>
      </w:pPr>
      <w:r>
        <w:rPr>
          <w:b/>
          <w:sz w:val="20"/>
        </w:rPr>
        <w:t>Tablo 8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8</w:t>
      </w:r>
    </w:p>
    <w:p w14:paraId="0142328C" w14:textId="6399DAE1" w:rsidR="00791C33" w:rsidRDefault="00791C33">
      <w:pPr>
        <w:spacing w:before="1"/>
        <w:ind w:left="536"/>
        <w:rPr>
          <w:b/>
          <w:sz w:val="20"/>
        </w:rPr>
      </w:pPr>
    </w:p>
    <w:p w14:paraId="206EE885" w14:textId="59DB0225" w:rsidR="00791C33" w:rsidRDefault="00791C33">
      <w:pPr>
        <w:spacing w:before="1"/>
        <w:ind w:left="536"/>
        <w:rPr>
          <w:b/>
          <w:sz w:val="20"/>
        </w:rPr>
      </w:pPr>
    </w:p>
    <w:tbl>
      <w:tblPr>
        <w:tblStyle w:val="TableNormal1"/>
        <w:tblW w:w="1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4"/>
        <w:gridCol w:w="1151"/>
        <w:gridCol w:w="1117"/>
        <w:gridCol w:w="1275"/>
        <w:gridCol w:w="1980"/>
        <w:gridCol w:w="2693"/>
        <w:gridCol w:w="2698"/>
      </w:tblGrid>
      <w:tr w:rsidR="00791C33" w:rsidRPr="00AC2DC4" w14:paraId="3D964CF3" w14:textId="77777777" w:rsidTr="00AC2DC4">
        <w:trPr>
          <w:trHeight w:val="505"/>
        </w:trPr>
        <w:tc>
          <w:tcPr>
            <w:tcW w:w="13608" w:type="dxa"/>
            <w:gridSpan w:val="7"/>
            <w:shd w:val="clear" w:color="auto" w:fill="FFFF00"/>
          </w:tcPr>
          <w:p w14:paraId="6E90A1A6" w14:textId="77777777" w:rsidR="00791C33" w:rsidRPr="00AC2DC4" w:rsidRDefault="00791C33" w:rsidP="003600A1">
            <w:pPr>
              <w:pStyle w:val="TableParagraph"/>
              <w:tabs>
                <w:tab w:val="left" w:pos="2683"/>
              </w:tabs>
              <w:spacing w:before="32" w:line="214" w:lineRule="exact"/>
              <w:ind w:left="2683" w:right="900" w:hanging="1908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(A5)</w:t>
            </w:r>
            <w:r w:rsidRPr="00AC2DC4">
              <w:rPr>
                <w:b/>
              </w:rPr>
              <w:tab/>
            </w:r>
            <w:r w:rsidRPr="00AC2DC4">
              <w:rPr>
                <w:b/>
                <w:position w:val="2"/>
              </w:rPr>
              <w:t>Katılımcı</w:t>
            </w:r>
            <w:r w:rsidRPr="00AC2DC4">
              <w:rPr>
                <w:b/>
                <w:spacing w:val="-3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önetim</w:t>
            </w:r>
            <w:r w:rsidRPr="00AC2DC4">
              <w:rPr>
                <w:b/>
                <w:spacing w:val="-3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ve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Organizasyon</w:t>
            </w:r>
            <w:r w:rsidRPr="00AC2DC4">
              <w:rPr>
                <w:b/>
                <w:spacing w:val="-4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apısı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ile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Kurum Kültürünü</w:t>
            </w:r>
            <w:r w:rsidRPr="00AC2DC4">
              <w:rPr>
                <w:b/>
                <w:spacing w:val="-47"/>
                <w:position w:val="2"/>
              </w:rPr>
              <w:t xml:space="preserve"> </w:t>
            </w:r>
            <w:r w:rsidRPr="00AC2DC4">
              <w:rPr>
                <w:b/>
              </w:rPr>
              <w:t>Geliştirmek</w:t>
            </w:r>
          </w:p>
        </w:tc>
      </w:tr>
      <w:tr w:rsidR="00791C33" w:rsidRPr="00AC2DC4" w14:paraId="30FC361C" w14:textId="77777777" w:rsidTr="00AC2DC4">
        <w:trPr>
          <w:trHeight w:val="474"/>
        </w:trPr>
        <w:tc>
          <w:tcPr>
            <w:tcW w:w="2694" w:type="dxa"/>
            <w:shd w:val="clear" w:color="auto" w:fill="FBE4D4"/>
          </w:tcPr>
          <w:p w14:paraId="4A12D2A1" w14:textId="77777777" w:rsidR="00791C33" w:rsidRPr="00AC2DC4" w:rsidRDefault="00791C33" w:rsidP="003600A1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 w:rsidRPr="00AC2DC4">
              <w:rPr>
                <w:b/>
              </w:rPr>
              <w:t>Hedef (H5.1.)</w:t>
            </w:r>
          </w:p>
        </w:tc>
        <w:tc>
          <w:tcPr>
            <w:tcW w:w="10914" w:type="dxa"/>
            <w:gridSpan w:val="6"/>
            <w:shd w:val="clear" w:color="auto" w:fill="FBE4D4"/>
          </w:tcPr>
          <w:p w14:paraId="4F2747D9" w14:textId="77777777" w:rsidR="00791C33" w:rsidRPr="00AC2DC4" w:rsidRDefault="00791C33" w:rsidP="003600A1">
            <w:pPr>
              <w:pStyle w:val="TableParagraph"/>
              <w:ind w:left="115"/>
              <w:jc w:val="left"/>
              <w:rPr>
                <w:b/>
              </w:rPr>
            </w:pPr>
            <w:r w:rsidRPr="00AC2DC4">
              <w:rPr>
                <w:b/>
              </w:rPr>
              <w:t>Paydaşların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karar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alma süreçlerine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etkin katılımı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sağlanacaktır.</w:t>
            </w:r>
          </w:p>
        </w:tc>
      </w:tr>
      <w:tr w:rsidR="000D2BD4" w:rsidRPr="00AC2DC4" w14:paraId="06FCF82F" w14:textId="77777777" w:rsidTr="00AC2DC4">
        <w:trPr>
          <w:trHeight w:val="710"/>
        </w:trPr>
        <w:tc>
          <w:tcPr>
            <w:tcW w:w="2694" w:type="dxa"/>
            <w:shd w:val="clear" w:color="auto" w:fill="DDE9F6"/>
          </w:tcPr>
          <w:p w14:paraId="707DD162" w14:textId="77777777" w:rsidR="00791C33" w:rsidRPr="00AC2DC4" w:rsidRDefault="00791C33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151" w:type="dxa"/>
            <w:shd w:val="clear" w:color="auto" w:fill="DDE9F6"/>
          </w:tcPr>
          <w:p w14:paraId="25D69B4F" w14:textId="77777777" w:rsidR="00791C33" w:rsidRPr="00AC2DC4" w:rsidRDefault="00791C33" w:rsidP="008B1CD8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117" w:type="dxa"/>
            <w:shd w:val="clear" w:color="auto" w:fill="DDE9F6"/>
          </w:tcPr>
          <w:p w14:paraId="077F048B" w14:textId="77777777" w:rsidR="00AC2DC4" w:rsidRPr="00AC2DC4" w:rsidRDefault="00AC2DC4" w:rsidP="008B1CD8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Hedef</w:t>
            </w:r>
          </w:p>
          <w:p w14:paraId="3510DF2C" w14:textId="207D71AF" w:rsidR="00791C33" w:rsidRPr="00AC2DC4" w:rsidRDefault="00791C33" w:rsidP="008B1CD8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2022</w:t>
            </w:r>
          </w:p>
        </w:tc>
        <w:tc>
          <w:tcPr>
            <w:tcW w:w="1275" w:type="dxa"/>
            <w:shd w:val="clear" w:color="auto" w:fill="DDE9F6"/>
          </w:tcPr>
          <w:p w14:paraId="634E5AAC" w14:textId="77777777" w:rsidR="00791C33" w:rsidRPr="00AC2DC4" w:rsidRDefault="00791C33" w:rsidP="008B1CD8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1980" w:type="dxa"/>
            <w:shd w:val="clear" w:color="auto" w:fill="DDE9F6"/>
          </w:tcPr>
          <w:p w14:paraId="4FF96175" w14:textId="77777777" w:rsidR="00791C33" w:rsidRPr="00AC2DC4" w:rsidRDefault="00791C33" w:rsidP="008B1CD8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me durumu</w:t>
            </w:r>
          </w:p>
        </w:tc>
        <w:tc>
          <w:tcPr>
            <w:tcW w:w="2693" w:type="dxa"/>
            <w:shd w:val="clear" w:color="auto" w:fill="DDE9F6"/>
          </w:tcPr>
          <w:p w14:paraId="2D1CB1B4" w14:textId="55D463E7" w:rsidR="00791C33" w:rsidRPr="00AC2DC4" w:rsidRDefault="00791C33" w:rsidP="008B1CD8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Açıklama</w:t>
            </w:r>
          </w:p>
        </w:tc>
        <w:tc>
          <w:tcPr>
            <w:tcW w:w="2698" w:type="dxa"/>
            <w:shd w:val="clear" w:color="auto" w:fill="DDE9F6"/>
          </w:tcPr>
          <w:p w14:paraId="40DA04F5" w14:textId="77777777" w:rsidR="00791C33" w:rsidRPr="00AC2DC4" w:rsidRDefault="00791C33" w:rsidP="008B1CD8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0D2BD4" w:rsidRPr="00AC2DC4" w14:paraId="11055C70" w14:textId="77777777" w:rsidTr="00AC2DC4">
        <w:trPr>
          <w:trHeight w:val="710"/>
        </w:trPr>
        <w:tc>
          <w:tcPr>
            <w:tcW w:w="2694" w:type="dxa"/>
            <w:shd w:val="clear" w:color="auto" w:fill="DDE9F6"/>
          </w:tcPr>
          <w:p w14:paraId="6C9F2D8F" w14:textId="7BDB1E46" w:rsidR="00791C33" w:rsidRPr="00AC2DC4" w:rsidRDefault="00791C33" w:rsidP="00791C33">
            <w:pPr>
              <w:pStyle w:val="TableParagraph"/>
              <w:ind w:right="246"/>
              <w:jc w:val="left"/>
            </w:pPr>
            <w:r w:rsidRPr="00AC2DC4">
              <w:t>Hedef kitlenin ihtiyaçlarını</w:t>
            </w:r>
            <w:r w:rsidRPr="00AC2DC4">
              <w:rPr>
                <w:spacing w:val="-47"/>
              </w:rPr>
              <w:t xml:space="preserve"> </w:t>
            </w:r>
            <w:r w:rsidR="00627EEF" w:rsidRPr="00AC2DC4">
              <w:rPr>
                <w:spacing w:val="-47"/>
              </w:rPr>
              <w:t xml:space="preserve">                 </w:t>
            </w:r>
            <w:r w:rsidRPr="00AC2DC4">
              <w:t>belirlemek için</w:t>
            </w:r>
            <w:r w:rsidRPr="00AC2DC4">
              <w:rPr>
                <w:spacing w:val="1"/>
              </w:rPr>
              <w:t xml:space="preserve"> </w:t>
            </w:r>
            <w:r w:rsidRPr="00AC2DC4">
              <w:t>ihtiyaç</w:t>
            </w:r>
            <w:r w:rsidRPr="00AC2DC4">
              <w:rPr>
                <w:spacing w:val="1"/>
              </w:rPr>
              <w:t xml:space="preserve"> </w:t>
            </w:r>
            <w:r w:rsidRPr="00AC2DC4">
              <w:t>analizi</w:t>
            </w:r>
            <w:r w:rsidRPr="00AC2DC4">
              <w:rPr>
                <w:spacing w:val="-7"/>
              </w:rPr>
              <w:t xml:space="preserve"> </w:t>
            </w:r>
            <w:r w:rsidRPr="00AC2DC4">
              <w:t>yaparak</w:t>
            </w:r>
            <w:r w:rsidRPr="00AC2DC4">
              <w:rPr>
                <w:spacing w:val="-8"/>
              </w:rPr>
              <w:t xml:space="preserve"> </w:t>
            </w:r>
            <w:r w:rsidRPr="00AC2DC4">
              <w:t>paydaşların</w:t>
            </w:r>
          </w:p>
          <w:p w14:paraId="31C9D9FF" w14:textId="31A3C25B" w:rsidR="00791C33" w:rsidRPr="00AC2DC4" w:rsidRDefault="00791C33" w:rsidP="00791C33">
            <w:pPr>
              <w:pStyle w:val="TableParagraph"/>
              <w:ind w:right="263"/>
              <w:jc w:val="left"/>
            </w:pPr>
            <w:r w:rsidRPr="00AC2DC4">
              <w:t>görüşünü almak</w:t>
            </w:r>
          </w:p>
        </w:tc>
        <w:tc>
          <w:tcPr>
            <w:tcW w:w="1151" w:type="dxa"/>
            <w:shd w:val="clear" w:color="auto" w:fill="DDE9F6"/>
          </w:tcPr>
          <w:p w14:paraId="27BCEAF3" w14:textId="6BB5563C" w:rsidR="00791C33" w:rsidRPr="00AC2DC4" w:rsidRDefault="00791C33" w:rsidP="00AC2DC4">
            <w:pPr>
              <w:pStyle w:val="TableParagraph"/>
              <w:ind w:right="263"/>
            </w:pPr>
            <w:r w:rsidRPr="00AC2DC4">
              <w:t>60</w:t>
            </w:r>
          </w:p>
        </w:tc>
        <w:tc>
          <w:tcPr>
            <w:tcW w:w="1117" w:type="dxa"/>
            <w:shd w:val="clear" w:color="auto" w:fill="DDE9F6"/>
          </w:tcPr>
          <w:p w14:paraId="158E218E" w14:textId="79814F22" w:rsidR="00791C33" w:rsidRPr="00AC2DC4" w:rsidRDefault="00791C33" w:rsidP="00AC2DC4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275" w:type="dxa"/>
            <w:shd w:val="clear" w:color="auto" w:fill="DDE9F6"/>
          </w:tcPr>
          <w:p w14:paraId="08A9FDAF" w14:textId="6C665014" w:rsidR="00791C33" w:rsidRPr="00AC2DC4" w:rsidRDefault="000D2BD4" w:rsidP="00AC2DC4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980" w:type="dxa"/>
            <w:shd w:val="clear" w:color="auto" w:fill="DDE9F6"/>
          </w:tcPr>
          <w:p w14:paraId="7C75E5C8" w14:textId="3BDBE59F" w:rsidR="00791C33" w:rsidRPr="00AC2DC4" w:rsidRDefault="000D2BD4" w:rsidP="00791C33">
            <w:pPr>
              <w:pStyle w:val="TableParagraph"/>
              <w:ind w:right="263"/>
              <w:jc w:val="left"/>
            </w:pPr>
            <w:r w:rsidRPr="00AC2DC4">
              <w:t>Gerçekleşti</w:t>
            </w:r>
          </w:p>
        </w:tc>
        <w:tc>
          <w:tcPr>
            <w:tcW w:w="2693" w:type="dxa"/>
            <w:shd w:val="clear" w:color="auto" w:fill="DDE9F6"/>
          </w:tcPr>
          <w:p w14:paraId="51FD273C" w14:textId="1084F2B7" w:rsidR="00791C33" w:rsidRPr="00AC2DC4" w:rsidRDefault="000D2BD4" w:rsidP="00BA6293">
            <w:pPr>
              <w:pStyle w:val="TableParagraph"/>
              <w:ind w:right="263"/>
              <w:jc w:val="both"/>
            </w:pPr>
            <w:r w:rsidRPr="00AC2DC4">
              <w:t>Gerçekleştirilen atölye çalışmaları ve seminerler sonrası uygulanan ‘Etkinlik Memnuniyet Formu’nda yer alan sorular yoluyla hedef grubun görüşü alınmıştır.</w:t>
            </w:r>
          </w:p>
        </w:tc>
        <w:tc>
          <w:tcPr>
            <w:tcW w:w="2698" w:type="dxa"/>
            <w:shd w:val="clear" w:color="auto" w:fill="DDE9F6"/>
          </w:tcPr>
          <w:p w14:paraId="77D7131E" w14:textId="78474500" w:rsidR="00791C33" w:rsidRPr="00AC2DC4" w:rsidRDefault="00791C33" w:rsidP="00791C33">
            <w:pPr>
              <w:pStyle w:val="TableParagraph"/>
              <w:ind w:right="263"/>
              <w:jc w:val="left"/>
            </w:pPr>
          </w:p>
        </w:tc>
      </w:tr>
      <w:tr w:rsidR="00912B3A" w:rsidRPr="00AC2DC4" w14:paraId="24EF78B4" w14:textId="77777777" w:rsidTr="00AC2DC4">
        <w:trPr>
          <w:trHeight w:val="710"/>
        </w:trPr>
        <w:tc>
          <w:tcPr>
            <w:tcW w:w="2694" w:type="dxa"/>
            <w:shd w:val="clear" w:color="auto" w:fill="DDE9F6"/>
          </w:tcPr>
          <w:p w14:paraId="15B7F5F4" w14:textId="255AF4B7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AC2DC4">
              <w:t>Öğrenci temsilcileri ile</w:t>
            </w:r>
            <w:r w:rsidRPr="00AC2DC4">
              <w:rPr>
                <w:spacing w:val="1"/>
              </w:rPr>
              <w:t xml:space="preserve"> </w:t>
            </w:r>
            <w:r w:rsidRPr="00AC2DC4">
              <w:t>düzenli aralıklarla toplantılar</w:t>
            </w:r>
            <w:r w:rsidRPr="00AC2DC4">
              <w:rPr>
                <w:spacing w:val="-47"/>
              </w:rPr>
              <w:t xml:space="preserve"> </w:t>
            </w:r>
            <w:r w:rsidRPr="00AC2DC4">
              <w:t>gerçekleştirmek</w:t>
            </w:r>
          </w:p>
        </w:tc>
        <w:tc>
          <w:tcPr>
            <w:tcW w:w="1151" w:type="dxa"/>
            <w:shd w:val="clear" w:color="auto" w:fill="DDE9F6"/>
          </w:tcPr>
          <w:p w14:paraId="4D634D22" w14:textId="6BC4039A" w:rsidR="00912B3A" w:rsidRPr="00AC2DC4" w:rsidRDefault="00912B3A" w:rsidP="00AC2DC4">
            <w:pPr>
              <w:pStyle w:val="TableParagraph"/>
              <w:ind w:right="263"/>
            </w:pPr>
            <w:r w:rsidRPr="00AC2DC4">
              <w:t>40</w:t>
            </w:r>
          </w:p>
        </w:tc>
        <w:tc>
          <w:tcPr>
            <w:tcW w:w="1117" w:type="dxa"/>
            <w:shd w:val="clear" w:color="auto" w:fill="DDE9F6"/>
          </w:tcPr>
          <w:p w14:paraId="7592F3BB" w14:textId="3B98CF7C" w:rsidR="00912B3A" w:rsidRPr="00AC2DC4" w:rsidRDefault="00912B3A" w:rsidP="00AC2DC4">
            <w:pPr>
              <w:pStyle w:val="TableParagraph"/>
              <w:ind w:right="263"/>
            </w:pPr>
            <w:r w:rsidRPr="00AC2DC4">
              <w:t>3</w:t>
            </w:r>
          </w:p>
        </w:tc>
        <w:tc>
          <w:tcPr>
            <w:tcW w:w="1275" w:type="dxa"/>
            <w:shd w:val="clear" w:color="auto" w:fill="DDE9F6"/>
          </w:tcPr>
          <w:p w14:paraId="219D39BB" w14:textId="7A1D2B8E" w:rsidR="00912B3A" w:rsidRPr="00AC2DC4" w:rsidRDefault="00912B3A" w:rsidP="00AC2DC4">
            <w:pPr>
              <w:pStyle w:val="TableParagraph"/>
              <w:ind w:right="263"/>
            </w:pPr>
            <w:r w:rsidRPr="00AC2DC4">
              <w:t>1</w:t>
            </w:r>
          </w:p>
        </w:tc>
        <w:tc>
          <w:tcPr>
            <w:tcW w:w="1980" w:type="dxa"/>
            <w:shd w:val="clear" w:color="auto" w:fill="DDE9F6"/>
          </w:tcPr>
          <w:p w14:paraId="27BC8AE2" w14:textId="713305E7" w:rsidR="00912B3A" w:rsidRPr="00AC2DC4" w:rsidRDefault="00912B3A" w:rsidP="00912B3A">
            <w:pPr>
              <w:pStyle w:val="TableParagraph"/>
              <w:ind w:right="263"/>
              <w:jc w:val="left"/>
            </w:pPr>
            <w:r w:rsidRPr="00AC2DC4">
              <w:t>Gerçekleşmedi</w:t>
            </w:r>
          </w:p>
        </w:tc>
        <w:tc>
          <w:tcPr>
            <w:tcW w:w="2693" w:type="dxa"/>
            <w:shd w:val="clear" w:color="auto" w:fill="DDE9F6"/>
          </w:tcPr>
          <w:p w14:paraId="0728D2AD" w14:textId="3B84F142" w:rsidR="00912B3A" w:rsidRPr="00AC2DC4" w:rsidRDefault="00912B3A" w:rsidP="00BA6293">
            <w:pPr>
              <w:pStyle w:val="TableParagraph"/>
              <w:ind w:right="263"/>
              <w:jc w:val="both"/>
            </w:pPr>
            <w:r w:rsidRPr="00AC2DC4">
              <w:t>29 Aralık tarihli öğreni temsilcileri toplantısı.</w:t>
            </w:r>
          </w:p>
        </w:tc>
        <w:tc>
          <w:tcPr>
            <w:tcW w:w="2698" w:type="dxa"/>
            <w:shd w:val="clear" w:color="auto" w:fill="DDE9F6"/>
          </w:tcPr>
          <w:p w14:paraId="4426F0C4" w14:textId="72708CB6" w:rsidR="00912B3A" w:rsidRPr="00AC2DC4" w:rsidRDefault="00912B3A" w:rsidP="00BA6293">
            <w:pPr>
              <w:pStyle w:val="TableParagraph"/>
              <w:ind w:right="263"/>
              <w:jc w:val="both"/>
            </w:pPr>
            <w:r w:rsidRPr="00AC2DC4">
              <w:t>2023 yılında öğrenci temsilcileriyle aylık toplantılar gerçekleştirilmesi planlanmaktadır.</w:t>
            </w:r>
          </w:p>
        </w:tc>
      </w:tr>
    </w:tbl>
    <w:p w14:paraId="26C41BFC" w14:textId="77777777" w:rsidR="00EA64AA" w:rsidRDefault="00EA64AA" w:rsidP="00EA64AA">
      <w:pPr>
        <w:spacing w:before="1"/>
        <w:rPr>
          <w:b/>
          <w:sz w:val="20"/>
        </w:rPr>
      </w:pPr>
    </w:p>
    <w:p w14:paraId="35216CBC" w14:textId="77777777" w:rsidR="00AC2DC4" w:rsidRDefault="00AC2DC4" w:rsidP="00EA64AA">
      <w:pPr>
        <w:spacing w:before="1"/>
        <w:rPr>
          <w:b/>
          <w:sz w:val="20"/>
        </w:rPr>
      </w:pPr>
    </w:p>
    <w:p w14:paraId="3206F429" w14:textId="77777777" w:rsidR="00AC2DC4" w:rsidRDefault="00AC2DC4" w:rsidP="00EA64AA">
      <w:pPr>
        <w:spacing w:before="1"/>
        <w:rPr>
          <w:b/>
          <w:sz w:val="20"/>
        </w:rPr>
      </w:pPr>
    </w:p>
    <w:p w14:paraId="5F250349" w14:textId="77777777" w:rsidR="00AC2DC4" w:rsidRDefault="00AC2DC4" w:rsidP="00EA64AA">
      <w:pPr>
        <w:spacing w:before="1"/>
        <w:rPr>
          <w:b/>
          <w:sz w:val="20"/>
        </w:rPr>
      </w:pPr>
    </w:p>
    <w:p w14:paraId="1375029C" w14:textId="77777777" w:rsidR="00AC2DC4" w:rsidRDefault="00AC2DC4" w:rsidP="00EA64AA">
      <w:pPr>
        <w:spacing w:before="1"/>
        <w:rPr>
          <w:b/>
          <w:sz w:val="20"/>
        </w:rPr>
      </w:pPr>
    </w:p>
    <w:p w14:paraId="776E083E" w14:textId="77777777" w:rsidR="00AC2DC4" w:rsidRDefault="00AC2DC4" w:rsidP="00EA64AA">
      <w:pPr>
        <w:spacing w:before="1"/>
        <w:rPr>
          <w:b/>
          <w:sz w:val="20"/>
        </w:rPr>
      </w:pPr>
    </w:p>
    <w:p w14:paraId="6DE70D43" w14:textId="77777777" w:rsidR="00AC2DC4" w:rsidRDefault="00AC2DC4" w:rsidP="00EA64AA">
      <w:pPr>
        <w:spacing w:before="1"/>
        <w:rPr>
          <w:b/>
          <w:sz w:val="20"/>
        </w:rPr>
      </w:pPr>
    </w:p>
    <w:p w14:paraId="0DB45A76" w14:textId="77777777" w:rsidR="00AC2DC4" w:rsidRDefault="00AC2DC4" w:rsidP="00EA64AA">
      <w:pPr>
        <w:spacing w:before="1"/>
        <w:rPr>
          <w:b/>
          <w:sz w:val="20"/>
        </w:rPr>
      </w:pPr>
    </w:p>
    <w:p w14:paraId="4AA04743" w14:textId="77777777" w:rsidR="00AC2DC4" w:rsidRDefault="00AC2DC4" w:rsidP="00EA64AA">
      <w:pPr>
        <w:spacing w:before="1"/>
        <w:rPr>
          <w:b/>
          <w:sz w:val="20"/>
        </w:rPr>
      </w:pPr>
    </w:p>
    <w:p w14:paraId="02C7D49E" w14:textId="77777777" w:rsidR="00AC2DC4" w:rsidRDefault="00AC2DC4" w:rsidP="00EA64AA">
      <w:pPr>
        <w:spacing w:before="1"/>
        <w:rPr>
          <w:b/>
          <w:sz w:val="20"/>
        </w:rPr>
      </w:pPr>
    </w:p>
    <w:p w14:paraId="0F87E5AE" w14:textId="77777777" w:rsidR="00AC2DC4" w:rsidRDefault="00AC2DC4" w:rsidP="00EA64AA">
      <w:pPr>
        <w:spacing w:before="1"/>
        <w:rPr>
          <w:b/>
          <w:sz w:val="20"/>
        </w:rPr>
      </w:pPr>
    </w:p>
    <w:p w14:paraId="2EDDD491" w14:textId="77777777" w:rsidR="00AC2DC4" w:rsidRDefault="00AC2DC4" w:rsidP="00EA64AA">
      <w:pPr>
        <w:spacing w:before="1"/>
        <w:rPr>
          <w:b/>
          <w:sz w:val="20"/>
        </w:rPr>
      </w:pPr>
    </w:p>
    <w:p w14:paraId="59D2E612" w14:textId="77777777" w:rsidR="00AC2DC4" w:rsidRDefault="00AC2DC4" w:rsidP="00EA64AA">
      <w:pPr>
        <w:spacing w:before="1"/>
        <w:rPr>
          <w:b/>
          <w:sz w:val="20"/>
        </w:rPr>
      </w:pPr>
    </w:p>
    <w:p w14:paraId="210FE140" w14:textId="77777777" w:rsidR="00AC2DC4" w:rsidRDefault="00AC2DC4" w:rsidP="00EA64AA">
      <w:pPr>
        <w:spacing w:before="1"/>
        <w:rPr>
          <w:b/>
          <w:sz w:val="20"/>
        </w:rPr>
      </w:pPr>
    </w:p>
    <w:p w14:paraId="0C933E48" w14:textId="77777777" w:rsidR="00AC2DC4" w:rsidRDefault="00AC2DC4" w:rsidP="00EA64AA">
      <w:pPr>
        <w:spacing w:before="1"/>
        <w:rPr>
          <w:b/>
          <w:sz w:val="20"/>
        </w:rPr>
      </w:pPr>
    </w:p>
    <w:p w14:paraId="4BC6EA4F" w14:textId="77777777" w:rsidR="00AC2DC4" w:rsidRDefault="00AC2DC4" w:rsidP="00EA64AA">
      <w:pPr>
        <w:spacing w:before="1"/>
        <w:rPr>
          <w:b/>
          <w:sz w:val="20"/>
        </w:rPr>
      </w:pPr>
    </w:p>
    <w:p w14:paraId="6181F391" w14:textId="5A42B281" w:rsidR="00791C33" w:rsidRDefault="003600A1" w:rsidP="00EA64AA">
      <w:pPr>
        <w:spacing w:before="1"/>
        <w:rPr>
          <w:b/>
          <w:sz w:val="20"/>
        </w:rPr>
      </w:pPr>
      <w:r>
        <w:rPr>
          <w:b/>
          <w:sz w:val="20"/>
        </w:rPr>
        <w:lastRenderedPageBreak/>
        <w:t>Tablo 9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9</w:t>
      </w:r>
    </w:p>
    <w:p w14:paraId="307BC1B0" w14:textId="77777777" w:rsidR="00652E7E" w:rsidRDefault="00652E7E">
      <w:pPr>
        <w:spacing w:before="1"/>
        <w:ind w:left="536"/>
        <w:rPr>
          <w:b/>
          <w:sz w:val="20"/>
        </w:rPr>
      </w:pPr>
    </w:p>
    <w:tbl>
      <w:tblPr>
        <w:tblStyle w:val="TableNormal1"/>
        <w:tblW w:w="13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1177"/>
        <w:gridCol w:w="1238"/>
        <w:gridCol w:w="1559"/>
        <w:gridCol w:w="1701"/>
        <w:gridCol w:w="3544"/>
        <w:gridCol w:w="2126"/>
      </w:tblGrid>
      <w:tr w:rsidR="00791C33" w:rsidRPr="00AC2DC4" w14:paraId="2E811369" w14:textId="77777777" w:rsidTr="001A1F57">
        <w:trPr>
          <w:trHeight w:val="484"/>
        </w:trPr>
        <w:tc>
          <w:tcPr>
            <w:tcW w:w="13892" w:type="dxa"/>
            <w:gridSpan w:val="7"/>
            <w:shd w:val="clear" w:color="auto" w:fill="FFFF00"/>
          </w:tcPr>
          <w:p w14:paraId="7B34AA95" w14:textId="77777777" w:rsidR="00791C33" w:rsidRPr="00AC2DC4" w:rsidRDefault="00791C33" w:rsidP="003600A1">
            <w:pPr>
              <w:pStyle w:val="TableParagraph"/>
              <w:tabs>
                <w:tab w:val="left" w:pos="2683"/>
              </w:tabs>
              <w:spacing w:before="32" w:line="214" w:lineRule="exact"/>
              <w:ind w:left="2683" w:right="900" w:hanging="1908"/>
              <w:jc w:val="left"/>
              <w:rPr>
                <w:b/>
              </w:rPr>
            </w:pPr>
            <w:r w:rsidRPr="00AC2DC4">
              <w:rPr>
                <w:b/>
              </w:rPr>
              <w:t>Amaç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(A5)</w:t>
            </w:r>
            <w:r w:rsidRPr="00AC2DC4">
              <w:rPr>
                <w:b/>
              </w:rPr>
              <w:tab/>
            </w:r>
            <w:r w:rsidRPr="00AC2DC4">
              <w:rPr>
                <w:b/>
                <w:position w:val="2"/>
              </w:rPr>
              <w:t>Katılımcı</w:t>
            </w:r>
            <w:r w:rsidRPr="00AC2DC4">
              <w:rPr>
                <w:b/>
                <w:spacing w:val="-3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önetim</w:t>
            </w:r>
            <w:r w:rsidRPr="00AC2DC4">
              <w:rPr>
                <w:b/>
                <w:spacing w:val="-3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ve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Organizasyon</w:t>
            </w:r>
            <w:r w:rsidRPr="00AC2DC4">
              <w:rPr>
                <w:b/>
                <w:spacing w:val="-4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Yapısı</w:t>
            </w:r>
            <w:r w:rsidRPr="00AC2DC4">
              <w:rPr>
                <w:b/>
                <w:spacing w:val="-2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ile</w:t>
            </w:r>
            <w:r w:rsidRPr="00AC2DC4">
              <w:rPr>
                <w:b/>
                <w:spacing w:val="-1"/>
                <w:position w:val="2"/>
              </w:rPr>
              <w:t xml:space="preserve"> </w:t>
            </w:r>
            <w:r w:rsidRPr="00AC2DC4">
              <w:rPr>
                <w:b/>
                <w:position w:val="2"/>
              </w:rPr>
              <w:t>Kurum Kültürünü</w:t>
            </w:r>
            <w:r w:rsidRPr="00AC2DC4">
              <w:rPr>
                <w:b/>
                <w:spacing w:val="-47"/>
                <w:position w:val="2"/>
              </w:rPr>
              <w:t xml:space="preserve"> </w:t>
            </w:r>
            <w:r w:rsidRPr="00AC2DC4">
              <w:rPr>
                <w:b/>
              </w:rPr>
              <w:t>Geliştirmek</w:t>
            </w:r>
          </w:p>
        </w:tc>
      </w:tr>
      <w:tr w:rsidR="00791C33" w:rsidRPr="00AC2DC4" w14:paraId="7B93DB59" w14:textId="77777777" w:rsidTr="00BA6293">
        <w:trPr>
          <w:trHeight w:val="455"/>
        </w:trPr>
        <w:tc>
          <w:tcPr>
            <w:tcW w:w="2547" w:type="dxa"/>
            <w:shd w:val="clear" w:color="auto" w:fill="FBE4D4"/>
          </w:tcPr>
          <w:p w14:paraId="28D27199" w14:textId="78A474E5" w:rsidR="00791C33" w:rsidRPr="00BA6293" w:rsidRDefault="00791C33" w:rsidP="00791C33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 w:rsidRPr="00BA6293">
              <w:rPr>
                <w:b/>
              </w:rPr>
              <w:t>Hedef (H5.2.)</w:t>
            </w:r>
          </w:p>
        </w:tc>
        <w:tc>
          <w:tcPr>
            <w:tcW w:w="11345" w:type="dxa"/>
            <w:gridSpan w:val="6"/>
            <w:shd w:val="clear" w:color="auto" w:fill="FBE4D4"/>
          </w:tcPr>
          <w:p w14:paraId="2C5CB4E1" w14:textId="5C3CD88B" w:rsidR="00791C33" w:rsidRPr="00AC2DC4" w:rsidRDefault="00791C33" w:rsidP="00791C33">
            <w:pPr>
              <w:pStyle w:val="TableParagraph"/>
              <w:ind w:left="115"/>
              <w:jc w:val="left"/>
              <w:rPr>
                <w:b/>
              </w:rPr>
            </w:pPr>
            <w:r w:rsidRPr="00AC2DC4">
              <w:rPr>
                <w:b/>
              </w:rPr>
              <w:t>Merkezin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ulusal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ve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uluslararası</w:t>
            </w:r>
            <w:r w:rsidRPr="00AC2DC4">
              <w:rPr>
                <w:b/>
                <w:spacing w:val="-2"/>
              </w:rPr>
              <w:t xml:space="preserve"> </w:t>
            </w:r>
            <w:r w:rsidRPr="00AC2DC4">
              <w:rPr>
                <w:b/>
              </w:rPr>
              <w:t>düzeyde tanınırlığı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arttırılacaktır.</w:t>
            </w:r>
          </w:p>
        </w:tc>
      </w:tr>
      <w:tr w:rsidR="00791C33" w:rsidRPr="00AC2DC4" w14:paraId="49C6038A" w14:textId="77777777" w:rsidTr="00BA6293">
        <w:trPr>
          <w:trHeight w:val="681"/>
        </w:trPr>
        <w:tc>
          <w:tcPr>
            <w:tcW w:w="2547" w:type="dxa"/>
            <w:shd w:val="clear" w:color="auto" w:fill="DDE9F6"/>
          </w:tcPr>
          <w:p w14:paraId="7252EDB3" w14:textId="77777777" w:rsidR="00791C33" w:rsidRPr="00AC2DC4" w:rsidRDefault="00791C33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AC2DC4">
              <w:rPr>
                <w:b/>
              </w:rPr>
              <w:t>Performans</w:t>
            </w:r>
            <w:r w:rsidRPr="00AC2DC4">
              <w:rPr>
                <w:b/>
                <w:spacing w:val="-1"/>
              </w:rPr>
              <w:t xml:space="preserve"> </w:t>
            </w:r>
            <w:r w:rsidRPr="00AC2DC4">
              <w:rPr>
                <w:b/>
              </w:rPr>
              <w:t>Göstergeleri</w:t>
            </w:r>
          </w:p>
        </w:tc>
        <w:tc>
          <w:tcPr>
            <w:tcW w:w="1177" w:type="dxa"/>
            <w:shd w:val="clear" w:color="auto" w:fill="DDE9F6"/>
          </w:tcPr>
          <w:p w14:paraId="7275DC58" w14:textId="77777777" w:rsidR="00791C33" w:rsidRPr="00AC2DC4" w:rsidRDefault="00791C33" w:rsidP="00AC2DC4">
            <w:pPr>
              <w:pStyle w:val="TableParagraph"/>
              <w:spacing w:line="261" w:lineRule="auto"/>
              <w:ind w:left="186" w:right="167"/>
              <w:rPr>
                <w:b/>
              </w:rPr>
            </w:pPr>
            <w:r w:rsidRPr="00AC2DC4">
              <w:rPr>
                <w:b/>
              </w:rPr>
              <w:t>Hedefe</w:t>
            </w:r>
            <w:r w:rsidRPr="00AC2DC4">
              <w:rPr>
                <w:b/>
                <w:spacing w:val="1"/>
              </w:rPr>
              <w:t xml:space="preserve"> </w:t>
            </w:r>
            <w:r w:rsidRPr="00AC2DC4">
              <w:rPr>
                <w:b/>
              </w:rPr>
              <w:t>Etkisi</w:t>
            </w:r>
            <w:r w:rsidRPr="00AC2DC4">
              <w:rPr>
                <w:b/>
                <w:spacing w:val="-11"/>
              </w:rPr>
              <w:t xml:space="preserve"> </w:t>
            </w:r>
            <w:r w:rsidRPr="00AC2DC4">
              <w:rPr>
                <w:b/>
              </w:rPr>
              <w:t>(%)</w:t>
            </w:r>
          </w:p>
        </w:tc>
        <w:tc>
          <w:tcPr>
            <w:tcW w:w="1238" w:type="dxa"/>
            <w:shd w:val="clear" w:color="auto" w:fill="DDE9F6"/>
          </w:tcPr>
          <w:p w14:paraId="765F8CB7" w14:textId="77777777" w:rsidR="00AC2DC4" w:rsidRDefault="00AC2DC4" w:rsidP="00AC2DC4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>
              <w:rPr>
                <w:b/>
              </w:rPr>
              <w:t>Hedef</w:t>
            </w:r>
          </w:p>
          <w:p w14:paraId="2E930099" w14:textId="7569C961" w:rsidR="00791C33" w:rsidRPr="00AC2DC4" w:rsidRDefault="00791C33" w:rsidP="00AC2DC4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AC2DC4">
              <w:rPr>
                <w:b/>
              </w:rPr>
              <w:t>2022</w:t>
            </w:r>
          </w:p>
        </w:tc>
        <w:tc>
          <w:tcPr>
            <w:tcW w:w="1559" w:type="dxa"/>
            <w:shd w:val="clear" w:color="auto" w:fill="DDE9F6"/>
          </w:tcPr>
          <w:p w14:paraId="588AC552" w14:textId="77777777" w:rsidR="00791C33" w:rsidRPr="00AC2DC4" w:rsidRDefault="00791C33" w:rsidP="00AC2DC4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en 2022</w:t>
            </w:r>
          </w:p>
        </w:tc>
        <w:tc>
          <w:tcPr>
            <w:tcW w:w="1701" w:type="dxa"/>
            <w:shd w:val="clear" w:color="auto" w:fill="DDE9F6"/>
          </w:tcPr>
          <w:p w14:paraId="5EC0CF87" w14:textId="77777777" w:rsidR="00791C33" w:rsidRPr="00AC2DC4" w:rsidRDefault="00791C33" w:rsidP="00AC2DC4">
            <w:pPr>
              <w:pStyle w:val="TableParagraph"/>
              <w:spacing w:before="2"/>
              <w:rPr>
                <w:b/>
              </w:rPr>
            </w:pPr>
            <w:r w:rsidRPr="00AC2DC4">
              <w:rPr>
                <w:b/>
              </w:rPr>
              <w:t>Gerçekleşme durumu</w:t>
            </w:r>
          </w:p>
        </w:tc>
        <w:tc>
          <w:tcPr>
            <w:tcW w:w="3544" w:type="dxa"/>
            <w:shd w:val="clear" w:color="auto" w:fill="DDE9F6"/>
          </w:tcPr>
          <w:p w14:paraId="25E647BC" w14:textId="2C07786A" w:rsidR="00791C33" w:rsidRPr="00AC2DC4" w:rsidRDefault="00791C33" w:rsidP="00AC2DC4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Açıklama</w:t>
            </w:r>
          </w:p>
        </w:tc>
        <w:tc>
          <w:tcPr>
            <w:tcW w:w="2126" w:type="dxa"/>
            <w:shd w:val="clear" w:color="auto" w:fill="DDE9F6"/>
          </w:tcPr>
          <w:p w14:paraId="0E5ABB09" w14:textId="77777777" w:rsidR="00791C33" w:rsidRPr="00AC2DC4" w:rsidRDefault="00791C33" w:rsidP="00AC2DC4">
            <w:pPr>
              <w:pStyle w:val="TableParagraph"/>
              <w:spacing w:before="2"/>
              <w:ind w:right="474"/>
              <w:rPr>
                <w:b/>
              </w:rPr>
            </w:pPr>
            <w:r w:rsidRPr="00AC2DC4">
              <w:rPr>
                <w:b/>
              </w:rPr>
              <w:t>Eylem Planı</w:t>
            </w:r>
          </w:p>
        </w:tc>
      </w:tr>
      <w:tr w:rsidR="00791C33" w:rsidRPr="00AC2DC4" w14:paraId="009C5ADD" w14:textId="77777777" w:rsidTr="00BA6293">
        <w:trPr>
          <w:trHeight w:val="681"/>
        </w:trPr>
        <w:tc>
          <w:tcPr>
            <w:tcW w:w="2547" w:type="dxa"/>
            <w:shd w:val="clear" w:color="auto" w:fill="DDE9F6"/>
          </w:tcPr>
          <w:p w14:paraId="483F3D78" w14:textId="5959442D" w:rsidR="00791C33" w:rsidRPr="00AC2DC4" w:rsidRDefault="00791C33" w:rsidP="00791C33">
            <w:pPr>
              <w:pStyle w:val="TableParagraph"/>
              <w:ind w:right="263"/>
              <w:jc w:val="left"/>
            </w:pPr>
            <w:r w:rsidRPr="00AC2DC4">
              <w:t>Tanıtıcı etkinlik, broşür,</w:t>
            </w:r>
            <w:r w:rsidRPr="00AC2DC4">
              <w:rPr>
                <w:spacing w:val="-47"/>
              </w:rPr>
              <w:t xml:space="preserve"> </w:t>
            </w:r>
            <w:r w:rsidRPr="00AC2DC4">
              <w:t>katalog vs.</w:t>
            </w:r>
            <w:r w:rsidRPr="00AC2DC4">
              <w:rPr>
                <w:spacing w:val="-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77" w:type="dxa"/>
            <w:shd w:val="clear" w:color="auto" w:fill="DDE9F6"/>
          </w:tcPr>
          <w:p w14:paraId="3D25F36B" w14:textId="40D0809B" w:rsidR="00791C33" w:rsidRPr="00AC2DC4" w:rsidRDefault="00791C33" w:rsidP="00AC2DC4">
            <w:pPr>
              <w:pStyle w:val="TableParagraph"/>
              <w:ind w:right="263"/>
            </w:pPr>
            <w:r w:rsidRPr="00AC2DC4">
              <w:t>40</w:t>
            </w:r>
          </w:p>
        </w:tc>
        <w:tc>
          <w:tcPr>
            <w:tcW w:w="1238" w:type="dxa"/>
            <w:shd w:val="clear" w:color="auto" w:fill="DDE9F6"/>
          </w:tcPr>
          <w:p w14:paraId="73F82D01" w14:textId="2F52D5EE" w:rsidR="00791C33" w:rsidRPr="00AC2DC4" w:rsidRDefault="00791C33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559" w:type="dxa"/>
            <w:shd w:val="clear" w:color="auto" w:fill="DDE9F6"/>
          </w:tcPr>
          <w:p w14:paraId="12E3771A" w14:textId="67F47632" w:rsidR="00791C33" w:rsidRPr="00AC2DC4" w:rsidRDefault="00C53123" w:rsidP="00AC2DC4">
            <w:pPr>
              <w:pStyle w:val="TableParagraph"/>
              <w:ind w:right="263"/>
            </w:pPr>
            <w:r w:rsidRPr="00AC2DC4">
              <w:t>2</w:t>
            </w:r>
          </w:p>
        </w:tc>
        <w:tc>
          <w:tcPr>
            <w:tcW w:w="1701" w:type="dxa"/>
            <w:shd w:val="clear" w:color="auto" w:fill="DDE9F6"/>
          </w:tcPr>
          <w:p w14:paraId="3B5CDE1D" w14:textId="1EE8111C" w:rsidR="00791C33" w:rsidRPr="00AC2DC4" w:rsidRDefault="00C53123" w:rsidP="00AC2DC4">
            <w:pPr>
              <w:pStyle w:val="TableParagraph"/>
              <w:ind w:right="263"/>
            </w:pPr>
            <w:r w:rsidRPr="00AC2DC4">
              <w:t>Gerçekleşti</w:t>
            </w:r>
          </w:p>
        </w:tc>
        <w:tc>
          <w:tcPr>
            <w:tcW w:w="3544" w:type="dxa"/>
            <w:shd w:val="clear" w:color="auto" w:fill="DDE9F6"/>
          </w:tcPr>
          <w:p w14:paraId="74C1C4D1" w14:textId="319EF551" w:rsidR="00791C33" w:rsidRPr="00AC2DC4" w:rsidRDefault="00C53123" w:rsidP="00BA6293">
            <w:pPr>
              <w:pStyle w:val="TableParagraph"/>
              <w:ind w:right="263"/>
              <w:jc w:val="both"/>
            </w:pPr>
            <w:r w:rsidRPr="00AC2DC4">
              <w:t>Üniversite öğrencilerine ve personeline yönelik birimi ve hizmet alanını tanıtan etkinlikler gerçekleştirilmiştir.</w:t>
            </w:r>
          </w:p>
        </w:tc>
        <w:tc>
          <w:tcPr>
            <w:tcW w:w="2126" w:type="dxa"/>
            <w:shd w:val="clear" w:color="auto" w:fill="DDE9F6"/>
          </w:tcPr>
          <w:p w14:paraId="48A86E4D" w14:textId="13207BF3" w:rsidR="00791C33" w:rsidRPr="00AC2DC4" w:rsidRDefault="00791C33" w:rsidP="00791C33">
            <w:pPr>
              <w:pStyle w:val="TableParagraph"/>
              <w:ind w:right="263"/>
              <w:jc w:val="left"/>
            </w:pPr>
          </w:p>
        </w:tc>
      </w:tr>
      <w:tr w:rsidR="00791C33" w:rsidRPr="00AC2DC4" w14:paraId="608C03EF" w14:textId="77777777" w:rsidTr="00BA6293">
        <w:trPr>
          <w:trHeight w:val="681"/>
        </w:trPr>
        <w:tc>
          <w:tcPr>
            <w:tcW w:w="2547" w:type="dxa"/>
            <w:shd w:val="clear" w:color="auto" w:fill="DDE9F6"/>
          </w:tcPr>
          <w:p w14:paraId="0956906D" w14:textId="70AA5C3A" w:rsidR="00791C33" w:rsidRPr="00AC2DC4" w:rsidRDefault="00791C33" w:rsidP="00791C33">
            <w:pPr>
              <w:pStyle w:val="TableParagraph"/>
              <w:ind w:right="263"/>
              <w:jc w:val="left"/>
            </w:pPr>
            <w:r w:rsidRPr="00AC2DC4">
              <w:t>Yazılı, görsel ve sosyal</w:t>
            </w:r>
            <w:r w:rsidRPr="00AC2DC4">
              <w:rPr>
                <w:spacing w:val="1"/>
              </w:rPr>
              <w:t xml:space="preserve"> </w:t>
            </w:r>
            <w:r w:rsidRPr="00AC2DC4">
              <w:t>medyada merkez ile ilgili</w:t>
            </w:r>
            <w:r w:rsidRPr="00AC2DC4">
              <w:rPr>
                <w:spacing w:val="-47"/>
              </w:rPr>
              <w:t xml:space="preserve"> </w:t>
            </w:r>
            <w:r w:rsidRPr="00AC2DC4">
              <w:t>yer</w:t>
            </w:r>
            <w:r w:rsidRPr="00AC2DC4">
              <w:rPr>
                <w:spacing w:val="1"/>
              </w:rPr>
              <w:t xml:space="preserve"> </w:t>
            </w:r>
            <w:r w:rsidRPr="00AC2DC4">
              <w:t>alan</w:t>
            </w:r>
            <w:r w:rsidRPr="00AC2DC4">
              <w:rPr>
                <w:spacing w:val="-1"/>
              </w:rPr>
              <w:t xml:space="preserve"> </w:t>
            </w:r>
            <w:r w:rsidRPr="00AC2DC4">
              <w:t>haber</w:t>
            </w:r>
            <w:r w:rsidRPr="00AC2DC4">
              <w:rPr>
                <w:spacing w:val="-1"/>
              </w:rPr>
              <w:t xml:space="preserve"> </w:t>
            </w:r>
            <w:r w:rsidRPr="00AC2DC4">
              <w:t>sayısı</w:t>
            </w:r>
          </w:p>
        </w:tc>
        <w:tc>
          <w:tcPr>
            <w:tcW w:w="1177" w:type="dxa"/>
            <w:shd w:val="clear" w:color="auto" w:fill="DDE9F6"/>
          </w:tcPr>
          <w:p w14:paraId="58EF6BA8" w14:textId="77172A41" w:rsidR="00791C33" w:rsidRPr="00AC2DC4" w:rsidRDefault="00791C33" w:rsidP="00AC2DC4">
            <w:pPr>
              <w:pStyle w:val="TableParagraph"/>
              <w:ind w:right="263"/>
            </w:pPr>
            <w:r w:rsidRPr="00AC2DC4">
              <w:t>60</w:t>
            </w:r>
          </w:p>
        </w:tc>
        <w:tc>
          <w:tcPr>
            <w:tcW w:w="1238" w:type="dxa"/>
            <w:shd w:val="clear" w:color="auto" w:fill="DDE9F6"/>
          </w:tcPr>
          <w:p w14:paraId="7401EB00" w14:textId="3D4377D8" w:rsidR="00791C33" w:rsidRPr="00AC2DC4" w:rsidRDefault="00791C33" w:rsidP="00AC2DC4">
            <w:pPr>
              <w:pStyle w:val="TableParagraph"/>
              <w:ind w:right="263"/>
            </w:pPr>
            <w:r w:rsidRPr="00AC2DC4">
              <w:t>3</w:t>
            </w:r>
          </w:p>
        </w:tc>
        <w:tc>
          <w:tcPr>
            <w:tcW w:w="1559" w:type="dxa"/>
            <w:shd w:val="clear" w:color="auto" w:fill="DDE9F6"/>
          </w:tcPr>
          <w:p w14:paraId="08A154CA" w14:textId="42ED04BD" w:rsidR="00791C33" w:rsidRPr="00AC2DC4" w:rsidRDefault="00DB1ECB" w:rsidP="00AC2DC4">
            <w:pPr>
              <w:pStyle w:val="TableParagraph"/>
              <w:ind w:right="263"/>
            </w:pPr>
            <w:r w:rsidRPr="00AC2DC4">
              <w:t>3</w:t>
            </w:r>
          </w:p>
        </w:tc>
        <w:tc>
          <w:tcPr>
            <w:tcW w:w="1701" w:type="dxa"/>
            <w:shd w:val="clear" w:color="auto" w:fill="DDE9F6"/>
          </w:tcPr>
          <w:p w14:paraId="303E918A" w14:textId="2D31E175" w:rsidR="00BC501A" w:rsidRPr="00AC2DC4" w:rsidRDefault="00BC501A" w:rsidP="00AC2DC4">
            <w:pPr>
              <w:pStyle w:val="TableParagraph"/>
              <w:ind w:right="263"/>
            </w:pPr>
            <w:r w:rsidRPr="00AC2DC4">
              <w:t>Gerçekleşti</w:t>
            </w:r>
          </w:p>
        </w:tc>
        <w:tc>
          <w:tcPr>
            <w:tcW w:w="3544" w:type="dxa"/>
            <w:shd w:val="clear" w:color="auto" w:fill="DDE9F6"/>
          </w:tcPr>
          <w:p w14:paraId="6F27ED3A" w14:textId="4614E42E" w:rsidR="00BC501A" w:rsidRPr="00AC2DC4" w:rsidRDefault="00DB1ECB" w:rsidP="00BA6293">
            <w:pPr>
              <w:pStyle w:val="TableParagraph"/>
              <w:ind w:right="263"/>
              <w:jc w:val="both"/>
            </w:pPr>
            <w:r w:rsidRPr="00AC2DC4">
              <w:t>-</w:t>
            </w:r>
            <w:r w:rsidR="00BC501A" w:rsidRPr="00AC2DC4">
              <w:t>Flört Şiddeti Etkinliği</w:t>
            </w:r>
          </w:p>
          <w:p w14:paraId="4596717F" w14:textId="77777777" w:rsidR="00BC501A" w:rsidRPr="00AC2DC4" w:rsidRDefault="00DB1ECB" w:rsidP="00BA6293">
            <w:pPr>
              <w:pStyle w:val="TableParagraph"/>
              <w:ind w:right="263"/>
              <w:jc w:val="both"/>
            </w:pPr>
            <w:r w:rsidRPr="00AC2DC4">
              <w:t>-</w:t>
            </w:r>
            <w:r w:rsidR="00BC501A" w:rsidRPr="00AC2DC4">
              <w:t>İntiharı Önleme ve Müdahale Eğitimi</w:t>
            </w:r>
          </w:p>
          <w:p w14:paraId="6B6231E6" w14:textId="2FC53467" w:rsidR="00DB1ECB" w:rsidRPr="00AC2DC4" w:rsidRDefault="00DB1ECB" w:rsidP="00BA6293">
            <w:pPr>
              <w:pStyle w:val="TableParagraph"/>
              <w:ind w:right="263"/>
              <w:jc w:val="both"/>
            </w:pPr>
            <w:r w:rsidRPr="00AC2DC4">
              <w:t>-Velilere Psikoeğitim Programı</w:t>
            </w:r>
          </w:p>
        </w:tc>
        <w:tc>
          <w:tcPr>
            <w:tcW w:w="2126" w:type="dxa"/>
            <w:shd w:val="clear" w:color="auto" w:fill="DDE9F6"/>
          </w:tcPr>
          <w:p w14:paraId="31212B6F" w14:textId="38241A3F" w:rsidR="00791C33" w:rsidRPr="00AC2DC4" w:rsidRDefault="00791C33" w:rsidP="00791C33">
            <w:pPr>
              <w:pStyle w:val="TableParagraph"/>
              <w:ind w:right="263"/>
              <w:jc w:val="left"/>
            </w:pPr>
          </w:p>
        </w:tc>
      </w:tr>
    </w:tbl>
    <w:p w14:paraId="675D1FD4" w14:textId="4AEDC56E" w:rsidR="003B3CD6" w:rsidRDefault="003B3CD6">
      <w:pPr>
        <w:pStyle w:val="BodyText"/>
        <w:rPr>
          <w:b/>
          <w:sz w:val="22"/>
        </w:rPr>
      </w:pPr>
    </w:p>
    <w:p w14:paraId="1EBBE0A8" w14:textId="0DE90A0B" w:rsidR="001A1F57" w:rsidRDefault="001A1F57">
      <w:pPr>
        <w:pStyle w:val="BodyText"/>
        <w:rPr>
          <w:b/>
          <w:sz w:val="22"/>
        </w:rPr>
      </w:pPr>
    </w:p>
    <w:p w14:paraId="4032F601" w14:textId="77777777" w:rsidR="001A1F57" w:rsidRDefault="001A1F57">
      <w:pPr>
        <w:pStyle w:val="BodyText"/>
        <w:rPr>
          <w:b/>
          <w:sz w:val="22"/>
        </w:rPr>
      </w:pPr>
    </w:p>
    <w:p w14:paraId="7A9AF45C" w14:textId="77777777" w:rsidR="003B3CD6" w:rsidRDefault="003B3CD6">
      <w:pPr>
        <w:pStyle w:val="BodyText"/>
        <w:spacing w:before="3"/>
        <w:rPr>
          <w:b/>
          <w:sz w:val="17"/>
        </w:rPr>
      </w:pPr>
    </w:p>
    <w:p w14:paraId="259D604A" w14:textId="5F484E28" w:rsidR="003B3CD6" w:rsidRDefault="003600A1">
      <w:pPr>
        <w:ind w:left="536"/>
        <w:rPr>
          <w:b/>
          <w:sz w:val="20"/>
        </w:rPr>
      </w:pPr>
      <w:r>
        <w:rPr>
          <w:b/>
          <w:sz w:val="20"/>
        </w:rPr>
        <w:t>Tabl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10: Hedef Kartı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10</w:t>
      </w:r>
    </w:p>
    <w:tbl>
      <w:tblPr>
        <w:tblStyle w:val="TableNormal1"/>
        <w:tblW w:w="13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9"/>
        <w:gridCol w:w="1144"/>
        <w:gridCol w:w="1120"/>
        <w:gridCol w:w="1559"/>
        <w:gridCol w:w="1701"/>
        <w:gridCol w:w="3544"/>
        <w:gridCol w:w="2126"/>
      </w:tblGrid>
      <w:tr w:rsidR="00791C33" w:rsidRPr="001A1F57" w14:paraId="45BCFCB1" w14:textId="77777777" w:rsidTr="00BA6293">
        <w:trPr>
          <w:trHeight w:val="585"/>
        </w:trPr>
        <w:tc>
          <w:tcPr>
            <w:tcW w:w="13892" w:type="dxa"/>
            <w:gridSpan w:val="8"/>
            <w:shd w:val="clear" w:color="auto" w:fill="FFFF00"/>
          </w:tcPr>
          <w:p w14:paraId="2C4748B4" w14:textId="77777777" w:rsidR="00791C33" w:rsidRPr="001A1F57" w:rsidRDefault="00791C33" w:rsidP="003600A1">
            <w:pPr>
              <w:pStyle w:val="TableParagraph"/>
              <w:tabs>
                <w:tab w:val="left" w:pos="2683"/>
              </w:tabs>
              <w:spacing w:before="36" w:line="212" w:lineRule="exact"/>
              <w:ind w:left="2683" w:right="900" w:hanging="1908"/>
              <w:jc w:val="left"/>
              <w:rPr>
                <w:b/>
              </w:rPr>
            </w:pPr>
            <w:r w:rsidRPr="001A1F57">
              <w:rPr>
                <w:b/>
              </w:rPr>
              <w:t>Amaç</w:t>
            </w:r>
            <w:r w:rsidRPr="001A1F57">
              <w:rPr>
                <w:b/>
                <w:spacing w:val="-1"/>
              </w:rPr>
              <w:t xml:space="preserve"> </w:t>
            </w:r>
            <w:r w:rsidRPr="001A1F57">
              <w:rPr>
                <w:b/>
              </w:rPr>
              <w:t>(A5)</w:t>
            </w:r>
            <w:r w:rsidRPr="001A1F57">
              <w:rPr>
                <w:b/>
              </w:rPr>
              <w:tab/>
            </w:r>
            <w:r w:rsidRPr="001A1F57">
              <w:rPr>
                <w:b/>
                <w:position w:val="2"/>
              </w:rPr>
              <w:t>Katılımcı</w:t>
            </w:r>
            <w:r w:rsidRPr="001A1F57">
              <w:rPr>
                <w:b/>
                <w:spacing w:val="-3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Yönetim</w:t>
            </w:r>
            <w:r w:rsidRPr="001A1F57">
              <w:rPr>
                <w:b/>
                <w:spacing w:val="-3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ve</w:t>
            </w:r>
            <w:r w:rsidRPr="001A1F57">
              <w:rPr>
                <w:b/>
                <w:spacing w:val="-1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Organizasyon</w:t>
            </w:r>
            <w:r w:rsidRPr="001A1F57">
              <w:rPr>
                <w:b/>
                <w:spacing w:val="-4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Yapısı</w:t>
            </w:r>
            <w:r w:rsidRPr="001A1F57">
              <w:rPr>
                <w:b/>
                <w:spacing w:val="-2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ile</w:t>
            </w:r>
            <w:r w:rsidRPr="001A1F57">
              <w:rPr>
                <w:b/>
                <w:spacing w:val="-1"/>
                <w:position w:val="2"/>
              </w:rPr>
              <w:t xml:space="preserve"> </w:t>
            </w:r>
            <w:r w:rsidRPr="001A1F57">
              <w:rPr>
                <w:b/>
                <w:position w:val="2"/>
              </w:rPr>
              <w:t>Kurum Kültürünü</w:t>
            </w:r>
            <w:r w:rsidRPr="001A1F57">
              <w:rPr>
                <w:b/>
                <w:spacing w:val="-47"/>
                <w:position w:val="2"/>
              </w:rPr>
              <w:t xml:space="preserve"> </w:t>
            </w:r>
            <w:r w:rsidRPr="001A1F57">
              <w:rPr>
                <w:b/>
              </w:rPr>
              <w:t>Geliştirmek</w:t>
            </w:r>
          </w:p>
        </w:tc>
      </w:tr>
      <w:tr w:rsidR="00791C33" w:rsidRPr="001A1F57" w14:paraId="2D13E7C6" w14:textId="77777777" w:rsidTr="00BA6293">
        <w:trPr>
          <w:trHeight w:val="548"/>
        </w:trPr>
        <w:tc>
          <w:tcPr>
            <w:tcW w:w="2689" w:type="dxa"/>
            <w:shd w:val="clear" w:color="auto" w:fill="FBE4D4"/>
          </w:tcPr>
          <w:p w14:paraId="7E36E595" w14:textId="77777777" w:rsidR="00791C33" w:rsidRPr="001A1F57" w:rsidRDefault="00791C33" w:rsidP="003600A1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 w:rsidRPr="001A1F57">
              <w:rPr>
                <w:b/>
                <w:u w:val="thick"/>
              </w:rPr>
              <w:t>Hedef (H5.3.)</w:t>
            </w:r>
          </w:p>
        </w:tc>
        <w:tc>
          <w:tcPr>
            <w:tcW w:w="11203" w:type="dxa"/>
            <w:gridSpan w:val="7"/>
            <w:shd w:val="clear" w:color="auto" w:fill="FBE4D4"/>
          </w:tcPr>
          <w:p w14:paraId="1B126E08" w14:textId="77777777" w:rsidR="00791C33" w:rsidRPr="001A1F57" w:rsidRDefault="00791C33" w:rsidP="003600A1">
            <w:pPr>
              <w:pStyle w:val="TableParagraph"/>
              <w:ind w:left="115"/>
              <w:jc w:val="left"/>
              <w:rPr>
                <w:b/>
              </w:rPr>
            </w:pPr>
            <w:r w:rsidRPr="001A1F57">
              <w:rPr>
                <w:b/>
              </w:rPr>
              <w:t>Kurum</w:t>
            </w:r>
            <w:r w:rsidRPr="001A1F57">
              <w:rPr>
                <w:b/>
                <w:spacing w:val="1"/>
              </w:rPr>
              <w:t xml:space="preserve"> </w:t>
            </w:r>
            <w:r w:rsidRPr="001A1F57">
              <w:rPr>
                <w:b/>
              </w:rPr>
              <w:t>içinde kalite kültürü</w:t>
            </w:r>
            <w:r w:rsidRPr="001A1F57">
              <w:rPr>
                <w:b/>
                <w:spacing w:val="-3"/>
              </w:rPr>
              <w:t xml:space="preserve"> </w:t>
            </w:r>
            <w:r w:rsidRPr="001A1F57">
              <w:rPr>
                <w:b/>
              </w:rPr>
              <w:t>yaygınlaştırılacaktır.</w:t>
            </w:r>
          </w:p>
        </w:tc>
      </w:tr>
      <w:tr w:rsidR="00791C33" w:rsidRPr="001A1F57" w14:paraId="6487786A" w14:textId="77777777" w:rsidTr="00BA6293">
        <w:trPr>
          <w:trHeight w:val="823"/>
        </w:trPr>
        <w:tc>
          <w:tcPr>
            <w:tcW w:w="2698" w:type="dxa"/>
            <w:gridSpan w:val="2"/>
            <w:shd w:val="clear" w:color="auto" w:fill="DDE9F6"/>
          </w:tcPr>
          <w:p w14:paraId="61D2873C" w14:textId="77777777" w:rsidR="00791C33" w:rsidRPr="001A1F57" w:rsidRDefault="00791C33" w:rsidP="003600A1">
            <w:pPr>
              <w:pStyle w:val="TableParagraph"/>
              <w:ind w:left="110"/>
              <w:jc w:val="left"/>
              <w:rPr>
                <w:b/>
              </w:rPr>
            </w:pPr>
            <w:r w:rsidRPr="001A1F57">
              <w:rPr>
                <w:b/>
              </w:rPr>
              <w:t>Performans</w:t>
            </w:r>
            <w:r w:rsidRPr="001A1F57">
              <w:rPr>
                <w:b/>
                <w:spacing w:val="-1"/>
              </w:rPr>
              <w:t xml:space="preserve"> </w:t>
            </w:r>
            <w:r w:rsidRPr="001A1F57">
              <w:rPr>
                <w:b/>
              </w:rPr>
              <w:t>Göstergeleri</w:t>
            </w:r>
          </w:p>
        </w:tc>
        <w:tc>
          <w:tcPr>
            <w:tcW w:w="1144" w:type="dxa"/>
            <w:shd w:val="clear" w:color="auto" w:fill="DDE9F6"/>
          </w:tcPr>
          <w:p w14:paraId="649AFC09" w14:textId="77777777" w:rsidR="00791C33" w:rsidRPr="001A1F57" w:rsidRDefault="00791C33" w:rsidP="00627EEF">
            <w:pPr>
              <w:pStyle w:val="TableParagraph"/>
              <w:spacing w:line="261" w:lineRule="auto"/>
              <w:ind w:left="186" w:right="167" w:firstLine="108"/>
              <w:rPr>
                <w:b/>
              </w:rPr>
            </w:pPr>
            <w:r w:rsidRPr="001A1F57">
              <w:rPr>
                <w:b/>
              </w:rPr>
              <w:t>Hedefe</w:t>
            </w:r>
            <w:r w:rsidRPr="001A1F57">
              <w:rPr>
                <w:b/>
                <w:spacing w:val="1"/>
              </w:rPr>
              <w:t xml:space="preserve"> </w:t>
            </w:r>
            <w:r w:rsidRPr="001A1F57">
              <w:rPr>
                <w:b/>
              </w:rPr>
              <w:t>Etkisi</w:t>
            </w:r>
            <w:r w:rsidRPr="001A1F57">
              <w:rPr>
                <w:b/>
                <w:spacing w:val="-11"/>
              </w:rPr>
              <w:t xml:space="preserve"> </w:t>
            </w:r>
            <w:r w:rsidRPr="001A1F57">
              <w:rPr>
                <w:b/>
              </w:rPr>
              <w:t>(%)</w:t>
            </w:r>
          </w:p>
        </w:tc>
        <w:tc>
          <w:tcPr>
            <w:tcW w:w="1120" w:type="dxa"/>
            <w:shd w:val="clear" w:color="auto" w:fill="DDE9F6"/>
          </w:tcPr>
          <w:p w14:paraId="757BE577" w14:textId="77777777" w:rsidR="001A1F57" w:rsidRPr="001A1F57" w:rsidRDefault="001A1F57" w:rsidP="00627EEF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1A1F57">
              <w:rPr>
                <w:b/>
              </w:rPr>
              <w:t>Hedef</w:t>
            </w:r>
          </w:p>
          <w:p w14:paraId="28C3CD0C" w14:textId="0D0AE18F" w:rsidR="00791C33" w:rsidRPr="001A1F57" w:rsidRDefault="00791C33" w:rsidP="00627EEF">
            <w:pPr>
              <w:pStyle w:val="TableParagraph"/>
              <w:spacing w:line="259" w:lineRule="auto"/>
              <w:ind w:left="250" w:right="241" w:hanging="4"/>
              <w:rPr>
                <w:b/>
              </w:rPr>
            </w:pPr>
            <w:r w:rsidRPr="001A1F57">
              <w:rPr>
                <w:b/>
              </w:rPr>
              <w:t>2022</w:t>
            </w:r>
          </w:p>
        </w:tc>
        <w:tc>
          <w:tcPr>
            <w:tcW w:w="1559" w:type="dxa"/>
            <w:shd w:val="clear" w:color="auto" w:fill="DDE9F6"/>
          </w:tcPr>
          <w:p w14:paraId="3E4C6D3A" w14:textId="77777777" w:rsidR="001A1F57" w:rsidRPr="001A1F57" w:rsidRDefault="00791C33" w:rsidP="00627EEF">
            <w:pPr>
              <w:pStyle w:val="TableParagraph"/>
              <w:spacing w:before="2"/>
              <w:rPr>
                <w:b/>
              </w:rPr>
            </w:pPr>
            <w:r w:rsidRPr="001A1F57">
              <w:rPr>
                <w:b/>
              </w:rPr>
              <w:t>Gerçekleşen</w:t>
            </w:r>
          </w:p>
          <w:p w14:paraId="7A9E0EC9" w14:textId="42A13A75" w:rsidR="00791C33" w:rsidRPr="001A1F57" w:rsidRDefault="00791C33" w:rsidP="00627EEF">
            <w:pPr>
              <w:pStyle w:val="TableParagraph"/>
              <w:spacing w:before="2"/>
              <w:rPr>
                <w:b/>
              </w:rPr>
            </w:pPr>
            <w:r w:rsidRPr="001A1F57">
              <w:rPr>
                <w:b/>
              </w:rPr>
              <w:t xml:space="preserve"> 2022</w:t>
            </w:r>
          </w:p>
        </w:tc>
        <w:tc>
          <w:tcPr>
            <w:tcW w:w="1701" w:type="dxa"/>
            <w:shd w:val="clear" w:color="auto" w:fill="DDE9F6"/>
          </w:tcPr>
          <w:p w14:paraId="1CAA3586" w14:textId="77777777" w:rsidR="00791C33" w:rsidRPr="001A1F57" w:rsidRDefault="00791C33" w:rsidP="00627EEF">
            <w:pPr>
              <w:pStyle w:val="TableParagraph"/>
              <w:spacing w:before="2"/>
              <w:rPr>
                <w:b/>
              </w:rPr>
            </w:pPr>
            <w:r w:rsidRPr="001A1F57">
              <w:rPr>
                <w:b/>
              </w:rPr>
              <w:t>Gerçekleşme durumu</w:t>
            </w:r>
          </w:p>
        </w:tc>
        <w:tc>
          <w:tcPr>
            <w:tcW w:w="3544" w:type="dxa"/>
            <w:shd w:val="clear" w:color="auto" w:fill="DDE9F6"/>
          </w:tcPr>
          <w:p w14:paraId="48D41CF0" w14:textId="2F96A7AF" w:rsidR="00791C33" w:rsidRPr="001A1F57" w:rsidRDefault="00627EEF" w:rsidP="00627EEF">
            <w:pPr>
              <w:pStyle w:val="TableParagraph"/>
              <w:spacing w:before="2"/>
              <w:ind w:right="474"/>
              <w:rPr>
                <w:b/>
              </w:rPr>
            </w:pPr>
            <w:r w:rsidRPr="001A1F57">
              <w:rPr>
                <w:b/>
              </w:rPr>
              <w:t>Açıklama</w:t>
            </w:r>
          </w:p>
        </w:tc>
        <w:tc>
          <w:tcPr>
            <w:tcW w:w="2126" w:type="dxa"/>
            <w:shd w:val="clear" w:color="auto" w:fill="DDE9F6"/>
          </w:tcPr>
          <w:p w14:paraId="0C66F311" w14:textId="77777777" w:rsidR="00791C33" w:rsidRPr="001A1F57" w:rsidRDefault="00791C33" w:rsidP="00627EEF">
            <w:pPr>
              <w:pStyle w:val="TableParagraph"/>
              <w:spacing w:before="2"/>
              <w:ind w:right="474"/>
              <w:rPr>
                <w:b/>
              </w:rPr>
            </w:pPr>
            <w:r w:rsidRPr="001A1F57">
              <w:rPr>
                <w:b/>
              </w:rPr>
              <w:t>Eylem Planı</w:t>
            </w:r>
          </w:p>
        </w:tc>
      </w:tr>
      <w:tr w:rsidR="00791C33" w:rsidRPr="001A1F57" w14:paraId="74FFCDDC" w14:textId="77777777" w:rsidTr="00BA6293">
        <w:trPr>
          <w:trHeight w:val="823"/>
        </w:trPr>
        <w:tc>
          <w:tcPr>
            <w:tcW w:w="2698" w:type="dxa"/>
            <w:gridSpan w:val="2"/>
            <w:shd w:val="clear" w:color="auto" w:fill="DDE9F6"/>
          </w:tcPr>
          <w:p w14:paraId="3C235EEA" w14:textId="07C06A58" w:rsidR="00791C33" w:rsidRPr="001A1F57" w:rsidRDefault="00791C33" w:rsidP="003600A1">
            <w:pPr>
              <w:pStyle w:val="TableParagraph"/>
              <w:ind w:right="263"/>
              <w:jc w:val="left"/>
            </w:pPr>
            <w:r w:rsidRPr="001A1F57">
              <w:t>Kalite</w:t>
            </w:r>
            <w:r w:rsidRPr="001A1F57">
              <w:rPr>
                <w:spacing w:val="1"/>
              </w:rPr>
              <w:t xml:space="preserve"> </w:t>
            </w:r>
            <w:r w:rsidRPr="001A1F57">
              <w:t>kültürüne yönelik</w:t>
            </w:r>
            <w:r w:rsidRPr="001A1F57">
              <w:rPr>
                <w:spacing w:val="-47"/>
              </w:rPr>
              <w:t xml:space="preserve"> </w:t>
            </w:r>
            <w:r w:rsidRPr="001A1F57">
              <w:t>düzenlenen</w:t>
            </w:r>
            <w:r w:rsidRPr="001A1F57">
              <w:rPr>
                <w:spacing w:val="-8"/>
              </w:rPr>
              <w:t xml:space="preserve"> </w:t>
            </w:r>
            <w:r w:rsidRPr="001A1F57">
              <w:t>eğitim</w:t>
            </w:r>
            <w:r w:rsidRPr="001A1F57">
              <w:rPr>
                <w:spacing w:val="-6"/>
              </w:rPr>
              <w:t xml:space="preserve"> </w:t>
            </w:r>
            <w:r w:rsidRPr="001A1F57">
              <w:t>sayısı</w:t>
            </w:r>
          </w:p>
        </w:tc>
        <w:tc>
          <w:tcPr>
            <w:tcW w:w="1144" w:type="dxa"/>
            <w:shd w:val="clear" w:color="auto" w:fill="DDE9F6"/>
          </w:tcPr>
          <w:p w14:paraId="33FCF9C5" w14:textId="0B5FC5C6" w:rsidR="00791C33" w:rsidRPr="001A1F57" w:rsidRDefault="001A1F57" w:rsidP="001A1F57">
            <w:pPr>
              <w:pStyle w:val="TableParagraph"/>
              <w:ind w:right="263"/>
            </w:pPr>
            <w:r w:rsidRPr="001A1F57">
              <w:t>100</w:t>
            </w:r>
          </w:p>
        </w:tc>
        <w:tc>
          <w:tcPr>
            <w:tcW w:w="1120" w:type="dxa"/>
            <w:shd w:val="clear" w:color="auto" w:fill="DDE9F6"/>
          </w:tcPr>
          <w:p w14:paraId="0B06CE57" w14:textId="3A8D4C35" w:rsidR="00791C33" w:rsidRPr="001A1F57" w:rsidRDefault="006453F2" w:rsidP="001A1F57">
            <w:pPr>
              <w:pStyle w:val="TableParagraph"/>
              <w:ind w:right="263"/>
            </w:pPr>
            <w:r w:rsidRPr="001A1F57">
              <w:t>1</w:t>
            </w:r>
          </w:p>
        </w:tc>
        <w:tc>
          <w:tcPr>
            <w:tcW w:w="1559" w:type="dxa"/>
            <w:shd w:val="clear" w:color="auto" w:fill="DDE9F6"/>
          </w:tcPr>
          <w:p w14:paraId="1F2695EE" w14:textId="4E57F209" w:rsidR="00791C33" w:rsidRPr="001A1F57" w:rsidRDefault="00627EEF" w:rsidP="001A1F57">
            <w:pPr>
              <w:pStyle w:val="TableParagraph"/>
              <w:ind w:right="263"/>
            </w:pPr>
            <w:r w:rsidRPr="001A1F57">
              <w:t>1</w:t>
            </w:r>
          </w:p>
        </w:tc>
        <w:tc>
          <w:tcPr>
            <w:tcW w:w="1701" w:type="dxa"/>
            <w:shd w:val="clear" w:color="auto" w:fill="DDE9F6"/>
          </w:tcPr>
          <w:p w14:paraId="26529963" w14:textId="35D1E519" w:rsidR="00791C33" w:rsidRPr="001A1F57" w:rsidRDefault="00627EEF" w:rsidP="001A1F57">
            <w:pPr>
              <w:pStyle w:val="TableParagraph"/>
              <w:ind w:right="263"/>
            </w:pPr>
            <w:r w:rsidRPr="001A1F57">
              <w:t>Gerçekleşti</w:t>
            </w:r>
          </w:p>
        </w:tc>
        <w:tc>
          <w:tcPr>
            <w:tcW w:w="3544" w:type="dxa"/>
            <w:shd w:val="clear" w:color="auto" w:fill="DDE9F6"/>
          </w:tcPr>
          <w:p w14:paraId="49D34135" w14:textId="1766C35D" w:rsidR="00791C33" w:rsidRPr="001A1F57" w:rsidRDefault="006950F3" w:rsidP="006950F3">
            <w:pPr>
              <w:pStyle w:val="TableParagraph"/>
              <w:ind w:left="0" w:right="263"/>
              <w:jc w:val="left"/>
            </w:pPr>
            <w:r w:rsidRPr="001A1F57">
              <w:t xml:space="preserve"> Düzenli periyotlarla gerçekleştirilen birim toplantıları.</w:t>
            </w:r>
          </w:p>
        </w:tc>
        <w:tc>
          <w:tcPr>
            <w:tcW w:w="2126" w:type="dxa"/>
            <w:shd w:val="clear" w:color="auto" w:fill="DDE9F6"/>
          </w:tcPr>
          <w:p w14:paraId="48796AB7" w14:textId="55586236" w:rsidR="00791C33" w:rsidRPr="001A1F57" w:rsidRDefault="00791C33" w:rsidP="003600A1">
            <w:pPr>
              <w:pStyle w:val="TableParagraph"/>
              <w:ind w:right="263"/>
              <w:jc w:val="left"/>
            </w:pPr>
          </w:p>
        </w:tc>
      </w:tr>
    </w:tbl>
    <w:p w14:paraId="73EB45D2" w14:textId="77777777" w:rsidR="00791C33" w:rsidRDefault="00791C33">
      <w:pPr>
        <w:ind w:left="536"/>
        <w:rPr>
          <w:b/>
          <w:sz w:val="20"/>
        </w:rPr>
      </w:pPr>
    </w:p>
    <w:p w14:paraId="55CBFED5" w14:textId="77777777" w:rsidR="003B3CD6" w:rsidRDefault="00BA49B0">
      <w:pPr>
        <w:pStyle w:val="BodyText"/>
        <w:spacing w:before="7"/>
        <w:rPr>
          <w:b/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8160" behindDoc="1" locked="0" layoutInCell="1" allowOverlap="1" wp14:anchorId="71F56CD6" wp14:editId="6F5D4FAA">
                <wp:simplePos x="0" y="0"/>
                <wp:positionH relativeFrom="page">
                  <wp:posOffset>475615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F791E8" id="Rectangle 4" o:spid="_x0000_s1026" style="position:absolute;margin-left:374.5pt;margin-top:167.3pt;width:3.95pt;height:.35pt;z-index:-1656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/VI1Nu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8672" behindDoc="1" locked="0" layoutInCell="1" allowOverlap="1" wp14:anchorId="69C62BC2" wp14:editId="7289AD2E">
                <wp:simplePos x="0" y="0"/>
                <wp:positionH relativeFrom="page">
                  <wp:posOffset>552450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2C7D6" id="Rectangle 3" o:spid="_x0000_s1026" style="position:absolute;margin-left:435pt;margin-top:167.3pt;width:3.95pt;height:.35pt;z-index:-165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OFR3G+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9184" behindDoc="1" locked="0" layoutInCell="1" allowOverlap="1" wp14:anchorId="26C5B9A5" wp14:editId="0A6FB334">
                <wp:simplePos x="0" y="0"/>
                <wp:positionH relativeFrom="page">
                  <wp:posOffset>628015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A4D3C1" id="Rectangle 2" o:spid="_x0000_s1026" style="position:absolute;margin-left:494.5pt;margin-top:167.3pt;width:3.95pt;height:.35pt;z-index:-16567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laRDWu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</w:p>
    <w:p w14:paraId="76291F7D" w14:textId="77777777" w:rsidR="005925A3" w:rsidRDefault="005925A3"/>
    <w:sectPr w:rsidR="005925A3" w:rsidSect="007C3D9B">
      <w:footerReference w:type="default" r:id="rId8"/>
      <w:pgSz w:w="16840" w:h="11910" w:orient="landscape"/>
      <w:pgMar w:top="1276" w:right="1162" w:bottom="799" w:left="1219" w:header="663" w:footer="102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3CC5" w14:textId="77777777" w:rsidR="007C4945" w:rsidRDefault="007C4945">
      <w:r>
        <w:separator/>
      </w:r>
    </w:p>
  </w:endnote>
  <w:endnote w:type="continuationSeparator" w:id="0">
    <w:p w14:paraId="02325322" w14:textId="77777777" w:rsidR="007C4945" w:rsidRDefault="007C4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69AAF" w14:textId="77777777" w:rsidR="003600A1" w:rsidRDefault="003600A1">
    <w:pPr>
      <w:pStyle w:val="BodyText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5088" behindDoc="1" locked="0" layoutInCell="1" allowOverlap="1" wp14:anchorId="6DE42A7E" wp14:editId="653F10CB">
              <wp:simplePos x="0" y="0"/>
              <wp:positionH relativeFrom="page">
                <wp:posOffset>1014730</wp:posOffset>
              </wp:positionH>
              <wp:positionV relativeFrom="page">
                <wp:posOffset>9922510</wp:posOffset>
              </wp:positionV>
              <wp:extent cx="38100" cy="32385"/>
              <wp:effectExtent l="0" t="0" r="12700" b="18415"/>
              <wp:wrapNone/>
              <wp:docPr id="18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38100" cy="32385"/>
                      </a:xfrm>
                      <a:prstGeom prst="line">
                        <a:avLst/>
                      </a:prstGeom>
                      <a:noFill/>
                      <a:ln w="18288">
                        <a:solidFill>
                          <a:srgbClr val="5B9AD4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7B7F08" id="Line 2" o:spid="_x0000_s1026" style="position:absolute;z-index:-1657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9.9pt,781.3pt" to="82.9pt,7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" strokecolor="#5b9ad4" strokeweight="1.44pt">
              <o:lock v:ext="edit" shapetype="f"/>
              <w10:wrap anchorx="page" anchory="page"/>
            </v:lin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5600" behindDoc="1" locked="0" layoutInCell="1" allowOverlap="1" wp14:anchorId="3F7420AD" wp14:editId="65165A06">
              <wp:simplePos x="0" y="0"/>
              <wp:positionH relativeFrom="page">
                <wp:posOffset>6484620</wp:posOffset>
              </wp:positionH>
              <wp:positionV relativeFrom="page">
                <wp:posOffset>9914890</wp:posOffset>
              </wp:positionV>
              <wp:extent cx="216535" cy="180975"/>
              <wp:effectExtent l="0" t="0" r="12065" b="9525"/>
              <wp:wrapNone/>
              <wp:docPr id="1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53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A2FAA1" w14:textId="59DA64A1" w:rsidR="003600A1" w:rsidRDefault="003600A1">
                          <w:pPr>
                            <w:spacing w:before="11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A6293">
                            <w:rPr>
                              <w:noProof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7420A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0.6pt;margin-top:780.7pt;width:17.05pt;height:14.25pt;z-index:-165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TSEngIAAJI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" filled="f" stroked="f">
              <v:path arrowok="t"/>
              <v:textbox inset="0,0,0,0">
                <w:txbxContent>
                  <w:p w14:paraId="16A2FAA1" w14:textId="59DA64A1" w:rsidR="003600A1" w:rsidRDefault="003600A1">
                    <w:pPr>
                      <w:spacing w:before="11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A6293">
                      <w:rPr>
                        <w:noProof/>
                      </w:rP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453BE" w14:textId="77777777" w:rsidR="007C4945" w:rsidRDefault="007C4945">
      <w:r>
        <w:separator/>
      </w:r>
    </w:p>
  </w:footnote>
  <w:footnote w:type="continuationSeparator" w:id="0">
    <w:p w14:paraId="428FBE90" w14:textId="77777777" w:rsidR="007C4945" w:rsidRDefault="007C4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36532"/>
    <w:multiLevelType w:val="multilevel"/>
    <w:tmpl w:val="E116B736"/>
    <w:lvl w:ilvl="0">
      <w:start w:val="2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2813" w:hanging="42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739" w:hanging="42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666" w:hanging="42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593" w:hanging="42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519" w:hanging="42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446" w:hanging="42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373" w:hanging="421"/>
      </w:pPr>
      <w:rPr>
        <w:rFonts w:hint="default"/>
        <w:lang w:val="tr-TR" w:eastAsia="en-US" w:bidi="ar-SA"/>
      </w:rPr>
    </w:lvl>
  </w:abstractNum>
  <w:abstractNum w:abstractNumId="1" w15:restartNumberingAfterBreak="0">
    <w:nsid w:val="375F7CFF"/>
    <w:multiLevelType w:val="hybridMultilevel"/>
    <w:tmpl w:val="403A61A4"/>
    <w:lvl w:ilvl="0" w:tplc="2CD8C2D8">
      <w:start w:val="1"/>
      <w:numFmt w:val="upperRoman"/>
      <w:lvlText w:val="%1."/>
      <w:lvlJc w:val="left"/>
      <w:pPr>
        <w:ind w:left="708" w:hanging="161"/>
      </w:pPr>
      <w:rPr>
        <w:rFonts w:ascii="Calibri" w:eastAsia="Calibri" w:hAnsi="Calibri" w:cs="Calibri" w:hint="default"/>
        <w:w w:val="100"/>
        <w:sz w:val="22"/>
        <w:szCs w:val="22"/>
        <w:lang w:val="tr-TR" w:eastAsia="en-US" w:bidi="ar-SA"/>
      </w:rPr>
    </w:lvl>
    <w:lvl w:ilvl="1" w:tplc="514C202C">
      <w:numFmt w:val="bullet"/>
      <w:lvlText w:val="•"/>
      <w:lvlJc w:val="left"/>
      <w:pPr>
        <w:ind w:left="1652" w:hanging="161"/>
      </w:pPr>
      <w:rPr>
        <w:rFonts w:hint="default"/>
        <w:lang w:val="tr-TR" w:eastAsia="en-US" w:bidi="ar-SA"/>
      </w:rPr>
    </w:lvl>
    <w:lvl w:ilvl="2" w:tplc="B620573A">
      <w:numFmt w:val="bullet"/>
      <w:lvlText w:val="•"/>
      <w:lvlJc w:val="left"/>
      <w:pPr>
        <w:ind w:left="2605" w:hanging="161"/>
      </w:pPr>
      <w:rPr>
        <w:rFonts w:hint="default"/>
        <w:lang w:val="tr-TR" w:eastAsia="en-US" w:bidi="ar-SA"/>
      </w:rPr>
    </w:lvl>
    <w:lvl w:ilvl="3" w:tplc="E8B2913C">
      <w:numFmt w:val="bullet"/>
      <w:lvlText w:val="•"/>
      <w:lvlJc w:val="left"/>
      <w:pPr>
        <w:ind w:left="3557" w:hanging="161"/>
      </w:pPr>
      <w:rPr>
        <w:rFonts w:hint="default"/>
        <w:lang w:val="tr-TR" w:eastAsia="en-US" w:bidi="ar-SA"/>
      </w:rPr>
    </w:lvl>
    <w:lvl w:ilvl="4" w:tplc="3CAAAD48">
      <w:numFmt w:val="bullet"/>
      <w:lvlText w:val="•"/>
      <w:lvlJc w:val="left"/>
      <w:pPr>
        <w:ind w:left="4510" w:hanging="161"/>
      </w:pPr>
      <w:rPr>
        <w:rFonts w:hint="default"/>
        <w:lang w:val="tr-TR" w:eastAsia="en-US" w:bidi="ar-SA"/>
      </w:rPr>
    </w:lvl>
    <w:lvl w:ilvl="5" w:tplc="0FBCDE4A">
      <w:numFmt w:val="bullet"/>
      <w:lvlText w:val="•"/>
      <w:lvlJc w:val="left"/>
      <w:pPr>
        <w:ind w:left="5463" w:hanging="161"/>
      </w:pPr>
      <w:rPr>
        <w:rFonts w:hint="default"/>
        <w:lang w:val="tr-TR" w:eastAsia="en-US" w:bidi="ar-SA"/>
      </w:rPr>
    </w:lvl>
    <w:lvl w:ilvl="6" w:tplc="69B24BA2">
      <w:numFmt w:val="bullet"/>
      <w:lvlText w:val="•"/>
      <w:lvlJc w:val="left"/>
      <w:pPr>
        <w:ind w:left="6415" w:hanging="161"/>
      </w:pPr>
      <w:rPr>
        <w:rFonts w:hint="default"/>
        <w:lang w:val="tr-TR" w:eastAsia="en-US" w:bidi="ar-SA"/>
      </w:rPr>
    </w:lvl>
    <w:lvl w:ilvl="7" w:tplc="FC34E8C0">
      <w:numFmt w:val="bullet"/>
      <w:lvlText w:val="•"/>
      <w:lvlJc w:val="left"/>
      <w:pPr>
        <w:ind w:left="7368" w:hanging="161"/>
      </w:pPr>
      <w:rPr>
        <w:rFonts w:hint="default"/>
        <w:lang w:val="tr-TR" w:eastAsia="en-US" w:bidi="ar-SA"/>
      </w:rPr>
    </w:lvl>
    <w:lvl w:ilvl="8" w:tplc="AA82BF2E">
      <w:numFmt w:val="bullet"/>
      <w:lvlText w:val="•"/>
      <w:lvlJc w:val="left"/>
      <w:pPr>
        <w:ind w:left="8321" w:hanging="161"/>
      </w:pPr>
      <w:rPr>
        <w:rFonts w:hint="default"/>
        <w:lang w:val="tr-TR" w:eastAsia="en-US" w:bidi="ar-SA"/>
      </w:rPr>
    </w:lvl>
  </w:abstractNum>
  <w:abstractNum w:abstractNumId="2" w15:restartNumberingAfterBreak="0">
    <w:nsid w:val="39DA28C2"/>
    <w:multiLevelType w:val="multilevel"/>
    <w:tmpl w:val="BAC49A3C"/>
    <w:lvl w:ilvl="0">
      <w:start w:val="1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2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●"/>
      <w:lvlJc w:val="left"/>
      <w:pPr>
        <w:ind w:left="1256" w:hanging="360"/>
      </w:pPr>
      <w:rPr>
        <w:rFonts w:ascii="Calibri" w:eastAsia="Calibri" w:hAnsi="Calibri" w:cs="Calibri" w:hint="default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3252" w:hanging="36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248" w:hanging="36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245" w:hanging="36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41" w:hanging="36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237" w:hanging="36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233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541156C5"/>
    <w:multiLevelType w:val="multilevel"/>
    <w:tmpl w:val="217E3674"/>
    <w:lvl w:ilvl="0">
      <w:start w:val="4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2813" w:hanging="42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739" w:hanging="42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666" w:hanging="42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593" w:hanging="42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519" w:hanging="42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446" w:hanging="42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373" w:hanging="421"/>
      </w:pPr>
      <w:rPr>
        <w:rFonts w:hint="default"/>
        <w:lang w:val="tr-TR" w:eastAsia="en-US" w:bidi="ar-SA"/>
      </w:rPr>
    </w:lvl>
  </w:abstractNum>
  <w:abstractNum w:abstractNumId="4" w15:restartNumberingAfterBreak="0">
    <w:nsid w:val="616523F4"/>
    <w:multiLevelType w:val="hybridMultilevel"/>
    <w:tmpl w:val="EFD699F8"/>
    <w:lvl w:ilvl="0" w:tplc="6D9A0A14">
      <w:start w:val="1"/>
      <w:numFmt w:val="upperRoman"/>
      <w:lvlText w:val="%1."/>
      <w:lvlJc w:val="left"/>
      <w:pPr>
        <w:ind w:left="749" w:hanging="21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1" w:tplc="E65273D4">
      <w:numFmt w:val="bullet"/>
      <w:lvlText w:val="•"/>
      <w:lvlJc w:val="left"/>
      <w:pPr>
        <w:ind w:left="1688" w:hanging="214"/>
      </w:pPr>
      <w:rPr>
        <w:rFonts w:hint="default"/>
        <w:lang w:val="tr-TR" w:eastAsia="en-US" w:bidi="ar-SA"/>
      </w:rPr>
    </w:lvl>
    <w:lvl w:ilvl="2" w:tplc="0FF4829E">
      <w:numFmt w:val="bullet"/>
      <w:lvlText w:val="•"/>
      <w:lvlJc w:val="left"/>
      <w:pPr>
        <w:ind w:left="2637" w:hanging="214"/>
      </w:pPr>
      <w:rPr>
        <w:rFonts w:hint="default"/>
        <w:lang w:val="tr-TR" w:eastAsia="en-US" w:bidi="ar-SA"/>
      </w:rPr>
    </w:lvl>
    <w:lvl w:ilvl="3" w:tplc="612C3B82">
      <w:numFmt w:val="bullet"/>
      <w:lvlText w:val="•"/>
      <w:lvlJc w:val="left"/>
      <w:pPr>
        <w:ind w:left="3585" w:hanging="214"/>
      </w:pPr>
      <w:rPr>
        <w:rFonts w:hint="default"/>
        <w:lang w:val="tr-TR" w:eastAsia="en-US" w:bidi="ar-SA"/>
      </w:rPr>
    </w:lvl>
    <w:lvl w:ilvl="4" w:tplc="5630F6A4">
      <w:numFmt w:val="bullet"/>
      <w:lvlText w:val="•"/>
      <w:lvlJc w:val="left"/>
      <w:pPr>
        <w:ind w:left="4534" w:hanging="214"/>
      </w:pPr>
      <w:rPr>
        <w:rFonts w:hint="default"/>
        <w:lang w:val="tr-TR" w:eastAsia="en-US" w:bidi="ar-SA"/>
      </w:rPr>
    </w:lvl>
    <w:lvl w:ilvl="5" w:tplc="899EF378">
      <w:numFmt w:val="bullet"/>
      <w:lvlText w:val="•"/>
      <w:lvlJc w:val="left"/>
      <w:pPr>
        <w:ind w:left="5483" w:hanging="214"/>
      </w:pPr>
      <w:rPr>
        <w:rFonts w:hint="default"/>
        <w:lang w:val="tr-TR" w:eastAsia="en-US" w:bidi="ar-SA"/>
      </w:rPr>
    </w:lvl>
    <w:lvl w:ilvl="6" w:tplc="CD082080">
      <w:numFmt w:val="bullet"/>
      <w:lvlText w:val="•"/>
      <w:lvlJc w:val="left"/>
      <w:pPr>
        <w:ind w:left="6431" w:hanging="214"/>
      </w:pPr>
      <w:rPr>
        <w:rFonts w:hint="default"/>
        <w:lang w:val="tr-TR" w:eastAsia="en-US" w:bidi="ar-SA"/>
      </w:rPr>
    </w:lvl>
    <w:lvl w:ilvl="7" w:tplc="28165CCC">
      <w:numFmt w:val="bullet"/>
      <w:lvlText w:val="•"/>
      <w:lvlJc w:val="left"/>
      <w:pPr>
        <w:ind w:left="7380" w:hanging="214"/>
      </w:pPr>
      <w:rPr>
        <w:rFonts w:hint="default"/>
        <w:lang w:val="tr-TR" w:eastAsia="en-US" w:bidi="ar-SA"/>
      </w:rPr>
    </w:lvl>
    <w:lvl w:ilvl="8" w:tplc="53682E50">
      <w:numFmt w:val="bullet"/>
      <w:lvlText w:val="•"/>
      <w:lvlJc w:val="left"/>
      <w:pPr>
        <w:ind w:left="8329" w:hanging="214"/>
      </w:pPr>
      <w:rPr>
        <w:rFonts w:hint="default"/>
        <w:lang w:val="tr-TR" w:eastAsia="en-US" w:bidi="ar-SA"/>
      </w:rPr>
    </w:lvl>
  </w:abstractNum>
  <w:abstractNum w:abstractNumId="5" w15:restartNumberingAfterBreak="0">
    <w:nsid w:val="6C873542"/>
    <w:multiLevelType w:val="multilevel"/>
    <w:tmpl w:val="C0EE099A"/>
    <w:lvl w:ilvl="0">
      <w:start w:val="2"/>
      <w:numFmt w:val="decimal"/>
      <w:lvlText w:val="%1"/>
      <w:lvlJc w:val="left"/>
      <w:pPr>
        <w:ind w:left="1668" w:hanging="757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68" w:hanging="757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73" w:hanging="757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29" w:hanging="757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86" w:hanging="757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43" w:hanging="757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799" w:hanging="757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56" w:hanging="757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13" w:hanging="757"/>
      </w:pPr>
      <w:rPr>
        <w:rFonts w:hint="default"/>
        <w:lang w:val="tr-TR" w:eastAsia="en-US" w:bidi="ar-SA"/>
      </w:rPr>
    </w:lvl>
  </w:abstractNum>
  <w:abstractNum w:abstractNumId="6" w15:restartNumberingAfterBreak="0">
    <w:nsid w:val="79D404AF"/>
    <w:multiLevelType w:val="multilevel"/>
    <w:tmpl w:val="A4A2577C"/>
    <w:lvl w:ilvl="0">
      <w:start w:val="1"/>
      <w:numFmt w:val="decimal"/>
      <w:lvlText w:val="%1"/>
      <w:lvlJc w:val="left"/>
      <w:pPr>
        <w:ind w:left="1647" w:hanging="766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47" w:hanging="766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57" w:hanging="766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15" w:hanging="766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74" w:hanging="766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33" w:hanging="766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791" w:hanging="766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50" w:hanging="766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09" w:hanging="766"/>
      </w:pPr>
      <w:rPr>
        <w:rFonts w:hint="default"/>
        <w:lang w:val="tr-TR" w:eastAsia="en-US" w:bidi="ar-SA"/>
      </w:rPr>
    </w:lvl>
  </w:abstractNum>
  <w:abstractNum w:abstractNumId="7" w15:restartNumberingAfterBreak="0">
    <w:nsid w:val="7B276168"/>
    <w:multiLevelType w:val="multilevel"/>
    <w:tmpl w:val="4D80B224"/>
    <w:lvl w:ilvl="0">
      <w:start w:val="4"/>
      <w:numFmt w:val="decimal"/>
      <w:lvlText w:val="%1"/>
      <w:lvlJc w:val="left"/>
      <w:pPr>
        <w:ind w:left="1683" w:hanging="812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83" w:hanging="812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89" w:hanging="812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43" w:hanging="812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98" w:hanging="812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53" w:hanging="812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807" w:hanging="812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62" w:hanging="812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17" w:hanging="812"/>
      </w:pPr>
      <w:rPr>
        <w:rFonts w:hint="default"/>
        <w:lang w:val="tr-TR" w:eastAsia="en-US" w:bidi="ar-SA"/>
      </w:rPr>
    </w:lvl>
  </w:abstractNum>
  <w:num w:numId="1" w16cid:durableId="1974941238">
    <w:abstractNumId w:val="3"/>
  </w:num>
  <w:num w:numId="2" w16cid:durableId="1379205333">
    <w:abstractNumId w:val="0"/>
  </w:num>
  <w:num w:numId="3" w16cid:durableId="295765955">
    <w:abstractNumId w:val="2"/>
  </w:num>
  <w:num w:numId="4" w16cid:durableId="1784223082">
    <w:abstractNumId w:val="4"/>
  </w:num>
  <w:num w:numId="5" w16cid:durableId="1629165506">
    <w:abstractNumId w:val="7"/>
  </w:num>
  <w:num w:numId="6" w16cid:durableId="1878010816">
    <w:abstractNumId w:val="5"/>
  </w:num>
  <w:num w:numId="7" w16cid:durableId="1062094511">
    <w:abstractNumId w:val="6"/>
  </w:num>
  <w:num w:numId="8" w16cid:durableId="1710687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zU3s7CwMDA1szBS0lEKTi0uzszPAykwrQUA47wIxSwAAAA="/>
  </w:docVars>
  <w:rsids>
    <w:rsidRoot w:val="003B3CD6"/>
    <w:rsid w:val="00051DD2"/>
    <w:rsid w:val="00070B28"/>
    <w:rsid w:val="00083E10"/>
    <w:rsid w:val="000878DF"/>
    <w:rsid w:val="00087A84"/>
    <w:rsid w:val="00095464"/>
    <w:rsid w:val="000967F8"/>
    <w:rsid w:val="000D2BD4"/>
    <w:rsid w:val="000D7247"/>
    <w:rsid w:val="000F51B8"/>
    <w:rsid w:val="001224E3"/>
    <w:rsid w:val="00193B56"/>
    <w:rsid w:val="001A1F57"/>
    <w:rsid w:val="001D532F"/>
    <w:rsid w:val="001F77A0"/>
    <w:rsid w:val="00221D87"/>
    <w:rsid w:val="002A0C1C"/>
    <w:rsid w:val="002B2FD0"/>
    <w:rsid w:val="002C43C5"/>
    <w:rsid w:val="00313323"/>
    <w:rsid w:val="003356D8"/>
    <w:rsid w:val="003600A1"/>
    <w:rsid w:val="0038574E"/>
    <w:rsid w:val="003B3CD6"/>
    <w:rsid w:val="003B6C18"/>
    <w:rsid w:val="003B7ED6"/>
    <w:rsid w:val="003D2450"/>
    <w:rsid w:val="003E21F6"/>
    <w:rsid w:val="004E7401"/>
    <w:rsid w:val="005925A3"/>
    <w:rsid w:val="005E580C"/>
    <w:rsid w:val="005F5018"/>
    <w:rsid w:val="006176FB"/>
    <w:rsid w:val="00627EEF"/>
    <w:rsid w:val="00632301"/>
    <w:rsid w:val="006453F2"/>
    <w:rsid w:val="00652E7E"/>
    <w:rsid w:val="006950F3"/>
    <w:rsid w:val="006D4E96"/>
    <w:rsid w:val="006F1F08"/>
    <w:rsid w:val="007225DB"/>
    <w:rsid w:val="00737845"/>
    <w:rsid w:val="00791C33"/>
    <w:rsid w:val="007A47ED"/>
    <w:rsid w:val="007C3D9B"/>
    <w:rsid w:val="007C4945"/>
    <w:rsid w:val="0080524E"/>
    <w:rsid w:val="00817CA7"/>
    <w:rsid w:val="0082660D"/>
    <w:rsid w:val="00830AC5"/>
    <w:rsid w:val="00845509"/>
    <w:rsid w:val="00852077"/>
    <w:rsid w:val="00857C3A"/>
    <w:rsid w:val="0086489A"/>
    <w:rsid w:val="0089092C"/>
    <w:rsid w:val="008A2C53"/>
    <w:rsid w:val="008B1CD8"/>
    <w:rsid w:val="008B52BF"/>
    <w:rsid w:val="008D296B"/>
    <w:rsid w:val="00912B3A"/>
    <w:rsid w:val="009273EF"/>
    <w:rsid w:val="009541FC"/>
    <w:rsid w:val="009668B6"/>
    <w:rsid w:val="00971F0F"/>
    <w:rsid w:val="00A051E2"/>
    <w:rsid w:val="00A44D52"/>
    <w:rsid w:val="00A825B0"/>
    <w:rsid w:val="00AA4F2D"/>
    <w:rsid w:val="00AC2DC4"/>
    <w:rsid w:val="00B002FA"/>
    <w:rsid w:val="00B410E5"/>
    <w:rsid w:val="00B74270"/>
    <w:rsid w:val="00BA0AA7"/>
    <w:rsid w:val="00BA49B0"/>
    <w:rsid w:val="00BA6293"/>
    <w:rsid w:val="00BB310D"/>
    <w:rsid w:val="00BC501A"/>
    <w:rsid w:val="00C53123"/>
    <w:rsid w:val="00C9552F"/>
    <w:rsid w:val="00C96911"/>
    <w:rsid w:val="00CF27EE"/>
    <w:rsid w:val="00D04BF0"/>
    <w:rsid w:val="00D13D71"/>
    <w:rsid w:val="00D67686"/>
    <w:rsid w:val="00D82723"/>
    <w:rsid w:val="00D96E78"/>
    <w:rsid w:val="00DB1ECB"/>
    <w:rsid w:val="00DB334D"/>
    <w:rsid w:val="00DF078D"/>
    <w:rsid w:val="00E1478C"/>
    <w:rsid w:val="00E176C6"/>
    <w:rsid w:val="00E2429A"/>
    <w:rsid w:val="00E40B9A"/>
    <w:rsid w:val="00E61D8A"/>
    <w:rsid w:val="00E9682D"/>
    <w:rsid w:val="00EA64AA"/>
    <w:rsid w:val="00ED0AB3"/>
    <w:rsid w:val="00F244C1"/>
    <w:rsid w:val="00F45AE5"/>
    <w:rsid w:val="00FD3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7BDF95"/>
  <w15:docId w15:val="{E27CC714-FE0D-AA47-B72E-5AE25F7A4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Heading1">
    <w:name w:val="heading 1"/>
    <w:basedOn w:val="Normal"/>
    <w:uiPriority w:val="9"/>
    <w:qFormat/>
    <w:pPr>
      <w:spacing w:before="86"/>
      <w:ind w:left="519"/>
      <w:jc w:val="center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956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pPr>
      <w:spacing w:before="92"/>
      <w:ind w:left="440"/>
    </w:pPr>
  </w:style>
  <w:style w:type="paragraph" w:styleId="TOC2">
    <w:name w:val="toc 2"/>
    <w:basedOn w:val="Normal"/>
    <w:uiPriority w:val="1"/>
    <w:qFormat/>
    <w:pPr>
      <w:spacing w:before="179"/>
      <w:ind w:left="538"/>
    </w:pPr>
    <w:rPr>
      <w:b/>
      <w:bCs/>
      <w:i/>
      <w:iCs/>
    </w:rPr>
  </w:style>
  <w:style w:type="paragraph" w:styleId="TOC3">
    <w:name w:val="toc 3"/>
    <w:basedOn w:val="Normal"/>
    <w:uiPriority w:val="1"/>
    <w:qFormat/>
    <w:pPr>
      <w:spacing w:before="103"/>
      <w:ind w:left="708" w:hanging="287"/>
    </w:pPr>
  </w:style>
  <w:style w:type="paragraph" w:styleId="TOC4">
    <w:name w:val="toc 4"/>
    <w:basedOn w:val="Normal"/>
    <w:uiPriority w:val="1"/>
    <w:qFormat/>
    <w:pPr>
      <w:spacing w:before="179"/>
      <w:ind w:left="540"/>
    </w:pPr>
    <w:rPr>
      <w:b/>
      <w:bCs/>
      <w:i/>
      <w:iCs/>
    </w:rPr>
  </w:style>
  <w:style w:type="paragraph" w:styleId="TOC5">
    <w:name w:val="toc 5"/>
    <w:basedOn w:val="Normal"/>
    <w:uiPriority w:val="1"/>
    <w:qFormat/>
    <w:pPr>
      <w:spacing w:before="215"/>
      <w:ind w:left="660"/>
    </w:pPr>
  </w:style>
  <w:style w:type="paragraph" w:styleId="TOC6">
    <w:name w:val="toc 6"/>
    <w:basedOn w:val="Normal"/>
    <w:uiPriority w:val="1"/>
    <w:qFormat/>
    <w:pPr>
      <w:spacing w:before="103"/>
      <w:ind w:left="1637" w:hanging="757"/>
    </w:p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56" w:hanging="360"/>
    </w:pPr>
  </w:style>
  <w:style w:type="paragraph" w:customStyle="1" w:styleId="TableParagraph">
    <w:name w:val="Table Paragraph"/>
    <w:basedOn w:val="Normal"/>
    <w:uiPriority w:val="1"/>
    <w:qFormat/>
    <w:pPr>
      <w:ind w:left="114"/>
      <w:jc w:val="center"/>
    </w:pPr>
  </w:style>
  <w:style w:type="paragraph" w:styleId="Header">
    <w:name w:val="header"/>
    <w:basedOn w:val="Normal"/>
    <w:link w:val="HeaderChar"/>
    <w:uiPriority w:val="99"/>
    <w:unhideWhenUsed/>
    <w:rsid w:val="003600A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0A1"/>
    <w:rPr>
      <w:rFonts w:ascii="Times New Roman" w:eastAsia="Times New Roman" w:hAnsi="Times New Roman" w:cs="Times New Roman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3600A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0A1"/>
    <w:rPr>
      <w:rFonts w:ascii="Times New Roman" w:eastAsia="Times New Roman" w:hAnsi="Times New Roman" w:cs="Times New Roman"/>
      <w:lang w:val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7C3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D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D9B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D9B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9B"/>
    <w:rPr>
      <w:rFonts w:ascii="Segoe UI" w:eastAsia="Times New Roman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84BF0-E940-4A31-ABDD-9024832F5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2</Pages>
  <Words>1789</Words>
  <Characters>10198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crosoft Word - PDREM  Stratejik Hedef ve Göstergeleri.docx</vt:lpstr>
      <vt:lpstr>Microsoft Word - PDREM  Stratejik Hedef ve Göstergeleri.docx</vt:lpstr>
    </vt:vector>
  </TitlesOfParts>
  <Company/>
  <LinksUpToDate>false</LinksUpToDate>
  <CharactersWithSpaces>1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DREM  Stratejik Hedef ve Göstergeleri.docx</dc:title>
  <dc:creator>menes</dc:creator>
  <cp:lastModifiedBy>Berkan Demir</cp:lastModifiedBy>
  <cp:revision>4</cp:revision>
  <dcterms:created xsi:type="dcterms:W3CDTF">2023-01-06T10:06:00Z</dcterms:created>
  <dcterms:modified xsi:type="dcterms:W3CDTF">2023-01-13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1T00:00:00Z</vt:filetime>
  </property>
  <property fmtid="{D5CDD505-2E9C-101B-9397-08002B2CF9AE}" pid="3" name="LastSaved">
    <vt:filetime>2022-08-13T00:00:00Z</vt:filetime>
  </property>
</Properties>
</file>